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298FCF" w14:textId="37EAA959" w:rsidR="002822E6" w:rsidRPr="00943C0C" w:rsidRDefault="002822E6" w:rsidP="002822E6">
      <w:pPr>
        <w:pStyle w:val="NormalWeb"/>
        <w:spacing w:before="0" w:beforeAutospacing="0" w:after="0" w:afterAutospacing="0"/>
        <w:jc w:val="center"/>
        <w:rPr>
          <w:rFonts w:ascii="TH SarabunPSK" w:hAnsi="TH SarabunPSK" w:cs="TH SarabunPSK"/>
        </w:rPr>
      </w:pPr>
      <w:r w:rsidRPr="00943C0C">
        <w:rPr>
          <w:rFonts w:ascii="TH SarabunPSK" w:hAnsi="TH SarabunPSK" w:cs="TH SarabunPSK"/>
          <w:noProof/>
          <w:color w:val="000000"/>
          <w:bdr w:val="none" w:sz="0" w:space="0" w:color="auto" w:frame="1"/>
        </w:rPr>
        <w:drawing>
          <wp:inline distT="0" distB="0" distL="0" distR="0" wp14:anchorId="74B19838" wp14:editId="19E9C300">
            <wp:extent cx="1466850" cy="1819275"/>
            <wp:effectExtent l="0" t="0" r="0" b="9525"/>
            <wp:docPr id="1" name="Picture 1" descr="https://lh7-rt.googleusercontent.com/docsz/AD_4nXfgr_cn40TrvxNION_3EvNLFD3t0x0FGkTSFhHkMp2D6rNYgs9tVMeT_f1r5wAsZknXdxDJfdwLuMgUece5SP-Bxg1R_JlAUI6JF7qP3_PoR0MlCZpJ-mN7OpHOfWO5F0srzEaXEq-Eofl7_vvp_tk?key=y5h1-BUO3-SOrIlKzcPpsP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7-rt.googleusercontent.com/docsz/AD_4nXfgr_cn40TrvxNION_3EvNLFD3t0x0FGkTSFhHkMp2D6rNYgs9tVMeT_f1r5wAsZknXdxDJfdwLuMgUece5SP-Bxg1R_JlAUI6JF7qP3_PoR0MlCZpJ-mN7OpHOfWO5F0srzEaXEq-Eofl7_vvp_tk?key=y5h1-BUO3-SOrIlKzcPpsP8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C86141" w14:textId="342CF427" w:rsidR="002822E6" w:rsidRPr="00943C0C" w:rsidRDefault="002822E6" w:rsidP="002822E6">
      <w:pPr>
        <w:jc w:val="center"/>
        <w:rPr>
          <w:rFonts w:ascii="TH SarabunPSK" w:hAnsi="TH SarabunPSK" w:cs="TH SarabunPSK"/>
          <w:sz w:val="56"/>
          <w:szCs w:val="56"/>
        </w:rPr>
      </w:pPr>
      <w:r w:rsidRPr="00943C0C">
        <w:rPr>
          <w:rFonts w:ascii="TH SarabunPSK" w:eastAsia="Times New Roman" w:hAnsi="TH SarabunPSK" w:cs="TH SarabunPSK"/>
          <w:b/>
          <w:bCs/>
          <w:color w:val="000000"/>
          <w:kern w:val="0"/>
          <w:sz w:val="56"/>
          <w:szCs w:val="56"/>
          <w:cs/>
          <w14:ligatures w14:val="none"/>
        </w:rPr>
        <w:t xml:space="preserve">งาน5: </w:t>
      </w:r>
      <w:r w:rsidRPr="00943C0C">
        <w:rPr>
          <w:rFonts w:ascii="TH SarabunPSK" w:eastAsia="Times New Roman" w:hAnsi="TH SarabunPSK" w:cs="TH SarabunPSK"/>
          <w:b/>
          <w:bCs/>
          <w:color w:val="000000"/>
          <w:kern w:val="0"/>
          <w:sz w:val="56"/>
          <w:szCs w:val="56"/>
          <w14:ligatures w14:val="none"/>
        </w:rPr>
        <w:t xml:space="preserve">Navigation </w:t>
      </w:r>
      <w:r w:rsidRPr="00943C0C">
        <w:rPr>
          <w:rFonts w:ascii="TH SarabunPSK" w:eastAsia="Times New Roman" w:hAnsi="TH SarabunPSK" w:cs="TH SarabunPSK"/>
          <w:b/>
          <w:bCs/>
          <w:color w:val="000000"/>
          <w:kern w:val="0"/>
          <w:sz w:val="56"/>
          <w:szCs w:val="56"/>
          <w:cs/>
          <w14:ligatures w14:val="none"/>
        </w:rPr>
        <w:t xml:space="preserve">และ </w:t>
      </w:r>
      <w:r w:rsidRPr="00943C0C">
        <w:rPr>
          <w:rFonts w:ascii="TH SarabunPSK" w:eastAsia="Times New Roman" w:hAnsi="TH SarabunPSK" w:cs="TH SarabunPSK"/>
          <w:b/>
          <w:bCs/>
          <w:color w:val="000000"/>
          <w:kern w:val="0"/>
          <w:sz w:val="56"/>
          <w:szCs w:val="56"/>
          <w14:ligatures w14:val="none"/>
        </w:rPr>
        <w:t xml:space="preserve">Routing </w:t>
      </w:r>
      <w:r w:rsidRPr="00943C0C">
        <w:rPr>
          <w:rFonts w:ascii="TH SarabunPSK" w:eastAsia="Times New Roman" w:hAnsi="TH SarabunPSK" w:cs="TH SarabunPSK"/>
          <w:b/>
          <w:bCs/>
          <w:color w:val="000000"/>
          <w:kern w:val="0"/>
          <w:sz w:val="56"/>
          <w:szCs w:val="56"/>
          <w:cs/>
          <w14:ligatures w14:val="none"/>
        </w:rPr>
        <w:t xml:space="preserve">ในแอปโมบายด้วย </w:t>
      </w:r>
      <w:r w:rsidRPr="00943C0C">
        <w:rPr>
          <w:rFonts w:ascii="TH SarabunPSK" w:eastAsia="Times New Roman" w:hAnsi="TH SarabunPSK" w:cs="TH SarabunPSK"/>
          <w:b/>
          <w:bCs/>
          <w:color w:val="000000"/>
          <w:kern w:val="0"/>
          <w:sz w:val="56"/>
          <w:szCs w:val="56"/>
          <w14:ligatures w14:val="none"/>
        </w:rPr>
        <w:t>React Native</w:t>
      </w:r>
    </w:p>
    <w:p w14:paraId="7B5275F2" w14:textId="77777777" w:rsidR="002822E6" w:rsidRPr="00943C0C" w:rsidRDefault="002822E6" w:rsidP="002822E6">
      <w:pPr>
        <w:jc w:val="center"/>
        <w:rPr>
          <w:rFonts w:ascii="TH SarabunPSK" w:hAnsi="TH SarabunPSK" w:cs="TH SarabunPSK"/>
          <w:sz w:val="56"/>
          <w:szCs w:val="56"/>
        </w:rPr>
      </w:pPr>
    </w:p>
    <w:p w14:paraId="7A47D1C0" w14:textId="77777777" w:rsidR="002822E6" w:rsidRPr="00943C0C" w:rsidRDefault="002822E6" w:rsidP="002822E6">
      <w:pPr>
        <w:pStyle w:val="NormalWeb"/>
        <w:spacing w:before="0" w:beforeAutospacing="0" w:after="0" w:afterAutospacing="0"/>
        <w:jc w:val="center"/>
        <w:rPr>
          <w:rFonts w:ascii="TH SarabunPSK" w:hAnsi="TH SarabunPSK" w:cs="TH SarabunPSK"/>
          <w:sz w:val="56"/>
          <w:szCs w:val="56"/>
        </w:rPr>
      </w:pPr>
      <w:r w:rsidRPr="00943C0C">
        <w:rPr>
          <w:rFonts w:ascii="TH SarabunPSK" w:hAnsi="TH SarabunPSK" w:cs="TH SarabunPSK"/>
          <w:b/>
          <w:bCs/>
          <w:color w:val="000000"/>
          <w:sz w:val="56"/>
          <w:szCs w:val="56"/>
          <w:cs/>
        </w:rPr>
        <w:t>จัดทําโดย</w:t>
      </w:r>
    </w:p>
    <w:p w14:paraId="3046BC78" w14:textId="77777777" w:rsidR="002822E6" w:rsidRPr="00943C0C" w:rsidRDefault="002822E6" w:rsidP="002822E6">
      <w:pPr>
        <w:pStyle w:val="NormalWeb"/>
        <w:spacing w:before="0" w:beforeAutospacing="0" w:after="0" w:afterAutospacing="0"/>
        <w:jc w:val="center"/>
        <w:rPr>
          <w:rFonts w:ascii="TH SarabunPSK" w:hAnsi="TH SarabunPSK" w:cs="TH SarabunPSK"/>
          <w:sz w:val="56"/>
          <w:szCs w:val="56"/>
        </w:rPr>
      </w:pPr>
      <w:r w:rsidRPr="00943C0C">
        <w:rPr>
          <w:rFonts w:ascii="TH SarabunPSK" w:hAnsi="TH SarabunPSK" w:cs="TH SarabunPSK"/>
          <w:b/>
          <w:bCs/>
          <w:color w:val="000000"/>
          <w:sz w:val="56"/>
          <w:szCs w:val="56"/>
        </w:rPr>
        <w:t xml:space="preserve">65122250018 </w:t>
      </w:r>
      <w:r w:rsidRPr="00943C0C">
        <w:rPr>
          <w:rFonts w:ascii="TH SarabunPSK" w:hAnsi="TH SarabunPSK" w:cs="TH SarabunPSK"/>
          <w:b/>
          <w:bCs/>
          <w:color w:val="000000"/>
          <w:sz w:val="56"/>
          <w:szCs w:val="56"/>
          <w:cs/>
        </w:rPr>
        <w:t>นายวรพล อุดม</w:t>
      </w:r>
    </w:p>
    <w:p w14:paraId="24B91C0A" w14:textId="77777777" w:rsidR="002822E6" w:rsidRPr="00943C0C" w:rsidRDefault="002822E6" w:rsidP="002822E6">
      <w:pPr>
        <w:jc w:val="center"/>
        <w:rPr>
          <w:rFonts w:ascii="TH SarabunPSK" w:hAnsi="TH SarabunPSK" w:cs="TH SarabunPSK"/>
          <w:sz w:val="56"/>
          <w:szCs w:val="56"/>
          <w:cs/>
        </w:rPr>
      </w:pPr>
    </w:p>
    <w:p w14:paraId="018C3824" w14:textId="77777777" w:rsidR="002822E6" w:rsidRPr="00943C0C" w:rsidRDefault="002822E6" w:rsidP="002822E6">
      <w:pPr>
        <w:jc w:val="center"/>
        <w:rPr>
          <w:rFonts w:ascii="TH SarabunPSK" w:hAnsi="TH SarabunPSK" w:cs="TH SarabunPSK"/>
          <w:sz w:val="56"/>
          <w:szCs w:val="56"/>
        </w:rPr>
      </w:pPr>
    </w:p>
    <w:p w14:paraId="6C757A4E" w14:textId="254F6B75" w:rsidR="002822E6" w:rsidRPr="00943C0C" w:rsidRDefault="002822E6" w:rsidP="002822E6">
      <w:pPr>
        <w:pStyle w:val="NormalWeb"/>
        <w:spacing w:before="0" w:beforeAutospacing="0" w:after="0" w:afterAutospacing="0"/>
        <w:jc w:val="center"/>
        <w:rPr>
          <w:rFonts w:ascii="TH SarabunPSK" w:hAnsi="TH SarabunPSK" w:cs="TH SarabunPSK"/>
          <w:sz w:val="56"/>
          <w:szCs w:val="56"/>
        </w:rPr>
      </w:pPr>
      <w:r w:rsidRPr="00943C0C">
        <w:rPr>
          <w:rFonts w:ascii="TH SarabunPSK" w:hAnsi="TH SarabunPSK" w:cs="TH SarabunPSK"/>
          <w:b/>
          <w:bCs/>
          <w:color w:val="000000"/>
          <w:sz w:val="56"/>
          <w:szCs w:val="56"/>
          <w:cs/>
        </w:rPr>
        <w:t>เสนอ</w:t>
      </w:r>
    </w:p>
    <w:p w14:paraId="71E1F7E5" w14:textId="77777777" w:rsidR="002822E6" w:rsidRPr="00943C0C" w:rsidRDefault="002822E6" w:rsidP="002822E6">
      <w:pPr>
        <w:pStyle w:val="NormalWeb"/>
        <w:spacing w:before="0" w:beforeAutospacing="0" w:after="0" w:afterAutospacing="0"/>
        <w:jc w:val="center"/>
        <w:rPr>
          <w:rFonts w:ascii="TH SarabunPSK" w:hAnsi="TH SarabunPSK" w:cs="TH SarabunPSK"/>
          <w:sz w:val="56"/>
          <w:szCs w:val="56"/>
        </w:rPr>
      </w:pPr>
      <w:r w:rsidRPr="00943C0C">
        <w:rPr>
          <w:rFonts w:ascii="TH SarabunPSK" w:hAnsi="TH SarabunPSK" w:cs="TH SarabunPSK"/>
          <w:b/>
          <w:bCs/>
          <w:color w:val="000000"/>
          <w:sz w:val="56"/>
          <w:szCs w:val="56"/>
          <w:cs/>
        </w:rPr>
        <w:t>ผศ.ดร. เสถียร จันทร์ปลา</w:t>
      </w:r>
    </w:p>
    <w:p w14:paraId="04F00C3F" w14:textId="77777777" w:rsidR="002822E6" w:rsidRPr="00943C0C" w:rsidRDefault="002822E6" w:rsidP="002822E6">
      <w:pPr>
        <w:jc w:val="center"/>
        <w:rPr>
          <w:rFonts w:ascii="TH SarabunPSK" w:hAnsi="TH SarabunPSK" w:cs="TH SarabunPSK"/>
          <w:sz w:val="56"/>
          <w:szCs w:val="56"/>
        </w:rPr>
      </w:pPr>
    </w:p>
    <w:p w14:paraId="6DC033B2" w14:textId="77777777" w:rsidR="002822E6" w:rsidRPr="00943C0C" w:rsidRDefault="002822E6" w:rsidP="002822E6">
      <w:pPr>
        <w:jc w:val="center"/>
        <w:rPr>
          <w:rFonts w:ascii="TH SarabunPSK" w:hAnsi="TH SarabunPSK" w:cs="TH SarabunPSK"/>
          <w:sz w:val="56"/>
          <w:szCs w:val="56"/>
        </w:rPr>
      </w:pPr>
    </w:p>
    <w:p w14:paraId="081290B3" w14:textId="77777777" w:rsidR="002822E6" w:rsidRPr="00943C0C" w:rsidRDefault="002822E6" w:rsidP="002822E6">
      <w:pPr>
        <w:pStyle w:val="NormalWeb"/>
        <w:spacing w:before="0" w:beforeAutospacing="0" w:after="0" w:afterAutospacing="0"/>
        <w:jc w:val="center"/>
        <w:rPr>
          <w:rFonts w:ascii="TH SarabunPSK" w:hAnsi="TH SarabunPSK" w:cs="TH SarabunPSK"/>
          <w:sz w:val="56"/>
          <w:szCs w:val="56"/>
        </w:rPr>
      </w:pPr>
      <w:r w:rsidRPr="00943C0C">
        <w:rPr>
          <w:rFonts w:ascii="TH SarabunPSK" w:hAnsi="TH SarabunPSK" w:cs="TH SarabunPSK"/>
          <w:b/>
          <w:bCs/>
          <w:color w:val="000000"/>
          <w:sz w:val="56"/>
          <w:szCs w:val="56"/>
          <w:cs/>
        </w:rPr>
        <w:t xml:space="preserve">ภาคเรียนที่ </w:t>
      </w:r>
      <w:r w:rsidRPr="00943C0C">
        <w:rPr>
          <w:rFonts w:ascii="TH SarabunPSK" w:hAnsi="TH SarabunPSK" w:cs="TH SarabunPSK"/>
          <w:b/>
          <w:bCs/>
          <w:color w:val="000000"/>
          <w:sz w:val="56"/>
          <w:szCs w:val="56"/>
        </w:rPr>
        <w:t xml:space="preserve">2 </w:t>
      </w:r>
      <w:r w:rsidRPr="00943C0C">
        <w:rPr>
          <w:rFonts w:ascii="TH SarabunPSK" w:hAnsi="TH SarabunPSK" w:cs="TH SarabunPSK"/>
          <w:b/>
          <w:bCs/>
          <w:color w:val="000000"/>
          <w:sz w:val="56"/>
          <w:szCs w:val="56"/>
          <w:cs/>
        </w:rPr>
        <w:t xml:space="preserve">ปีการศึกษา </w:t>
      </w:r>
      <w:r w:rsidRPr="00943C0C">
        <w:rPr>
          <w:rFonts w:ascii="TH SarabunPSK" w:hAnsi="TH SarabunPSK" w:cs="TH SarabunPSK"/>
          <w:b/>
          <w:bCs/>
          <w:color w:val="000000"/>
          <w:sz w:val="56"/>
          <w:szCs w:val="56"/>
        </w:rPr>
        <w:t>2567</w:t>
      </w:r>
    </w:p>
    <w:p w14:paraId="4C534653" w14:textId="77777777" w:rsidR="002822E6" w:rsidRPr="00943C0C" w:rsidRDefault="002822E6" w:rsidP="002822E6">
      <w:pPr>
        <w:jc w:val="center"/>
        <w:rPr>
          <w:rFonts w:ascii="TH SarabunPSK" w:hAnsi="TH SarabunPSK" w:cs="TH SarabunPSK"/>
          <w:b/>
          <w:bCs/>
          <w:color w:val="000000"/>
          <w:sz w:val="56"/>
          <w:szCs w:val="56"/>
        </w:rPr>
      </w:pPr>
      <w:r w:rsidRPr="00943C0C">
        <w:rPr>
          <w:rFonts w:ascii="TH SarabunPSK" w:hAnsi="TH SarabunPSK" w:cs="TH SarabunPSK"/>
          <w:b/>
          <w:bCs/>
          <w:color w:val="000000"/>
          <w:sz w:val="56"/>
          <w:szCs w:val="56"/>
          <w:cs/>
        </w:rPr>
        <w:t>หลักสูตรวิทยาการคอมพิวเตอร์และนวัตกรรมข้อมูล</w:t>
      </w:r>
    </w:p>
    <w:p w14:paraId="6C6851F4" w14:textId="02F39910" w:rsidR="00170A58" w:rsidRPr="00943C0C" w:rsidRDefault="002822E6" w:rsidP="002822E6">
      <w:pPr>
        <w:jc w:val="center"/>
        <w:rPr>
          <w:rFonts w:ascii="TH SarabunPSK" w:eastAsia="Times New Roman" w:hAnsi="TH SarabunPSK" w:cs="TH SarabunPSK"/>
          <w:b/>
          <w:bCs/>
          <w:color w:val="000000"/>
          <w:kern w:val="0"/>
          <w:sz w:val="56"/>
          <w:szCs w:val="56"/>
          <w:cs/>
          <w14:ligatures w14:val="none"/>
        </w:rPr>
      </w:pPr>
      <w:r w:rsidRPr="00943C0C">
        <w:rPr>
          <w:rFonts w:ascii="TH SarabunPSK" w:eastAsia="Times New Roman" w:hAnsi="TH SarabunPSK" w:cs="TH SarabunPSK"/>
          <w:b/>
          <w:bCs/>
          <w:color w:val="000000"/>
          <w:kern w:val="0"/>
          <w:sz w:val="56"/>
          <w:szCs w:val="56"/>
          <w:cs/>
          <w14:ligatures w14:val="none"/>
        </w:rPr>
        <w:t>มหาวิทยาลัยราชภัฏสวนสุนันทา</w:t>
      </w:r>
    </w:p>
    <w:p w14:paraId="371B1655" w14:textId="3199CE6E" w:rsidR="0081021E" w:rsidRPr="00943C0C" w:rsidRDefault="00170A58" w:rsidP="00075FC8">
      <w:pPr>
        <w:spacing w:after="0"/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943C0C">
        <w:rPr>
          <w:rFonts w:ascii="TH SarabunPSK" w:hAnsi="TH SarabunPSK" w:cs="TH SarabunPSK"/>
          <w:b/>
          <w:bCs/>
          <w:sz w:val="44"/>
          <w:szCs w:val="44"/>
          <w:cs/>
        </w:rPr>
        <w:lastRenderedPageBreak/>
        <w:t xml:space="preserve">แบบฝึกหัดที่ </w:t>
      </w:r>
      <w:r w:rsidR="00A853EC" w:rsidRPr="00943C0C">
        <w:rPr>
          <w:rFonts w:ascii="TH SarabunPSK" w:hAnsi="TH SarabunPSK" w:cs="TH SarabunPSK"/>
          <w:b/>
          <w:bCs/>
          <w:sz w:val="44"/>
          <w:szCs w:val="44"/>
        </w:rPr>
        <w:t>5</w:t>
      </w:r>
    </w:p>
    <w:p w14:paraId="4BE378D8" w14:textId="20C7FDEF" w:rsidR="00F178A5" w:rsidRPr="00943C0C" w:rsidRDefault="00A853EC" w:rsidP="00075FC8">
      <w:pPr>
        <w:spacing w:after="0"/>
        <w:jc w:val="center"/>
        <w:rPr>
          <w:rFonts w:ascii="TH SarabunPSK" w:hAnsi="TH SarabunPSK" w:cs="TH SarabunPSK"/>
          <w:b/>
          <w:bCs/>
          <w:sz w:val="44"/>
          <w:szCs w:val="44"/>
          <w:cs/>
        </w:rPr>
      </w:pPr>
      <w:r w:rsidRPr="00943C0C">
        <w:rPr>
          <w:rFonts w:ascii="TH SarabunPSK" w:hAnsi="TH SarabunPSK" w:cs="TH SarabunPSK"/>
          <w:b/>
          <w:bCs/>
          <w:sz w:val="44"/>
          <w:szCs w:val="44"/>
        </w:rPr>
        <w:t xml:space="preserve">Navigation </w:t>
      </w:r>
      <w:r w:rsidRPr="00943C0C">
        <w:rPr>
          <w:rFonts w:ascii="TH SarabunPSK" w:hAnsi="TH SarabunPSK" w:cs="TH SarabunPSK"/>
          <w:b/>
          <w:bCs/>
          <w:sz w:val="44"/>
          <w:szCs w:val="44"/>
          <w:cs/>
        </w:rPr>
        <w:t xml:space="preserve">และ </w:t>
      </w:r>
      <w:r w:rsidRPr="00943C0C">
        <w:rPr>
          <w:rFonts w:ascii="TH SarabunPSK" w:hAnsi="TH SarabunPSK" w:cs="TH SarabunPSK"/>
          <w:b/>
          <w:bCs/>
          <w:sz w:val="44"/>
          <w:szCs w:val="44"/>
        </w:rPr>
        <w:t xml:space="preserve">Routing </w:t>
      </w:r>
      <w:r w:rsidRPr="00943C0C">
        <w:rPr>
          <w:rFonts w:ascii="TH SarabunPSK" w:hAnsi="TH SarabunPSK" w:cs="TH SarabunPSK"/>
          <w:b/>
          <w:bCs/>
          <w:sz w:val="44"/>
          <w:szCs w:val="44"/>
          <w:cs/>
        </w:rPr>
        <w:t xml:space="preserve">ในแอปโมบายด้วย </w:t>
      </w:r>
      <w:r w:rsidRPr="00943C0C">
        <w:rPr>
          <w:rFonts w:ascii="TH SarabunPSK" w:hAnsi="TH SarabunPSK" w:cs="TH SarabunPSK"/>
          <w:b/>
          <w:bCs/>
          <w:sz w:val="44"/>
          <w:szCs w:val="44"/>
        </w:rPr>
        <w:t>React Native</w:t>
      </w:r>
    </w:p>
    <w:p w14:paraId="7D2D7E3E" w14:textId="2FE95608" w:rsidR="00075FC8" w:rsidRPr="00943C0C" w:rsidRDefault="00826E4A" w:rsidP="00704815">
      <w:p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t>คำสั่ง</w:t>
      </w:r>
    </w:p>
    <w:p w14:paraId="0E547A61" w14:textId="3EB3B204" w:rsidR="00826E4A" w:rsidRPr="00943C0C" w:rsidRDefault="00826E4A" w:rsidP="00826E4A">
      <w:pPr>
        <w:pStyle w:val="ListParagraph"/>
        <w:numPr>
          <w:ilvl w:val="0"/>
          <w:numId w:val="1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t>ส่งงานให้ตรงเวลา</w:t>
      </w:r>
    </w:p>
    <w:p w14:paraId="1F5A3145" w14:textId="569A044D" w:rsidR="00826E4A" w:rsidRPr="00943C0C" w:rsidRDefault="00826E4A" w:rsidP="00826E4A">
      <w:pPr>
        <w:pStyle w:val="ListParagraph"/>
        <w:numPr>
          <w:ilvl w:val="0"/>
          <w:numId w:val="1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t>จัดเอกสารตามรูปแบบการทำรายงาน</w:t>
      </w:r>
    </w:p>
    <w:p w14:paraId="419B183C" w14:textId="571310FE" w:rsidR="00826E4A" w:rsidRPr="00943C0C" w:rsidRDefault="005E5AE7" w:rsidP="00826E4A">
      <w:pPr>
        <w:pStyle w:val="ListParagraph"/>
        <w:numPr>
          <w:ilvl w:val="0"/>
          <w:numId w:val="1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t>ห้ามลอกกัน</w:t>
      </w:r>
    </w:p>
    <w:p w14:paraId="6E876D21" w14:textId="77777777" w:rsidR="00826E4A" w:rsidRPr="00943C0C" w:rsidRDefault="00826E4A" w:rsidP="00704815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6606DA52" w14:textId="71029918" w:rsidR="00A06621" w:rsidRPr="00943C0C" w:rsidRDefault="002E4573" w:rsidP="00704815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943C0C">
        <w:rPr>
          <w:rFonts w:ascii="TH SarabunPSK" w:hAnsi="TH SarabunPSK" w:cs="TH SarabunPSK"/>
          <w:b/>
          <w:bCs/>
          <w:sz w:val="32"/>
          <w:szCs w:val="32"/>
          <w:cs/>
        </w:rPr>
        <w:t>โปรแกรม</w:t>
      </w:r>
      <w:r w:rsidR="00A06621" w:rsidRPr="00943C0C">
        <w:rPr>
          <w:rFonts w:ascii="TH SarabunPSK" w:hAnsi="TH SarabunPSK" w:cs="TH SarabunPSK"/>
          <w:b/>
          <w:bCs/>
          <w:sz w:val="32"/>
          <w:szCs w:val="32"/>
          <w:cs/>
        </w:rPr>
        <w:t>ในเอกสาร</w:t>
      </w:r>
    </w:p>
    <w:p w14:paraId="3036A028" w14:textId="4D467E95" w:rsidR="002213EB" w:rsidRPr="00943C0C" w:rsidRDefault="008201EB" w:rsidP="00E56336">
      <w:pPr>
        <w:pStyle w:val="ListParagraph"/>
        <w:numPr>
          <w:ilvl w:val="0"/>
          <w:numId w:val="24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</w:rPr>
        <w:t>Stack Navigator</w:t>
      </w:r>
    </w:p>
    <w:p w14:paraId="3212441A" w14:textId="447251A6" w:rsidR="002B0262" w:rsidRPr="00943C0C" w:rsidRDefault="002B0262" w:rsidP="002B0262">
      <w:pPr>
        <w:pStyle w:val="ListParagraph"/>
        <w:numPr>
          <w:ilvl w:val="0"/>
          <w:numId w:val="4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t>โปรแกรม</w:t>
      </w:r>
    </w:p>
    <w:p w14:paraId="06A616C4" w14:textId="01324D10" w:rsidR="008201EB" w:rsidRPr="00943C0C" w:rsidRDefault="009173F5" w:rsidP="00A2694D">
      <w:pPr>
        <w:pStyle w:val="ListParagraph"/>
        <w:numPr>
          <w:ilvl w:val="0"/>
          <w:numId w:val="32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DD9BED5" wp14:editId="61B4B9E1">
                <wp:simplePos x="0" y="0"/>
                <wp:positionH relativeFrom="margin">
                  <wp:align>right</wp:align>
                </wp:positionH>
                <wp:positionV relativeFrom="paragraph">
                  <wp:posOffset>379730</wp:posOffset>
                </wp:positionV>
                <wp:extent cx="5248275" cy="1404620"/>
                <wp:effectExtent l="0" t="0" r="28575" b="2159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82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899ECB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"react";</w:t>
                            </w:r>
                          </w:p>
                          <w:p w14:paraId="4B9DB40D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View, Text, Button,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"react-native";</w:t>
                            </w:r>
                          </w:p>
                          <w:p w14:paraId="7C113C8C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omeScreen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 navigation }) {</w:t>
                            </w:r>
                          </w:p>
                          <w:p w14:paraId="3C4CC14B" w14:textId="2984EF56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67A02C97" w14:textId="6BDE6C6A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lt;View style</w:t>
                            </w: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container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06DB8E9A" w14:textId="4EF204DC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lt;Text style</w:t>
                            </w: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itle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Home Screen&lt;/Text&gt;</w:t>
                            </w:r>
                          </w:p>
                          <w:p w14:paraId="2FFA5315" w14:textId="35B14A8F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lt;Button class="button" style</w:t>
                            </w: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button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} title="Go to Details"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Press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={() =&gt;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vigation.navigate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("Details", {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temId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42,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temName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actNative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" })} color="#ff0000" /&gt;</w:t>
                            </w:r>
                          </w:p>
                          <w:p w14:paraId="31521BC1" w14:textId="6D86133B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lt;/View&gt;</w:t>
                            </w:r>
                          </w:p>
                          <w:p w14:paraId="35FF8DC3" w14:textId="4B9CC2FB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27EE32BB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781CEEF2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styles =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0907B0E7" w14:textId="57F0FD76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tainer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flex: 1,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justifyContent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"center",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"center",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#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cabf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" },</w:t>
                            </w:r>
                          </w:p>
                          <w:p w14:paraId="071A527B" w14:textId="53386F62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itle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4,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bold" },</w:t>
                            </w:r>
                          </w:p>
                          <w:p w14:paraId="5C61430A" w14:textId="17DAF3E1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DD9BED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2.05pt;margin-top:29.9pt;width:413.25pt;height:110.6pt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">
                <v:textbox style="mso-fit-shape-to-text:t">
                  <w:txbxContent>
                    <w:p w14:paraId="45899ECB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"react";</w:t>
                      </w:r>
                    </w:p>
                    <w:p w14:paraId="4B9DB40D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View, Text, Button,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"react-native";</w:t>
                      </w:r>
                    </w:p>
                    <w:p w14:paraId="7C113C8C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omeScreen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 navigation }) {</w:t>
                      </w:r>
                    </w:p>
                    <w:p w14:paraId="3C4CC14B" w14:textId="2984EF56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67A02C97" w14:textId="6BDE6C6A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lt;View style</w:t>
                      </w: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container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06DB8E9A" w14:textId="4EF204DC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lt;Text style</w:t>
                      </w: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itle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Home Screen&lt;/Text&gt;</w:t>
                      </w:r>
                    </w:p>
                    <w:p w14:paraId="2FFA5315" w14:textId="35B14A8F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lt;Button class="button" style</w:t>
                      </w: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button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} title="Go to Details"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Press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={() =&gt;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vigation.navigate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("Details", {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temId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42,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temName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actNative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" })} color="#ff0000" /&gt;</w:t>
                      </w:r>
                    </w:p>
                    <w:p w14:paraId="31521BC1" w14:textId="6D86133B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lt;/View&gt;</w:t>
                      </w:r>
                    </w:p>
                    <w:p w14:paraId="35FF8DC3" w14:textId="4B9CC2FB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);</w:t>
                      </w:r>
                    </w:p>
                    <w:p w14:paraId="27EE32BB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781CEEF2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styles =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</w:t>
                      </w:r>
                    </w:p>
                    <w:p w14:paraId="0907B0E7" w14:textId="57F0FD76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tainer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flex: 1,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justifyContent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"center",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"center",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#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cabf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" },</w:t>
                      </w:r>
                    </w:p>
                    <w:p w14:paraId="071A527B" w14:textId="53386F62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itle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4,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bold" },</w:t>
                      </w:r>
                    </w:p>
                    <w:p w14:paraId="5C61430A" w14:textId="17DAF3E1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2694D" w:rsidRPr="00943C0C">
        <w:rPr>
          <w:rFonts w:ascii="TH SarabunPSK" w:hAnsi="TH SarabunPSK" w:cs="TH SarabunPSK"/>
          <w:sz w:val="32"/>
          <w:szCs w:val="32"/>
          <w:cs/>
        </w:rPr>
        <w:t>ไฟล์: /</w:t>
      </w:r>
      <w:proofErr w:type="spellStart"/>
      <w:r w:rsidR="00A2694D" w:rsidRPr="00943C0C">
        <w:rPr>
          <w:rFonts w:ascii="TH SarabunPSK" w:hAnsi="TH SarabunPSK" w:cs="TH SarabunPSK"/>
          <w:sz w:val="32"/>
          <w:szCs w:val="32"/>
        </w:rPr>
        <w:t>src</w:t>
      </w:r>
      <w:proofErr w:type="spellEnd"/>
      <w:r w:rsidR="00A2694D" w:rsidRPr="00943C0C">
        <w:rPr>
          <w:rFonts w:ascii="TH SarabunPSK" w:hAnsi="TH SarabunPSK" w:cs="TH SarabunPSK"/>
          <w:sz w:val="32"/>
          <w:szCs w:val="32"/>
        </w:rPr>
        <w:t>/screens/HomeScreen.js</w:t>
      </w:r>
    </w:p>
    <w:p w14:paraId="32E210C7" w14:textId="18DA13B2" w:rsidR="005D78E9" w:rsidRPr="00943C0C" w:rsidRDefault="009173F5" w:rsidP="009173F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381401ED" w14:textId="5D2D8193" w:rsidR="00A2694D" w:rsidRPr="00943C0C" w:rsidRDefault="009173F5" w:rsidP="00A2694D">
      <w:pPr>
        <w:pStyle w:val="ListParagraph"/>
        <w:numPr>
          <w:ilvl w:val="0"/>
          <w:numId w:val="32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noProof/>
          <w:sz w:val="32"/>
          <w:szCs w:val="32"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A9E2BD6" wp14:editId="23C04677">
                <wp:simplePos x="0" y="0"/>
                <wp:positionH relativeFrom="margin">
                  <wp:align>right</wp:align>
                </wp:positionH>
                <wp:positionV relativeFrom="paragraph">
                  <wp:posOffset>314325</wp:posOffset>
                </wp:positionV>
                <wp:extent cx="5257800" cy="3876675"/>
                <wp:effectExtent l="0" t="0" r="19050" b="2857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3876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886E6F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"react";</w:t>
                            </w:r>
                          </w:p>
                          <w:p w14:paraId="13017B88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View, Text, Button,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"react-native";</w:t>
                            </w:r>
                          </w:p>
                          <w:p w14:paraId="3AECD6C4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2AF7E62F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etailsScreen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 route, navigation }) {</w:t>
                            </w:r>
                          </w:p>
                          <w:p w14:paraId="03466FC5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temId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temName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=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ute.params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403A921D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22042932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View style</w:t>
                            </w: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container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14AD38A9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Text style</w:t>
                            </w: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itle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Details Screen&lt;/Text&gt;</w:t>
                            </w:r>
                          </w:p>
                          <w:p w14:paraId="54636889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Text style</w:t>
                            </w: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ext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Item ID: {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temId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lt;/Text&gt;</w:t>
                            </w:r>
                          </w:p>
                          <w:p w14:paraId="04AE3201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Text style</w:t>
                            </w: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ext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Item Name: {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temName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lt;/Text&gt;</w:t>
                            </w:r>
                          </w:p>
                          <w:p w14:paraId="29C108DC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View style</w:t>
                            </w: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buttonContainer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6D7DB81C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Button title="Go Back"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Press</w:t>
                            </w:r>
                            <w:proofErr w:type="spellEnd"/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() =&gt;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vigation.goBack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} color="#ff0000" /&gt;</w:t>
                            </w:r>
                          </w:p>
                          <w:p w14:paraId="0B0D025C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/View&gt;</w:t>
                            </w:r>
                          </w:p>
                          <w:p w14:paraId="0D204463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View style</w:t>
                            </w: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buttonContainer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29EC4FF3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Button title="Go to Home"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Press</w:t>
                            </w:r>
                            <w:proofErr w:type="spellEnd"/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() =&gt;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vigation.reset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 index: 0, routes: [{ name: "Home" }] })} color="#ff0000" /&gt;</w:t>
                            </w:r>
                          </w:p>
                          <w:p w14:paraId="69C3E9C7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/View&gt;</w:t>
                            </w:r>
                          </w:p>
                          <w:p w14:paraId="1BEC6298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View&gt;</w:t>
                            </w:r>
                          </w:p>
                          <w:p w14:paraId="568F18E4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4ABABB18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78A86081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6E8B3E6E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styles =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6EE6EEAE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tainer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flex: 1,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justifyContent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"center",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"center",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#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cabf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" },</w:t>
                            </w:r>
                          </w:p>
                          <w:p w14:paraId="2C5F78A1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itle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4,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bold", color: "#333" },</w:t>
                            </w:r>
                          </w:p>
                          <w:p w14:paraId="65A39639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ext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8, color: "#666" },</w:t>
                            </w:r>
                          </w:p>
                          <w:p w14:paraId="4FC6EB76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uttonContainer</w:t>
                            </w:r>
                            <w:proofErr w:type="spellEnd"/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Vertical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5 },</w:t>
                            </w:r>
                          </w:p>
                          <w:p w14:paraId="489AD27E" w14:textId="1D43F725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9E2BD6" id="_x0000_s1027" type="#_x0000_t202" style="position:absolute;left:0;text-align:left;margin-left:362.8pt;margin-top:24.75pt;width:414pt;height:305.2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">
                <v:textbox>
                  <w:txbxContent>
                    <w:p w14:paraId="3E886E6F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"react";</w:t>
                      </w:r>
                    </w:p>
                    <w:p w14:paraId="13017B88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View, Text, Button,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"react-native";</w:t>
                      </w:r>
                    </w:p>
                    <w:p w14:paraId="3AECD6C4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2AF7E62F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etailsScreen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 route, navigation }) {</w:t>
                      </w:r>
                    </w:p>
                    <w:p w14:paraId="03466FC5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temId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temName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=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ute.params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;</w:t>
                      </w:r>
                    </w:p>
                    <w:p w14:paraId="403A921D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22042932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View style</w:t>
                      </w: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container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14AD38A9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Text style</w:t>
                      </w: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itle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Details Screen&lt;/Text&gt;</w:t>
                      </w:r>
                    </w:p>
                    <w:p w14:paraId="54636889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Text style</w:t>
                      </w: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ext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Item ID: {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temId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lt;/Text&gt;</w:t>
                      </w:r>
                    </w:p>
                    <w:p w14:paraId="04AE3201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Text style</w:t>
                      </w: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ext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Item Name: {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temName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lt;/Text&gt;</w:t>
                      </w:r>
                    </w:p>
                    <w:p w14:paraId="29C108DC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View style</w:t>
                      </w: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buttonContainer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6D7DB81C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Button title="Go Back"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Press</w:t>
                      </w:r>
                      <w:proofErr w:type="spellEnd"/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() =&gt;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vigation.goBack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} color="#ff0000" /&gt;</w:t>
                      </w:r>
                    </w:p>
                    <w:p w14:paraId="0B0D025C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/View&gt;</w:t>
                      </w:r>
                    </w:p>
                    <w:p w14:paraId="0D204463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View style</w:t>
                      </w: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buttonContainer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29EC4FF3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Button title="Go to Home"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Press</w:t>
                      </w:r>
                      <w:proofErr w:type="spellEnd"/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() =&gt;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vigation.reset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 index: 0, routes: [{ name: "Home" }] })} color="#ff0000" /&gt;</w:t>
                      </w:r>
                    </w:p>
                    <w:p w14:paraId="69C3E9C7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/View&gt;</w:t>
                      </w:r>
                    </w:p>
                    <w:p w14:paraId="1BEC6298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View&gt;</w:t>
                      </w:r>
                    </w:p>
                    <w:p w14:paraId="568F18E4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4ABABB18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78A86081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6E8B3E6E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styles =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</w:t>
                      </w:r>
                    </w:p>
                    <w:p w14:paraId="6EE6EEAE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tainer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flex: 1,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justifyContent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"center",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"center",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#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cabf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" },</w:t>
                      </w:r>
                    </w:p>
                    <w:p w14:paraId="2C5F78A1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itle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4,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bold", color: "#333" },</w:t>
                      </w:r>
                    </w:p>
                    <w:p w14:paraId="65A39639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ext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8, color: "#666" },</w:t>
                      </w:r>
                    </w:p>
                    <w:p w14:paraId="4FC6EB76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uttonContainer</w:t>
                      </w:r>
                      <w:proofErr w:type="spellEnd"/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Vertical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5 },</w:t>
                      </w:r>
                    </w:p>
                    <w:p w14:paraId="489AD27E" w14:textId="1D43F725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2694D" w:rsidRPr="00943C0C">
        <w:rPr>
          <w:rFonts w:ascii="TH SarabunPSK" w:hAnsi="TH SarabunPSK" w:cs="TH SarabunPSK"/>
          <w:sz w:val="32"/>
          <w:szCs w:val="32"/>
          <w:cs/>
        </w:rPr>
        <w:t>ไฟล์: /</w:t>
      </w:r>
      <w:proofErr w:type="spellStart"/>
      <w:r w:rsidR="00A2694D" w:rsidRPr="00943C0C">
        <w:rPr>
          <w:rFonts w:ascii="TH SarabunPSK" w:hAnsi="TH SarabunPSK" w:cs="TH SarabunPSK"/>
          <w:sz w:val="32"/>
          <w:szCs w:val="32"/>
        </w:rPr>
        <w:t>src</w:t>
      </w:r>
      <w:proofErr w:type="spellEnd"/>
      <w:r w:rsidR="00A2694D" w:rsidRPr="00943C0C">
        <w:rPr>
          <w:rFonts w:ascii="TH SarabunPSK" w:hAnsi="TH SarabunPSK" w:cs="TH SarabunPSK"/>
          <w:sz w:val="32"/>
          <w:szCs w:val="32"/>
        </w:rPr>
        <w:t>/screens/DetailsScreen.js</w:t>
      </w:r>
    </w:p>
    <w:p w14:paraId="70542A9B" w14:textId="017100E4" w:rsidR="005D78E9" w:rsidRPr="00943C0C" w:rsidRDefault="005D78E9" w:rsidP="005D78E9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0CD4E336" w14:textId="673BC9D9" w:rsidR="00A2694D" w:rsidRPr="00943C0C" w:rsidRDefault="009173F5" w:rsidP="00A2694D">
      <w:pPr>
        <w:pStyle w:val="ListParagraph"/>
        <w:numPr>
          <w:ilvl w:val="0"/>
          <w:numId w:val="32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37D1B34" wp14:editId="12286771">
                <wp:simplePos x="0" y="0"/>
                <wp:positionH relativeFrom="margin">
                  <wp:align>right</wp:align>
                </wp:positionH>
                <wp:positionV relativeFrom="paragraph">
                  <wp:posOffset>360680</wp:posOffset>
                </wp:positionV>
                <wp:extent cx="5257800" cy="282892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2828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799CCB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"react";</w:t>
                            </w:r>
                          </w:p>
                          <w:p w14:paraId="3D81157A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reateStackNavigator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"@react-navigation/stack";</w:t>
                            </w:r>
                          </w:p>
                          <w:p w14:paraId="1C21BB5F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omeScreen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"../screens/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omeScreen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";</w:t>
                            </w:r>
                          </w:p>
                          <w:p w14:paraId="551DDB04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etailsScreen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"../screens/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etailsScreen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";</w:t>
                            </w:r>
                          </w:p>
                          <w:p w14:paraId="7568086F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33187E50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Stack =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reateStackNavigator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14:paraId="4DB2A3CB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ckNavigator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 {</w:t>
                            </w:r>
                          </w:p>
                          <w:p w14:paraId="59428FB1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698F572F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ck.Navigator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creenOptions</w:t>
                            </w:r>
                            <w:proofErr w:type="spellEnd"/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{</w:t>
                            </w:r>
                            <w:proofErr w:type="gramEnd"/>
                          </w:p>
                          <w:p w14:paraId="3B1096C4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proofErr w:type="spellStart"/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Style</w:t>
                            </w:r>
                            <w:proofErr w:type="spellEnd"/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#ff0000" },</w:t>
                            </w:r>
                          </w:p>
                          <w:p w14:paraId="0674BE3D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proofErr w:type="spellStart"/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TintColor</w:t>
                            </w:r>
                            <w:proofErr w:type="spellEnd"/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#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f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",</w:t>
                            </w:r>
                          </w:p>
                          <w:p w14:paraId="47B2E641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proofErr w:type="spellStart"/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TitleStyle</w:t>
                            </w:r>
                            <w:proofErr w:type="spellEnd"/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bold" },</w:t>
                            </w:r>
                          </w:p>
                          <w:p w14:paraId="35381904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}&gt;</w:t>
                            </w:r>
                          </w:p>
                          <w:p w14:paraId="44247A48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ck.Screen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name="Home" component</w:t>
                            </w: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omeScreen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options={{ title: "Welcome Home" }} /&gt;</w:t>
                            </w:r>
                          </w:p>
                          <w:p w14:paraId="4673EF1A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ck.Screen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name="Details" component</w:t>
                            </w: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etailsScreen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options={({ route }) =&gt; ({ title: `Details of ${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ute.params.itemName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` })} /&gt;</w:t>
                            </w:r>
                          </w:p>
                          <w:p w14:paraId="68A89534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ck.Navigator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670E726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3513C4BD" w14:textId="54606EED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7D1B34" id="_x0000_s1028" type="#_x0000_t202" style="position:absolute;left:0;text-align:left;margin-left:362.8pt;margin-top:28.4pt;width:414pt;height:222.75pt;z-index:25166336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">
                <v:textbox>
                  <w:txbxContent>
                    <w:p w14:paraId="7D799CCB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"react";</w:t>
                      </w:r>
                    </w:p>
                    <w:p w14:paraId="3D81157A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reateStackNavigator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"@react-navigation/stack";</w:t>
                      </w:r>
                    </w:p>
                    <w:p w14:paraId="1C21BB5F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omeScreen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"../screens/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omeScreen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";</w:t>
                      </w:r>
                    </w:p>
                    <w:p w14:paraId="551DDB04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etailsScreen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"../screens/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etailsScreen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";</w:t>
                      </w:r>
                    </w:p>
                    <w:p w14:paraId="7568086F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33187E50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Stack =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reateStackNavigator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;</w:t>
                      </w:r>
                    </w:p>
                    <w:p w14:paraId="4DB2A3CB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ckNavigator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 {</w:t>
                      </w:r>
                    </w:p>
                    <w:p w14:paraId="59428FB1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698F572F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ck.Navigator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creenOptions</w:t>
                      </w:r>
                      <w:proofErr w:type="spellEnd"/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{</w:t>
                      </w:r>
                      <w:proofErr w:type="gramEnd"/>
                    </w:p>
                    <w:p w14:paraId="3B1096C4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Style</w:t>
                      </w:r>
                      <w:proofErr w:type="spellEnd"/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#ff0000" },</w:t>
                      </w:r>
                    </w:p>
                    <w:p w14:paraId="0674BE3D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TintColor</w:t>
                      </w:r>
                      <w:proofErr w:type="spellEnd"/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#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f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",</w:t>
                      </w:r>
                    </w:p>
                    <w:p w14:paraId="47B2E641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TitleStyle</w:t>
                      </w:r>
                      <w:proofErr w:type="spellEnd"/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bold" },</w:t>
                      </w:r>
                    </w:p>
                    <w:p w14:paraId="35381904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}&gt;</w:t>
                      </w:r>
                    </w:p>
                    <w:p w14:paraId="44247A48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ck.Screen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name="Home" component</w:t>
                      </w: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omeScreen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options={{ title: "Welcome Home" }} /&gt;</w:t>
                      </w:r>
                    </w:p>
                    <w:p w14:paraId="4673EF1A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ck.Screen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name="Details" component</w:t>
                      </w: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etailsScreen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options={({ route }) =&gt; ({ title: `Details of ${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ute.params.itemName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` })} /&gt;</w:t>
                      </w:r>
                    </w:p>
                    <w:p w14:paraId="68A89534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ck.Navigator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2670E726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3513C4BD" w14:textId="54606EED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0504B" w:rsidRPr="00943C0C">
        <w:rPr>
          <w:rFonts w:ascii="TH SarabunPSK" w:hAnsi="TH SarabunPSK" w:cs="TH SarabunPSK"/>
          <w:sz w:val="32"/>
          <w:szCs w:val="32"/>
          <w:cs/>
        </w:rPr>
        <w:t>ไฟล์: /</w:t>
      </w:r>
      <w:proofErr w:type="spellStart"/>
      <w:r w:rsidR="0000504B" w:rsidRPr="00943C0C">
        <w:rPr>
          <w:rFonts w:ascii="TH SarabunPSK" w:hAnsi="TH SarabunPSK" w:cs="TH SarabunPSK"/>
          <w:sz w:val="32"/>
          <w:szCs w:val="32"/>
        </w:rPr>
        <w:t>src</w:t>
      </w:r>
      <w:proofErr w:type="spellEnd"/>
      <w:r w:rsidR="0000504B" w:rsidRPr="00943C0C">
        <w:rPr>
          <w:rFonts w:ascii="TH SarabunPSK" w:hAnsi="TH SarabunPSK" w:cs="TH SarabunPSK"/>
          <w:sz w:val="32"/>
          <w:szCs w:val="32"/>
        </w:rPr>
        <w:t>/navigators/StackNavigator.js</w:t>
      </w:r>
    </w:p>
    <w:p w14:paraId="000C1211" w14:textId="4EDA83F7" w:rsidR="005D78E9" w:rsidRDefault="005D78E9" w:rsidP="005D78E9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331502D0" w14:textId="77777777" w:rsidR="009173F5" w:rsidRPr="00943C0C" w:rsidRDefault="009173F5" w:rsidP="005D78E9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430A5201" w14:textId="34F1DFB8" w:rsidR="0000504B" w:rsidRPr="00943C0C" w:rsidRDefault="009173F5" w:rsidP="00A2694D">
      <w:pPr>
        <w:pStyle w:val="ListParagraph"/>
        <w:numPr>
          <w:ilvl w:val="0"/>
          <w:numId w:val="32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noProof/>
          <w:sz w:val="32"/>
          <w:szCs w:val="32"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DF83D74" wp14:editId="303157E8">
                <wp:simplePos x="0" y="0"/>
                <wp:positionH relativeFrom="margin">
                  <wp:align>left</wp:align>
                </wp:positionH>
                <wp:positionV relativeFrom="paragraph">
                  <wp:posOffset>499745</wp:posOffset>
                </wp:positionV>
                <wp:extent cx="5257800" cy="1604010"/>
                <wp:effectExtent l="0" t="0" r="19050" b="1524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1604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56B4AC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"react";</w:t>
                            </w:r>
                          </w:p>
                          <w:p w14:paraId="7C5DF509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vigationContainer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"@react-navigation/native";</w:t>
                            </w:r>
                          </w:p>
                          <w:p w14:paraId="3B8E5035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ckNavigator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"./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ckNavigator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";</w:t>
                            </w:r>
                          </w:p>
                          <w:p w14:paraId="5DA7D77F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otNavigator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 {</w:t>
                            </w:r>
                          </w:p>
                          <w:p w14:paraId="0B02FF9A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0D146FF8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vigationContainer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64183956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ckNavigator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/&gt;</w:t>
                            </w:r>
                          </w:p>
                          <w:p w14:paraId="105C7395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vigationContainer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45CADEB7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659E62AA" w14:textId="12CEE62E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F83D74" id="_x0000_s1029" type="#_x0000_t202" style="position:absolute;left:0;text-align:left;margin-left:0;margin-top:39.35pt;width:414pt;height:126.3pt;z-index:2516654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">
                <v:textbox>
                  <w:txbxContent>
                    <w:p w14:paraId="3F56B4AC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"react";</w:t>
                      </w:r>
                    </w:p>
                    <w:p w14:paraId="7C5DF509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vigationContainer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"@react-navigation/native";</w:t>
                      </w:r>
                    </w:p>
                    <w:p w14:paraId="3B8E5035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ckNavigator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"./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ckNavigator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";</w:t>
                      </w:r>
                    </w:p>
                    <w:p w14:paraId="5DA7D77F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otNavigator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 {</w:t>
                      </w:r>
                    </w:p>
                    <w:p w14:paraId="0B02FF9A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0D146FF8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vigationContainer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64183956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ckNavigator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/&gt;</w:t>
                      </w:r>
                    </w:p>
                    <w:p w14:paraId="105C7395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vigationContainer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45CADEB7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659E62AA" w14:textId="12CEE62E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0504B" w:rsidRPr="00943C0C">
        <w:rPr>
          <w:rFonts w:ascii="TH SarabunPSK" w:hAnsi="TH SarabunPSK" w:cs="TH SarabunPSK"/>
          <w:sz w:val="32"/>
          <w:szCs w:val="32"/>
          <w:cs/>
        </w:rPr>
        <w:t>ไฟล์: /</w:t>
      </w:r>
      <w:proofErr w:type="spellStart"/>
      <w:r w:rsidR="0000504B" w:rsidRPr="00943C0C">
        <w:rPr>
          <w:rFonts w:ascii="TH SarabunPSK" w:hAnsi="TH SarabunPSK" w:cs="TH SarabunPSK"/>
          <w:sz w:val="32"/>
          <w:szCs w:val="32"/>
        </w:rPr>
        <w:t>src</w:t>
      </w:r>
      <w:proofErr w:type="spellEnd"/>
      <w:r w:rsidR="0000504B" w:rsidRPr="00943C0C">
        <w:rPr>
          <w:rFonts w:ascii="TH SarabunPSK" w:hAnsi="TH SarabunPSK" w:cs="TH SarabunPSK"/>
          <w:sz w:val="32"/>
          <w:szCs w:val="32"/>
        </w:rPr>
        <w:t>/navigators/RootNavigator.js</w:t>
      </w:r>
    </w:p>
    <w:p w14:paraId="4C9B3B5F" w14:textId="74B09285" w:rsidR="005D78E9" w:rsidRPr="00943C0C" w:rsidRDefault="005D78E9" w:rsidP="005D78E9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798FCDE9" w14:textId="34FF06DF" w:rsidR="0051205E" w:rsidRPr="00943C0C" w:rsidRDefault="009173F5" w:rsidP="00A2694D">
      <w:pPr>
        <w:pStyle w:val="ListParagraph"/>
        <w:numPr>
          <w:ilvl w:val="0"/>
          <w:numId w:val="32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301DA1D" wp14:editId="09E063E1">
                <wp:simplePos x="0" y="0"/>
                <wp:positionH relativeFrom="margin">
                  <wp:align>left</wp:align>
                </wp:positionH>
                <wp:positionV relativeFrom="paragraph">
                  <wp:posOffset>503555</wp:posOffset>
                </wp:positionV>
                <wp:extent cx="5257800" cy="836295"/>
                <wp:effectExtent l="0" t="0" r="19050" b="2095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836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CEC359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'react';</w:t>
                            </w:r>
                          </w:p>
                          <w:p w14:paraId="5F291182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otNavigator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./navigators/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otNavigator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4591A2CF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App() {</w:t>
                            </w:r>
                          </w:p>
                          <w:p w14:paraId="7F1FBF54" w14:textId="77777777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&lt;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otNavigator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/&gt;;</w:t>
                            </w:r>
                          </w:p>
                          <w:p w14:paraId="172740CA" w14:textId="7FFBFB70" w:rsidR="00643AC3" w:rsidRPr="009173F5" w:rsidRDefault="00643AC3" w:rsidP="009173F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01DA1D" id="_x0000_s1030" type="#_x0000_t202" style="position:absolute;left:0;text-align:left;margin-left:0;margin-top:39.65pt;width:414pt;height:65.85pt;z-index:25166745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">
                <v:textbox>
                  <w:txbxContent>
                    <w:p w14:paraId="68CEC359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'react';</w:t>
                      </w:r>
                    </w:p>
                    <w:p w14:paraId="5F291182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otNavigator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./navigators/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otNavigator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4591A2CF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App() {</w:t>
                      </w:r>
                    </w:p>
                    <w:p w14:paraId="7F1FBF54" w14:textId="77777777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&lt;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otNavigator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/&gt;;</w:t>
                      </w:r>
                    </w:p>
                    <w:p w14:paraId="172740CA" w14:textId="7FFBFB70" w:rsidR="00643AC3" w:rsidRPr="009173F5" w:rsidRDefault="00643AC3" w:rsidP="009173F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1205E" w:rsidRPr="00943C0C">
        <w:rPr>
          <w:rFonts w:ascii="TH SarabunPSK" w:hAnsi="TH SarabunPSK" w:cs="TH SarabunPSK"/>
          <w:sz w:val="32"/>
          <w:szCs w:val="32"/>
          <w:cs/>
        </w:rPr>
        <w:t>ไฟล์: /</w:t>
      </w:r>
      <w:r w:rsidR="0051205E" w:rsidRPr="00943C0C">
        <w:rPr>
          <w:rFonts w:ascii="TH SarabunPSK" w:hAnsi="TH SarabunPSK" w:cs="TH SarabunPSK"/>
          <w:sz w:val="32"/>
          <w:szCs w:val="32"/>
        </w:rPr>
        <w:t>App.js</w:t>
      </w:r>
    </w:p>
    <w:p w14:paraId="75A82CBB" w14:textId="30688690" w:rsidR="005D78E9" w:rsidRPr="00943C0C" w:rsidRDefault="005D78E9" w:rsidP="005D78E9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01CB637B" w14:textId="77777777" w:rsidR="002B0262" w:rsidRPr="00943C0C" w:rsidRDefault="002B0262" w:rsidP="002B0262">
      <w:pPr>
        <w:pStyle w:val="ListParagraph"/>
        <w:numPr>
          <w:ilvl w:val="0"/>
          <w:numId w:val="4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t>ผลลัพธ์ของโปรแกรม</w:t>
      </w:r>
    </w:p>
    <w:p w14:paraId="501789E7" w14:textId="77A9D78C" w:rsidR="002B0262" w:rsidRDefault="009173F5" w:rsidP="009173F5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658E5FE9" wp14:editId="220260E3">
            <wp:extent cx="1777042" cy="385016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1_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8504" cy="3874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  <w:sz w:val="32"/>
          <w:szCs w:val="32"/>
        </w:rPr>
        <w:t xml:space="preserve">   </w:t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0A3CE902" wp14:editId="2B69F32B">
            <wp:extent cx="1777042" cy="385016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_2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5488" cy="3868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6A66A" w14:textId="77777777" w:rsidR="009173F5" w:rsidRPr="00943C0C" w:rsidRDefault="009173F5" w:rsidP="002213EB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3AAAFE84" w14:textId="1460F234" w:rsidR="002213EB" w:rsidRPr="00943C0C" w:rsidRDefault="00360FA0" w:rsidP="00E56336">
      <w:pPr>
        <w:pStyle w:val="ListParagraph"/>
        <w:numPr>
          <w:ilvl w:val="0"/>
          <w:numId w:val="24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</w:rPr>
        <w:lastRenderedPageBreak/>
        <w:t>Tab Navigation</w:t>
      </w:r>
    </w:p>
    <w:p w14:paraId="65C6605E" w14:textId="7796E54C" w:rsidR="00E56336" w:rsidRPr="00943C0C" w:rsidRDefault="00E56336" w:rsidP="00E56336">
      <w:pPr>
        <w:pStyle w:val="ListParagraph"/>
        <w:numPr>
          <w:ilvl w:val="0"/>
          <w:numId w:val="25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t>โปรแกรม</w:t>
      </w:r>
    </w:p>
    <w:p w14:paraId="12BE2E36" w14:textId="11BA371D" w:rsidR="00360FA0" w:rsidRDefault="004C4681" w:rsidP="00360FA0">
      <w:pPr>
        <w:pStyle w:val="ListParagraph"/>
        <w:numPr>
          <w:ilvl w:val="0"/>
          <w:numId w:val="33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0611F9D" wp14:editId="61B06DA4">
                <wp:simplePos x="0" y="0"/>
                <wp:positionH relativeFrom="margin">
                  <wp:align>left</wp:align>
                </wp:positionH>
                <wp:positionV relativeFrom="paragraph">
                  <wp:posOffset>497840</wp:posOffset>
                </wp:positionV>
                <wp:extent cx="5257800" cy="2026920"/>
                <wp:effectExtent l="0" t="0" r="19050" b="1143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2026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583269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'react';</w:t>
                            </w:r>
                          </w:p>
                          <w:p w14:paraId="7C92B8C9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View, Text,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react-native';</w:t>
                            </w:r>
                          </w:p>
                          <w:p w14:paraId="23C804A3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omeScreen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 {</w:t>
                            </w:r>
                          </w:p>
                          <w:p w14:paraId="4B66A061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3B2387CC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View style</w:t>
                            </w: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container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5D1D7FCA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Text style</w:t>
                            </w: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itle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Hello World!!!&lt;/Text&gt;</w:t>
                            </w:r>
                          </w:p>
                          <w:p w14:paraId="4FBC4AB0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View&gt;</w:t>
                            </w:r>
                          </w:p>
                          <w:p w14:paraId="058A27C5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20245E46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2E4175A1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styles =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204A5EEF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tainer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flex: 1,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justifyContent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#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cabf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" },</w:t>
                            </w:r>
                          </w:p>
                          <w:p w14:paraId="6028A833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itle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2,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bold', color: "#FF0000" },</w:t>
                            </w:r>
                          </w:p>
                          <w:p w14:paraId="617B8C33" w14:textId="12C9A145" w:rsidR="00643AC3" w:rsidRPr="009173F5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611F9D" id="_x0000_s1031" type="#_x0000_t202" style="position:absolute;left:0;text-align:left;margin-left:0;margin-top:39.2pt;width:414pt;height:159.6pt;z-index:2516695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">
                <v:textbox>
                  <w:txbxContent>
                    <w:p w14:paraId="32583269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'react';</w:t>
                      </w:r>
                    </w:p>
                    <w:p w14:paraId="7C92B8C9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View, Text,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react-native';</w:t>
                      </w:r>
                    </w:p>
                    <w:p w14:paraId="23C804A3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omeScreen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 {</w:t>
                      </w:r>
                    </w:p>
                    <w:p w14:paraId="4B66A061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3B2387CC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View style</w:t>
                      </w: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container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5D1D7FCA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Text style</w:t>
                      </w: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itle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Hello World!!!&lt;/Text&gt;</w:t>
                      </w:r>
                    </w:p>
                    <w:p w14:paraId="4FBC4AB0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View&gt;</w:t>
                      </w:r>
                    </w:p>
                    <w:p w14:paraId="058A27C5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20245E46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2E4175A1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styles =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</w:t>
                      </w:r>
                    </w:p>
                    <w:p w14:paraId="204A5EEF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tainer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flex: 1,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justifyContent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#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cabf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" },</w:t>
                      </w:r>
                    </w:p>
                    <w:p w14:paraId="6028A833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itle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2,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bold', color: "#FF0000" },</w:t>
                      </w:r>
                    </w:p>
                    <w:p w14:paraId="617B8C33" w14:textId="12C9A145" w:rsidR="00643AC3" w:rsidRPr="009173F5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60FA0" w:rsidRPr="00943C0C">
        <w:rPr>
          <w:rFonts w:ascii="TH SarabunPSK" w:hAnsi="TH SarabunPSK" w:cs="TH SarabunPSK"/>
          <w:sz w:val="32"/>
          <w:szCs w:val="32"/>
          <w:cs/>
        </w:rPr>
        <w:t>ไฟล์: /</w:t>
      </w:r>
      <w:proofErr w:type="spellStart"/>
      <w:r w:rsidR="00360FA0" w:rsidRPr="00943C0C">
        <w:rPr>
          <w:rFonts w:ascii="TH SarabunPSK" w:hAnsi="TH SarabunPSK" w:cs="TH SarabunPSK"/>
          <w:sz w:val="32"/>
          <w:szCs w:val="32"/>
        </w:rPr>
        <w:t>src</w:t>
      </w:r>
      <w:proofErr w:type="spellEnd"/>
      <w:r w:rsidR="00360FA0" w:rsidRPr="00943C0C">
        <w:rPr>
          <w:rFonts w:ascii="TH SarabunPSK" w:hAnsi="TH SarabunPSK" w:cs="TH SarabunPSK"/>
          <w:sz w:val="32"/>
          <w:szCs w:val="32"/>
        </w:rPr>
        <w:t>/features/home/HomeScreen.js</w:t>
      </w:r>
    </w:p>
    <w:p w14:paraId="7AAD3290" w14:textId="71778870" w:rsidR="009173F5" w:rsidRPr="009173F5" w:rsidRDefault="009173F5" w:rsidP="009173F5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0A3CD9F5" w14:textId="324D780F" w:rsidR="004C4681" w:rsidRPr="004C4681" w:rsidRDefault="006A0C5D" w:rsidP="009173F5">
      <w:pPr>
        <w:pStyle w:val="ListParagraph"/>
        <w:numPr>
          <w:ilvl w:val="0"/>
          <w:numId w:val="33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t>ไฟล์: /</w:t>
      </w:r>
      <w:proofErr w:type="spellStart"/>
      <w:r w:rsidRPr="00943C0C">
        <w:rPr>
          <w:rFonts w:ascii="TH SarabunPSK" w:hAnsi="TH SarabunPSK" w:cs="TH SarabunPSK"/>
          <w:sz w:val="32"/>
          <w:szCs w:val="32"/>
        </w:rPr>
        <w:t>src</w:t>
      </w:r>
      <w:proofErr w:type="spellEnd"/>
      <w:r w:rsidRPr="00943C0C">
        <w:rPr>
          <w:rFonts w:ascii="TH SarabunPSK" w:hAnsi="TH SarabunPSK" w:cs="TH SarabunPSK"/>
          <w:sz w:val="32"/>
          <w:szCs w:val="32"/>
        </w:rPr>
        <w:t>/features/profile/ProfileScreen.js</w:t>
      </w:r>
    </w:p>
    <w:p w14:paraId="33481D1F" w14:textId="5883DAAD" w:rsidR="009173F5" w:rsidRPr="009173F5" w:rsidRDefault="004C4681" w:rsidP="009173F5">
      <w:p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568F5FD" wp14:editId="36B1CE44">
                <wp:simplePos x="0" y="0"/>
                <wp:positionH relativeFrom="margin">
                  <wp:posOffset>0</wp:posOffset>
                </wp:positionH>
                <wp:positionV relativeFrom="paragraph">
                  <wp:posOffset>269875</wp:posOffset>
                </wp:positionV>
                <wp:extent cx="5257800" cy="2026920"/>
                <wp:effectExtent l="0" t="0" r="19050" b="1143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2026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7E3CE2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"react";</w:t>
                            </w:r>
                          </w:p>
                          <w:p w14:paraId="11F2A284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View, Text,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"react-native";</w:t>
                            </w:r>
                          </w:p>
                          <w:p w14:paraId="24515189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ofileScreen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 {</w:t>
                            </w:r>
                          </w:p>
                          <w:p w14:paraId="5EB1B55B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628753ED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View style</w:t>
                            </w: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container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7CAB8C34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Text style</w:t>
                            </w: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itle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}&gt;Programmer Name: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Woraphon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dom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lt;/Text&gt;</w:t>
                            </w:r>
                          </w:p>
                          <w:p w14:paraId="5C2E9050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View&gt;</w:t>
                            </w:r>
                          </w:p>
                          <w:p w14:paraId="01633CC9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571F97D3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72106B51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styles =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7AF1FCC8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tainer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flex: 1,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justifyContent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"center",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"center",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#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cabf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" },</w:t>
                            </w:r>
                          </w:p>
                          <w:p w14:paraId="307B7653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itle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2,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bold", color: "#FF0000" },</w:t>
                            </w:r>
                          </w:p>
                          <w:p w14:paraId="47E668EE" w14:textId="0B7716C3" w:rsidR="00643AC3" w:rsidRPr="009173F5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68F5FD" id="_x0000_s1032" type="#_x0000_t202" style="position:absolute;margin-left:0;margin-top:21.25pt;width:414pt;height:159.6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">
                <v:textbox>
                  <w:txbxContent>
                    <w:p w14:paraId="7C7E3CE2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"react";</w:t>
                      </w:r>
                    </w:p>
                    <w:p w14:paraId="11F2A284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View, Text,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"react-native";</w:t>
                      </w:r>
                    </w:p>
                    <w:p w14:paraId="24515189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ofileScreen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 {</w:t>
                      </w:r>
                    </w:p>
                    <w:p w14:paraId="5EB1B55B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628753ED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View style</w:t>
                      </w: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container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7CAB8C34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Text style</w:t>
                      </w: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itle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}&gt;Programmer Name: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Woraphon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dom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lt;/Text&gt;</w:t>
                      </w:r>
                    </w:p>
                    <w:p w14:paraId="5C2E9050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View&gt;</w:t>
                      </w:r>
                    </w:p>
                    <w:p w14:paraId="01633CC9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571F97D3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72106B51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styles =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</w:t>
                      </w:r>
                    </w:p>
                    <w:p w14:paraId="7AF1FCC8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tainer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flex: 1,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justifyContent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"center",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"center",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#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cabf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" },</w:t>
                      </w:r>
                    </w:p>
                    <w:p w14:paraId="307B7653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itle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2,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bold", color: "#FF0000" },</w:t>
                      </w:r>
                    </w:p>
                    <w:p w14:paraId="47E668EE" w14:textId="0B7716C3" w:rsidR="00643AC3" w:rsidRPr="009173F5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B5DDC21" w14:textId="77777777" w:rsidR="004C4681" w:rsidRPr="004C4681" w:rsidRDefault="004C4681" w:rsidP="004C4681">
      <w:pPr>
        <w:pStyle w:val="ListParagraph"/>
        <w:spacing w:after="0"/>
        <w:rPr>
          <w:rFonts w:ascii="TH SarabunPSK" w:hAnsi="TH SarabunPSK" w:cs="TH SarabunPSK"/>
          <w:sz w:val="32"/>
          <w:szCs w:val="32"/>
          <w:cs/>
        </w:rPr>
      </w:pPr>
      <w:r w:rsidRPr="004C4681">
        <w:rPr>
          <w:rFonts w:ascii="TH SarabunPSK" w:hAnsi="TH SarabunPSK" w:cs="TH SarabunPSK"/>
          <w:sz w:val="32"/>
          <w:szCs w:val="32"/>
          <w:cs/>
        </w:rPr>
        <w:br w:type="page"/>
      </w:r>
    </w:p>
    <w:p w14:paraId="2407C446" w14:textId="30FAAA23" w:rsidR="006A0C5D" w:rsidRDefault="006A0C5D" w:rsidP="00360FA0">
      <w:pPr>
        <w:pStyle w:val="ListParagraph"/>
        <w:numPr>
          <w:ilvl w:val="0"/>
          <w:numId w:val="33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lastRenderedPageBreak/>
        <w:t>ไฟล์: /</w:t>
      </w:r>
      <w:proofErr w:type="spellStart"/>
      <w:r w:rsidRPr="00943C0C">
        <w:rPr>
          <w:rFonts w:ascii="TH SarabunPSK" w:hAnsi="TH SarabunPSK" w:cs="TH SarabunPSK"/>
          <w:sz w:val="32"/>
          <w:szCs w:val="32"/>
        </w:rPr>
        <w:t>src</w:t>
      </w:r>
      <w:proofErr w:type="spellEnd"/>
      <w:r w:rsidRPr="00943C0C">
        <w:rPr>
          <w:rFonts w:ascii="TH SarabunPSK" w:hAnsi="TH SarabunPSK" w:cs="TH SarabunPSK"/>
          <w:sz w:val="32"/>
          <w:szCs w:val="32"/>
        </w:rPr>
        <w:t>/features/settings/SettingsScreen.js</w:t>
      </w:r>
    </w:p>
    <w:p w14:paraId="00010CDB" w14:textId="1142B64F" w:rsidR="009173F5" w:rsidRPr="009173F5" w:rsidRDefault="004C4681" w:rsidP="009173F5">
      <w:p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47589EE2" wp14:editId="2DD4280F">
                <wp:simplePos x="0" y="0"/>
                <wp:positionH relativeFrom="margin">
                  <wp:posOffset>0</wp:posOffset>
                </wp:positionH>
                <wp:positionV relativeFrom="paragraph">
                  <wp:posOffset>278765</wp:posOffset>
                </wp:positionV>
                <wp:extent cx="5257800" cy="2026920"/>
                <wp:effectExtent l="0" t="0" r="19050" b="1143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2026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40DFDD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"react";</w:t>
                            </w:r>
                          </w:p>
                          <w:p w14:paraId="53D8DBF4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View, Text,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"react-native";</w:t>
                            </w:r>
                          </w:p>
                          <w:p w14:paraId="417B0219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tingsScreen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 {</w:t>
                            </w:r>
                          </w:p>
                          <w:p w14:paraId="270C54DF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1F20B60C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View style</w:t>
                            </w: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container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44F4A554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Text style</w:t>
                            </w: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itle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Will update in the future.&lt;/Text&gt;</w:t>
                            </w:r>
                          </w:p>
                          <w:p w14:paraId="78775F7A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View&gt;</w:t>
                            </w:r>
                          </w:p>
                          <w:p w14:paraId="1696D4F7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3374D522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2421452E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styles =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2B67C8A8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tainer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flex: 1,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justifyContent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"center",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"center",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#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cabf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" },</w:t>
                            </w:r>
                          </w:p>
                          <w:p w14:paraId="4789B1CB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itle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2,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bold", color: "#FF0000" },</w:t>
                            </w:r>
                          </w:p>
                          <w:p w14:paraId="507D1E4F" w14:textId="08768DA5" w:rsidR="00643AC3" w:rsidRPr="009173F5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589EE2" id="_x0000_s1033" type="#_x0000_t202" style="position:absolute;margin-left:0;margin-top:21.95pt;width:414pt;height:159.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">
                <v:textbox>
                  <w:txbxContent>
                    <w:p w14:paraId="0040DFDD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"react";</w:t>
                      </w:r>
                    </w:p>
                    <w:p w14:paraId="53D8DBF4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View, Text,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"react-native";</w:t>
                      </w:r>
                    </w:p>
                    <w:p w14:paraId="417B0219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tingsScreen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 {</w:t>
                      </w:r>
                    </w:p>
                    <w:p w14:paraId="270C54DF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1F20B60C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View style</w:t>
                      </w: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container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44F4A554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Text style</w:t>
                      </w: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itle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Will update in the future.&lt;/Text&gt;</w:t>
                      </w:r>
                    </w:p>
                    <w:p w14:paraId="78775F7A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View&gt;</w:t>
                      </w:r>
                    </w:p>
                    <w:p w14:paraId="1696D4F7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3374D522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2421452E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styles =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</w:t>
                      </w:r>
                    </w:p>
                    <w:p w14:paraId="2B67C8A8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tainer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flex: 1,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justifyContent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"center",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"center",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#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cabf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" },</w:t>
                      </w:r>
                    </w:p>
                    <w:p w14:paraId="4789B1CB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itle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2,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bold", color: "#FF0000" },</w:t>
                      </w:r>
                    </w:p>
                    <w:p w14:paraId="507D1E4F" w14:textId="08768DA5" w:rsidR="00643AC3" w:rsidRPr="009173F5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386C80B" w14:textId="0CE0D0C9" w:rsidR="006A0C5D" w:rsidRDefault="004C4681" w:rsidP="00360FA0">
      <w:pPr>
        <w:pStyle w:val="ListParagraph"/>
        <w:numPr>
          <w:ilvl w:val="0"/>
          <w:numId w:val="33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3624C583" wp14:editId="00E440EE">
                <wp:simplePos x="0" y="0"/>
                <wp:positionH relativeFrom="margin">
                  <wp:align>left</wp:align>
                </wp:positionH>
                <wp:positionV relativeFrom="paragraph">
                  <wp:posOffset>2637155</wp:posOffset>
                </wp:positionV>
                <wp:extent cx="5257800" cy="4140200"/>
                <wp:effectExtent l="0" t="0" r="19050" b="1270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414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BE2ED4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'react';</w:t>
                            </w:r>
                          </w:p>
                          <w:p w14:paraId="3F176138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reateBottomTabNavigator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@react-navigation/bottom-tabs';</w:t>
                            </w:r>
                          </w:p>
                          <w:p w14:paraId="7EF971E3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omeScreen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../features/home/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omeScreen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42931BC8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ofileScreen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../features/profile/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ofileScreen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209DAD7C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tingsScreen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../features/setting/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tingsScreen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5C15421D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onicons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@expo/vector-icons';</w:t>
                            </w:r>
                          </w:p>
                          <w:p w14:paraId="36964B18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3ECBBB86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Tab =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reateBottomTabNavigator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14:paraId="28E5DB6C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151F8C9D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Navigator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 {</w:t>
                            </w:r>
                          </w:p>
                          <w:p w14:paraId="7662165C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2C00B186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.Navigator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creenOptions</w:t>
                            </w:r>
                            <w:proofErr w:type="spellEnd"/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 route }) =&gt; ({</w:t>
                            </w:r>
                          </w:p>
                          <w:p w14:paraId="31A71CF3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proofErr w:type="spellStart"/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BarIcon</w:t>
                            </w:r>
                            <w:proofErr w:type="spellEnd"/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({ focused, color, size }) =&gt; {</w:t>
                            </w:r>
                          </w:p>
                          <w:p w14:paraId="730E63C0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let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conName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route.name === 'Home' ? (</w:t>
                            </w: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cused ?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home' :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'home-outline') : </w:t>
                            </w:r>
                          </w:p>
                          <w:p w14:paraId="0A15B5EA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       route.name === </w:t>
                            </w: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Profile' ?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cused ?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person' :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'person-outline') : </w:t>
                            </w:r>
                          </w:p>
                          <w:p w14:paraId="7DF07A8A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       (</w:t>
                            </w: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cused ?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settings' :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'settings-outline');</w:t>
                            </w:r>
                          </w:p>
                          <w:p w14:paraId="0D9A0A9B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&lt;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onicons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name={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conName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size={size} color={color} /&gt;;</w:t>
                            </w:r>
                          </w:p>
                          <w:p w14:paraId="69958332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},</w:t>
                            </w:r>
                          </w:p>
                          <w:p w14:paraId="27D6F96B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proofErr w:type="spellStart"/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BarActiveTintColor</w:t>
                            </w:r>
                            <w:proofErr w:type="spellEnd"/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ffff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',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BarInactiveTintColor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ffff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7D2B590E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proofErr w:type="spellStart"/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BarStyle</w:t>
                            </w:r>
                            <w:proofErr w:type="spellEnd"/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#ff0000' },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Style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ff0000' },</w:t>
                            </w:r>
                          </w:p>
                          <w:p w14:paraId="03047077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proofErr w:type="spellStart"/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TintColor</w:t>
                            </w:r>
                            <w:proofErr w:type="spellEnd"/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ffff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',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TitleAlign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center',</w:t>
                            </w:r>
                          </w:p>
                          <w:p w14:paraId="5C5B3ACE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)}&gt;</w:t>
                            </w:r>
                          </w:p>
                          <w:p w14:paraId="32EBC5CF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.Screen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name="Home" component</w:t>
                            </w: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omeScreen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1A105FEE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.Screen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name="Profile" component</w:t>
                            </w: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ofileScreen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013CFD1D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.Screen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name="Settings" component</w:t>
                            </w: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tingsScreen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1BC6F83C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.Navigator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3B2DE034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25827A19" w14:textId="69FEF807" w:rsidR="00643AC3" w:rsidRPr="009173F5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24C583" id="_x0000_s1034" type="#_x0000_t202" style="position:absolute;left:0;text-align:left;margin-left:0;margin-top:207.65pt;width:414pt;height:326pt;z-index:25167564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">
                <v:textbox>
                  <w:txbxContent>
                    <w:p w14:paraId="74BE2ED4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'react';</w:t>
                      </w:r>
                    </w:p>
                    <w:p w14:paraId="3F176138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reateBottomTabNavigator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@react-navigation/bottom-tabs';</w:t>
                      </w:r>
                    </w:p>
                    <w:p w14:paraId="7EF971E3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omeScreen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../features/home/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omeScreen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42931BC8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ofileScreen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../features/profile/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ofileScreen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209DAD7C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tingsScreen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../features/setting/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tingsScreen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5C15421D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onicons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@expo/vector-icons';</w:t>
                      </w:r>
                    </w:p>
                    <w:p w14:paraId="36964B18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3ECBBB86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Tab =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reateBottomTabNavigator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;</w:t>
                      </w:r>
                    </w:p>
                    <w:p w14:paraId="28E5DB6C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151F8C9D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Navigator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 {</w:t>
                      </w:r>
                    </w:p>
                    <w:p w14:paraId="7662165C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2C00B186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.Navigator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creenOptions</w:t>
                      </w:r>
                      <w:proofErr w:type="spellEnd"/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 route }) =&gt; ({</w:t>
                      </w:r>
                    </w:p>
                    <w:p w14:paraId="31A71CF3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BarIcon</w:t>
                      </w:r>
                      <w:proofErr w:type="spellEnd"/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({ focused, color, size }) =&gt; {</w:t>
                      </w:r>
                    </w:p>
                    <w:p w14:paraId="730E63C0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let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conName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route.name === 'Home' ? (</w:t>
                      </w: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cused ?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home' :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'home-outline') : </w:t>
                      </w:r>
                    </w:p>
                    <w:p w14:paraId="0A15B5EA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       route.name === </w:t>
                      </w: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Profile' ?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cused ?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person' :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'person-outline') : </w:t>
                      </w:r>
                    </w:p>
                    <w:p w14:paraId="7DF07A8A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       (</w:t>
                      </w: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cused ?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settings' :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'settings-outline');</w:t>
                      </w:r>
                    </w:p>
                    <w:p w14:paraId="0D9A0A9B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&lt;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onicons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name={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conName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size={size} color={color} /&gt;;</w:t>
                      </w:r>
                    </w:p>
                    <w:p w14:paraId="69958332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},</w:t>
                      </w:r>
                    </w:p>
                    <w:p w14:paraId="27D6F96B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BarActiveTintColor</w:t>
                      </w:r>
                      <w:proofErr w:type="spellEnd"/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ffff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',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BarInactiveTintColor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ffff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,</w:t>
                      </w:r>
                    </w:p>
                    <w:p w14:paraId="7D2B590E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BarStyle</w:t>
                      </w:r>
                      <w:proofErr w:type="spellEnd"/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#ff0000' },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Style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ff0000' },</w:t>
                      </w:r>
                    </w:p>
                    <w:p w14:paraId="03047077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TintColor</w:t>
                      </w:r>
                      <w:proofErr w:type="spellEnd"/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ffff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',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TitleAlign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center',</w:t>
                      </w:r>
                    </w:p>
                    <w:p w14:paraId="5C5B3ACE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)}&gt;</w:t>
                      </w:r>
                    </w:p>
                    <w:p w14:paraId="32EBC5CF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.Screen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name="Home" component</w:t>
                      </w: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omeScreen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</w:t>
                      </w:r>
                    </w:p>
                    <w:p w14:paraId="1A105FEE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.Screen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name="Profile" component</w:t>
                      </w: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ofileScreen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</w:t>
                      </w:r>
                    </w:p>
                    <w:p w14:paraId="013CFD1D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.Screen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name="Settings" component</w:t>
                      </w: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tingsScreen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</w:t>
                      </w:r>
                    </w:p>
                    <w:p w14:paraId="1BC6F83C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.Navigator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3B2DE034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25827A19" w14:textId="69FEF807" w:rsidR="00643AC3" w:rsidRPr="009173F5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A0C5D" w:rsidRPr="00943C0C">
        <w:rPr>
          <w:rFonts w:ascii="TH SarabunPSK" w:hAnsi="TH SarabunPSK" w:cs="TH SarabunPSK"/>
          <w:sz w:val="32"/>
          <w:szCs w:val="32"/>
          <w:cs/>
        </w:rPr>
        <w:t>ไฟล์: /</w:t>
      </w:r>
      <w:proofErr w:type="spellStart"/>
      <w:r w:rsidR="006A0C5D" w:rsidRPr="00943C0C">
        <w:rPr>
          <w:rFonts w:ascii="TH SarabunPSK" w:hAnsi="TH SarabunPSK" w:cs="TH SarabunPSK"/>
          <w:sz w:val="32"/>
          <w:szCs w:val="32"/>
        </w:rPr>
        <w:t>src</w:t>
      </w:r>
      <w:proofErr w:type="spellEnd"/>
      <w:r w:rsidR="006A0C5D" w:rsidRPr="00943C0C">
        <w:rPr>
          <w:rFonts w:ascii="TH SarabunPSK" w:hAnsi="TH SarabunPSK" w:cs="TH SarabunPSK"/>
          <w:sz w:val="32"/>
          <w:szCs w:val="32"/>
        </w:rPr>
        <w:t>/navigators/TabNavigator.js</w:t>
      </w:r>
    </w:p>
    <w:p w14:paraId="226DF630" w14:textId="1FA42911" w:rsidR="009173F5" w:rsidRPr="009173F5" w:rsidRDefault="004C4681" w:rsidP="004C4681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6E62B008" w14:textId="25089A18" w:rsidR="006A0C5D" w:rsidRDefault="004C4681" w:rsidP="00360FA0">
      <w:pPr>
        <w:pStyle w:val="ListParagraph"/>
        <w:numPr>
          <w:ilvl w:val="0"/>
          <w:numId w:val="33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noProof/>
          <w:sz w:val="32"/>
          <w:szCs w:val="32"/>
        </w:rPr>
        <w:lastRenderedPageBreak/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5A6B879C" wp14:editId="019E6478">
                <wp:simplePos x="0" y="0"/>
                <wp:positionH relativeFrom="margin">
                  <wp:align>left</wp:align>
                </wp:positionH>
                <wp:positionV relativeFrom="paragraph">
                  <wp:posOffset>499745</wp:posOffset>
                </wp:positionV>
                <wp:extent cx="5257800" cy="1586865"/>
                <wp:effectExtent l="0" t="0" r="19050" b="1333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15868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FA2A51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'react';</w:t>
                            </w:r>
                          </w:p>
                          <w:p w14:paraId="713626C3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vigationContainer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@react-navigation/native';</w:t>
                            </w:r>
                          </w:p>
                          <w:p w14:paraId="4579EFAA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Navigator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./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Navigator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71EC2B17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otNavigator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 {</w:t>
                            </w:r>
                          </w:p>
                          <w:p w14:paraId="0C3E057F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4265A198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vigationContainer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4FF5107F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Navigator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/&gt;</w:t>
                            </w:r>
                          </w:p>
                          <w:p w14:paraId="0786AE88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vigationContainer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54E25B71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456D69AE" w14:textId="0ADAD532" w:rsidR="00643AC3" w:rsidRPr="009173F5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6B879C" id="_x0000_s1035" type="#_x0000_t202" style="position:absolute;left:0;text-align:left;margin-left:0;margin-top:39.35pt;width:414pt;height:124.95pt;z-index:2516776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">
                <v:textbox>
                  <w:txbxContent>
                    <w:p w14:paraId="2DFA2A51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'react';</w:t>
                      </w:r>
                    </w:p>
                    <w:p w14:paraId="713626C3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vigationContainer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@react-navigation/native';</w:t>
                      </w:r>
                    </w:p>
                    <w:p w14:paraId="4579EFAA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Navigator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./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Navigator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71EC2B17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otNavigator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 {</w:t>
                      </w:r>
                    </w:p>
                    <w:p w14:paraId="0C3E057F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4265A198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vigationContainer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4FF5107F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Navigator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/&gt;</w:t>
                      </w:r>
                    </w:p>
                    <w:p w14:paraId="0786AE88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vigationContainer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54E25B71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456D69AE" w14:textId="0ADAD532" w:rsidR="00643AC3" w:rsidRPr="009173F5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659B4" w:rsidRPr="00943C0C">
        <w:rPr>
          <w:rFonts w:ascii="TH SarabunPSK" w:hAnsi="TH SarabunPSK" w:cs="TH SarabunPSK"/>
          <w:sz w:val="32"/>
          <w:szCs w:val="32"/>
          <w:cs/>
        </w:rPr>
        <w:t>ไฟล์: /</w:t>
      </w:r>
      <w:proofErr w:type="spellStart"/>
      <w:r w:rsidR="005659B4" w:rsidRPr="00943C0C">
        <w:rPr>
          <w:rFonts w:ascii="TH SarabunPSK" w:hAnsi="TH SarabunPSK" w:cs="TH SarabunPSK"/>
          <w:sz w:val="32"/>
          <w:szCs w:val="32"/>
        </w:rPr>
        <w:t>src</w:t>
      </w:r>
      <w:proofErr w:type="spellEnd"/>
      <w:r w:rsidR="005659B4" w:rsidRPr="00943C0C">
        <w:rPr>
          <w:rFonts w:ascii="TH SarabunPSK" w:hAnsi="TH SarabunPSK" w:cs="TH SarabunPSK"/>
          <w:sz w:val="32"/>
          <w:szCs w:val="32"/>
        </w:rPr>
        <w:t>/navigators/RootNavigator.js</w:t>
      </w:r>
    </w:p>
    <w:p w14:paraId="5FC034D2" w14:textId="2E4EEDE1" w:rsidR="009173F5" w:rsidRPr="009173F5" w:rsidRDefault="009173F5" w:rsidP="009173F5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7639FE96" w14:textId="1D460260" w:rsidR="005659B4" w:rsidRDefault="005659B4" w:rsidP="00360FA0">
      <w:pPr>
        <w:pStyle w:val="ListParagraph"/>
        <w:numPr>
          <w:ilvl w:val="0"/>
          <w:numId w:val="33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</w:rPr>
        <w:t>App.js</w:t>
      </w:r>
    </w:p>
    <w:p w14:paraId="6BB73647" w14:textId="0665439F" w:rsidR="009173F5" w:rsidRPr="009173F5" w:rsidRDefault="004C4681" w:rsidP="009173F5">
      <w:p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5DFE461" wp14:editId="75124A47">
                <wp:simplePos x="0" y="0"/>
                <wp:positionH relativeFrom="margin">
                  <wp:align>left</wp:align>
                </wp:positionH>
                <wp:positionV relativeFrom="paragraph">
                  <wp:posOffset>276225</wp:posOffset>
                </wp:positionV>
                <wp:extent cx="5257800" cy="793115"/>
                <wp:effectExtent l="0" t="0" r="19050" b="26035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793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E1C43C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'react';</w:t>
                            </w:r>
                          </w:p>
                          <w:p w14:paraId="433214A1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otNavigator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./navigators/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otNavigator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734E2E71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App() {</w:t>
                            </w:r>
                          </w:p>
                          <w:p w14:paraId="1958899B" w14:textId="77777777" w:rsidR="00643AC3" w:rsidRPr="004C4681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&lt;</w:t>
                            </w:r>
                            <w:proofErr w:type="spellStart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otNavigator</w:t>
                            </w:r>
                            <w:proofErr w:type="spellEnd"/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/&gt;;</w:t>
                            </w:r>
                          </w:p>
                          <w:p w14:paraId="32537E44" w14:textId="74A3D027" w:rsidR="00643AC3" w:rsidRPr="009173F5" w:rsidRDefault="00643AC3" w:rsidP="004C468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C468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DFE461" id="_x0000_s1036" type="#_x0000_t202" style="position:absolute;margin-left:0;margin-top:21.75pt;width:414pt;height:62.45pt;z-index:2516797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">
                <v:textbox>
                  <w:txbxContent>
                    <w:p w14:paraId="6FE1C43C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'react';</w:t>
                      </w:r>
                    </w:p>
                    <w:p w14:paraId="433214A1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otNavigator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./navigators/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otNavigator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734E2E71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App() {</w:t>
                      </w:r>
                    </w:p>
                    <w:p w14:paraId="1958899B" w14:textId="77777777" w:rsidR="00643AC3" w:rsidRPr="004C4681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&lt;</w:t>
                      </w:r>
                      <w:proofErr w:type="spellStart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otNavigator</w:t>
                      </w:r>
                      <w:proofErr w:type="spellEnd"/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/&gt;;</w:t>
                      </w:r>
                    </w:p>
                    <w:p w14:paraId="32537E44" w14:textId="74A3D027" w:rsidR="00643AC3" w:rsidRPr="009173F5" w:rsidRDefault="00643AC3" w:rsidP="004C468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C468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5B20847" w14:textId="77777777" w:rsidR="004C4681" w:rsidRDefault="00E56336" w:rsidP="009173F5">
      <w:pPr>
        <w:pStyle w:val="ListParagraph"/>
        <w:numPr>
          <w:ilvl w:val="0"/>
          <w:numId w:val="25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t>ผลลัพธ์ของโปรแกรม</w:t>
      </w:r>
    </w:p>
    <w:p w14:paraId="5829110A" w14:textId="4D179638" w:rsidR="004C4681" w:rsidRDefault="004C4681" w:rsidP="004C4681">
      <w:pPr>
        <w:pStyle w:val="ListParagraph"/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noProof/>
        </w:rPr>
        <w:drawing>
          <wp:inline distT="0" distB="0" distL="0" distR="0" wp14:anchorId="0E9D5958" wp14:editId="337A6630">
            <wp:extent cx="1508162" cy="3267600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2_1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2591" cy="3298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>
        <w:rPr>
          <w:noProof/>
        </w:rPr>
        <w:drawing>
          <wp:inline distT="0" distB="0" distL="0" distR="0" wp14:anchorId="39267805" wp14:editId="6B817F72">
            <wp:extent cx="1508715" cy="3268800"/>
            <wp:effectExtent l="0" t="0" r="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2_2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6066" cy="3284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>
        <w:rPr>
          <w:noProof/>
        </w:rPr>
        <w:drawing>
          <wp:inline distT="0" distB="0" distL="0" distR="0" wp14:anchorId="39C24ADA" wp14:editId="1A2DC79E">
            <wp:extent cx="1512110" cy="3276156"/>
            <wp:effectExtent l="0" t="0" r="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2_3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604" cy="33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D4046" w14:textId="139D12CF" w:rsidR="009173F5" w:rsidRPr="004C4681" w:rsidRDefault="004C4681" w:rsidP="004C4681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4CF2DB94" w14:textId="309901A1" w:rsidR="002213EB" w:rsidRPr="00943C0C" w:rsidRDefault="00967183" w:rsidP="00E56336">
      <w:pPr>
        <w:pStyle w:val="ListParagraph"/>
        <w:numPr>
          <w:ilvl w:val="0"/>
          <w:numId w:val="24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</w:rPr>
        <w:lastRenderedPageBreak/>
        <w:t>Drawer Navigation</w:t>
      </w:r>
    </w:p>
    <w:p w14:paraId="68BD39D5" w14:textId="5EF087DC" w:rsidR="00E56336" w:rsidRPr="00943C0C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t>โปรแกรม</w:t>
      </w:r>
    </w:p>
    <w:p w14:paraId="4F07BFC5" w14:textId="28F00554" w:rsidR="00967183" w:rsidRDefault="007063E8" w:rsidP="00730F77">
      <w:pPr>
        <w:pStyle w:val="ListParagraph"/>
        <w:numPr>
          <w:ilvl w:val="0"/>
          <w:numId w:val="34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DC3CEF2" wp14:editId="7A880CD8">
                <wp:simplePos x="0" y="0"/>
                <wp:positionH relativeFrom="margin">
                  <wp:align>left</wp:align>
                </wp:positionH>
                <wp:positionV relativeFrom="paragraph">
                  <wp:posOffset>497840</wp:posOffset>
                </wp:positionV>
                <wp:extent cx="5257800" cy="5486400"/>
                <wp:effectExtent l="0" t="0" r="19050" b="1905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B22813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"react";</w:t>
                            </w:r>
                          </w:p>
                          <w:p w14:paraId="46B85138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View, Text,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ouchableOpacity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, Image } from "react-native";</w:t>
                            </w:r>
                          </w:p>
                          <w:p w14:paraId="2810B5E6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ContentScrollView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ItemList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"@react-navigation/drawer";</w:t>
                            </w:r>
                          </w:p>
                          <w:p w14:paraId="241F0941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55B2CE24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ustomDrawerContent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props) {</w:t>
                            </w:r>
                          </w:p>
                          <w:p w14:paraId="479B1883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240846D6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ContentScrollView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...props}&gt;</w:t>
                            </w:r>
                          </w:p>
                          <w:p w14:paraId="6C925323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View style</w:t>
                            </w: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header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448C45EC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Image source</w:t>
                            </w: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quire('../assets/profilePic.jpg')} style</w:t>
                            </w: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profileImage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54635144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Text style</w:t>
                            </w: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userName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Woraphon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dom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lt;/Text&gt;</w:t>
                            </w:r>
                          </w:p>
                          <w:p w14:paraId="01317214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Text style={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userEmail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s65122250018@ssru.ac.th&lt;/Text&gt;</w:t>
                            </w:r>
                          </w:p>
                          <w:p w14:paraId="60F20A9B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/View&gt;</w:t>
                            </w:r>
                          </w:p>
                          <w:p w14:paraId="408DD5FE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View style</w:t>
                            </w: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drawerContent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1C5755FB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ItemList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...props} /&gt;</w:t>
                            </w:r>
                          </w:p>
                          <w:p w14:paraId="5D8A3674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/View&gt;</w:t>
                            </w:r>
                          </w:p>
                          <w:p w14:paraId="1A57E9CB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ouchableOpacity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style</w:t>
                            </w: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logoutButton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}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Press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={() =&gt;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andleLogout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props)}&gt;</w:t>
                            </w:r>
                          </w:p>
                          <w:p w14:paraId="39B0C892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Text style</w:t>
                            </w: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logoutText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Logout&lt;/Text&gt;</w:t>
                            </w:r>
                          </w:p>
                          <w:p w14:paraId="4E0B48E1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/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ouchableOpacity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1F7B04A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ContentScrollView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3632C47A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54A83BA2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5504A259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2DD50AC6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unction</w:t>
                            </w:r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andleLogout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props) {</w:t>
                            </w:r>
                          </w:p>
                          <w:p w14:paraId="610B0A9F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ert(</w:t>
                            </w:r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"Logged out successfully!");</w:t>
                            </w:r>
                          </w:p>
                          <w:p w14:paraId="7FA3548B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ops.navigation.reset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index: 0, routes: [{ name: "Login" }] });</w:t>
                            </w:r>
                          </w:p>
                          <w:p w14:paraId="37EF5015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72E00B92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1828C6FE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styles =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6F66C7ED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</w:t>
                            </w:r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"#ff0000", padding: 16,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center" },</w:t>
                            </w:r>
                          </w:p>
                          <w:p w14:paraId="5510BE24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ofileImage</w:t>
                            </w:r>
                            <w:proofErr w:type="spellEnd"/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width: 80, height: 80,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rderRadius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40,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0 },</w:t>
                            </w:r>
                          </w:p>
                          <w:p w14:paraId="7E5B4C68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rName</w:t>
                            </w:r>
                            <w:proofErr w:type="spellEnd"/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{ color: "#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f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",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8,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bold" },</w:t>
                            </w:r>
                          </w:p>
                          <w:p w14:paraId="0F8F301D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rEmail</w:t>
                            </w:r>
                            <w:proofErr w:type="spellEnd"/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{ color: "#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f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",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4 },</w:t>
                            </w:r>
                          </w:p>
                          <w:p w14:paraId="0335859B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Content</w:t>
                            </w:r>
                            <w:proofErr w:type="spellEnd"/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Top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20 },</w:t>
                            </w:r>
                          </w:p>
                          <w:p w14:paraId="37534035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logoutButton</w:t>
                            </w:r>
                            <w:proofErr w:type="spellEnd"/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Top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0, padding: 16,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"#ff0000",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"center",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rderRadius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5,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Horizontal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0 },</w:t>
                            </w:r>
                          </w:p>
                          <w:p w14:paraId="0FD3143D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logoutText</w:t>
                            </w:r>
                            <w:proofErr w:type="spellEnd"/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{ color: "#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f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",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6,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bold" },</w:t>
                            </w:r>
                          </w:p>
                          <w:p w14:paraId="73C6880E" w14:textId="2FBC309E" w:rsidR="00643AC3" w:rsidRPr="009173F5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C3CEF2" id="_x0000_s1037" type="#_x0000_t202" style="position:absolute;left:0;text-align:left;margin-left:0;margin-top:39.2pt;width:414pt;height:6in;z-index:2516817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">
                <v:textbox>
                  <w:txbxContent>
                    <w:p w14:paraId="4DB22813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"react";</w:t>
                      </w:r>
                    </w:p>
                    <w:p w14:paraId="46B85138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View, Text,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ouchableOpacity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, Image } from "react-native";</w:t>
                      </w:r>
                    </w:p>
                    <w:p w14:paraId="2810B5E6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ContentScrollView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ItemList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"@react-navigation/drawer";</w:t>
                      </w:r>
                    </w:p>
                    <w:p w14:paraId="241F0941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55B2CE24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ustomDrawerContent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props) {</w:t>
                      </w:r>
                    </w:p>
                    <w:p w14:paraId="479B1883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240846D6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ContentScrollView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...props}&gt;</w:t>
                      </w:r>
                    </w:p>
                    <w:p w14:paraId="6C925323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View style</w:t>
                      </w: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header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448C45EC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Image source</w:t>
                      </w: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quire('../assets/profilePic.jpg')} style</w:t>
                      </w: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profileImage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</w:t>
                      </w:r>
                    </w:p>
                    <w:p w14:paraId="54635144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Text style</w:t>
                      </w: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userName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Woraphon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dom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lt;/Text&gt;</w:t>
                      </w:r>
                    </w:p>
                    <w:p w14:paraId="01317214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Text style={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userEmail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s65122250018@ssru.ac.th&lt;/Text&gt;</w:t>
                      </w:r>
                    </w:p>
                    <w:p w14:paraId="60F20A9B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/View&gt;</w:t>
                      </w:r>
                    </w:p>
                    <w:p w14:paraId="408DD5FE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View style</w:t>
                      </w: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drawerContent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1C5755FB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ItemList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...props} /&gt;</w:t>
                      </w:r>
                    </w:p>
                    <w:p w14:paraId="5D8A3674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/View&gt;</w:t>
                      </w:r>
                    </w:p>
                    <w:p w14:paraId="1A57E9CB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ouchableOpacity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style</w:t>
                      </w: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logoutButton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}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Press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={() =&gt;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andleLogout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props)}&gt;</w:t>
                      </w:r>
                    </w:p>
                    <w:p w14:paraId="39B0C892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Text style</w:t>
                      </w: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logoutText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Logout&lt;/Text&gt;</w:t>
                      </w:r>
                    </w:p>
                    <w:p w14:paraId="4E0B48E1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/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ouchableOpacity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21F7B04A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ContentScrollView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3632C47A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54A83BA2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5504A259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2DD50AC6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unction</w:t>
                      </w:r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andleLogout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props) {</w:t>
                      </w:r>
                    </w:p>
                    <w:p w14:paraId="610B0A9F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ert(</w:t>
                      </w:r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"Logged out successfully!");</w:t>
                      </w:r>
                    </w:p>
                    <w:p w14:paraId="7FA3548B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ops.navigation.reset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index: 0, routes: [{ name: "Login" }] });</w:t>
                      </w:r>
                    </w:p>
                    <w:p w14:paraId="37EF5015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72E00B92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1828C6FE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styles =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</w:t>
                      </w:r>
                    </w:p>
                    <w:p w14:paraId="6F66C7ED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</w:t>
                      </w:r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"#ff0000", padding: 16,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center" },</w:t>
                      </w:r>
                    </w:p>
                    <w:p w14:paraId="5510BE24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ofileImage</w:t>
                      </w:r>
                      <w:proofErr w:type="spellEnd"/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width: 80, height: 80,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rderRadius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40,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0 },</w:t>
                      </w:r>
                    </w:p>
                    <w:p w14:paraId="7E5B4C68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rName</w:t>
                      </w:r>
                      <w:proofErr w:type="spellEnd"/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{ color: "#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f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",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8,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bold" },</w:t>
                      </w:r>
                    </w:p>
                    <w:p w14:paraId="0F8F301D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rEmail</w:t>
                      </w:r>
                      <w:proofErr w:type="spellEnd"/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{ color: "#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f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",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4 },</w:t>
                      </w:r>
                    </w:p>
                    <w:p w14:paraId="0335859B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Content</w:t>
                      </w:r>
                      <w:proofErr w:type="spellEnd"/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Top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20 },</w:t>
                      </w:r>
                    </w:p>
                    <w:p w14:paraId="37534035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logoutButton</w:t>
                      </w:r>
                      <w:proofErr w:type="spellEnd"/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Top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0, padding: 16,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"#ff0000",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"center",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rderRadius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5,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Horizontal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0 },</w:t>
                      </w:r>
                    </w:p>
                    <w:p w14:paraId="0FD3143D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logoutText</w:t>
                      </w:r>
                      <w:proofErr w:type="spellEnd"/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{ color: "#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f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",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6,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bold" },</w:t>
                      </w:r>
                    </w:p>
                    <w:p w14:paraId="73C6880E" w14:textId="2FBC309E" w:rsidR="00643AC3" w:rsidRPr="009173F5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30F77" w:rsidRPr="00943C0C">
        <w:rPr>
          <w:rFonts w:ascii="TH SarabunPSK" w:hAnsi="TH SarabunPSK" w:cs="TH SarabunPSK"/>
          <w:sz w:val="32"/>
          <w:szCs w:val="32"/>
          <w:cs/>
        </w:rPr>
        <w:t xml:space="preserve">ไฟล์ </w:t>
      </w:r>
      <w:r w:rsidR="00F3507A" w:rsidRPr="00943C0C">
        <w:rPr>
          <w:rFonts w:ascii="TH SarabunPSK" w:hAnsi="TH SarabunPSK" w:cs="TH SarabunPSK"/>
          <w:sz w:val="32"/>
          <w:szCs w:val="32"/>
          <w:cs/>
        </w:rPr>
        <w:t>/</w:t>
      </w:r>
      <w:proofErr w:type="spellStart"/>
      <w:r w:rsidR="00F3507A" w:rsidRPr="00943C0C">
        <w:rPr>
          <w:rFonts w:ascii="TH SarabunPSK" w:hAnsi="TH SarabunPSK" w:cs="TH SarabunPSK"/>
          <w:sz w:val="32"/>
          <w:szCs w:val="32"/>
        </w:rPr>
        <w:t>src</w:t>
      </w:r>
      <w:proofErr w:type="spellEnd"/>
      <w:r w:rsidR="00730F77" w:rsidRPr="00943C0C">
        <w:rPr>
          <w:rFonts w:ascii="TH SarabunPSK" w:hAnsi="TH SarabunPSK" w:cs="TH SarabunPSK"/>
          <w:sz w:val="32"/>
          <w:szCs w:val="32"/>
        </w:rPr>
        <w:t>/components/CustomDrawerContent.js</w:t>
      </w:r>
    </w:p>
    <w:p w14:paraId="4D3DED18" w14:textId="13A17726" w:rsidR="004C4681" w:rsidRPr="004C4681" w:rsidRDefault="007063E8" w:rsidP="007063E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7262803D" w14:textId="0D7F9E5E" w:rsidR="00730F77" w:rsidRDefault="007063E8" w:rsidP="00730F77">
      <w:pPr>
        <w:pStyle w:val="ListParagraph"/>
        <w:numPr>
          <w:ilvl w:val="0"/>
          <w:numId w:val="34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noProof/>
          <w:sz w:val="32"/>
          <w:szCs w:val="32"/>
        </w:rPr>
        <w:lastRenderedPageBreak/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3FA416D5" wp14:editId="1FBA285F">
                <wp:simplePos x="0" y="0"/>
                <wp:positionH relativeFrom="margin">
                  <wp:align>left</wp:align>
                </wp:positionH>
                <wp:positionV relativeFrom="paragraph">
                  <wp:posOffset>499745</wp:posOffset>
                </wp:positionV>
                <wp:extent cx="5257800" cy="3571240"/>
                <wp:effectExtent l="0" t="0" r="19050" b="1016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3571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92C188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"react";</w:t>
                            </w:r>
                          </w:p>
                          <w:p w14:paraId="5017382D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reateDrawerNavigator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"@react-navigation/drawer";</w:t>
                            </w:r>
                          </w:p>
                          <w:p w14:paraId="25D2F1E9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omeScreen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"../features/home/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omeScreen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";</w:t>
                            </w:r>
                          </w:p>
                          <w:p w14:paraId="28975023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ofileScreen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"../features/profile/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ofileScreen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";</w:t>
                            </w:r>
                          </w:p>
                          <w:p w14:paraId="4FEA160C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tingsScreen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"../features/setting/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tingsScreen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";</w:t>
                            </w:r>
                          </w:p>
                          <w:p w14:paraId="625CA133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ustomDrawerContent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"../components/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ustomDrawerContent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";</w:t>
                            </w:r>
                          </w:p>
                          <w:p w14:paraId="16A10F60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3BD7944A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rawer =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reateDrawerNavigator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14:paraId="5860C07C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12C53A94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Navigator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 {</w:t>
                            </w:r>
                          </w:p>
                          <w:p w14:paraId="3364F7F7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43897B0C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.Navigator</w:t>
                            </w:r>
                            <w:proofErr w:type="spellEnd"/>
                          </w:p>
                          <w:p w14:paraId="0C425DAB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proofErr w:type="spellStart"/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Content</w:t>
                            </w:r>
                            <w:proofErr w:type="spellEnd"/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(props) =&gt; &lt;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ustomDrawerContent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...props} /&gt;}</w:t>
                            </w:r>
                          </w:p>
                          <w:p w14:paraId="69102895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proofErr w:type="spellStart"/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creenOptions</w:t>
                            </w:r>
                            <w:proofErr w:type="spellEnd"/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{</w:t>
                            </w:r>
                          </w:p>
                          <w:p w14:paraId="2BF1D690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Style</w:t>
                            </w:r>
                            <w:proofErr w:type="spellEnd"/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ff0000' },</w:t>
                            </w:r>
                          </w:p>
                          <w:p w14:paraId="77C12481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TintColor</w:t>
                            </w:r>
                            <w:proofErr w:type="spellEnd"/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ffff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47A27308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}}</w:t>
                            </w:r>
                          </w:p>
                          <w:p w14:paraId="3E23D1A6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gt;</w:t>
                            </w:r>
                          </w:p>
                          <w:p w14:paraId="7F2E9BAD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.Screen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name="Home" component</w:t>
                            </w: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omeScreen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3A173BE7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.Screen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name="Profile" component</w:t>
                            </w: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ofileScreen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2861D0BB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.Screen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name="Settings" component</w:t>
                            </w: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tingsScreen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4B91582B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.Navigator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1F05957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53013233" w14:textId="1CA031C7" w:rsidR="00643AC3" w:rsidRPr="009173F5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A416D5" id="_x0000_s1038" type="#_x0000_t202" style="position:absolute;left:0;text-align:left;margin-left:0;margin-top:39.35pt;width:414pt;height:281.2pt;z-index:25168384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">
                <v:textbox>
                  <w:txbxContent>
                    <w:p w14:paraId="2392C188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"react";</w:t>
                      </w:r>
                    </w:p>
                    <w:p w14:paraId="5017382D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reateDrawerNavigator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"@react-navigation/drawer";</w:t>
                      </w:r>
                    </w:p>
                    <w:p w14:paraId="25D2F1E9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omeScreen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"../features/home/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omeScreen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";</w:t>
                      </w:r>
                    </w:p>
                    <w:p w14:paraId="28975023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ofileScreen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"../features/profile/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ofileScreen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";</w:t>
                      </w:r>
                    </w:p>
                    <w:p w14:paraId="4FEA160C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tingsScreen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"../features/setting/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tingsScreen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";</w:t>
                      </w:r>
                    </w:p>
                    <w:p w14:paraId="625CA133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ustomDrawerContent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"../components/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ustomDrawerContent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";</w:t>
                      </w:r>
                    </w:p>
                    <w:p w14:paraId="16A10F60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3BD7944A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rawer =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reateDrawerNavigator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;</w:t>
                      </w:r>
                    </w:p>
                    <w:p w14:paraId="5860C07C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12C53A94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Navigator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 {</w:t>
                      </w:r>
                    </w:p>
                    <w:p w14:paraId="3364F7F7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43897B0C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.Navigator</w:t>
                      </w:r>
                      <w:proofErr w:type="spellEnd"/>
                    </w:p>
                    <w:p w14:paraId="0C425DAB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Content</w:t>
                      </w:r>
                      <w:proofErr w:type="spellEnd"/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(props) =&gt; &lt;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ustomDrawerContent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...props} /&gt;}</w:t>
                      </w:r>
                    </w:p>
                    <w:p w14:paraId="69102895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creenOptions</w:t>
                      </w:r>
                      <w:proofErr w:type="spellEnd"/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{</w:t>
                      </w:r>
                    </w:p>
                    <w:p w14:paraId="2BF1D690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Style</w:t>
                      </w:r>
                      <w:proofErr w:type="spellEnd"/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ff0000' },</w:t>
                      </w:r>
                    </w:p>
                    <w:p w14:paraId="77C12481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TintColor</w:t>
                      </w:r>
                      <w:proofErr w:type="spellEnd"/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ffff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,</w:t>
                      </w:r>
                    </w:p>
                    <w:p w14:paraId="47A27308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}}</w:t>
                      </w:r>
                    </w:p>
                    <w:p w14:paraId="3E23D1A6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gt;</w:t>
                      </w:r>
                    </w:p>
                    <w:p w14:paraId="7F2E9BAD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.Screen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name="Home" component</w:t>
                      </w: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omeScreen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</w:t>
                      </w:r>
                    </w:p>
                    <w:p w14:paraId="3A173BE7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.Screen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name="Profile" component</w:t>
                      </w: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ofileScreen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</w:t>
                      </w:r>
                    </w:p>
                    <w:p w14:paraId="2861D0BB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.Screen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name="Settings" component</w:t>
                      </w: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tingsScreen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</w:t>
                      </w:r>
                    </w:p>
                    <w:p w14:paraId="4B91582B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.Navigator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21F05957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53013233" w14:textId="1CA031C7" w:rsidR="00643AC3" w:rsidRPr="009173F5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3507A" w:rsidRPr="00943C0C">
        <w:rPr>
          <w:rFonts w:ascii="TH SarabunPSK" w:hAnsi="TH SarabunPSK" w:cs="TH SarabunPSK"/>
          <w:sz w:val="32"/>
          <w:szCs w:val="32"/>
          <w:cs/>
        </w:rPr>
        <w:t>ไฟล์ : /</w:t>
      </w:r>
      <w:proofErr w:type="spellStart"/>
      <w:r w:rsidR="00F3507A" w:rsidRPr="00943C0C">
        <w:rPr>
          <w:rFonts w:ascii="TH SarabunPSK" w:hAnsi="TH SarabunPSK" w:cs="TH SarabunPSK"/>
          <w:sz w:val="32"/>
          <w:szCs w:val="32"/>
        </w:rPr>
        <w:t>src</w:t>
      </w:r>
      <w:proofErr w:type="spellEnd"/>
      <w:r w:rsidR="00F3507A" w:rsidRPr="00943C0C">
        <w:rPr>
          <w:rFonts w:ascii="TH SarabunPSK" w:hAnsi="TH SarabunPSK" w:cs="TH SarabunPSK"/>
          <w:sz w:val="32"/>
          <w:szCs w:val="32"/>
        </w:rPr>
        <w:t>/navigators/DrawerNavigator.js</w:t>
      </w:r>
    </w:p>
    <w:p w14:paraId="6322A5F3" w14:textId="1386F082" w:rsidR="004C4681" w:rsidRPr="004C4681" w:rsidRDefault="004C4681" w:rsidP="004C4681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73CEBB97" w14:textId="3AC56BF7" w:rsidR="0015400F" w:rsidRDefault="007063E8" w:rsidP="00730F77">
      <w:pPr>
        <w:pStyle w:val="ListParagraph"/>
        <w:numPr>
          <w:ilvl w:val="0"/>
          <w:numId w:val="34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7390A775" wp14:editId="7F08ABE1">
                <wp:simplePos x="0" y="0"/>
                <wp:positionH relativeFrom="margin">
                  <wp:align>left</wp:align>
                </wp:positionH>
                <wp:positionV relativeFrom="paragraph">
                  <wp:posOffset>381886</wp:posOffset>
                </wp:positionV>
                <wp:extent cx="5257800" cy="1604010"/>
                <wp:effectExtent l="0" t="0" r="19050" b="1524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160451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B7724A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'react';</w:t>
                            </w:r>
                          </w:p>
                          <w:p w14:paraId="4EA85806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vigationContainer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@react-navigation/native';</w:t>
                            </w:r>
                          </w:p>
                          <w:p w14:paraId="2B45C189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Navigator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./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Navigator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2E1E7911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otNavigator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 {</w:t>
                            </w:r>
                          </w:p>
                          <w:p w14:paraId="621741E9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31488573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vigationContainer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463465A4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Navigator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/&gt;</w:t>
                            </w:r>
                          </w:p>
                          <w:p w14:paraId="632C2EC0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vigationContainer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310A645A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5A8BDCEC" w14:textId="76B89A0C" w:rsidR="00643AC3" w:rsidRPr="009173F5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90A775" id="_x0000_s1039" type="#_x0000_t202" style="position:absolute;left:0;text-align:left;margin-left:0;margin-top:30.05pt;width:414pt;height:126.3pt;z-index:25168588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">
                <v:textbox>
                  <w:txbxContent>
                    <w:p w14:paraId="2EB7724A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'react';</w:t>
                      </w:r>
                    </w:p>
                    <w:p w14:paraId="4EA85806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vigationContainer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@react-navigation/native';</w:t>
                      </w:r>
                    </w:p>
                    <w:p w14:paraId="2B45C189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Navigator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./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Navigator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2E1E7911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otNavigator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 {</w:t>
                      </w:r>
                    </w:p>
                    <w:p w14:paraId="621741E9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31488573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vigationContainer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463465A4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Navigator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/&gt;</w:t>
                      </w:r>
                    </w:p>
                    <w:p w14:paraId="632C2EC0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vigationContainer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310A645A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5A8BDCEC" w14:textId="76B89A0C" w:rsidR="00643AC3" w:rsidRPr="009173F5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5400F" w:rsidRPr="00943C0C">
        <w:rPr>
          <w:rFonts w:ascii="TH SarabunPSK" w:hAnsi="TH SarabunPSK" w:cs="TH SarabunPSK"/>
          <w:sz w:val="32"/>
          <w:szCs w:val="32"/>
          <w:cs/>
        </w:rPr>
        <w:t>ไฟล์ : /</w:t>
      </w:r>
      <w:proofErr w:type="spellStart"/>
      <w:r w:rsidR="0015400F" w:rsidRPr="00943C0C">
        <w:rPr>
          <w:rFonts w:ascii="TH SarabunPSK" w:hAnsi="TH SarabunPSK" w:cs="TH SarabunPSK"/>
          <w:sz w:val="32"/>
          <w:szCs w:val="32"/>
        </w:rPr>
        <w:t>src</w:t>
      </w:r>
      <w:proofErr w:type="spellEnd"/>
      <w:r w:rsidR="0015400F" w:rsidRPr="00943C0C">
        <w:rPr>
          <w:rFonts w:ascii="TH SarabunPSK" w:hAnsi="TH SarabunPSK" w:cs="TH SarabunPSK"/>
          <w:sz w:val="32"/>
          <w:szCs w:val="32"/>
        </w:rPr>
        <w:t>/navigators/RootNavigator.js</w:t>
      </w:r>
    </w:p>
    <w:p w14:paraId="5921FEEC" w14:textId="083D87FE" w:rsidR="004C4681" w:rsidRPr="004C4681" w:rsidRDefault="007063E8" w:rsidP="007063E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52258BF3" w14:textId="78A3FFE5" w:rsidR="003414A2" w:rsidRPr="00943C0C" w:rsidRDefault="007063E8" w:rsidP="00730F77">
      <w:pPr>
        <w:pStyle w:val="ListParagraph"/>
        <w:numPr>
          <w:ilvl w:val="0"/>
          <w:numId w:val="34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noProof/>
          <w:sz w:val="32"/>
          <w:szCs w:val="32"/>
        </w:rPr>
        <w:lastRenderedPageBreak/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24DBF878" wp14:editId="2278213B">
                <wp:simplePos x="0" y="0"/>
                <wp:positionH relativeFrom="margin">
                  <wp:align>left</wp:align>
                </wp:positionH>
                <wp:positionV relativeFrom="paragraph">
                  <wp:posOffset>499745</wp:posOffset>
                </wp:positionV>
                <wp:extent cx="5257800" cy="845185"/>
                <wp:effectExtent l="0" t="0" r="19050" b="12065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845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AEB292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'react';</w:t>
                            </w:r>
                          </w:p>
                          <w:p w14:paraId="7F05560A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otNavigator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./navigators/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otNavigator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0AC2B705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App() {</w:t>
                            </w:r>
                          </w:p>
                          <w:p w14:paraId="6AF3F82E" w14:textId="77777777" w:rsidR="00643AC3" w:rsidRPr="007063E8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&lt;</w:t>
                            </w:r>
                            <w:proofErr w:type="spellStart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otNavigator</w:t>
                            </w:r>
                            <w:proofErr w:type="spellEnd"/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/&gt;;</w:t>
                            </w:r>
                          </w:p>
                          <w:p w14:paraId="0FD8805B" w14:textId="2C84F3D9" w:rsidR="00643AC3" w:rsidRPr="009173F5" w:rsidRDefault="00643AC3" w:rsidP="007063E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63E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DBF878" id="_x0000_s1040" type="#_x0000_t202" style="position:absolute;left:0;text-align:left;margin-left:0;margin-top:39.35pt;width:414pt;height:66.55pt;z-index:25168793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">
                <v:textbox>
                  <w:txbxContent>
                    <w:p w14:paraId="2EAEB292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'react';</w:t>
                      </w:r>
                    </w:p>
                    <w:p w14:paraId="7F05560A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otNavigator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./navigators/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otNavigator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0AC2B705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App() {</w:t>
                      </w:r>
                    </w:p>
                    <w:p w14:paraId="6AF3F82E" w14:textId="77777777" w:rsidR="00643AC3" w:rsidRPr="007063E8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&lt;</w:t>
                      </w:r>
                      <w:proofErr w:type="spellStart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otNavigator</w:t>
                      </w:r>
                      <w:proofErr w:type="spellEnd"/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/&gt;;</w:t>
                      </w:r>
                    </w:p>
                    <w:p w14:paraId="0FD8805B" w14:textId="2C84F3D9" w:rsidR="00643AC3" w:rsidRPr="009173F5" w:rsidRDefault="00643AC3" w:rsidP="007063E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63E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414A2" w:rsidRPr="00943C0C">
        <w:rPr>
          <w:rFonts w:ascii="TH SarabunPSK" w:hAnsi="TH SarabunPSK" w:cs="TH SarabunPSK"/>
          <w:sz w:val="32"/>
          <w:szCs w:val="32"/>
        </w:rPr>
        <w:t>App.js</w:t>
      </w:r>
    </w:p>
    <w:p w14:paraId="59474058" w14:textId="75A5E736" w:rsidR="00730F77" w:rsidRPr="00943C0C" w:rsidRDefault="00730F77" w:rsidP="00967183">
      <w:pPr>
        <w:spacing w:after="0"/>
        <w:ind w:left="360"/>
        <w:rPr>
          <w:rFonts w:ascii="TH SarabunPSK" w:hAnsi="TH SarabunPSK" w:cs="TH SarabunPSK"/>
          <w:sz w:val="32"/>
          <w:szCs w:val="32"/>
        </w:rPr>
      </w:pPr>
    </w:p>
    <w:p w14:paraId="6B919F16" w14:textId="7711507B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t>ผลลัพธ์ของโปรแกรม</w:t>
      </w:r>
    </w:p>
    <w:p w14:paraId="7B19E17D" w14:textId="777D79F8" w:rsidR="004C4681" w:rsidRDefault="007063E8" w:rsidP="007063E8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50D06B43" wp14:editId="28FF0AF4">
            <wp:extent cx="1393533" cy="301924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3_1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0755" cy="3034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  <w:sz w:val="32"/>
          <w:szCs w:val="32"/>
        </w:rPr>
        <w:t xml:space="preserve">   </w:t>
      </w:r>
      <w:r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734D6736" wp14:editId="243A4D09">
            <wp:extent cx="1393533" cy="301924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3_2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5385" cy="3044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9D0EB" w14:textId="77777777" w:rsidR="007063E8" w:rsidRDefault="007063E8" w:rsidP="007063E8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</w:p>
    <w:p w14:paraId="127BB960" w14:textId="1ECDC79C" w:rsidR="007063E8" w:rsidRPr="004C4681" w:rsidRDefault="007063E8" w:rsidP="007063E8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3435963B" wp14:editId="06D1198C">
            <wp:extent cx="1433348" cy="3105509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3_3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2" cy="311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  <w:sz w:val="32"/>
          <w:szCs w:val="32"/>
        </w:rPr>
        <w:t xml:space="preserve">   </w:t>
      </w:r>
      <w:r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205A12FF" wp14:editId="5475D787">
            <wp:extent cx="1433348" cy="3105509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3_4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7747" cy="3115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6265C" w14:textId="00F9D6AC" w:rsidR="00E56336" w:rsidRPr="00943C0C" w:rsidRDefault="003C2286" w:rsidP="00E56336">
      <w:pPr>
        <w:pStyle w:val="ListParagraph"/>
        <w:numPr>
          <w:ilvl w:val="0"/>
          <w:numId w:val="24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</w:rPr>
        <w:lastRenderedPageBreak/>
        <w:t>Hybrid Navigation</w:t>
      </w:r>
    </w:p>
    <w:p w14:paraId="7051E45F" w14:textId="77777777" w:rsidR="00E56336" w:rsidRPr="00943C0C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t>โปรแกรม</w:t>
      </w:r>
    </w:p>
    <w:p w14:paraId="0E5734E8" w14:textId="593D6B69" w:rsidR="003C2286" w:rsidRDefault="00ED0796" w:rsidP="00016DCF">
      <w:pPr>
        <w:pStyle w:val="ListParagraph"/>
        <w:numPr>
          <w:ilvl w:val="1"/>
          <w:numId w:val="24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4E216A02" wp14:editId="7EF1B352">
                <wp:simplePos x="0" y="0"/>
                <wp:positionH relativeFrom="margin">
                  <wp:align>left</wp:align>
                </wp:positionH>
                <wp:positionV relativeFrom="paragraph">
                  <wp:posOffset>497840</wp:posOffset>
                </wp:positionV>
                <wp:extent cx="5257800" cy="2604770"/>
                <wp:effectExtent l="0" t="0" r="19050" b="2413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2604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BFA5AB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'react';</w:t>
                            </w:r>
                          </w:p>
                          <w:p w14:paraId="1F437288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View, Text, Button,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react-native';</w:t>
                            </w:r>
                          </w:p>
                          <w:p w14:paraId="798D83F9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omeScreen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 navigation }) {</w:t>
                            </w:r>
                          </w:p>
                          <w:p w14:paraId="450CECFB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1BEC2709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View style</w:t>
                            </w: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containe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4DA2538B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</w:t>
                            </w: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itle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Home Screen&lt;/Text&gt;</w:t>
                            </w:r>
                          </w:p>
                          <w:p w14:paraId="676BDC14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Button</w:t>
                            </w:r>
                          </w:p>
                          <w:p w14:paraId="2FE6CA47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itle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"Go to Details"</w:t>
                            </w:r>
                          </w:p>
                          <w:p w14:paraId="43EAC58F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Press</w:t>
                            </w:r>
                            <w:proofErr w:type="spellEnd"/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={() =&gt;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vigation.navigate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'Details')} color="#ff0000"</w:t>
                            </w:r>
                          </w:p>
                          <w:p w14:paraId="20A9C888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/&gt;</w:t>
                            </w:r>
                          </w:p>
                          <w:p w14:paraId="2C7ECB1F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/View&gt;</w:t>
                            </w:r>
                          </w:p>
                          <w:p w14:paraId="17432334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);</w:t>
                            </w:r>
                          </w:p>
                          <w:p w14:paraId="05AA4B8D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7121028A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styles =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1A6B4951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tainer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flex: 1,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justifyContent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"center",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"center",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#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cabf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" },</w:t>
                            </w:r>
                          </w:p>
                          <w:p w14:paraId="20E87288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itle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4,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bold" },</w:t>
                            </w:r>
                          </w:p>
                          <w:p w14:paraId="0920765F" w14:textId="107E9789" w:rsidR="00643AC3" w:rsidRPr="009173F5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216A02" id="_x0000_s1041" type="#_x0000_t202" style="position:absolute;left:0;text-align:left;margin-left:0;margin-top:39.2pt;width:414pt;height:205.1pt;z-index:2516899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">
                <v:textbox>
                  <w:txbxContent>
                    <w:p w14:paraId="3CBFA5AB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'react';</w:t>
                      </w:r>
                    </w:p>
                    <w:p w14:paraId="1F437288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View, Text, Button,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react-native';</w:t>
                      </w:r>
                    </w:p>
                    <w:p w14:paraId="798D83F9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omeScreen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 navigation }) {</w:t>
                      </w:r>
                    </w:p>
                    <w:p w14:paraId="450CECFB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1BEC2709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View style</w:t>
                      </w: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containe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4DA2538B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</w:t>
                      </w: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itle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Home Screen&lt;/Text&gt;</w:t>
                      </w:r>
                    </w:p>
                    <w:p w14:paraId="676BDC14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Button</w:t>
                      </w:r>
                    </w:p>
                    <w:p w14:paraId="2FE6CA47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itle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"Go to Details"</w:t>
                      </w:r>
                    </w:p>
                    <w:p w14:paraId="43EAC58F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Press</w:t>
                      </w:r>
                      <w:proofErr w:type="spellEnd"/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={() =&gt;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vigation.navigate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'Details')} color="#ff0000"</w:t>
                      </w:r>
                    </w:p>
                    <w:p w14:paraId="20A9C888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/&gt;</w:t>
                      </w:r>
                    </w:p>
                    <w:p w14:paraId="2C7ECB1F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/View&gt;</w:t>
                      </w:r>
                    </w:p>
                    <w:p w14:paraId="17432334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);</w:t>
                      </w:r>
                    </w:p>
                    <w:p w14:paraId="05AA4B8D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7121028A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styles =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</w:t>
                      </w:r>
                    </w:p>
                    <w:p w14:paraId="1A6B4951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tainer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flex: 1,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justifyContent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"center",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"center",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#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cabf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" },</w:t>
                      </w:r>
                    </w:p>
                    <w:p w14:paraId="20E87288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itle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4,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bold" },</w:t>
                      </w:r>
                    </w:p>
                    <w:p w14:paraId="0920765F" w14:textId="107E9789" w:rsidR="00643AC3" w:rsidRPr="009173F5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C2286" w:rsidRPr="00943C0C">
        <w:rPr>
          <w:rFonts w:ascii="TH SarabunPSK" w:hAnsi="TH SarabunPSK" w:cs="TH SarabunPSK"/>
          <w:sz w:val="32"/>
          <w:szCs w:val="32"/>
          <w:cs/>
        </w:rPr>
        <w:t>ไฟล์: /</w:t>
      </w:r>
      <w:proofErr w:type="spellStart"/>
      <w:r w:rsidR="003C2286" w:rsidRPr="00943C0C">
        <w:rPr>
          <w:rFonts w:ascii="TH SarabunPSK" w:hAnsi="TH SarabunPSK" w:cs="TH SarabunPSK"/>
          <w:sz w:val="32"/>
          <w:szCs w:val="32"/>
        </w:rPr>
        <w:t>src</w:t>
      </w:r>
      <w:proofErr w:type="spellEnd"/>
      <w:r w:rsidR="003C2286" w:rsidRPr="00943C0C">
        <w:rPr>
          <w:rFonts w:ascii="TH SarabunPSK" w:hAnsi="TH SarabunPSK" w:cs="TH SarabunPSK"/>
          <w:sz w:val="32"/>
          <w:szCs w:val="32"/>
        </w:rPr>
        <w:t xml:space="preserve"> /features/home/HomeScreen.js</w:t>
      </w:r>
    </w:p>
    <w:p w14:paraId="23BD2584" w14:textId="5AE9DFD9" w:rsidR="007063E8" w:rsidRPr="007063E8" w:rsidRDefault="007063E8" w:rsidP="007063E8">
      <w:pPr>
        <w:spacing w:after="0"/>
        <w:rPr>
          <w:rFonts w:ascii="TH SarabunPSK" w:hAnsi="TH SarabunPSK" w:cs="TH SarabunPSK"/>
          <w:sz w:val="32"/>
          <w:szCs w:val="32"/>
          <w:cs/>
        </w:rPr>
      </w:pPr>
    </w:p>
    <w:p w14:paraId="6E96F224" w14:textId="29F56FD1" w:rsidR="00016DCF" w:rsidRDefault="00121BF8" w:rsidP="00016DCF">
      <w:pPr>
        <w:pStyle w:val="ListParagraph"/>
        <w:numPr>
          <w:ilvl w:val="1"/>
          <w:numId w:val="24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t>ไฟล์: /</w:t>
      </w:r>
      <w:proofErr w:type="spellStart"/>
      <w:r w:rsidRPr="00943C0C">
        <w:rPr>
          <w:rFonts w:ascii="TH SarabunPSK" w:hAnsi="TH SarabunPSK" w:cs="TH SarabunPSK"/>
          <w:sz w:val="32"/>
          <w:szCs w:val="32"/>
        </w:rPr>
        <w:t>src</w:t>
      </w:r>
      <w:proofErr w:type="spellEnd"/>
      <w:r w:rsidRPr="00943C0C">
        <w:rPr>
          <w:rFonts w:ascii="TH SarabunPSK" w:hAnsi="TH SarabunPSK" w:cs="TH SarabunPSK"/>
          <w:sz w:val="32"/>
          <w:szCs w:val="32"/>
        </w:rPr>
        <w:t>/features/home/DetailsScreen.js</w:t>
      </w:r>
    </w:p>
    <w:p w14:paraId="56D9A79F" w14:textId="4F922DBB" w:rsidR="007063E8" w:rsidRPr="007063E8" w:rsidRDefault="00ED0796" w:rsidP="007063E8">
      <w:p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35F13E05" wp14:editId="7FD69EF2">
                <wp:simplePos x="0" y="0"/>
                <wp:positionH relativeFrom="margin">
                  <wp:align>left</wp:align>
                </wp:positionH>
                <wp:positionV relativeFrom="paragraph">
                  <wp:posOffset>282575</wp:posOffset>
                </wp:positionV>
                <wp:extent cx="5257800" cy="2621915"/>
                <wp:effectExtent l="0" t="0" r="19050" b="26035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2621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03A262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'react';</w:t>
                            </w:r>
                          </w:p>
                          <w:p w14:paraId="25793762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View, Text,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react-native';</w:t>
                            </w:r>
                          </w:p>
                          <w:p w14:paraId="364E83C4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7D21D5E2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etailsScreen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 {</w:t>
                            </w:r>
                          </w:p>
                          <w:p w14:paraId="16173D95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14A247FC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View style</w:t>
                            </w: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containe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30B053A2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</w:t>
                            </w: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itle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Details Screen&lt;/Text&gt;</w:t>
                            </w:r>
                          </w:p>
                          <w:p w14:paraId="77853375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/View&gt;</w:t>
                            </w:r>
                          </w:p>
                          <w:p w14:paraId="4C1405E4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);</w:t>
                            </w:r>
                          </w:p>
                          <w:p w14:paraId="3732D55E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34305350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3CF8E793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styles =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33D8BF21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tainer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flex: 1,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justifyContent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"center",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"center",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#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cabf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" },</w:t>
                            </w:r>
                          </w:p>
                          <w:p w14:paraId="1D292ED4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itle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4,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bold", color: "#333" },</w:t>
                            </w:r>
                          </w:p>
                          <w:p w14:paraId="4FF64CB0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ext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8, color: "#666" },</w:t>
                            </w:r>
                          </w:p>
                          <w:p w14:paraId="36E8D554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uttonContainer</w:t>
                            </w:r>
                            <w:proofErr w:type="spellEnd"/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Vertical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5 },</w:t>
                            </w:r>
                          </w:p>
                          <w:p w14:paraId="5DA8406E" w14:textId="1D4CC5BE" w:rsidR="00643AC3" w:rsidRPr="009173F5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F13E05" id="_x0000_s1042" type="#_x0000_t202" style="position:absolute;margin-left:0;margin-top:22.25pt;width:414pt;height:206.45pt;z-index:2516920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">
                <v:textbox>
                  <w:txbxContent>
                    <w:p w14:paraId="0B03A262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'react';</w:t>
                      </w:r>
                    </w:p>
                    <w:p w14:paraId="25793762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View, Text,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react-native';</w:t>
                      </w:r>
                    </w:p>
                    <w:p w14:paraId="364E83C4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7D21D5E2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etailsScreen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 {</w:t>
                      </w:r>
                    </w:p>
                    <w:p w14:paraId="16173D95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14A247FC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View style</w:t>
                      </w: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containe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30B053A2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</w:t>
                      </w: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itle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Details Screen&lt;/Text&gt;</w:t>
                      </w:r>
                    </w:p>
                    <w:p w14:paraId="77853375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/View&gt;</w:t>
                      </w:r>
                    </w:p>
                    <w:p w14:paraId="4C1405E4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);</w:t>
                      </w:r>
                    </w:p>
                    <w:p w14:paraId="3732D55E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34305350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3CF8E793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styles =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</w:t>
                      </w:r>
                    </w:p>
                    <w:p w14:paraId="33D8BF21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tainer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flex: 1,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justifyContent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"center",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"center",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#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cabf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" },</w:t>
                      </w:r>
                    </w:p>
                    <w:p w14:paraId="1D292ED4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itle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4,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bold", color: "#333" },</w:t>
                      </w:r>
                    </w:p>
                    <w:p w14:paraId="4FF64CB0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ext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8, color: "#666" },</w:t>
                      </w:r>
                    </w:p>
                    <w:p w14:paraId="36E8D554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uttonContainer</w:t>
                      </w:r>
                      <w:proofErr w:type="spellEnd"/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Vertical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5 },</w:t>
                      </w:r>
                    </w:p>
                    <w:p w14:paraId="5DA8406E" w14:textId="1D4CC5BE" w:rsidR="00643AC3" w:rsidRPr="009173F5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F50A8A4" w14:textId="2CA60A8C" w:rsidR="00ED0796" w:rsidRPr="00ED0796" w:rsidRDefault="00ED0796" w:rsidP="00ED079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7B84764C" w14:textId="13D8A224" w:rsidR="00121BF8" w:rsidRDefault="00121BF8" w:rsidP="00016DCF">
      <w:pPr>
        <w:pStyle w:val="ListParagraph"/>
        <w:numPr>
          <w:ilvl w:val="1"/>
          <w:numId w:val="24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</w:rPr>
        <w:lastRenderedPageBreak/>
        <w:t>StackNavigator.js</w:t>
      </w:r>
    </w:p>
    <w:p w14:paraId="15F813B2" w14:textId="2DC17AD5" w:rsidR="007063E8" w:rsidRPr="007063E8" w:rsidRDefault="00ED0796" w:rsidP="007063E8">
      <w:p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7456BE7A" wp14:editId="68106258">
                <wp:simplePos x="0" y="0"/>
                <wp:positionH relativeFrom="margin">
                  <wp:align>left</wp:align>
                </wp:positionH>
                <wp:positionV relativeFrom="paragraph">
                  <wp:posOffset>278765</wp:posOffset>
                </wp:positionV>
                <wp:extent cx="5257800" cy="2423795"/>
                <wp:effectExtent l="0" t="0" r="19050" b="14605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2423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6F235B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'react';</w:t>
                            </w:r>
                          </w:p>
                          <w:p w14:paraId="6BAC267C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reateStackNavigato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@react-navigation/stack';</w:t>
                            </w:r>
                          </w:p>
                          <w:p w14:paraId="464D4760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omeScreen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./features/home/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omeScreen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1DB8101C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etailsScreen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./features/home/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etailsScreen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394EBAAB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Stack =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reateStackNavigato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14:paraId="1C5C0A50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ckNavigato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 {</w:t>
                            </w:r>
                          </w:p>
                          <w:p w14:paraId="120470E3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&lt;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ck.Navigato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creenOptions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{</w:t>
                            </w:r>
                          </w:p>
                          <w:p w14:paraId="4F6B756D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Style</w:t>
                            </w:r>
                            <w:proofErr w:type="spellEnd"/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#ff0000" },</w:t>
                            </w:r>
                          </w:p>
                          <w:p w14:paraId="6884C2F1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TintColor</w:t>
                            </w:r>
                            <w:proofErr w:type="spellEnd"/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#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f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",</w:t>
                            </w:r>
                          </w:p>
                          <w:p w14:paraId="48378A6A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TitleStyle</w:t>
                            </w:r>
                            <w:proofErr w:type="spellEnd"/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bold" },</w:t>
                            </w:r>
                          </w:p>
                          <w:p w14:paraId="15C5EFCF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}}&gt;</w:t>
                            </w:r>
                          </w:p>
                          <w:p w14:paraId="658D8FDE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ck.Screen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name="Home" component</w:t>
                            </w: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omeScreen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02D53648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ck.Screen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name="Details" component</w:t>
                            </w: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etailsScreen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48901A95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&lt;/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ck.Navigato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5B58A956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19DBFC8E" w14:textId="7365259A" w:rsidR="00643AC3" w:rsidRPr="009173F5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56BE7A" id="_x0000_s1043" type="#_x0000_t202" style="position:absolute;margin-left:0;margin-top:21.95pt;width:414pt;height:190.85pt;z-index:25169408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">
                <v:textbox>
                  <w:txbxContent>
                    <w:p w14:paraId="3D6F235B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'react';</w:t>
                      </w:r>
                    </w:p>
                    <w:p w14:paraId="6BAC267C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reateStackNavigato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@react-navigation/stack';</w:t>
                      </w:r>
                    </w:p>
                    <w:p w14:paraId="464D4760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omeScreen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./features/home/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omeScreen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1DB8101C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etailsScreen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./features/home/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etailsScreen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394EBAAB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Stack =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reateStackNavigato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;</w:t>
                      </w:r>
                    </w:p>
                    <w:p w14:paraId="1C5C0A50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ckNavigato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 {</w:t>
                      </w:r>
                    </w:p>
                    <w:p w14:paraId="120470E3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&lt;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ck.Navigato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creenOptions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{</w:t>
                      </w:r>
                    </w:p>
                    <w:p w14:paraId="4F6B756D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Style</w:t>
                      </w:r>
                      <w:proofErr w:type="spellEnd"/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#ff0000" },</w:t>
                      </w:r>
                    </w:p>
                    <w:p w14:paraId="6884C2F1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TintColor</w:t>
                      </w:r>
                      <w:proofErr w:type="spellEnd"/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#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f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",</w:t>
                      </w:r>
                    </w:p>
                    <w:p w14:paraId="48378A6A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TitleStyle</w:t>
                      </w:r>
                      <w:proofErr w:type="spellEnd"/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bold" },</w:t>
                      </w:r>
                    </w:p>
                    <w:p w14:paraId="15C5EFCF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}}&gt;</w:t>
                      </w:r>
                    </w:p>
                    <w:p w14:paraId="658D8FDE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ck.Screen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name="Home" component</w:t>
                      </w: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omeScreen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</w:t>
                      </w:r>
                    </w:p>
                    <w:p w14:paraId="02D53648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ck.Screen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name="Details" component</w:t>
                      </w: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etailsScreen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</w:t>
                      </w:r>
                    </w:p>
                    <w:p w14:paraId="48901A95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&lt;/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ck.Navigato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5B58A956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19DBFC8E" w14:textId="7365259A" w:rsidR="00643AC3" w:rsidRPr="009173F5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2A9310E" w14:textId="396C00A6" w:rsidR="007063E8" w:rsidRPr="00ED0796" w:rsidRDefault="00ED0796" w:rsidP="007063E8">
      <w:pPr>
        <w:pStyle w:val="ListParagraph"/>
        <w:numPr>
          <w:ilvl w:val="1"/>
          <w:numId w:val="24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3CFC95F3" wp14:editId="6F70396E">
                <wp:simplePos x="0" y="0"/>
                <wp:positionH relativeFrom="margin">
                  <wp:align>left</wp:align>
                </wp:positionH>
                <wp:positionV relativeFrom="paragraph">
                  <wp:posOffset>3034030</wp:posOffset>
                </wp:positionV>
                <wp:extent cx="5257800" cy="4726940"/>
                <wp:effectExtent l="0" t="0" r="19050" b="16510"/>
                <wp:wrapSquare wrapText="bothSides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4726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70EB31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'react';</w:t>
                            </w:r>
                          </w:p>
                          <w:p w14:paraId="2FFB7EA9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reateBottomTabNavigato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@react-navigation/bottom-tabs';</w:t>
                            </w:r>
                          </w:p>
                          <w:p w14:paraId="5E36D449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onicons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react-native-vector-icons/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onicons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787AEBE1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ckNavigato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./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ckNavigato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1EB7FE24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ofileScreen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./features/profile/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ofileScreen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139D7808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1B12934A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Tab =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reateBottomTabNavigato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14:paraId="32A94331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22838951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Navigato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 {</w:t>
                            </w:r>
                          </w:p>
                          <w:p w14:paraId="2B37AC16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11D1A2A9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.Navigator</w:t>
                            </w:r>
                            <w:proofErr w:type="spellEnd"/>
                          </w:p>
                          <w:p w14:paraId="3259D8A1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proofErr w:type="spellStart"/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creenOptions</w:t>
                            </w:r>
                            <w:proofErr w:type="spellEnd"/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({ route }) =&gt; ({</w:t>
                            </w:r>
                          </w:p>
                          <w:p w14:paraId="3BD86AE9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BarIcon</w:t>
                            </w:r>
                            <w:proofErr w:type="spellEnd"/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({ focused, color, size }) =&gt; {</w:t>
                            </w:r>
                          </w:p>
                          <w:p w14:paraId="788A3EFD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</w:t>
                            </w:r>
                            <w:proofErr w:type="spellStart"/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icons = {</w:t>
                            </w:r>
                          </w:p>
                          <w:p w14:paraId="6A9F61A6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Home: </w:t>
                            </w: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cused ?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'</w:t>
                            </w: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ome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 : 'home-outline',</w:t>
                            </w:r>
                          </w:p>
                          <w:p w14:paraId="7F721350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Profile: </w:t>
                            </w: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cused ?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'</w:t>
                            </w: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erson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 : 'person-outline',</w:t>
                            </w:r>
                          </w:p>
                          <w:p w14:paraId="565BE77C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};</w:t>
                            </w:r>
                          </w:p>
                          <w:p w14:paraId="1ECC70F7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</w:t>
                            </w: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&lt;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onicons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name={icons[route.name]} size={size} color={color} /&gt;;</w:t>
                            </w:r>
                          </w:p>
                          <w:p w14:paraId="2416834E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},</w:t>
                            </w:r>
                          </w:p>
                          <w:p w14:paraId="0EB81D6F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BarActiveTintColor</w:t>
                            </w:r>
                            <w:proofErr w:type="spellEnd"/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ffff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484DD37C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BarInactiveTintColor</w:t>
                            </w:r>
                            <w:proofErr w:type="spellEnd"/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ffff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6CB723AC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BarStyle</w:t>
                            </w:r>
                            <w:proofErr w:type="spellEnd"/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ff0000' },</w:t>
                            </w:r>
                          </w:p>
                          <w:p w14:paraId="48E05F57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Style</w:t>
                            </w:r>
                            <w:proofErr w:type="spellEnd"/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ff0000' },</w:t>
                            </w:r>
                          </w:p>
                          <w:p w14:paraId="62B66F22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TintColor</w:t>
                            </w:r>
                            <w:proofErr w:type="spellEnd"/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ffff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0BD26616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TitleAlign</w:t>
                            </w:r>
                            <w:proofErr w:type="spellEnd"/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center',</w:t>
                            </w:r>
                          </w:p>
                          <w:p w14:paraId="21A321B3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})}</w:t>
                            </w:r>
                          </w:p>
                          <w:p w14:paraId="0A50A35A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gt;</w:t>
                            </w:r>
                          </w:p>
                          <w:p w14:paraId="52976692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.Screen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name="Home" component</w:t>
                            </w: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ckNavigato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1546D5B2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.Screen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name="Profile" component</w:t>
                            </w: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ofileScreen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5980BB4B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.Navigato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3A9E1DD7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571AEA48" w14:textId="5EEB82AB" w:rsidR="00643AC3" w:rsidRPr="009173F5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FC95F3" id="_x0000_s1044" type="#_x0000_t202" style="position:absolute;left:0;text-align:left;margin-left:0;margin-top:238.9pt;width:414pt;height:372.2pt;z-index:25169612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">
                <v:textbox>
                  <w:txbxContent>
                    <w:p w14:paraId="3D70EB31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'react';</w:t>
                      </w:r>
                    </w:p>
                    <w:p w14:paraId="2FFB7EA9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reateBottomTabNavigato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@react-navigation/bottom-tabs';</w:t>
                      </w:r>
                    </w:p>
                    <w:p w14:paraId="5E36D449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onicons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react-native-vector-icons/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onicons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787AEBE1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ckNavigato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./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ckNavigato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1EB7FE24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ofileScreen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./features/profile/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ofileScreen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139D7808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1B12934A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Tab =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reateBottomTabNavigato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;</w:t>
                      </w:r>
                    </w:p>
                    <w:p w14:paraId="32A94331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22838951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Navigato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 {</w:t>
                      </w:r>
                    </w:p>
                    <w:p w14:paraId="2B37AC16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11D1A2A9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.Navigator</w:t>
                      </w:r>
                      <w:proofErr w:type="spellEnd"/>
                    </w:p>
                    <w:p w14:paraId="3259D8A1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creenOptions</w:t>
                      </w:r>
                      <w:proofErr w:type="spellEnd"/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({ route }) =&gt; ({</w:t>
                      </w:r>
                    </w:p>
                    <w:p w14:paraId="3BD86AE9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BarIcon</w:t>
                      </w:r>
                      <w:proofErr w:type="spellEnd"/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({ focused, color, size }) =&gt; {</w:t>
                      </w:r>
                    </w:p>
                    <w:p w14:paraId="788A3EFD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</w:t>
                      </w:r>
                      <w:proofErr w:type="spellStart"/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icons = {</w:t>
                      </w:r>
                    </w:p>
                    <w:p w14:paraId="6A9F61A6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Home: </w:t>
                      </w: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cused ?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'</w:t>
                      </w: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ome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 : 'home-outline',</w:t>
                      </w:r>
                    </w:p>
                    <w:p w14:paraId="7F721350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Profile: </w:t>
                      </w: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cused ?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'</w:t>
                      </w: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erson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 : 'person-outline',</w:t>
                      </w:r>
                    </w:p>
                    <w:p w14:paraId="565BE77C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};</w:t>
                      </w:r>
                    </w:p>
                    <w:p w14:paraId="1ECC70F7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</w:t>
                      </w: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&lt;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onicons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name={icons[route.name]} size={size} color={color} /&gt;;</w:t>
                      </w:r>
                    </w:p>
                    <w:p w14:paraId="2416834E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},</w:t>
                      </w:r>
                    </w:p>
                    <w:p w14:paraId="0EB81D6F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BarActiveTintColor</w:t>
                      </w:r>
                      <w:proofErr w:type="spellEnd"/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ffff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,</w:t>
                      </w:r>
                    </w:p>
                    <w:p w14:paraId="484DD37C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BarInactiveTintColor</w:t>
                      </w:r>
                      <w:proofErr w:type="spellEnd"/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ffff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,</w:t>
                      </w:r>
                    </w:p>
                    <w:p w14:paraId="6CB723AC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BarStyle</w:t>
                      </w:r>
                      <w:proofErr w:type="spellEnd"/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ff0000' },</w:t>
                      </w:r>
                    </w:p>
                    <w:p w14:paraId="48E05F57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Style</w:t>
                      </w:r>
                      <w:proofErr w:type="spellEnd"/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ff0000' },</w:t>
                      </w:r>
                    </w:p>
                    <w:p w14:paraId="62B66F22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TintColor</w:t>
                      </w:r>
                      <w:proofErr w:type="spellEnd"/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ffff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,</w:t>
                      </w:r>
                    </w:p>
                    <w:p w14:paraId="0BD26616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TitleAlign</w:t>
                      </w:r>
                      <w:proofErr w:type="spellEnd"/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center',</w:t>
                      </w:r>
                    </w:p>
                    <w:p w14:paraId="21A321B3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})}</w:t>
                      </w:r>
                    </w:p>
                    <w:p w14:paraId="0A50A35A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gt;</w:t>
                      </w:r>
                    </w:p>
                    <w:p w14:paraId="52976692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.Screen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name="Home" component</w:t>
                      </w: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ckNavigato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</w:t>
                      </w:r>
                    </w:p>
                    <w:p w14:paraId="1546D5B2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.Screen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name="Profile" component</w:t>
                      </w: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ofileScreen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</w:t>
                      </w:r>
                    </w:p>
                    <w:p w14:paraId="5980BB4B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.Navigato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3A9E1DD7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571AEA48" w14:textId="5EEB82AB" w:rsidR="00643AC3" w:rsidRPr="009173F5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30396" w:rsidRPr="00943C0C">
        <w:rPr>
          <w:rFonts w:ascii="TH SarabunPSK" w:hAnsi="TH SarabunPSK" w:cs="TH SarabunPSK"/>
          <w:sz w:val="32"/>
          <w:szCs w:val="32"/>
        </w:rPr>
        <w:t>TabNavigator.js</w:t>
      </w:r>
    </w:p>
    <w:p w14:paraId="2F9B9FF9" w14:textId="7EEDBF0B" w:rsidR="00BA1F3C" w:rsidRDefault="00ED0796" w:rsidP="00016DCF">
      <w:pPr>
        <w:pStyle w:val="ListParagraph"/>
        <w:numPr>
          <w:ilvl w:val="1"/>
          <w:numId w:val="24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noProof/>
          <w:sz w:val="32"/>
          <w:szCs w:val="32"/>
        </w:rPr>
        <w:lastRenderedPageBreak/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14CD2D3A" wp14:editId="7BCCDFB7">
                <wp:simplePos x="0" y="0"/>
                <wp:positionH relativeFrom="margin">
                  <wp:align>left</wp:align>
                </wp:positionH>
                <wp:positionV relativeFrom="paragraph">
                  <wp:posOffset>499745</wp:posOffset>
                </wp:positionV>
                <wp:extent cx="5257800" cy="2630805"/>
                <wp:effectExtent l="0" t="0" r="19050" b="17145"/>
                <wp:wrapSquare wrapText="bothSides"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263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9A38DE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'react';</w:t>
                            </w:r>
                          </w:p>
                          <w:p w14:paraId="1A847E95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reateDrawerNavigato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@react-navigation/drawer';</w:t>
                            </w:r>
                          </w:p>
                          <w:p w14:paraId="67F8DD1D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Navigato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./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Navigato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51478A36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tingsScreen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./features/setting/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tingsScreen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408E09F1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rawer =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reateDrawerNavigato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14:paraId="2420319A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Navigato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 {</w:t>
                            </w:r>
                          </w:p>
                          <w:p w14:paraId="021BACA1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7ABA3B21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.Navigator</w:t>
                            </w:r>
                            <w:proofErr w:type="spellEnd"/>
                          </w:p>
                          <w:p w14:paraId="557B6C5B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proofErr w:type="spellStart"/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creenOptions</w:t>
                            </w:r>
                            <w:proofErr w:type="spellEnd"/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{</w:t>
                            </w:r>
                          </w:p>
                          <w:p w14:paraId="7AF8CA47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Style</w:t>
                            </w:r>
                            <w:proofErr w:type="spellEnd"/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ff0000' },</w:t>
                            </w:r>
                          </w:p>
                          <w:p w14:paraId="35750339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TintColor</w:t>
                            </w:r>
                            <w:proofErr w:type="spellEnd"/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ffff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65097E3E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}}</w:t>
                            </w:r>
                          </w:p>
                          <w:p w14:paraId="383CF6E0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gt;</w:t>
                            </w:r>
                          </w:p>
                          <w:p w14:paraId="15D7CDDD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.Screen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name="Tabs" component</w:t>
                            </w: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Navigato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13014CA3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.Screen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name="Settings" component</w:t>
                            </w: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tingsScreen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&lt;/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.Navigato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33E5C948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46140CF9" w14:textId="11678E40" w:rsidR="00643AC3" w:rsidRPr="009173F5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CD2D3A" id="_x0000_s1045" type="#_x0000_t202" style="position:absolute;left:0;text-align:left;margin-left:0;margin-top:39.35pt;width:414pt;height:207.15pt;z-index:2516981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">
                <v:textbox>
                  <w:txbxContent>
                    <w:p w14:paraId="3F9A38DE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'react';</w:t>
                      </w:r>
                    </w:p>
                    <w:p w14:paraId="1A847E95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reateDrawerNavigato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@react-navigation/drawer';</w:t>
                      </w:r>
                    </w:p>
                    <w:p w14:paraId="67F8DD1D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Navigato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./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Navigato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51478A36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tingsScreen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./features/setting/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tingsScreen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408E09F1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rawer =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reateDrawerNavigato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;</w:t>
                      </w:r>
                    </w:p>
                    <w:p w14:paraId="2420319A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Navigato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 {</w:t>
                      </w:r>
                    </w:p>
                    <w:p w14:paraId="021BACA1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7ABA3B21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.Navigator</w:t>
                      </w:r>
                      <w:proofErr w:type="spellEnd"/>
                    </w:p>
                    <w:p w14:paraId="557B6C5B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creenOptions</w:t>
                      </w:r>
                      <w:proofErr w:type="spellEnd"/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{</w:t>
                      </w:r>
                    </w:p>
                    <w:p w14:paraId="7AF8CA47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Style</w:t>
                      </w:r>
                      <w:proofErr w:type="spellEnd"/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ff0000' },</w:t>
                      </w:r>
                    </w:p>
                    <w:p w14:paraId="35750339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TintColor</w:t>
                      </w:r>
                      <w:proofErr w:type="spellEnd"/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ffff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,</w:t>
                      </w:r>
                    </w:p>
                    <w:p w14:paraId="65097E3E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}}</w:t>
                      </w:r>
                    </w:p>
                    <w:p w14:paraId="383CF6E0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gt;</w:t>
                      </w:r>
                    </w:p>
                    <w:p w14:paraId="15D7CDDD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.Screen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name="Tabs" component</w:t>
                      </w: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Navigato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</w:t>
                      </w:r>
                    </w:p>
                    <w:p w14:paraId="13014CA3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.Screen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name="Settings" component</w:t>
                      </w: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tingsScreen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&lt;/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.Navigato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33E5C948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46140CF9" w14:textId="11678E40" w:rsidR="00643AC3" w:rsidRPr="009173F5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A1F3C" w:rsidRPr="00943C0C">
        <w:rPr>
          <w:rFonts w:ascii="TH SarabunPSK" w:hAnsi="TH SarabunPSK" w:cs="TH SarabunPSK"/>
          <w:sz w:val="32"/>
          <w:szCs w:val="32"/>
        </w:rPr>
        <w:t>DrawerNavigator.js</w:t>
      </w:r>
    </w:p>
    <w:p w14:paraId="7EECBD91" w14:textId="6E3B95C6" w:rsidR="007063E8" w:rsidRPr="007063E8" w:rsidRDefault="007063E8" w:rsidP="007063E8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3DE40804" w14:textId="6DF860BA" w:rsidR="00BA1F3C" w:rsidRDefault="00BA1F3C" w:rsidP="00016DCF">
      <w:pPr>
        <w:pStyle w:val="ListParagraph"/>
        <w:numPr>
          <w:ilvl w:val="1"/>
          <w:numId w:val="24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</w:rPr>
        <w:t>RootNavigator.js</w:t>
      </w:r>
    </w:p>
    <w:p w14:paraId="2C1F24FD" w14:textId="38C03857" w:rsidR="007063E8" w:rsidRPr="007063E8" w:rsidRDefault="00ED0796" w:rsidP="007063E8">
      <w:p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413E2258" wp14:editId="7488CE68">
                <wp:simplePos x="0" y="0"/>
                <wp:positionH relativeFrom="margin">
                  <wp:align>left</wp:align>
                </wp:positionH>
                <wp:positionV relativeFrom="paragraph">
                  <wp:posOffset>280670</wp:posOffset>
                </wp:positionV>
                <wp:extent cx="5257800" cy="1586865"/>
                <wp:effectExtent l="0" t="0" r="19050" b="13335"/>
                <wp:wrapSquare wrapText="bothSides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15868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31F4F0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'react';</w:t>
                            </w:r>
                          </w:p>
                          <w:p w14:paraId="428E6AD6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vigationContaine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@react-navigation/native';</w:t>
                            </w:r>
                          </w:p>
                          <w:p w14:paraId="6CA570CD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Navigato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./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Navigato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21E5593E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otNavigato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 {</w:t>
                            </w:r>
                          </w:p>
                          <w:p w14:paraId="769D613C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0EA8201A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vigationContaine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62E44F19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Navigato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/&gt;</w:t>
                            </w:r>
                          </w:p>
                          <w:p w14:paraId="6BBB6120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vigationContaine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0E89E9CF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1D405986" w14:textId="5BDB744D" w:rsidR="00643AC3" w:rsidRPr="009173F5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3E2258" id="_x0000_s1046" type="#_x0000_t202" style="position:absolute;margin-left:0;margin-top:22.1pt;width:414pt;height:124.95pt;z-index:25170022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">
                <v:textbox>
                  <w:txbxContent>
                    <w:p w14:paraId="2731F4F0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'react';</w:t>
                      </w:r>
                    </w:p>
                    <w:p w14:paraId="428E6AD6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vigationContaine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@react-navigation/native';</w:t>
                      </w:r>
                    </w:p>
                    <w:p w14:paraId="6CA570CD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Navigato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./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Navigato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21E5593E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otNavigato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 {</w:t>
                      </w:r>
                    </w:p>
                    <w:p w14:paraId="769D613C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0EA8201A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vigationContaine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62E44F19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Navigato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/&gt;</w:t>
                      </w:r>
                    </w:p>
                    <w:p w14:paraId="6BBB6120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vigationContaine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0E89E9CF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1D405986" w14:textId="5BDB744D" w:rsidR="00643AC3" w:rsidRPr="009173F5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F34F55E" w14:textId="564FFB82" w:rsidR="00BA1F3C" w:rsidRDefault="00BA1F3C" w:rsidP="00016DCF">
      <w:pPr>
        <w:pStyle w:val="ListParagraph"/>
        <w:numPr>
          <w:ilvl w:val="1"/>
          <w:numId w:val="24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</w:rPr>
        <w:t>App.js</w:t>
      </w:r>
    </w:p>
    <w:p w14:paraId="4A4A2D06" w14:textId="33613E1A" w:rsidR="007063E8" w:rsidRPr="007063E8" w:rsidRDefault="00ED0796" w:rsidP="007063E8">
      <w:p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34984416" wp14:editId="404C2D13">
                <wp:simplePos x="0" y="0"/>
                <wp:positionH relativeFrom="margin">
                  <wp:align>left</wp:align>
                </wp:positionH>
                <wp:positionV relativeFrom="paragraph">
                  <wp:posOffset>280670</wp:posOffset>
                </wp:positionV>
                <wp:extent cx="5257800" cy="871220"/>
                <wp:effectExtent l="0" t="0" r="19050" b="24130"/>
                <wp:wrapSquare wrapText="bothSides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871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4AF8B5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'react';</w:t>
                            </w:r>
                          </w:p>
                          <w:p w14:paraId="2C3422E7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otNavigato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./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otNavigato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672BD37A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App() {</w:t>
                            </w:r>
                          </w:p>
                          <w:p w14:paraId="175CEE2D" w14:textId="77777777" w:rsidR="00643AC3" w:rsidRPr="00ED0796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&lt;</w:t>
                            </w:r>
                            <w:proofErr w:type="spellStart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otNavigator</w:t>
                            </w:r>
                            <w:proofErr w:type="spellEnd"/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/&gt;;</w:t>
                            </w:r>
                          </w:p>
                          <w:p w14:paraId="3ED30B9D" w14:textId="6329FBAD" w:rsidR="00643AC3" w:rsidRPr="009173F5" w:rsidRDefault="00643AC3" w:rsidP="00ED079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ED07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84416" id="_x0000_s1047" type="#_x0000_t202" style="position:absolute;margin-left:0;margin-top:22.1pt;width:414pt;height:68.6pt;z-index:25170227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">
                <v:textbox>
                  <w:txbxContent>
                    <w:p w14:paraId="594AF8B5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'react';</w:t>
                      </w:r>
                    </w:p>
                    <w:p w14:paraId="2C3422E7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otNavigato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./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otNavigato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672BD37A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App() {</w:t>
                      </w:r>
                    </w:p>
                    <w:p w14:paraId="175CEE2D" w14:textId="77777777" w:rsidR="00643AC3" w:rsidRPr="00ED0796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&lt;</w:t>
                      </w:r>
                      <w:proofErr w:type="spellStart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otNavigator</w:t>
                      </w:r>
                      <w:proofErr w:type="spellEnd"/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/&gt;;</w:t>
                      </w:r>
                    </w:p>
                    <w:p w14:paraId="3ED30B9D" w14:textId="6329FBAD" w:rsidR="00643AC3" w:rsidRPr="009173F5" w:rsidRDefault="00643AC3" w:rsidP="00ED079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ED07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251E3CE" w14:textId="3A9D0797" w:rsidR="0037552E" w:rsidRPr="0037552E" w:rsidRDefault="0037552E" w:rsidP="0037552E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10B2FB70" w14:textId="77777777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lastRenderedPageBreak/>
        <w:t>ผลลัพธ์ของโปรแกรม</w:t>
      </w:r>
    </w:p>
    <w:p w14:paraId="40D2ED10" w14:textId="5DE0A099" w:rsidR="007063E8" w:rsidRPr="007063E8" w:rsidRDefault="0037552E" w:rsidP="0037552E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3B3BA61C" wp14:editId="3FC07745">
            <wp:extent cx="1611973" cy="3492520"/>
            <wp:effectExtent l="0" t="0" r="762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4-1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2019" cy="35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2005AC91" wp14:editId="14B9EFB3">
            <wp:extent cx="1608535" cy="3485072"/>
            <wp:effectExtent l="0" t="0" r="0" b="12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4-2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427" cy="348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79850490" wp14:editId="6134FC6F">
            <wp:extent cx="1608535" cy="3485072"/>
            <wp:effectExtent l="0" t="0" r="0" b="127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4-3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5798" cy="3500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03777E2E" wp14:editId="1A304CCE">
            <wp:extent cx="1616499" cy="3502325"/>
            <wp:effectExtent l="0" t="0" r="3175" b="317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4-4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0563" cy="3532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584917BC" wp14:editId="172ABCD3">
            <wp:extent cx="1621766" cy="3513737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4-5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3956" cy="3518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   </w:t>
      </w:r>
    </w:p>
    <w:p w14:paraId="0AE6C379" w14:textId="7315857F" w:rsidR="00A1037E" w:rsidRPr="00943C0C" w:rsidRDefault="00A1037E" w:rsidP="00E56336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3806CDB7" w14:textId="258DDEA8" w:rsidR="000D0178" w:rsidRPr="00943C0C" w:rsidRDefault="000D0178" w:rsidP="009946B0">
      <w:pPr>
        <w:spacing w:after="0"/>
        <w:ind w:left="360"/>
        <w:rPr>
          <w:rFonts w:ascii="TH SarabunPSK" w:hAnsi="TH SarabunPSK" w:cs="TH SarabunPSK"/>
          <w:sz w:val="32"/>
          <w:szCs w:val="32"/>
        </w:rPr>
      </w:pPr>
    </w:p>
    <w:p w14:paraId="2E85A1A7" w14:textId="77777777" w:rsidR="002E4573" w:rsidRPr="00943C0C" w:rsidRDefault="002E4573" w:rsidP="00704815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5E4A228E" w14:textId="77777777" w:rsidR="00AA2DFF" w:rsidRPr="00943C0C" w:rsidRDefault="00AA2DFF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 w:rsidRPr="00943C0C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45941D73" w14:textId="43A902AF" w:rsidR="00D25B86" w:rsidRPr="00943C0C" w:rsidRDefault="00D25B86" w:rsidP="00554602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943C0C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แบบฝึ</w:t>
      </w:r>
      <w:r w:rsidR="00416EEC" w:rsidRPr="00943C0C">
        <w:rPr>
          <w:rFonts w:ascii="TH SarabunPSK" w:hAnsi="TH SarabunPSK" w:cs="TH SarabunPSK"/>
          <w:b/>
          <w:bCs/>
          <w:sz w:val="32"/>
          <w:szCs w:val="32"/>
          <w:cs/>
        </w:rPr>
        <w:t>ก</w:t>
      </w:r>
      <w:r w:rsidRPr="00943C0C">
        <w:rPr>
          <w:rFonts w:ascii="TH SarabunPSK" w:hAnsi="TH SarabunPSK" w:cs="TH SarabunPSK"/>
          <w:b/>
          <w:bCs/>
          <w:sz w:val="32"/>
          <w:szCs w:val="32"/>
          <w:cs/>
        </w:rPr>
        <w:t>หัด</w:t>
      </w:r>
    </w:p>
    <w:p w14:paraId="1DFF592C" w14:textId="77777777" w:rsidR="00871973" w:rsidRPr="00943C0C" w:rsidRDefault="00871973" w:rsidP="00554602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</w:p>
    <w:p w14:paraId="1F6BA4DE" w14:textId="77777777" w:rsidR="00935245" w:rsidRPr="00943C0C" w:rsidRDefault="00935245" w:rsidP="00935245">
      <w:p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t xml:space="preserve">โจทย์ที่ 1: </w:t>
      </w:r>
      <w:r w:rsidRPr="00943C0C">
        <w:rPr>
          <w:rFonts w:ascii="TH SarabunPSK" w:hAnsi="TH SarabunPSK" w:cs="TH SarabunPSK"/>
          <w:sz w:val="32"/>
          <w:szCs w:val="32"/>
        </w:rPr>
        <w:t>Stack Navigator</w:t>
      </w:r>
    </w:p>
    <w:p w14:paraId="7FA0A838" w14:textId="77777777" w:rsidR="00935245" w:rsidRPr="00943C0C" w:rsidRDefault="00935245" w:rsidP="00935245">
      <w:p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t xml:space="preserve">ชื่อแอปพลิเคชัน: </w:t>
      </w:r>
      <w:r w:rsidRPr="00943C0C">
        <w:rPr>
          <w:rFonts w:ascii="TH SarabunPSK" w:hAnsi="TH SarabunPSK" w:cs="TH SarabunPSK"/>
          <w:sz w:val="32"/>
          <w:szCs w:val="32"/>
        </w:rPr>
        <w:t>Book Store App</w:t>
      </w:r>
    </w:p>
    <w:p w14:paraId="516268CD" w14:textId="77777777" w:rsidR="00935245" w:rsidRPr="00943C0C" w:rsidRDefault="00935245" w:rsidP="00935245">
      <w:p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t>การทำงานของแอปพลิเคชัน:</w:t>
      </w:r>
    </w:p>
    <w:p w14:paraId="5B8263EA" w14:textId="475B4F13" w:rsidR="000347E5" w:rsidRPr="00943C0C" w:rsidRDefault="00935245" w:rsidP="00935245">
      <w:p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t>แอปพลิเคชันนี้มีหน้าจอ "</w:t>
      </w:r>
      <w:r w:rsidRPr="00943C0C">
        <w:rPr>
          <w:rFonts w:ascii="TH SarabunPSK" w:hAnsi="TH SarabunPSK" w:cs="TH SarabunPSK"/>
          <w:sz w:val="32"/>
          <w:szCs w:val="32"/>
        </w:rPr>
        <w:t xml:space="preserve">Home" </w:t>
      </w:r>
      <w:r w:rsidRPr="00943C0C">
        <w:rPr>
          <w:rFonts w:ascii="TH SarabunPSK" w:hAnsi="TH SarabunPSK" w:cs="TH SarabunPSK"/>
          <w:sz w:val="32"/>
          <w:szCs w:val="32"/>
          <w:cs/>
        </w:rPr>
        <w:t>สำหรับแสดงรายการหนังสือ และหน้าจอ "</w:t>
      </w:r>
      <w:r w:rsidRPr="00943C0C">
        <w:rPr>
          <w:rFonts w:ascii="TH SarabunPSK" w:hAnsi="TH SarabunPSK" w:cs="TH SarabunPSK"/>
          <w:sz w:val="32"/>
          <w:szCs w:val="32"/>
        </w:rPr>
        <w:t xml:space="preserve">Details" </w:t>
      </w:r>
      <w:r w:rsidRPr="00943C0C">
        <w:rPr>
          <w:rFonts w:ascii="TH SarabunPSK" w:hAnsi="TH SarabunPSK" w:cs="TH SarabunPSK"/>
          <w:sz w:val="32"/>
          <w:szCs w:val="32"/>
          <w:cs/>
        </w:rPr>
        <w:t>ที่แสดงรายละเอียดของหนังสือที่ผู้ใช้เลือก</w:t>
      </w:r>
    </w:p>
    <w:p w14:paraId="262853A7" w14:textId="2E6C1214" w:rsidR="00DB28B1" w:rsidRPr="00943C0C" w:rsidRDefault="00CF64C5" w:rsidP="00554602">
      <w:p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t xml:space="preserve">   </w:t>
      </w:r>
    </w:p>
    <w:p w14:paraId="1DCB93FA" w14:textId="3A36C8FD" w:rsidR="005E5AE7" w:rsidRPr="00943C0C" w:rsidRDefault="003A6B3A" w:rsidP="007D4E6F">
      <w:pPr>
        <w:pStyle w:val="ListParagraph"/>
        <w:numPr>
          <w:ilvl w:val="0"/>
          <w:numId w:val="10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t>โปรแกรม</w:t>
      </w:r>
    </w:p>
    <w:p w14:paraId="326345D1" w14:textId="1B505BAE" w:rsidR="006174E7" w:rsidRPr="006174E7" w:rsidRDefault="006174E7" w:rsidP="006174E7">
      <w:pPr>
        <w:pStyle w:val="ListParagraph"/>
        <w:numPr>
          <w:ilvl w:val="0"/>
          <w:numId w:val="38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79659A0F" wp14:editId="47F818A7">
                <wp:simplePos x="0" y="0"/>
                <wp:positionH relativeFrom="margin">
                  <wp:align>right</wp:align>
                </wp:positionH>
                <wp:positionV relativeFrom="paragraph">
                  <wp:posOffset>379730</wp:posOffset>
                </wp:positionV>
                <wp:extent cx="5248275" cy="7034530"/>
                <wp:effectExtent l="0" t="0" r="28575" b="13970"/>
                <wp:wrapSquare wrapText="bothSides"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8275" cy="70351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114E18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"react";</w:t>
                            </w:r>
                          </w:p>
                          <w:p w14:paraId="272E7EE7" w14:textId="0DA9CEE9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View, Text, Button,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latList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"react-native";</w:t>
                            </w:r>
                          </w:p>
                          <w:p w14:paraId="3DC723D5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books = [</w:t>
                            </w:r>
                          </w:p>
                          <w:p w14:paraId="1BB679E6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id</w:t>
                            </w:r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001", title: "NOW I UNDERSTAND", author: "</w:t>
                            </w: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ต้นกล้า นัยนา" </w:t>
                            </w: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,</w:t>
                            </w:r>
                          </w:p>
                          <w:p w14:paraId="426F2606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id</w:t>
                            </w:r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002", title: "</w:t>
                            </w: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ประทับในใจราษฎร์ (พิมพ์กระดาษอาร์ตมัน </w:t>
                            </w: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4</w:t>
                            </w: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 สีทั้งเล่ม)"</w:t>
                            </w: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, author: "</w:t>
                            </w: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กองบรรณาธิการมติชน" </w:t>
                            </w: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,</w:t>
                            </w:r>
                          </w:p>
                          <w:p w14:paraId="3D129A3C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id</w:t>
                            </w:r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003", title: "</w:t>
                            </w: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บิ๊กจอร์จ"</w:t>
                            </w: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, author: "Eric Pringle" },</w:t>
                            </w:r>
                          </w:p>
                          <w:p w14:paraId="41D02BFA" w14:textId="46736F7A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];</w:t>
                            </w:r>
                          </w:p>
                          <w:p w14:paraId="6A33FABF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omeScreen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 navigation }) {</w:t>
                            </w:r>
                          </w:p>
                          <w:p w14:paraId="672764ED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nderBookItem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({ item }) =&gt; (</w:t>
                            </w:r>
                          </w:p>
                          <w:p w14:paraId="6D57B562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View style</w:t>
                            </w:r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bookContainer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58D64FE9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Text style={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bookTitle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{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tem.title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lt;/Text&gt;</w:t>
                            </w:r>
                          </w:p>
                          <w:p w14:paraId="30C47948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Text style</w:t>
                            </w:r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bookAuthor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by {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tem.author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lt;/Text&gt;</w:t>
                            </w:r>
                          </w:p>
                          <w:p w14:paraId="7C6D9E9D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Button</w:t>
                            </w:r>
                          </w:p>
                          <w:p w14:paraId="146AD69D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itle</w:t>
                            </w:r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"View Details"</w:t>
                            </w:r>
                          </w:p>
                          <w:p w14:paraId="61B7F5F6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Press</w:t>
                            </w:r>
                            <w:proofErr w:type="spellEnd"/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() =&gt;</w:t>
                            </w:r>
                          </w:p>
                          <w:p w14:paraId="6963CFA8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</w:t>
                            </w:r>
                            <w:proofErr w:type="spellStart"/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vigation.navigate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"Details", {</w:t>
                            </w:r>
                          </w:p>
                          <w:p w14:paraId="35225273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okId</w:t>
                            </w:r>
                            <w:proofErr w:type="spellEnd"/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item.id,</w:t>
                            </w:r>
                          </w:p>
                          <w:p w14:paraId="00C1C745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okTitle</w:t>
                            </w:r>
                            <w:proofErr w:type="spellEnd"/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tem.title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,</w:t>
                            </w:r>
                          </w:p>
                          <w:p w14:paraId="25064C1A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okAuthor</w:t>
                            </w:r>
                            <w:proofErr w:type="spellEnd"/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tem.author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,</w:t>
                            </w:r>
                          </w:p>
                          <w:p w14:paraId="7DA25776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})</w:t>
                            </w:r>
                          </w:p>
                          <w:p w14:paraId="5802434A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69DC4206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lor</w:t>
                            </w:r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"#ff0000"</w:t>
                            </w:r>
                          </w:p>
                          <w:p w14:paraId="41DDDFB5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/&gt;</w:t>
                            </w:r>
                          </w:p>
                          <w:p w14:paraId="77DC026F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View&gt;</w:t>
                            </w:r>
                          </w:p>
                          <w:p w14:paraId="61E65BB0" w14:textId="558862F3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5D585A62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21904D93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View style</w:t>
                            </w:r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container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37FCD06D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Text style</w:t>
                            </w:r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itle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Book Store&lt;/Text&gt;</w:t>
                            </w:r>
                          </w:p>
                          <w:p w14:paraId="78D4BF22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latList</w:t>
                            </w:r>
                            <w:proofErr w:type="spellEnd"/>
                          </w:p>
                          <w:p w14:paraId="14B57DE1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ata</w:t>
                            </w:r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books}</w:t>
                            </w:r>
                          </w:p>
                          <w:p w14:paraId="11AAE467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nderItem</w:t>
                            </w:r>
                            <w:proofErr w:type="spellEnd"/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nderBookItem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6408F7B7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keyExtractor</w:t>
                            </w:r>
                            <w:proofErr w:type="spellEnd"/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(item) =&gt; item.id}</w:t>
                            </w:r>
                          </w:p>
                          <w:p w14:paraId="47141F71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tentContainerStyle</w:t>
                            </w:r>
                            <w:proofErr w:type="spellEnd"/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listContainer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6A070478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/&gt;</w:t>
                            </w:r>
                          </w:p>
                          <w:p w14:paraId="2A43684E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View&gt;</w:t>
                            </w:r>
                          </w:p>
                          <w:p w14:paraId="770543B6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200392FB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442A7662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2C0C6738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styles =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72E08C1C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tainer</w:t>
                            </w:r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flex: 1, padding: 20,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#E8F4FF" },</w:t>
                            </w:r>
                          </w:p>
                          <w:p w14:paraId="2B6BF3ED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itle</w:t>
                            </w:r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4,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"bold",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0,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extAlign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center", color: "#333" },</w:t>
                            </w:r>
                          </w:p>
                          <w:p w14:paraId="67799859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listContainer</w:t>
                            </w:r>
                            <w:proofErr w:type="spellEnd"/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addingBottom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20 },</w:t>
                            </w:r>
                          </w:p>
                          <w:p w14:paraId="47CBE99B" w14:textId="40C968E5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okContainer</w:t>
                            </w:r>
                            <w:proofErr w:type="spellEnd"/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{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 xml:space="preserve">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5,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 xml:space="preserve"> </w:t>
                            </w: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adding: 15,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 xml:space="preserve">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#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f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",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 xml:space="preserve">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rderRadius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8,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 xml:space="preserve">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hadowColor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#000",</w:t>
                            </w:r>
                          </w:p>
                          <w:p w14:paraId="2725055D" w14:textId="56C59CCF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hadowOpacity</w:t>
                            </w:r>
                            <w:proofErr w:type="spellEnd"/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0.1,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 xml:space="preserve">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hadowRadius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5,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 xml:space="preserve"> </w:t>
                            </w: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levation: 3,</w:t>
                            </w:r>
                          </w:p>
                          <w:p w14:paraId="524B9B26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},</w:t>
                            </w:r>
                          </w:p>
                          <w:p w14:paraId="398BDCE4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okTitle</w:t>
                            </w:r>
                            <w:proofErr w:type="spellEnd"/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8,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"bold",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5 },</w:t>
                            </w:r>
                          </w:p>
                          <w:p w14:paraId="45A5F9BC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okAuthor</w:t>
                            </w:r>
                            <w:proofErr w:type="spellEnd"/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6, color: "#555",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0 },</w:t>
                            </w:r>
                          </w:p>
                          <w:p w14:paraId="582755A6" w14:textId="0B6A7226" w:rsidR="00643AC3" w:rsidRPr="009173F5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659A0F" id="_x0000_s1048" type="#_x0000_t202" style="position:absolute;left:0;text-align:left;margin-left:362.05pt;margin-top:29.9pt;width:413.25pt;height:553.9pt;z-index:2517043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">
                <v:textbox>
                  <w:txbxContent>
                    <w:p w14:paraId="32114E18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"react";</w:t>
                      </w:r>
                    </w:p>
                    <w:p w14:paraId="272E7EE7" w14:textId="0DA9CEE9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View, Text, Button,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latList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"react-native";</w:t>
                      </w:r>
                    </w:p>
                    <w:p w14:paraId="3DC723D5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books = [</w:t>
                      </w:r>
                    </w:p>
                    <w:p w14:paraId="1BB679E6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id</w:t>
                      </w:r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001", title: "NOW I UNDERSTAND", author: "</w:t>
                      </w: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ต้นกล้า นัยนา" </w:t>
                      </w: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,</w:t>
                      </w:r>
                    </w:p>
                    <w:p w14:paraId="426F2606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id</w:t>
                      </w:r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002", title: "</w:t>
                      </w: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ประทับในใจราษฎร์ (พิมพ์กระดาษอาร์ตมัน </w:t>
                      </w: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4</w:t>
                      </w: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 สีทั้งเล่ม)"</w:t>
                      </w: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, author: "</w:t>
                      </w: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กองบรรณาธิการมติชน" </w:t>
                      </w: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,</w:t>
                      </w:r>
                    </w:p>
                    <w:p w14:paraId="3D129A3C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id</w:t>
                      </w:r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003", title: "</w:t>
                      </w: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บิ๊กจอร์จ"</w:t>
                      </w: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, author: "Eric Pringle" },</w:t>
                      </w:r>
                    </w:p>
                    <w:p w14:paraId="41D02BFA" w14:textId="46736F7A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];</w:t>
                      </w:r>
                    </w:p>
                    <w:p w14:paraId="6A33FABF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omeScreen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 navigation }) {</w:t>
                      </w:r>
                    </w:p>
                    <w:p w14:paraId="672764ED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nderBookItem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({ item }) =&gt; (</w:t>
                      </w:r>
                    </w:p>
                    <w:p w14:paraId="6D57B562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View style</w:t>
                      </w:r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bookContainer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58D64FE9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Text style={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bookTitle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{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tem.title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lt;/Text&gt;</w:t>
                      </w:r>
                    </w:p>
                    <w:p w14:paraId="30C47948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Text style</w:t>
                      </w:r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bookAuthor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by {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tem.author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lt;/Text&gt;</w:t>
                      </w:r>
                    </w:p>
                    <w:p w14:paraId="7C6D9E9D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Button</w:t>
                      </w:r>
                    </w:p>
                    <w:p w14:paraId="146AD69D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itle</w:t>
                      </w:r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"View Details"</w:t>
                      </w:r>
                    </w:p>
                    <w:p w14:paraId="61B7F5F6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Press</w:t>
                      </w:r>
                      <w:proofErr w:type="spellEnd"/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() =&gt;</w:t>
                      </w:r>
                    </w:p>
                    <w:p w14:paraId="6963CFA8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</w:t>
                      </w:r>
                      <w:proofErr w:type="spellStart"/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vigation.navigate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"Details", {</w:t>
                      </w:r>
                    </w:p>
                    <w:p w14:paraId="35225273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okId</w:t>
                      </w:r>
                      <w:proofErr w:type="spellEnd"/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item.id,</w:t>
                      </w:r>
                    </w:p>
                    <w:p w14:paraId="00C1C745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okTitle</w:t>
                      </w:r>
                      <w:proofErr w:type="spellEnd"/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tem.title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,</w:t>
                      </w:r>
                    </w:p>
                    <w:p w14:paraId="25064C1A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okAuthor</w:t>
                      </w:r>
                      <w:proofErr w:type="spellEnd"/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tem.author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,</w:t>
                      </w:r>
                    </w:p>
                    <w:p w14:paraId="7DA25776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})</w:t>
                      </w:r>
                    </w:p>
                    <w:p w14:paraId="5802434A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69DC4206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lor</w:t>
                      </w:r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"#ff0000"</w:t>
                      </w:r>
                    </w:p>
                    <w:p w14:paraId="41DDDFB5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/&gt;</w:t>
                      </w:r>
                    </w:p>
                    <w:p w14:paraId="77DC026F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View&gt;</w:t>
                      </w:r>
                    </w:p>
                    <w:p w14:paraId="61E65BB0" w14:textId="558862F3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5D585A62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21904D93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View style</w:t>
                      </w:r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container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37FCD06D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Text style</w:t>
                      </w:r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itle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Book Store&lt;/Text&gt;</w:t>
                      </w:r>
                    </w:p>
                    <w:p w14:paraId="78D4BF22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latList</w:t>
                      </w:r>
                      <w:proofErr w:type="spellEnd"/>
                    </w:p>
                    <w:p w14:paraId="14B57DE1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ata</w:t>
                      </w:r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books}</w:t>
                      </w:r>
                    </w:p>
                    <w:p w14:paraId="11AAE467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nderItem</w:t>
                      </w:r>
                      <w:proofErr w:type="spellEnd"/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nderBookItem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6408F7B7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keyExtractor</w:t>
                      </w:r>
                      <w:proofErr w:type="spellEnd"/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(item) =&gt; item.id}</w:t>
                      </w:r>
                    </w:p>
                    <w:p w14:paraId="47141F71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tentContainerStyle</w:t>
                      </w:r>
                      <w:proofErr w:type="spellEnd"/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listContainer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6A070478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/&gt;</w:t>
                      </w:r>
                    </w:p>
                    <w:p w14:paraId="2A43684E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View&gt;</w:t>
                      </w:r>
                    </w:p>
                    <w:p w14:paraId="770543B6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200392FB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442A7662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2C0C6738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styles =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</w:t>
                      </w:r>
                    </w:p>
                    <w:p w14:paraId="72E08C1C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tainer</w:t>
                      </w:r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flex: 1, padding: 20,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#E8F4FF" },</w:t>
                      </w:r>
                    </w:p>
                    <w:p w14:paraId="2B6BF3ED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itle</w:t>
                      </w:r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4,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"bold",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0,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extAlign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center", color: "#333" },</w:t>
                      </w:r>
                    </w:p>
                    <w:p w14:paraId="67799859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listContainer</w:t>
                      </w:r>
                      <w:proofErr w:type="spellEnd"/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addingBottom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20 },</w:t>
                      </w:r>
                    </w:p>
                    <w:p w14:paraId="47CBE99B" w14:textId="40C968E5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okContainer</w:t>
                      </w:r>
                      <w:proofErr w:type="spellEnd"/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{</w:t>
                      </w:r>
                      <w:r>
                        <w:rPr>
                          <w:rFonts w:ascii="TH SarabunPSK" w:hAnsi="TH SarabunPSK" w:cs="TH SarabunPSK" w:hint="cs"/>
                          <w:sz w:val="20"/>
                          <w:szCs w:val="20"/>
                          <w:cs/>
                        </w:rPr>
                        <w:t xml:space="preserve">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5,</w:t>
                      </w:r>
                      <w:r>
                        <w:rPr>
                          <w:rFonts w:ascii="TH SarabunPSK" w:hAnsi="TH SarabunPSK" w:cs="TH SarabunPSK" w:hint="cs"/>
                          <w:sz w:val="20"/>
                          <w:szCs w:val="20"/>
                          <w:cs/>
                        </w:rPr>
                        <w:t xml:space="preserve"> </w:t>
                      </w: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adding: 15,</w:t>
                      </w:r>
                      <w:r>
                        <w:rPr>
                          <w:rFonts w:ascii="TH SarabunPSK" w:hAnsi="TH SarabunPSK" w:cs="TH SarabunPSK" w:hint="cs"/>
                          <w:sz w:val="20"/>
                          <w:szCs w:val="20"/>
                          <w:cs/>
                        </w:rPr>
                        <w:t xml:space="preserve">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#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f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",</w:t>
                      </w:r>
                      <w:r>
                        <w:rPr>
                          <w:rFonts w:ascii="TH SarabunPSK" w:hAnsi="TH SarabunPSK" w:cs="TH SarabunPSK" w:hint="cs"/>
                          <w:sz w:val="20"/>
                          <w:szCs w:val="20"/>
                          <w:cs/>
                        </w:rPr>
                        <w:t xml:space="preserve">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rderRadius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8,</w:t>
                      </w:r>
                      <w:r>
                        <w:rPr>
                          <w:rFonts w:ascii="TH SarabunPSK" w:hAnsi="TH SarabunPSK" w:cs="TH SarabunPSK" w:hint="cs"/>
                          <w:sz w:val="20"/>
                          <w:szCs w:val="20"/>
                          <w:cs/>
                        </w:rPr>
                        <w:t xml:space="preserve">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hadowColor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#000",</w:t>
                      </w:r>
                    </w:p>
                    <w:p w14:paraId="2725055D" w14:textId="56C59CCF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hadowOpacity</w:t>
                      </w:r>
                      <w:proofErr w:type="spellEnd"/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0.1,</w:t>
                      </w:r>
                      <w:r>
                        <w:rPr>
                          <w:rFonts w:ascii="TH SarabunPSK" w:hAnsi="TH SarabunPSK" w:cs="TH SarabunPSK" w:hint="cs"/>
                          <w:sz w:val="20"/>
                          <w:szCs w:val="20"/>
                          <w:cs/>
                        </w:rPr>
                        <w:t xml:space="preserve">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hadowRadius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5,</w:t>
                      </w:r>
                      <w:r>
                        <w:rPr>
                          <w:rFonts w:ascii="TH SarabunPSK" w:hAnsi="TH SarabunPSK" w:cs="TH SarabunPSK" w:hint="cs"/>
                          <w:sz w:val="20"/>
                          <w:szCs w:val="20"/>
                          <w:cs/>
                        </w:rPr>
                        <w:t xml:space="preserve"> </w:t>
                      </w: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levation: 3,</w:t>
                      </w:r>
                    </w:p>
                    <w:p w14:paraId="524B9B26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},</w:t>
                      </w:r>
                    </w:p>
                    <w:p w14:paraId="398BDCE4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okTitle</w:t>
                      </w:r>
                      <w:proofErr w:type="spellEnd"/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8,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"bold",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5 },</w:t>
                      </w:r>
                    </w:p>
                    <w:p w14:paraId="45A5F9BC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okAuthor</w:t>
                      </w:r>
                      <w:proofErr w:type="spellEnd"/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6, color: "#555",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0 },</w:t>
                      </w:r>
                    </w:p>
                    <w:p w14:paraId="582755A6" w14:textId="0B6A7226" w:rsidR="00643AC3" w:rsidRPr="009173F5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6174E7">
        <w:rPr>
          <w:rFonts w:ascii="TH SarabunPSK" w:hAnsi="TH SarabunPSK" w:cs="TH SarabunPSK"/>
          <w:sz w:val="32"/>
          <w:szCs w:val="32"/>
          <w:cs/>
        </w:rPr>
        <w:t>ไฟล์: /</w:t>
      </w:r>
      <w:proofErr w:type="spellStart"/>
      <w:r w:rsidRPr="006174E7">
        <w:rPr>
          <w:rFonts w:ascii="TH SarabunPSK" w:hAnsi="TH SarabunPSK" w:cs="TH SarabunPSK"/>
          <w:sz w:val="32"/>
          <w:szCs w:val="32"/>
        </w:rPr>
        <w:t>src</w:t>
      </w:r>
      <w:proofErr w:type="spellEnd"/>
      <w:r w:rsidRPr="006174E7">
        <w:rPr>
          <w:rFonts w:ascii="TH SarabunPSK" w:hAnsi="TH SarabunPSK" w:cs="TH SarabunPSK"/>
          <w:sz w:val="32"/>
          <w:szCs w:val="32"/>
        </w:rPr>
        <w:t>/screens/HomeScreen.js</w:t>
      </w:r>
    </w:p>
    <w:p w14:paraId="257A32A7" w14:textId="77777777" w:rsidR="006174E7" w:rsidRPr="00943C0C" w:rsidRDefault="006174E7" w:rsidP="006174E7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5BF5EE55" w14:textId="53DAD24B" w:rsidR="006174E7" w:rsidRPr="006174E7" w:rsidRDefault="006174E7" w:rsidP="006174E7">
      <w:pPr>
        <w:pStyle w:val="ListParagraph"/>
        <w:numPr>
          <w:ilvl w:val="0"/>
          <w:numId w:val="38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692ECBB1" wp14:editId="45E3073E">
                <wp:simplePos x="0" y="0"/>
                <wp:positionH relativeFrom="margin">
                  <wp:align>right</wp:align>
                </wp:positionH>
                <wp:positionV relativeFrom="paragraph">
                  <wp:posOffset>314325</wp:posOffset>
                </wp:positionV>
                <wp:extent cx="5257800" cy="5337810"/>
                <wp:effectExtent l="0" t="0" r="19050" b="15240"/>
                <wp:wrapSquare wrapText="bothSides"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533811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20210F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"react";</w:t>
                            </w:r>
                          </w:p>
                          <w:p w14:paraId="5DA10341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View, Text, Button,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"react-native";</w:t>
                            </w:r>
                          </w:p>
                          <w:p w14:paraId="0506C768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701C9EBF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etailsScreen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 route, navigation }) {</w:t>
                            </w:r>
                          </w:p>
                          <w:p w14:paraId="1502E78C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okId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okTitle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okAuthor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=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ute.params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2B79978A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72B74D04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// </w:t>
                            </w: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รายละเอียดหนังสือตาม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okId</w:t>
                            </w:r>
                            <w:proofErr w:type="spellEnd"/>
                          </w:p>
                          <w:p w14:paraId="7D128205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okDetails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{</w:t>
                            </w:r>
                          </w:p>
                          <w:p w14:paraId="4A12E57D" w14:textId="768AF92F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"001": "Details: </w:t>
                            </w: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ระหว่างทางนั้นมีความสำคัญไม่น้อยไปกว่าปลายทางเลยเดินไปด้วยความสุขถ้าคิดแบบเก่าๆ แล้วยังไปไม่ถึงไหนก็เปลี่ยนวิธีคิดถ้าวิธีทำเหมือนเก่าแล้วผลลัพธ์ไม่เปลี่ยนแปลงก็เปลี่ยนวิธีทำถ้ามองโลกแบบเก่าแล้วยังปวดร้าวอยู่ต้องเปลี่ยนวิธีมองใช้หัวใจให้มากขึ้นชีวิตจะง่ายขึ้น"</w:t>
                            </w: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,</w:t>
                            </w:r>
                          </w:p>
                          <w:p w14:paraId="51FAC6FF" w14:textId="5A8F3130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"002": "Details: </w:t>
                            </w:r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หนังสือประมวลภาพประวัติศาสตร์และพระราชพิธีเฉลิมฉลองสิริราชสมบัติ 60 ปี หนังสือจะเริ่มจัดส่งวันที่ 10 กรกฎาคม 2549</w:t>
                            </w: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"</w:t>
                            </w: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,</w:t>
                            </w:r>
                          </w:p>
                          <w:p w14:paraId="1CB115A2" w14:textId="66B1997F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"003": "Details: </w:t>
                            </w:r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ค.ศ. 1103 เกิดเหตุการณ์ประหลาดขึ้นเมื่อมียานอวกาศหล่นโหม่งโลกกลางป่าในอังกฤษ สิ่งที่โผล่ออกมาจากยานนั้นคือ มนุษย์เรืองแสง ตัวใหญ่ยักษ์ เขาแปลกประหลาด ต่างจากมนุษย์คนอื่นๆทำให้ผู้คนล้วนแต่หวาดกลัวเขา ยกเว้น ทิลลี่ มิลเลอร์ ลูกสาวช่างโม่ที่กลายเป็นเพื่อนกับเขา เป็นมิตรภาพที่ไม่มีเส้นแบ่งแยกแม้ลักษณะทางกายภาพ หรือ ภาษาจะแตกต่างกัน</w:t>
                            </w: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"</w:t>
                            </w: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,</w:t>
                            </w:r>
                          </w:p>
                          <w:p w14:paraId="50979808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[</w:t>
                            </w:r>
                            <w:proofErr w:type="spellStart"/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okId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] || "No details available.";</w:t>
                            </w:r>
                          </w:p>
                          <w:p w14:paraId="62B03CE0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1E1C52A4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3F9B1B52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View style</w:t>
                            </w:r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container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3C73E60A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Text style</w:t>
                            </w:r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itle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Book Details&lt;/Text&gt;</w:t>
                            </w:r>
                          </w:p>
                          <w:p w14:paraId="454CF1E3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Text style</w:t>
                            </w:r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ext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ID: {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okId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lt;/Text&gt;</w:t>
                            </w:r>
                          </w:p>
                          <w:p w14:paraId="33E86CA7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Text style</w:t>
                            </w:r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ext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Title: {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okTitle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lt;/Text&gt;</w:t>
                            </w:r>
                          </w:p>
                          <w:p w14:paraId="769D1EAD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Text style</w:t>
                            </w:r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ext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Author: {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okAuthor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lt;/Text&gt;</w:t>
                            </w:r>
                          </w:p>
                          <w:p w14:paraId="04AED527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Text style</w:t>
                            </w:r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ext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{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okDetails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lt;/Text&gt;</w:t>
                            </w:r>
                          </w:p>
                          <w:p w14:paraId="4233E7D9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View style</w:t>
                            </w:r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buttonContainer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5C524FE4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Button title="Go Back"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Press</w:t>
                            </w:r>
                            <w:proofErr w:type="spellEnd"/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vigation.goBack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color="#ff0000" /&gt;</w:t>
                            </w:r>
                          </w:p>
                          <w:p w14:paraId="5CCFB26C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/View&gt;</w:t>
                            </w:r>
                          </w:p>
                          <w:p w14:paraId="26FCB5D9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View&gt;</w:t>
                            </w:r>
                          </w:p>
                          <w:p w14:paraId="47D90CCA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6CCC7BBE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7BB42A78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49CE46F0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styles =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09843D15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tainer</w:t>
                            </w:r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flex: 1,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justifyContent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"center",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"center",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#E8F4FF" },</w:t>
                            </w:r>
                          </w:p>
                          <w:p w14:paraId="31280494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itle</w:t>
                            </w:r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4,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"bold",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20, color: "#333" },</w:t>
                            </w:r>
                          </w:p>
                          <w:p w14:paraId="67447336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ext</w:t>
                            </w:r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8,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0, color: "#555" },</w:t>
                            </w:r>
                          </w:p>
                          <w:p w14:paraId="4804C977" w14:textId="77777777" w:rsidR="00643AC3" w:rsidRPr="006174E7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uttonContainer</w:t>
                            </w:r>
                            <w:proofErr w:type="spellEnd"/>
                            <w:proofErr w:type="gram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Vertical</w:t>
                            </w:r>
                            <w:proofErr w:type="spellEnd"/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5 },</w:t>
                            </w:r>
                          </w:p>
                          <w:p w14:paraId="035A9E6F" w14:textId="7AB1B4D1" w:rsidR="00643AC3" w:rsidRPr="009173F5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174E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2ECBB1" id="_x0000_s1049" type="#_x0000_t202" style="position:absolute;left:0;text-align:left;margin-left:362.8pt;margin-top:24.75pt;width:414pt;height:420.3pt;z-index:2517053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">
                <v:textbox>
                  <w:txbxContent>
                    <w:p w14:paraId="1A20210F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"react";</w:t>
                      </w:r>
                    </w:p>
                    <w:p w14:paraId="5DA10341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View, Text, Button,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"react-native";</w:t>
                      </w:r>
                    </w:p>
                    <w:p w14:paraId="0506C768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701C9EBF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etailsScreen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 route, navigation }) {</w:t>
                      </w:r>
                    </w:p>
                    <w:p w14:paraId="1502E78C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okId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okTitle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okAuthor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=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ute.params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;</w:t>
                      </w:r>
                    </w:p>
                    <w:p w14:paraId="2B79978A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72B74D04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// </w:t>
                      </w: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รายละเอียดหนังสือตาม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okId</w:t>
                      </w:r>
                      <w:proofErr w:type="spellEnd"/>
                    </w:p>
                    <w:p w14:paraId="7D128205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okDetails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{</w:t>
                      </w:r>
                    </w:p>
                    <w:p w14:paraId="4A12E57D" w14:textId="768AF92F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"001": "Details: </w:t>
                      </w: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ระหว่างทางนั้นมีความสำคัญไม่น้อยไปกว่าปลายทางเลยเดินไปด้วยความสุขถ้าคิดแบบเก่าๆ แล้วยังไปไม่ถึงไหนก็เปลี่ยนวิธีคิดถ้าวิธีทำเหมือนเก่าแล้วผลลัพธ์ไม่เปลี่ยนแปลงก็เปลี่ยนวิธีทำถ้ามองโลกแบบเก่าแล้วยังปวดร้าวอยู่ต้องเปลี่ยนวิธีมองใช้หัวใจให้มากขึ้นชีวิตจะง่ายขึ้น"</w:t>
                      </w: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,</w:t>
                      </w:r>
                    </w:p>
                    <w:p w14:paraId="51FAC6FF" w14:textId="5A8F3130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"002": "Details: </w:t>
                      </w:r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หนังสือประมวลภาพประวัติศาสตร์และพระราชพิธีเฉลิมฉลองสิริราชสมบัติ 60 ปี หนังสือจะเริ่มจัดส่งวันที่ 10 กรกฎาคม 2549</w:t>
                      </w: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"</w:t>
                      </w: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,</w:t>
                      </w:r>
                    </w:p>
                    <w:p w14:paraId="1CB115A2" w14:textId="66B1997F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"003": "Details: </w:t>
                      </w:r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ค.ศ. 1103 เกิดเหตุการณ์ประหลาดขึ้นเมื่อมียานอวกาศหล่นโหม่งโลกกลางป่าในอังกฤษ สิ่งที่โผล่ออกมาจากยานนั้นคือ มนุษย์เรืองแสง ตัวใหญ่ยักษ์ เขาแปลกประหลาด ต่างจากมนุษย์คนอื่นๆทำให้ผู้คนล้วนแต่หวาดกลัวเขา ยกเว้น ทิลลี่ มิลเลอร์ ลูกสาวช่างโม่ที่กลายเป็นเพื่อนกับเขา เป็นมิตรภาพที่ไม่มีเส้นแบ่งแยกแม้ลักษณะทางกายภาพ หรือ ภาษาจะแตกต่างกัน</w:t>
                      </w: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"</w:t>
                      </w: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,</w:t>
                      </w:r>
                    </w:p>
                    <w:p w14:paraId="50979808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[</w:t>
                      </w:r>
                      <w:proofErr w:type="spellStart"/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okId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] || "No details available.";</w:t>
                      </w:r>
                    </w:p>
                    <w:p w14:paraId="62B03CE0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1E1C52A4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3F9B1B52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View style</w:t>
                      </w:r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container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3C73E60A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Text style</w:t>
                      </w:r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itle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Book Details&lt;/Text&gt;</w:t>
                      </w:r>
                    </w:p>
                    <w:p w14:paraId="454CF1E3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Text style</w:t>
                      </w:r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ext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ID: {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okId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lt;/Text&gt;</w:t>
                      </w:r>
                    </w:p>
                    <w:p w14:paraId="33E86CA7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Text style</w:t>
                      </w:r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ext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Title: {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okTitle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lt;/Text&gt;</w:t>
                      </w:r>
                    </w:p>
                    <w:p w14:paraId="769D1EAD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Text style</w:t>
                      </w:r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ext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Author: {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okAuthor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lt;/Text&gt;</w:t>
                      </w:r>
                    </w:p>
                    <w:p w14:paraId="04AED527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Text style</w:t>
                      </w:r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ext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{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okDetails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lt;/Text&gt;</w:t>
                      </w:r>
                    </w:p>
                    <w:p w14:paraId="4233E7D9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View style</w:t>
                      </w:r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buttonContainer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5C524FE4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Button title="Go Back"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Press</w:t>
                      </w:r>
                      <w:proofErr w:type="spellEnd"/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vigation.goBack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color="#ff0000" /&gt;</w:t>
                      </w:r>
                    </w:p>
                    <w:p w14:paraId="5CCFB26C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/View&gt;</w:t>
                      </w:r>
                    </w:p>
                    <w:p w14:paraId="26FCB5D9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View&gt;</w:t>
                      </w:r>
                    </w:p>
                    <w:p w14:paraId="47D90CCA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6CCC7BBE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7BB42A78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49CE46F0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styles =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</w:t>
                      </w:r>
                    </w:p>
                    <w:p w14:paraId="09843D15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tainer</w:t>
                      </w:r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flex: 1,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justifyContent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"center",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"center",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#E8F4FF" },</w:t>
                      </w:r>
                    </w:p>
                    <w:p w14:paraId="31280494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itle</w:t>
                      </w:r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4,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"bold",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20, color: "#333" },</w:t>
                      </w:r>
                    </w:p>
                    <w:p w14:paraId="67447336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ext</w:t>
                      </w:r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8,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0, color: "#555" },</w:t>
                      </w:r>
                    </w:p>
                    <w:p w14:paraId="4804C977" w14:textId="77777777" w:rsidR="00643AC3" w:rsidRPr="006174E7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uttonContainer</w:t>
                      </w:r>
                      <w:proofErr w:type="spellEnd"/>
                      <w:proofErr w:type="gram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Vertical</w:t>
                      </w:r>
                      <w:proofErr w:type="spellEnd"/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5 },</w:t>
                      </w:r>
                    </w:p>
                    <w:p w14:paraId="035A9E6F" w14:textId="7AB1B4D1" w:rsidR="00643AC3" w:rsidRPr="009173F5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174E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6174E7">
        <w:rPr>
          <w:rFonts w:ascii="TH SarabunPSK" w:hAnsi="TH SarabunPSK" w:cs="TH SarabunPSK"/>
          <w:sz w:val="32"/>
          <w:szCs w:val="32"/>
          <w:cs/>
        </w:rPr>
        <w:t>ไฟล์: /</w:t>
      </w:r>
      <w:proofErr w:type="spellStart"/>
      <w:r w:rsidRPr="006174E7">
        <w:rPr>
          <w:rFonts w:ascii="TH SarabunPSK" w:hAnsi="TH SarabunPSK" w:cs="TH SarabunPSK"/>
          <w:sz w:val="32"/>
          <w:szCs w:val="32"/>
        </w:rPr>
        <w:t>src</w:t>
      </w:r>
      <w:proofErr w:type="spellEnd"/>
      <w:r w:rsidRPr="006174E7">
        <w:rPr>
          <w:rFonts w:ascii="TH SarabunPSK" w:hAnsi="TH SarabunPSK" w:cs="TH SarabunPSK"/>
          <w:sz w:val="32"/>
          <w:szCs w:val="32"/>
        </w:rPr>
        <w:t>/screens/DetailsScreen.js</w:t>
      </w:r>
    </w:p>
    <w:p w14:paraId="04C51F87" w14:textId="04EBB3E5" w:rsidR="006174E7" w:rsidRPr="00943C0C" w:rsidRDefault="006174E7" w:rsidP="006174E7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1957400F" w14:textId="61610E83" w:rsidR="006174E7" w:rsidRPr="006174E7" w:rsidRDefault="00855E80" w:rsidP="006174E7">
      <w:pPr>
        <w:pStyle w:val="ListParagraph"/>
        <w:numPr>
          <w:ilvl w:val="0"/>
          <w:numId w:val="38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6CCB59BB" wp14:editId="7081D4E6">
                <wp:simplePos x="0" y="0"/>
                <wp:positionH relativeFrom="margin">
                  <wp:align>right</wp:align>
                </wp:positionH>
                <wp:positionV relativeFrom="paragraph">
                  <wp:posOffset>360680</wp:posOffset>
                </wp:positionV>
                <wp:extent cx="5257800" cy="3475990"/>
                <wp:effectExtent l="0" t="0" r="19050" b="10160"/>
                <wp:wrapSquare wrapText="bothSides"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34759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317A49" w14:textId="77777777" w:rsidR="00643AC3" w:rsidRPr="00855E80" w:rsidRDefault="00643AC3" w:rsidP="00855E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"react";</w:t>
                            </w:r>
                          </w:p>
                          <w:p w14:paraId="6E2D4EEF" w14:textId="77777777" w:rsidR="00643AC3" w:rsidRPr="00855E80" w:rsidRDefault="00643AC3" w:rsidP="00855E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</w:t>
                            </w:r>
                            <w:proofErr w:type="spell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reateStackNavigator</w:t>
                            </w:r>
                            <w:proofErr w:type="spell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"@react-navigation/stack";</w:t>
                            </w:r>
                          </w:p>
                          <w:p w14:paraId="5B3A0FF3" w14:textId="77777777" w:rsidR="00643AC3" w:rsidRPr="00855E80" w:rsidRDefault="00643AC3" w:rsidP="00855E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omeScreen</w:t>
                            </w:r>
                            <w:proofErr w:type="spell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"../screens/</w:t>
                            </w:r>
                            <w:proofErr w:type="spell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omeScreen</w:t>
                            </w:r>
                            <w:proofErr w:type="spell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";</w:t>
                            </w:r>
                          </w:p>
                          <w:p w14:paraId="79D1D5EA" w14:textId="317804EE" w:rsidR="00643AC3" w:rsidRPr="00855E80" w:rsidRDefault="00643AC3" w:rsidP="00855E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etailsScreen</w:t>
                            </w:r>
                            <w:proofErr w:type="spell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"../screens/</w:t>
                            </w:r>
                            <w:proofErr w:type="spell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etailsScreen</w:t>
                            </w:r>
                            <w:proofErr w:type="spell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";</w:t>
                            </w:r>
                          </w:p>
                          <w:p w14:paraId="16AB2F0B" w14:textId="3DB3B01C" w:rsidR="00643AC3" w:rsidRPr="00855E80" w:rsidRDefault="00643AC3" w:rsidP="00855E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Stack = </w:t>
                            </w:r>
                            <w:proofErr w:type="spell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reateStackNavigator</w:t>
                            </w:r>
                            <w:proofErr w:type="spell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14:paraId="4038728B" w14:textId="77777777" w:rsidR="00643AC3" w:rsidRPr="00855E80" w:rsidRDefault="00643AC3" w:rsidP="00855E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ckNavigator</w:t>
                            </w:r>
                            <w:proofErr w:type="spell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 {</w:t>
                            </w:r>
                          </w:p>
                          <w:p w14:paraId="508F1C28" w14:textId="77777777" w:rsidR="00643AC3" w:rsidRPr="00855E80" w:rsidRDefault="00643AC3" w:rsidP="00855E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1D380652" w14:textId="77777777" w:rsidR="00643AC3" w:rsidRPr="00855E80" w:rsidRDefault="00643AC3" w:rsidP="00855E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</w:t>
                            </w:r>
                            <w:proofErr w:type="spell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ck.Navigator</w:t>
                            </w:r>
                            <w:proofErr w:type="spellEnd"/>
                          </w:p>
                          <w:p w14:paraId="09573ED3" w14:textId="77777777" w:rsidR="00643AC3" w:rsidRPr="00855E80" w:rsidRDefault="00643AC3" w:rsidP="00855E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proofErr w:type="spellStart"/>
                            <w:proofErr w:type="gram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creenOptions</w:t>
                            </w:r>
                            <w:proofErr w:type="spellEnd"/>
                            <w:proofErr w:type="gram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{</w:t>
                            </w:r>
                          </w:p>
                          <w:p w14:paraId="7311DF9E" w14:textId="77777777" w:rsidR="00643AC3" w:rsidRPr="00855E80" w:rsidRDefault="00643AC3" w:rsidP="00855E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Style</w:t>
                            </w:r>
                            <w:proofErr w:type="spellEnd"/>
                            <w:proofErr w:type="gram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"#ff0000" }, </w:t>
                            </w:r>
                          </w:p>
                          <w:p w14:paraId="0FBCAEBB" w14:textId="77777777" w:rsidR="00643AC3" w:rsidRPr="00855E80" w:rsidRDefault="00643AC3" w:rsidP="00855E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TintColor</w:t>
                            </w:r>
                            <w:proofErr w:type="spellEnd"/>
                            <w:proofErr w:type="gram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#</w:t>
                            </w:r>
                            <w:proofErr w:type="spell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f</w:t>
                            </w:r>
                            <w:proofErr w:type="spell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", </w:t>
                            </w:r>
                          </w:p>
                          <w:p w14:paraId="5487F900" w14:textId="77777777" w:rsidR="00643AC3" w:rsidRPr="00855E80" w:rsidRDefault="00643AC3" w:rsidP="00855E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TitleStyle</w:t>
                            </w:r>
                            <w:proofErr w:type="spellEnd"/>
                            <w:proofErr w:type="gram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bold" },</w:t>
                            </w:r>
                          </w:p>
                          <w:p w14:paraId="7F685042" w14:textId="77777777" w:rsidR="00643AC3" w:rsidRPr="00855E80" w:rsidRDefault="00643AC3" w:rsidP="00855E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}}</w:t>
                            </w:r>
                          </w:p>
                          <w:p w14:paraId="5FDBFD52" w14:textId="77777777" w:rsidR="00643AC3" w:rsidRPr="00855E80" w:rsidRDefault="00643AC3" w:rsidP="00855E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gt;</w:t>
                            </w:r>
                          </w:p>
                          <w:p w14:paraId="15920AAF" w14:textId="77777777" w:rsidR="00643AC3" w:rsidRPr="00855E80" w:rsidRDefault="00643AC3" w:rsidP="00855E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ck.Screen</w:t>
                            </w:r>
                            <w:proofErr w:type="spell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name="Home" component</w:t>
                            </w:r>
                            <w:proofErr w:type="gram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omeScreen</w:t>
                            </w:r>
                            <w:proofErr w:type="spell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options={{ title: "Book Store" }} /&gt;</w:t>
                            </w:r>
                          </w:p>
                          <w:p w14:paraId="1EB09186" w14:textId="77777777" w:rsidR="00643AC3" w:rsidRPr="00855E80" w:rsidRDefault="00643AC3" w:rsidP="00855E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ck.Screen</w:t>
                            </w:r>
                            <w:proofErr w:type="spellEnd"/>
                          </w:p>
                          <w:p w14:paraId="76CB9320" w14:textId="77777777" w:rsidR="00643AC3" w:rsidRPr="00855E80" w:rsidRDefault="00643AC3" w:rsidP="00855E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me</w:t>
                            </w:r>
                            <w:proofErr w:type="gram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"Details"</w:t>
                            </w:r>
                          </w:p>
                          <w:p w14:paraId="7AD81D78" w14:textId="77777777" w:rsidR="00643AC3" w:rsidRPr="00855E80" w:rsidRDefault="00643AC3" w:rsidP="00855E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mponent</w:t>
                            </w:r>
                            <w:proofErr w:type="gram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etailsScreen</w:t>
                            </w:r>
                            <w:proofErr w:type="spell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4FEF85B2" w14:textId="77777777" w:rsidR="00643AC3" w:rsidRPr="00855E80" w:rsidRDefault="00643AC3" w:rsidP="00855E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ptions</w:t>
                            </w:r>
                            <w:proofErr w:type="gram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({ route }) =&gt; ({ title: `Details: ${</w:t>
                            </w:r>
                            <w:proofErr w:type="spell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ute.params.bookTitle</w:t>
                            </w:r>
                            <w:proofErr w:type="spell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` })}</w:t>
                            </w:r>
                          </w:p>
                          <w:p w14:paraId="32E8D64E" w14:textId="77777777" w:rsidR="00643AC3" w:rsidRPr="00855E80" w:rsidRDefault="00643AC3" w:rsidP="00855E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/&gt;</w:t>
                            </w:r>
                          </w:p>
                          <w:p w14:paraId="2972439B" w14:textId="77777777" w:rsidR="00643AC3" w:rsidRPr="00855E80" w:rsidRDefault="00643AC3" w:rsidP="00855E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</w:t>
                            </w:r>
                            <w:proofErr w:type="spell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ck.Navigator</w:t>
                            </w:r>
                            <w:proofErr w:type="spell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1F985FE9" w14:textId="77777777" w:rsidR="00643AC3" w:rsidRPr="00855E80" w:rsidRDefault="00643AC3" w:rsidP="00855E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30C41428" w14:textId="33A435E0" w:rsidR="00643AC3" w:rsidRPr="009173F5" w:rsidRDefault="00643AC3" w:rsidP="00855E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CB59BB" id="_x0000_s1050" type="#_x0000_t202" style="position:absolute;left:0;text-align:left;margin-left:362.8pt;margin-top:28.4pt;width:414pt;height:273.7pt;z-index:25170636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">
                <v:textbox>
                  <w:txbxContent>
                    <w:p w14:paraId="7D317A49" w14:textId="77777777" w:rsidR="00643AC3" w:rsidRPr="00855E80" w:rsidRDefault="00643AC3" w:rsidP="00855E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"react";</w:t>
                      </w:r>
                    </w:p>
                    <w:p w14:paraId="6E2D4EEF" w14:textId="77777777" w:rsidR="00643AC3" w:rsidRPr="00855E80" w:rsidRDefault="00643AC3" w:rsidP="00855E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</w:t>
                      </w:r>
                      <w:proofErr w:type="spell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reateStackNavigator</w:t>
                      </w:r>
                      <w:proofErr w:type="spell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"@react-navigation/stack";</w:t>
                      </w:r>
                    </w:p>
                    <w:p w14:paraId="5B3A0FF3" w14:textId="77777777" w:rsidR="00643AC3" w:rsidRPr="00855E80" w:rsidRDefault="00643AC3" w:rsidP="00855E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omeScreen</w:t>
                      </w:r>
                      <w:proofErr w:type="spell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"../screens/</w:t>
                      </w:r>
                      <w:proofErr w:type="spell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omeScreen</w:t>
                      </w:r>
                      <w:proofErr w:type="spell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";</w:t>
                      </w:r>
                    </w:p>
                    <w:p w14:paraId="79D1D5EA" w14:textId="317804EE" w:rsidR="00643AC3" w:rsidRPr="00855E80" w:rsidRDefault="00643AC3" w:rsidP="00855E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etailsScreen</w:t>
                      </w:r>
                      <w:proofErr w:type="spell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"../screens/</w:t>
                      </w:r>
                      <w:proofErr w:type="spell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etailsScreen</w:t>
                      </w:r>
                      <w:proofErr w:type="spell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";</w:t>
                      </w:r>
                    </w:p>
                    <w:p w14:paraId="16AB2F0B" w14:textId="3DB3B01C" w:rsidR="00643AC3" w:rsidRPr="00855E80" w:rsidRDefault="00643AC3" w:rsidP="00855E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Stack = </w:t>
                      </w:r>
                      <w:proofErr w:type="spell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reateStackNavigator</w:t>
                      </w:r>
                      <w:proofErr w:type="spell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;</w:t>
                      </w:r>
                    </w:p>
                    <w:p w14:paraId="4038728B" w14:textId="77777777" w:rsidR="00643AC3" w:rsidRPr="00855E80" w:rsidRDefault="00643AC3" w:rsidP="00855E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ckNavigator</w:t>
                      </w:r>
                      <w:proofErr w:type="spell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 {</w:t>
                      </w:r>
                    </w:p>
                    <w:p w14:paraId="508F1C28" w14:textId="77777777" w:rsidR="00643AC3" w:rsidRPr="00855E80" w:rsidRDefault="00643AC3" w:rsidP="00855E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1D380652" w14:textId="77777777" w:rsidR="00643AC3" w:rsidRPr="00855E80" w:rsidRDefault="00643AC3" w:rsidP="00855E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</w:t>
                      </w:r>
                      <w:proofErr w:type="spell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ck.Navigator</w:t>
                      </w:r>
                      <w:proofErr w:type="spellEnd"/>
                    </w:p>
                    <w:p w14:paraId="09573ED3" w14:textId="77777777" w:rsidR="00643AC3" w:rsidRPr="00855E80" w:rsidRDefault="00643AC3" w:rsidP="00855E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proofErr w:type="gram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creenOptions</w:t>
                      </w:r>
                      <w:proofErr w:type="spellEnd"/>
                      <w:proofErr w:type="gram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{</w:t>
                      </w:r>
                    </w:p>
                    <w:p w14:paraId="7311DF9E" w14:textId="77777777" w:rsidR="00643AC3" w:rsidRPr="00855E80" w:rsidRDefault="00643AC3" w:rsidP="00855E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Style</w:t>
                      </w:r>
                      <w:proofErr w:type="spellEnd"/>
                      <w:proofErr w:type="gram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"#ff0000" }, </w:t>
                      </w:r>
                    </w:p>
                    <w:p w14:paraId="0FBCAEBB" w14:textId="77777777" w:rsidR="00643AC3" w:rsidRPr="00855E80" w:rsidRDefault="00643AC3" w:rsidP="00855E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TintColor</w:t>
                      </w:r>
                      <w:proofErr w:type="spellEnd"/>
                      <w:proofErr w:type="gram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#</w:t>
                      </w:r>
                      <w:proofErr w:type="spell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f</w:t>
                      </w:r>
                      <w:proofErr w:type="spell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", </w:t>
                      </w:r>
                    </w:p>
                    <w:p w14:paraId="5487F900" w14:textId="77777777" w:rsidR="00643AC3" w:rsidRPr="00855E80" w:rsidRDefault="00643AC3" w:rsidP="00855E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TitleStyle</w:t>
                      </w:r>
                      <w:proofErr w:type="spellEnd"/>
                      <w:proofErr w:type="gram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bold" },</w:t>
                      </w:r>
                    </w:p>
                    <w:p w14:paraId="7F685042" w14:textId="77777777" w:rsidR="00643AC3" w:rsidRPr="00855E80" w:rsidRDefault="00643AC3" w:rsidP="00855E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}}</w:t>
                      </w:r>
                    </w:p>
                    <w:p w14:paraId="5FDBFD52" w14:textId="77777777" w:rsidR="00643AC3" w:rsidRPr="00855E80" w:rsidRDefault="00643AC3" w:rsidP="00855E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gt;</w:t>
                      </w:r>
                    </w:p>
                    <w:p w14:paraId="15920AAF" w14:textId="77777777" w:rsidR="00643AC3" w:rsidRPr="00855E80" w:rsidRDefault="00643AC3" w:rsidP="00855E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ck.Screen</w:t>
                      </w:r>
                      <w:proofErr w:type="spell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name="Home" component</w:t>
                      </w:r>
                      <w:proofErr w:type="gram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omeScreen</w:t>
                      </w:r>
                      <w:proofErr w:type="spell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options={{ title: "Book Store" }} /&gt;</w:t>
                      </w:r>
                    </w:p>
                    <w:p w14:paraId="1EB09186" w14:textId="77777777" w:rsidR="00643AC3" w:rsidRPr="00855E80" w:rsidRDefault="00643AC3" w:rsidP="00855E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ck.Screen</w:t>
                      </w:r>
                      <w:proofErr w:type="spellEnd"/>
                    </w:p>
                    <w:p w14:paraId="76CB9320" w14:textId="77777777" w:rsidR="00643AC3" w:rsidRPr="00855E80" w:rsidRDefault="00643AC3" w:rsidP="00855E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me</w:t>
                      </w:r>
                      <w:proofErr w:type="gram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"Details"</w:t>
                      </w:r>
                    </w:p>
                    <w:p w14:paraId="7AD81D78" w14:textId="77777777" w:rsidR="00643AC3" w:rsidRPr="00855E80" w:rsidRDefault="00643AC3" w:rsidP="00855E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mponent</w:t>
                      </w:r>
                      <w:proofErr w:type="gram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etailsScreen</w:t>
                      </w:r>
                      <w:proofErr w:type="spell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4FEF85B2" w14:textId="77777777" w:rsidR="00643AC3" w:rsidRPr="00855E80" w:rsidRDefault="00643AC3" w:rsidP="00855E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ptions</w:t>
                      </w:r>
                      <w:proofErr w:type="gram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({ route }) =&gt; ({ title: `Details: ${</w:t>
                      </w:r>
                      <w:proofErr w:type="spell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ute.params.bookTitle</w:t>
                      </w:r>
                      <w:proofErr w:type="spell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` })}</w:t>
                      </w:r>
                    </w:p>
                    <w:p w14:paraId="32E8D64E" w14:textId="77777777" w:rsidR="00643AC3" w:rsidRPr="00855E80" w:rsidRDefault="00643AC3" w:rsidP="00855E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/&gt;</w:t>
                      </w:r>
                    </w:p>
                    <w:p w14:paraId="2972439B" w14:textId="77777777" w:rsidR="00643AC3" w:rsidRPr="00855E80" w:rsidRDefault="00643AC3" w:rsidP="00855E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</w:t>
                      </w:r>
                      <w:proofErr w:type="spell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ck.Navigator</w:t>
                      </w:r>
                      <w:proofErr w:type="spell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1F985FE9" w14:textId="77777777" w:rsidR="00643AC3" w:rsidRPr="00855E80" w:rsidRDefault="00643AC3" w:rsidP="00855E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30C41428" w14:textId="33A435E0" w:rsidR="00643AC3" w:rsidRPr="009173F5" w:rsidRDefault="00643AC3" w:rsidP="00855E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174E7" w:rsidRPr="006174E7">
        <w:rPr>
          <w:rFonts w:ascii="TH SarabunPSK" w:hAnsi="TH SarabunPSK" w:cs="TH SarabunPSK"/>
          <w:sz w:val="32"/>
          <w:szCs w:val="32"/>
          <w:cs/>
        </w:rPr>
        <w:t>ไฟล์: /</w:t>
      </w:r>
      <w:proofErr w:type="spellStart"/>
      <w:r w:rsidR="006174E7" w:rsidRPr="006174E7">
        <w:rPr>
          <w:rFonts w:ascii="TH SarabunPSK" w:hAnsi="TH SarabunPSK" w:cs="TH SarabunPSK"/>
          <w:sz w:val="32"/>
          <w:szCs w:val="32"/>
        </w:rPr>
        <w:t>src</w:t>
      </w:r>
      <w:proofErr w:type="spellEnd"/>
      <w:r w:rsidR="006174E7" w:rsidRPr="006174E7">
        <w:rPr>
          <w:rFonts w:ascii="TH SarabunPSK" w:hAnsi="TH SarabunPSK" w:cs="TH SarabunPSK"/>
          <w:sz w:val="32"/>
          <w:szCs w:val="32"/>
        </w:rPr>
        <w:t>/navigators/StackNavigator.js</w:t>
      </w:r>
    </w:p>
    <w:p w14:paraId="434133E6" w14:textId="77777777" w:rsidR="006174E7" w:rsidRDefault="006174E7" w:rsidP="006174E7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3770DE17" w14:textId="77777777" w:rsidR="006174E7" w:rsidRPr="00943C0C" w:rsidRDefault="006174E7" w:rsidP="006174E7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0004E28A" w14:textId="7EE7B297" w:rsidR="006174E7" w:rsidRPr="006174E7" w:rsidRDefault="006174E7" w:rsidP="006174E7">
      <w:pPr>
        <w:pStyle w:val="ListParagraph"/>
        <w:numPr>
          <w:ilvl w:val="0"/>
          <w:numId w:val="38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noProof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022A0BAD" wp14:editId="220EA6BE">
                <wp:simplePos x="0" y="0"/>
                <wp:positionH relativeFrom="margin">
                  <wp:align>left</wp:align>
                </wp:positionH>
                <wp:positionV relativeFrom="paragraph">
                  <wp:posOffset>499745</wp:posOffset>
                </wp:positionV>
                <wp:extent cx="5257800" cy="1604010"/>
                <wp:effectExtent l="0" t="0" r="19050" b="15240"/>
                <wp:wrapSquare wrapText="bothSides"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1604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CD8184" w14:textId="77777777" w:rsidR="00643AC3" w:rsidRPr="00855E80" w:rsidRDefault="00643AC3" w:rsidP="00855E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"react";</w:t>
                            </w:r>
                          </w:p>
                          <w:p w14:paraId="04EE670B" w14:textId="77777777" w:rsidR="00643AC3" w:rsidRPr="00855E80" w:rsidRDefault="00643AC3" w:rsidP="00855E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</w:t>
                            </w:r>
                            <w:proofErr w:type="spell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vigationContainer</w:t>
                            </w:r>
                            <w:proofErr w:type="spell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"@react-navigation/native";</w:t>
                            </w:r>
                          </w:p>
                          <w:p w14:paraId="4BF5D9EC" w14:textId="0E38961F" w:rsidR="00643AC3" w:rsidRPr="00855E80" w:rsidRDefault="00643AC3" w:rsidP="00855E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ckNavigator</w:t>
                            </w:r>
                            <w:proofErr w:type="spell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"./</w:t>
                            </w:r>
                            <w:proofErr w:type="spell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ckNavigator</w:t>
                            </w:r>
                            <w:proofErr w:type="spell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";</w:t>
                            </w:r>
                          </w:p>
                          <w:p w14:paraId="31B5FD4A" w14:textId="77777777" w:rsidR="00643AC3" w:rsidRPr="00855E80" w:rsidRDefault="00643AC3" w:rsidP="00855E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otNavigator</w:t>
                            </w:r>
                            <w:proofErr w:type="spell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 {</w:t>
                            </w:r>
                          </w:p>
                          <w:p w14:paraId="2DC2CF75" w14:textId="77777777" w:rsidR="00643AC3" w:rsidRPr="00855E80" w:rsidRDefault="00643AC3" w:rsidP="00855E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259D9199" w14:textId="77777777" w:rsidR="00643AC3" w:rsidRPr="00855E80" w:rsidRDefault="00643AC3" w:rsidP="00855E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</w:t>
                            </w:r>
                            <w:proofErr w:type="spell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vigationContainer</w:t>
                            </w:r>
                            <w:proofErr w:type="spell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8E7691C" w14:textId="77777777" w:rsidR="00643AC3" w:rsidRPr="00855E80" w:rsidRDefault="00643AC3" w:rsidP="00855E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ckNavigator</w:t>
                            </w:r>
                            <w:proofErr w:type="spell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/&gt;</w:t>
                            </w:r>
                          </w:p>
                          <w:p w14:paraId="50B8186F" w14:textId="77777777" w:rsidR="00643AC3" w:rsidRPr="00855E80" w:rsidRDefault="00643AC3" w:rsidP="00855E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</w:t>
                            </w:r>
                            <w:proofErr w:type="spellStart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vigationContainer</w:t>
                            </w:r>
                            <w:proofErr w:type="spellEnd"/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418E3C2E" w14:textId="77777777" w:rsidR="00643AC3" w:rsidRPr="00855E80" w:rsidRDefault="00643AC3" w:rsidP="00855E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6399F9F0" w14:textId="08A79318" w:rsidR="00643AC3" w:rsidRPr="009173F5" w:rsidRDefault="00643AC3" w:rsidP="00855E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55E8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2A0BAD" id="_x0000_s1051" type="#_x0000_t202" style="position:absolute;left:0;text-align:left;margin-left:0;margin-top:39.35pt;width:414pt;height:126.3pt;z-index:2517073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">
                <v:textbox>
                  <w:txbxContent>
                    <w:p w14:paraId="36CD8184" w14:textId="77777777" w:rsidR="00643AC3" w:rsidRPr="00855E80" w:rsidRDefault="00643AC3" w:rsidP="00855E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"react";</w:t>
                      </w:r>
                    </w:p>
                    <w:p w14:paraId="04EE670B" w14:textId="77777777" w:rsidR="00643AC3" w:rsidRPr="00855E80" w:rsidRDefault="00643AC3" w:rsidP="00855E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</w:t>
                      </w:r>
                      <w:proofErr w:type="spell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vigationContainer</w:t>
                      </w:r>
                      <w:proofErr w:type="spell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"@react-navigation/native";</w:t>
                      </w:r>
                    </w:p>
                    <w:p w14:paraId="4BF5D9EC" w14:textId="0E38961F" w:rsidR="00643AC3" w:rsidRPr="00855E80" w:rsidRDefault="00643AC3" w:rsidP="00855E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ckNavigator</w:t>
                      </w:r>
                      <w:proofErr w:type="spell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"./</w:t>
                      </w:r>
                      <w:proofErr w:type="spell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ckNavigator</w:t>
                      </w:r>
                      <w:proofErr w:type="spell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";</w:t>
                      </w:r>
                    </w:p>
                    <w:p w14:paraId="31B5FD4A" w14:textId="77777777" w:rsidR="00643AC3" w:rsidRPr="00855E80" w:rsidRDefault="00643AC3" w:rsidP="00855E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otNavigator</w:t>
                      </w:r>
                      <w:proofErr w:type="spell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 {</w:t>
                      </w:r>
                    </w:p>
                    <w:p w14:paraId="2DC2CF75" w14:textId="77777777" w:rsidR="00643AC3" w:rsidRPr="00855E80" w:rsidRDefault="00643AC3" w:rsidP="00855E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259D9199" w14:textId="77777777" w:rsidR="00643AC3" w:rsidRPr="00855E80" w:rsidRDefault="00643AC3" w:rsidP="00855E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</w:t>
                      </w:r>
                      <w:proofErr w:type="spell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vigationContainer</w:t>
                      </w:r>
                      <w:proofErr w:type="spell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28E7691C" w14:textId="77777777" w:rsidR="00643AC3" w:rsidRPr="00855E80" w:rsidRDefault="00643AC3" w:rsidP="00855E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ckNavigator</w:t>
                      </w:r>
                      <w:proofErr w:type="spell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/&gt;</w:t>
                      </w:r>
                    </w:p>
                    <w:p w14:paraId="50B8186F" w14:textId="77777777" w:rsidR="00643AC3" w:rsidRPr="00855E80" w:rsidRDefault="00643AC3" w:rsidP="00855E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</w:t>
                      </w:r>
                      <w:proofErr w:type="spellStart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vigationContainer</w:t>
                      </w:r>
                      <w:proofErr w:type="spellEnd"/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418E3C2E" w14:textId="77777777" w:rsidR="00643AC3" w:rsidRPr="00855E80" w:rsidRDefault="00643AC3" w:rsidP="00855E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6399F9F0" w14:textId="08A79318" w:rsidR="00643AC3" w:rsidRPr="009173F5" w:rsidRDefault="00643AC3" w:rsidP="00855E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55E8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6174E7">
        <w:rPr>
          <w:rFonts w:ascii="TH SarabunPSK" w:hAnsi="TH SarabunPSK" w:cs="TH SarabunPSK"/>
          <w:sz w:val="32"/>
          <w:szCs w:val="32"/>
          <w:cs/>
        </w:rPr>
        <w:t>ไฟล์: /</w:t>
      </w:r>
      <w:proofErr w:type="spellStart"/>
      <w:r w:rsidRPr="006174E7">
        <w:rPr>
          <w:rFonts w:ascii="TH SarabunPSK" w:hAnsi="TH SarabunPSK" w:cs="TH SarabunPSK"/>
          <w:sz w:val="32"/>
          <w:szCs w:val="32"/>
        </w:rPr>
        <w:t>src</w:t>
      </w:r>
      <w:proofErr w:type="spellEnd"/>
      <w:r w:rsidRPr="006174E7">
        <w:rPr>
          <w:rFonts w:ascii="TH SarabunPSK" w:hAnsi="TH SarabunPSK" w:cs="TH SarabunPSK"/>
          <w:sz w:val="32"/>
          <w:szCs w:val="32"/>
        </w:rPr>
        <w:t>/navigators/RootNavigator.js</w:t>
      </w:r>
    </w:p>
    <w:p w14:paraId="567374DD" w14:textId="77777777" w:rsidR="006174E7" w:rsidRPr="00943C0C" w:rsidRDefault="006174E7" w:rsidP="006174E7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26572CFD" w14:textId="65E1E262" w:rsidR="006174E7" w:rsidRPr="006174E7" w:rsidRDefault="006174E7" w:rsidP="006174E7">
      <w:pPr>
        <w:pStyle w:val="ListParagraph"/>
        <w:numPr>
          <w:ilvl w:val="0"/>
          <w:numId w:val="38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noProof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271F9806" wp14:editId="0217F639">
                <wp:simplePos x="0" y="0"/>
                <wp:positionH relativeFrom="margin">
                  <wp:align>left</wp:align>
                </wp:positionH>
                <wp:positionV relativeFrom="paragraph">
                  <wp:posOffset>503555</wp:posOffset>
                </wp:positionV>
                <wp:extent cx="5257800" cy="836295"/>
                <wp:effectExtent l="0" t="0" r="19050" b="20955"/>
                <wp:wrapSquare wrapText="bothSides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836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EA2E44" w14:textId="77777777" w:rsidR="00643AC3" w:rsidRPr="009173F5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'react';</w:t>
                            </w:r>
                          </w:p>
                          <w:p w14:paraId="1DFDD500" w14:textId="77777777" w:rsidR="00643AC3" w:rsidRPr="009173F5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otNavigator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./navigators/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otNavigator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2DE122DD" w14:textId="77777777" w:rsidR="00643AC3" w:rsidRPr="009173F5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App() {</w:t>
                            </w:r>
                          </w:p>
                          <w:p w14:paraId="3103452A" w14:textId="77777777" w:rsidR="00643AC3" w:rsidRPr="009173F5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&lt;</w:t>
                            </w:r>
                            <w:proofErr w:type="spellStart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otNavigator</w:t>
                            </w:r>
                            <w:proofErr w:type="spellEnd"/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/&gt;;</w:t>
                            </w:r>
                          </w:p>
                          <w:p w14:paraId="65811DAB" w14:textId="77777777" w:rsidR="00643AC3" w:rsidRPr="009173F5" w:rsidRDefault="00643AC3" w:rsidP="006174E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173F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1F9806" id="_x0000_s1052" type="#_x0000_t202" style="position:absolute;left:0;text-align:left;margin-left:0;margin-top:39.65pt;width:414pt;height:65.85pt;z-index:25170841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">
                <v:textbox>
                  <w:txbxContent>
                    <w:p w14:paraId="67EA2E44" w14:textId="77777777" w:rsidR="00643AC3" w:rsidRPr="009173F5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'react';</w:t>
                      </w:r>
                    </w:p>
                    <w:p w14:paraId="1DFDD500" w14:textId="77777777" w:rsidR="00643AC3" w:rsidRPr="009173F5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otNavigator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./navigators/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otNavigator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2DE122DD" w14:textId="77777777" w:rsidR="00643AC3" w:rsidRPr="009173F5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App() {</w:t>
                      </w:r>
                    </w:p>
                    <w:p w14:paraId="3103452A" w14:textId="77777777" w:rsidR="00643AC3" w:rsidRPr="009173F5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&lt;</w:t>
                      </w:r>
                      <w:proofErr w:type="spellStart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otNavigator</w:t>
                      </w:r>
                      <w:proofErr w:type="spellEnd"/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/&gt;;</w:t>
                      </w:r>
                    </w:p>
                    <w:p w14:paraId="65811DAB" w14:textId="77777777" w:rsidR="00643AC3" w:rsidRPr="009173F5" w:rsidRDefault="00643AC3" w:rsidP="006174E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173F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6174E7">
        <w:rPr>
          <w:rFonts w:ascii="TH SarabunPSK" w:hAnsi="TH SarabunPSK" w:cs="TH SarabunPSK"/>
          <w:sz w:val="32"/>
          <w:szCs w:val="32"/>
          <w:cs/>
        </w:rPr>
        <w:t>ไฟล์: /</w:t>
      </w:r>
      <w:r w:rsidRPr="006174E7">
        <w:rPr>
          <w:rFonts w:ascii="TH SarabunPSK" w:hAnsi="TH SarabunPSK" w:cs="TH SarabunPSK"/>
          <w:sz w:val="32"/>
          <w:szCs w:val="32"/>
        </w:rPr>
        <w:t>App.js</w:t>
      </w:r>
    </w:p>
    <w:p w14:paraId="39E998FA" w14:textId="77777777" w:rsidR="003A6B3A" w:rsidRPr="00943C0C" w:rsidRDefault="003A6B3A" w:rsidP="004E38DC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62E445AE" w14:textId="156A468F" w:rsidR="003A6B3A" w:rsidRPr="00943C0C" w:rsidRDefault="003A6B3A" w:rsidP="007D4E6F">
      <w:pPr>
        <w:pStyle w:val="ListParagraph"/>
        <w:numPr>
          <w:ilvl w:val="0"/>
          <w:numId w:val="10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lastRenderedPageBreak/>
        <w:t>คำอธิบายโปรแกรม</w:t>
      </w:r>
    </w:p>
    <w:p w14:paraId="3512D16A" w14:textId="77777777" w:rsidR="00855E80" w:rsidRPr="00855E80" w:rsidRDefault="00855E80" w:rsidP="00855E80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855E80">
        <w:rPr>
          <w:rFonts w:ascii="TH SarabunPSK" w:hAnsi="TH SarabunPSK" w:cs="TH SarabunPSK"/>
          <w:b/>
          <w:bCs/>
          <w:sz w:val="32"/>
          <w:szCs w:val="32"/>
          <w:cs/>
        </w:rPr>
        <w:t>1. ฟังก์ชันการทำงาน</w:t>
      </w:r>
    </w:p>
    <w:p w14:paraId="2DF8A1C8" w14:textId="77777777" w:rsidR="00855E80" w:rsidRPr="00855E80" w:rsidRDefault="00855E80" w:rsidP="00855E80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855E80">
        <w:rPr>
          <w:rFonts w:ascii="TH SarabunPSK" w:hAnsi="TH SarabunPSK" w:cs="TH SarabunPSK"/>
          <w:sz w:val="32"/>
          <w:szCs w:val="32"/>
          <w:cs/>
        </w:rPr>
        <w:t xml:space="preserve">หน้าจอ </w:t>
      </w:r>
      <w:r w:rsidRPr="00855E80">
        <w:rPr>
          <w:rFonts w:ascii="TH SarabunPSK" w:hAnsi="TH SarabunPSK" w:cs="TH SarabunPSK"/>
          <w:sz w:val="32"/>
          <w:szCs w:val="32"/>
        </w:rPr>
        <w:t xml:space="preserve">Home: </w:t>
      </w:r>
      <w:r w:rsidRPr="00855E80">
        <w:rPr>
          <w:rFonts w:ascii="TH SarabunPSK" w:hAnsi="TH SarabunPSK" w:cs="TH SarabunPSK"/>
          <w:sz w:val="32"/>
          <w:szCs w:val="32"/>
          <w:cs/>
        </w:rPr>
        <w:t>แสดงรายการหนังสือทั้งหมด</w:t>
      </w:r>
    </w:p>
    <w:p w14:paraId="36633A11" w14:textId="77777777" w:rsidR="00855E80" w:rsidRPr="00855E80" w:rsidRDefault="00855E80" w:rsidP="00855E80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855E80">
        <w:rPr>
          <w:rFonts w:ascii="TH SarabunPSK" w:hAnsi="TH SarabunPSK" w:cs="TH SarabunPSK"/>
          <w:sz w:val="32"/>
          <w:szCs w:val="32"/>
          <w:cs/>
        </w:rPr>
        <w:t xml:space="preserve">หน้าจอ </w:t>
      </w:r>
      <w:r w:rsidRPr="00855E80">
        <w:rPr>
          <w:rFonts w:ascii="TH SarabunPSK" w:hAnsi="TH SarabunPSK" w:cs="TH SarabunPSK"/>
          <w:sz w:val="32"/>
          <w:szCs w:val="32"/>
        </w:rPr>
        <w:t xml:space="preserve">Details: </w:t>
      </w:r>
      <w:r w:rsidRPr="00855E80">
        <w:rPr>
          <w:rFonts w:ascii="TH SarabunPSK" w:hAnsi="TH SarabunPSK" w:cs="TH SarabunPSK"/>
          <w:sz w:val="32"/>
          <w:szCs w:val="32"/>
          <w:cs/>
        </w:rPr>
        <w:t xml:space="preserve">แสดงรายละเอียดของหนังสือที่เลือก เช่น </w:t>
      </w:r>
      <w:r w:rsidRPr="00855E80">
        <w:rPr>
          <w:rFonts w:ascii="TH SarabunPSK" w:hAnsi="TH SarabunPSK" w:cs="TH SarabunPSK"/>
          <w:sz w:val="32"/>
          <w:szCs w:val="32"/>
        </w:rPr>
        <w:t xml:space="preserve">ID, </w:t>
      </w:r>
      <w:r w:rsidRPr="00855E80">
        <w:rPr>
          <w:rFonts w:ascii="TH SarabunPSK" w:hAnsi="TH SarabunPSK" w:cs="TH SarabunPSK"/>
          <w:sz w:val="32"/>
          <w:szCs w:val="32"/>
          <w:cs/>
        </w:rPr>
        <w:t>ชื่อหนังสือ</w:t>
      </w:r>
      <w:r w:rsidRPr="00855E80">
        <w:rPr>
          <w:rFonts w:ascii="TH SarabunPSK" w:hAnsi="TH SarabunPSK" w:cs="TH SarabunPSK"/>
          <w:sz w:val="32"/>
          <w:szCs w:val="32"/>
        </w:rPr>
        <w:t xml:space="preserve">, </w:t>
      </w:r>
      <w:r w:rsidRPr="00855E80">
        <w:rPr>
          <w:rFonts w:ascii="TH SarabunPSK" w:hAnsi="TH SarabunPSK" w:cs="TH SarabunPSK"/>
          <w:sz w:val="32"/>
          <w:szCs w:val="32"/>
          <w:cs/>
        </w:rPr>
        <w:t>ผู้แต่ง และคำอธิบายเพิ่มเติม</w:t>
      </w:r>
    </w:p>
    <w:p w14:paraId="17B771CC" w14:textId="77777777" w:rsidR="00855E80" w:rsidRPr="00855E80" w:rsidRDefault="00855E80" w:rsidP="00855E80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855E80">
        <w:rPr>
          <w:rFonts w:ascii="TH SarabunPSK" w:hAnsi="TH SarabunPSK" w:cs="TH SarabunPSK"/>
          <w:sz w:val="32"/>
          <w:szCs w:val="32"/>
          <w:cs/>
        </w:rPr>
        <w:t>สามารถกดปุ่ม "</w:t>
      </w:r>
      <w:r w:rsidRPr="00855E80">
        <w:rPr>
          <w:rFonts w:ascii="TH SarabunPSK" w:hAnsi="TH SarabunPSK" w:cs="TH SarabunPSK"/>
          <w:sz w:val="32"/>
          <w:szCs w:val="32"/>
        </w:rPr>
        <w:t xml:space="preserve">Go Back" </w:t>
      </w:r>
      <w:r w:rsidRPr="00855E80">
        <w:rPr>
          <w:rFonts w:ascii="TH SarabunPSK" w:hAnsi="TH SarabunPSK" w:cs="TH SarabunPSK"/>
          <w:sz w:val="32"/>
          <w:szCs w:val="32"/>
          <w:cs/>
        </w:rPr>
        <w:t>เพื่อกลับไปยังหน้าจอก่อนหน้า</w:t>
      </w:r>
    </w:p>
    <w:p w14:paraId="73956DDB" w14:textId="77777777" w:rsidR="00855E80" w:rsidRPr="00855E80" w:rsidRDefault="00855E80" w:rsidP="00855E80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855E80">
        <w:rPr>
          <w:rFonts w:ascii="TH SarabunPSK" w:hAnsi="TH SarabunPSK" w:cs="TH SarabunPSK"/>
          <w:b/>
          <w:bCs/>
          <w:sz w:val="32"/>
          <w:szCs w:val="32"/>
          <w:cs/>
        </w:rPr>
        <w:t>2. ส่วนประกอบ</w:t>
      </w:r>
    </w:p>
    <w:p w14:paraId="46A46717" w14:textId="77777777" w:rsidR="00855E80" w:rsidRPr="00855E80" w:rsidRDefault="00855E80" w:rsidP="00855E80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855E80">
        <w:rPr>
          <w:rFonts w:ascii="TH SarabunPSK" w:hAnsi="TH SarabunPSK" w:cs="TH SarabunPSK"/>
          <w:sz w:val="32"/>
          <w:szCs w:val="32"/>
        </w:rPr>
        <w:t xml:space="preserve">Home Screen: </w:t>
      </w:r>
      <w:r w:rsidRPr="00855E80">
        <w:rPr>
          <w:rFonts w:ascii="TH SarabunPSK" w:hAnsi="TH SarabunPSK" w:cs="TH SarabunPSK"/>
          <w:sz w:val="32"/>
          <w:szCs w:val="32"/>
          <w:cs/>
        </w:rPr>
        <w:t>แสดงรายการหนังสือพร้อมปุ่มนำไปหน้ารายละเอียด</w:t>
      </w:r>
    </w:p>
    <w:p w14:paraId="2C13B300" w14:textId="77777777" w:rsidR="00855E80" w:rsidRPr="00855E80" w:rsidRDefault="00855E80" w:rsidP="00855E80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855E80">
        <w:rPr>
          <w:rFonts w:ascii="TH SarabunPSK" w:hAnsi="TH SarabunPSK" w:cs="TH SarabunPSK"/>
          <w:sz w:val="32"/>
          <w:szCs w:val="32"/>
        </w:rPr>
        <w:t xml:space="preserve">Details Screen: </w:t>
      </w:r>
      <w:r w:rsidRPr="00855E80">
        <w:rPr>
          <w:rFonts w:ascii="TH SarabunPSK" w:hAnsi="TH SarabunPSK" w:cs="TH SarabunPSK"/>
          <w:sz w:val="32"/>
          <w:szCs w:val="32"/>
          <w:cs/>
        </w:rPr>
        <w:t>แสดงรายละเอียดของหนังสือที่เลือก พร้อมปุ่มย้อนกลับหรือกลับไปหน้าหลัก</w:t>
      </w:r>
    </w:p>
    <w:p w14:paraId="0AC6D215" w14:textId="77777777" w:rsidR="00855E80" w:rsidRDefault="00855E80" w:rsidP="00855E80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855E80">
        <w:rPr>
          <w:rFonts w:ascii="TH SarabunPSK" w:hAnsi="TH SarabunPSK" w:cs="TH SarabunPSK"/>
          <w:sz w:val="32"/>
          <w:szCs w:val="32"/>
        </w:rPr>
        <w:t xml:space="preserve">Stack Navigator: </w:t>
      </w:r>
      <w:r w:rsidRPr="00855E80">
        <w:rPr>
          <w:rFonts w:ascii="TH SarabunPSK" w:hAnsi="TH SarabunPSK" w:cs="TH SarabunPSK"/>
          <w:sz w:val="32"/>
          <w:szCs w:val="32"/>
          <w:cs/>
        </w:rPr>
        <w:t>จัดการการนำทางระหว่างหน้าจอ</w:t>
      </w:r>
    </w:p>
    <w:p w14:paraId="05C2A389" w14:textId="77777777" w:rsidR="00855E80" w:rsidRPr="00855E80" w:rsidRDefault="00855E80" w:rsidP="00855E80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</w:p>
    <w:p w14:paraId="08762342" w14:textId="77777777" w:rsidR="00855E80" w:rsidRPr="00855E80" w:rsidRDefault="00855E80" w:rsidP="00855E80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855E80">
        <w:rPr>
          <w:rFonts w:ascii="TH SarabunPSK" w:hAnsi="TH SarabunPSK" w:cs="TH SarabunPSK"/>
          <w:b/>
          <w:bCs/>
          <w:sz w:val="32"/>
          <w:szCs w:val="32"/>
          <w:cs/>
        </w:rPr>
        <w:t>3. การออกแบบ</w:t>
      </w:r>
    </w:p>
    <w:p w14:paraId="37335439" w14:textId="77777777" w:rsidR="00855E80" w:rsidRPr="00855E80" w:rsidRDefault="00855E80" w:rsidP="00855E80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855E80">
        <w:rPr>
          <w:rFonts w:ascii="TH SarabunPSK" w:hAnsi="TH SarabunPSK" w:cs="TH SarabunPSK"/>
          <w:sz w:val="32"/>
          <w:szCs w:val="32"/>
          <w:cs/>
        </w:rPr>
        <w:t>ธีมสี: ใช้สีพื้นหลังฟ้าอ่อน (</w:t>
      </w:r>
      <w:r w:rsidRPr="00855E80">
        <w:rPr>
          <w:rFonts w:ascii="TH SarabunPSK" w:hAnsi="TH SarabunPSK" w:cs="TH SarabunPSK"/>
          <w:sz w:val="32"/>
          <w:szCs w:val="32"/>
        </w:rPr>
        <w:t>#E</w:t>
      </w:r>
      <w:r w:rsidRPr="00855E80">
        <w:rPr>
          <w:rFonts w:ascii="TH SarabunPSK" w:hAnsi="TH SarabunPSK" w:cs="TH SarabunPSK"/>
          <w:sz w:val="32"/>
          <w:szCs w:val="32"/>
          <w:cs/>
        </w:rPr>
        <w:t>8</w:t>
      </w:r>
      <w:r w:rsidRPr="00855E80">
        <w:rPr>
          <w:rFonts w:ascii="TH SarabunPSK" w:hAnsi="TH SarabunPSK" w:cs="TH SarabunPSK"/>
          <w:sz w:val="32"/>
          <w:szCs w:val="32"/>
        </w:rPr>
        <w:t>F</w:t>
      </w:r>
      <w:r w:rsidRPr="00855E80">
        <w:rPr>
          <w:rFonts w:ascii="TH SarabunPSK" w:hAnsi="TH SarabunPSK" w:cs="TH SarabunPSK"/>
          <w:sz w:val="32"/>
          <w:szCs w:val="32"/>
          <w:cs/>
        </w:rPr>
        <w:t>4</w:t>
      </w:r>
      <w:r w:rsidRPr="00855E80">
        <w:rPr>
          <w:rFonts w:ascii="TH SarabunPSK" w:hAnsi="TH SarabunPSK" w:cs="TH SarabunPSK"/>
          <w:sz w:val="32"/>
          <w:szCs w:val="32"/>
        </w:rPr>
        <w:t xml:space="preserve">FF) </w:t>
      </w:r>
      <w:r w:rsidRPr="00855E80">
        <w:rPr>
          <w:rFonts w:ascii="TH SarabunPSK" w:hAnsi="TH SarabunPSK" w:cs="TH SarabunPSK"/>
          <w:sz w:val="32"/>
          <w:szCs w:val="32"/>
          <w:cs/>
        </w:rPr>
        <w:t>และปุ่มสีแดง (</w:t>
      </w:r>
      <w:r w:rsidRPr="00855E80">
        <w:rPr>
          <w:rFonts w:ascii="TH SarabunPSK" w:hAnsi="TH SarabunPSK" w:cs="TH SarabunPSK"/>
          <w:sz w:val="32"/>
          <w:szCs w:val="32"/>
        </w:rPr>
        <w:t>#</w:t>
      </w:r>
      <w:proofErr w:type="spellStart"/>
      <w:r w:rsidRPr="00855E80">
        <w:rPr>
          <w:rFonts w:ascii="TH SarabunPSK" w:hAnsi="TH SarabunPSK" w:cs="TH SarabunPSK"/>
          <w:sz w:val="32"/>
          <w:szCs w:val="32"/>
        </w:rPr>
        <w:t>ff</w:t>
      </w:r>
      <w:proofErr w:type="spellEnd"/>
      <w:r w:rsidRPr="00855E80">
        <w:rPr>
          <w:rFonts w:ascii="TH SarabunPSK" w:hAnsi="TH SarabunPSK" w:cs="TH SarabunPSK"/>
          <w:sz w:val="32"/>
          <w:szCs w:val="32"/>
          <w:cs/>
        </w:rPr>
        <w:t>0000)</w:t>
      </w:r>
    </w:p>
    <w:p w14:paraId="47A8E731" w14:textId="4732DFDB" w:rsidR="003A6B3A" w:rsidRPr="00943C0C" w:rsidRDefault="00855E80" w:rsidP="00855E80">
      <w:pPr>
        <w:spacing w:after="0"/>
        <w:ind w:firstLine="360"/>
        <w:rPr>
          <w:rFonts w:ascii="TH SarabunPSK" w:hAnsi="TH SarabunPSK" w:cs="TH SarabunPSK"/>
          <w:sz w:val="32"/>
          <w:szCs w:val="32"/>
        </w:rPr>
      </w:pPr>
      <w:r w:rsidRPr="00855E80">
        <w:rPr>
          <w:rFonts w:ascii="TH SarabunPSK" w:hAnsi="TH SarabunPSK" w:cs="TH SarabunPSK"/>
          <w:sz w:val="32"/>
          <w:szCs w:val="32"/>
          <w:cs/>
        </w:rPr>
        <w:t>การจัดวาง: เนื้อหาอยู่กึ่งกลางหน้าจอเพื่อความสะดวกในการอ่าน</w:t>
      </w:r>
    </w:p>
    <w:p w14:paraId="0B4DEED2" w14:textId="519E7986" w:rsidR="003A6B3A" w:rsidRPr="00943C0C" w:rsidRDefault="003A6B3A" w:rsidP="007D4E6F">
      <w:pPr>
        <w:pStyle w:val="ListParagraph"/>
        <w:numPr>
          <w:ilvl w:val="0"/>
          <w:numId w:val="10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t>ผลลัพธ์ของโปรแกรม</w:t>
      </w:r>
    </w:p>
    <w:p w14:paraId="4CB6F919" w14:textId="77777777" w:rsidR="005E5AE7" w:rsidRPr="00943C0C" w:rsidRDefault="005E5AE7" w:rsidP="00F13BD6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6967C564" w14:textId="3AB31175" w:rsidR="00A319F0" w:rsidRPr="00943C0C" w:rsidRDefault="006174E7" w:rsidP="006174E7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 w:rsidRPr="006174E7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64A59A34" wp14:editId="4019A50B">
            <wp:extent cx="2001495" cy="4244009"/>
            <wp:effectExtent l="0" t="0" r="0" b="444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06768" cy="4255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Pr="006174E7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3A69E555" wp14:editId="4AD3CED8">
            <wp:extent cx="1990504" cy="4252678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000384" cy="4273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D946D" w14:textId="77777777" w:rsidR="00A319F0" w:rsidRPr="00943C0C" w:rsidRDefault="00A319F0" w:rsidP="00F13BD6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275125C8" w14:textId="77777777" w:rsidR="002B5D5B" w:rsidRPr="00943C0C" w:rsidRDefault="002B5D5B" w:rsidP="002B5D5B">
      <w:p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lastRenderedPageBreak/>
        <w:t xml:space="preserve">โจทย์ที่ 2: </w:t>
      </w:r>
      <w:r w:rsidRPr="00943C0C">
        <w:rPr>
          <w:rFonts w:ascii="TH SarabunPSK" w:hAnsi="TH SarabunPSK" w:cs="TH SarabunPSK"/>
          <w:sz w:val="32"/>
          <w:szCs w:val="32"/>
        </w:rPr>
        <w:t>Tab Navigation</w:t>
      </w:r>
    </w:p>
    <w:p w14:paraId="6F23419F" w14:textId="77777777" w:rsidR="002B5D5B" w:rsidRPr="00943C0C" w:rsidRDefault="002B5D5B" w:rsidP="002B5D5B">
      <w:p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t xml:space="preserve">ชื่อแอปพลิเคชัน: </w:t>
      </w:r>
      <w:r w:rsidRPr="00943C0C">
        <w:rPr>
          <w:rFonts w:ascii="TH SarabunPSK" w:hAnsi="TH SarabunPSK" w:cs="TH SarabunPSK"/>
          <w:sz w:val="32"/>
          <w:szCs w:val="32"/>
        </w:rPr>
        <w:t>Fitness Tracker App</w:t>
      </w:r>
    </w:p>
    <w:p w14:paraId="3699540B" w14:textId="77777777" w:rsidR="002B5D5B" w:rsidRPr="00943C0C" w:rsidRDefault="002B5D5B" w:rsidP="002B5D5B">
      <w:p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t>การทำงานของแอปพลิเคชัน:</w:t>
      </w:r>
    </w:p>
    <w:p w14:paraId="08CA35A9" w14:textId="3339F766" w:rsidR="00075FC8" w:rsidRPr="00943C0C" w:rsidRDefault="002B5D5B" w:rsidP="002B5D5B">
      <w:pPr>
        <w:spacing w:after="0"/>
        <w:rPr>
          <w:rFonts w:ascii="TH SarabunPSK" w:hAnsi="TH SarabunPSK" w:cs="TH SarabunPSK"/>
          <w:sz w:val="32"/>
          <w:szCs w:val="32"/>
          <w:cs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t xml:space="preserve">แอปนี้มี 3 </w:t>
      </w:r>
      <w:r w:rsidRPr="00943C0C">
        <w:rPr>
          <w:rFonts w:ascii="TH SarabunPSK" w:hAnsi="TH SarabunPSK" w:cs="TH SarabunPSK"/>
          <w:sz w:val="32"/>
          <w:szCs w:val="32"/>
        </w:rPr>
        <w:t xml:space="preserve">Tab </w:t>
      </w:r>
      <w:r w:rsidRPr="00943C0C">
        <w:rPr>
          <w:rFonts w:ascii="TH SarabunPSK" w:hAnsi="TH SarabunPSK" w:cs="TH SarabunPSK"/>
          <w:sz w:val="32"/>
          <w:szCs w:val="32"/>
          <w:cs/>
        </w:rPr>
        <w:t xml:space="preserve">ได้แก่ </w:t>
      </w:r>
      <w:r w:rsidRPr="00943C0C">
        <w:rPr>
          <w:rFonts w:ascii="TH SarabunPSK" w:hAnsi="TH SarabunPSK" w:cs="TH SarabunPSK"/>
          <w:sz w:val="32"/>
          <w:szCs w:val="32"/>
        </w:rPr>
        <w:t xml:space="preserve">Dashboard </w:t>
      </w:r>
      <w:r w:rsidRPr="00943C0C">
        <w:rPr>
          <w:rFonts w:ascii="TH SarabunPSK" w:hAnsi="TH SarabunPSK" w:cs="TH SarabunPSK"/>
          <w:sz w:val="32"/>
          <w:szCs w:val="32"/>
          <w:cs/>
        </w:rPr>
        <w:t>แสดงข้อมูลภาพรวม</w:t>
      </w:r>
      <w:r w:rsidRPr="00943C0C">
        <w:rPr>
          <w:rFonts w:ascii="TH SarabunPSK" w:hAnsi="TH SarabunPSK" w:cs="TH SarabunPSK"/>
          <w:sz w:val="32"/>
          <w:szCs w:val="32"/>
        </w:rPr>
        <w:t xml:space="preserve">, Workouts </w:t>
      </w:r>
      <w:r w:rsidRPr="00943C0C">
        <w:rPr>
          <w:rFonts w:ascii="TH SarabunPSK" w:hAnsi="TH SarabunPSK" w:cs="TH SarabunPSK"/>
          <w:sz w:val="32"/>
          <w:szCs w:val="32"/>
          <w:cs/>
        </w:rPr>
        <w:t>แสดงรายการการออกกำลังกาย</w:t>
      </w:r>
      <w:r w:rsidRPr="00943C0C">
        <w:rPr>
          <w:rFonts w:ascii="TH SarabunPSK" w:hAnsi="TH SarabunPSK" w:cs="TH SarabunPSK"/>
          <w:sz w:val="32"/>
          <w:szCs w:val="32"/>
        </w:rPr>
        <w:t xml:space="preserve">, </w:t>
      </w:r>
      <w:r w:rsidRPr="00943C0C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943C0C">
        <w:rPr>
          <w:rFonts w:ascii="TH SarabunPSK" w:hAnsi="TH SarabunPSK" w:cs="TH SarabunPSK"/>
          <w:sz w:val="32"/>
          <w:szCs w:val="32"/>
        </w:rPr>
        <w:t xml:space="preserve">Profile </w:t>
      </w:r>
      <w:r w:rsidRPr="00943C0C">
        <w:rPr>
          <w:rFonts w:ascii="TH SarabunPSK" w:hAnsi="TH SarabunPSK" w:cs="TH SarabunPSK"/>
          <w:sz w:val="32"/>
          <w:szCs w:val="32"/>
          <w:cs/>
        </w:rPr>
        <w:t>แสดงข้อมูลผู้ใช้</w:t>
      </w:r>
    </w:p>
    <w:p w14:paraId="4C52DEBF" w14:textId="77777777" w:rsidR="00D92763" w:rsidRPr="00943C0C" w:rsidRDefault="00D92763" w:rsidP="00704815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10CCB362" w14:textId="77777777" w:rsidR="004E38DC" w:rsidRPr="00943C0C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t>โปรแกรม</w:t>
      </w:r>
    </w:p>
    <w:p w14:paraId="180A6A9B" w14:textId="372C79EA" w:rsidR="004E38DC" w:rsidRDefault="007A0F14" w:rsidP="007A0F14">
      <w:pPr>
        <w:pStyle w:val="ListParagraph"/>
        <w:numPr>
          <w:ilvl w:val="0"/>
          <w:numId w:val="39"/>
        </w:numPr>
        <w:spacing w:after="0"/>
        <w:rPr>
          <w:rStyle w:val="HTMLCode"/>
          <w:rFonts w:ascii="TH SarabunPSK" w:eastAsiaTheme="minorHAnsi" w:hAnsi="TH SarabunPSK" w:cs="TH SarabunPSK"/>
          <w:sz w:val="32"/>
          <w:szCs w:val="32"/>
        </w:rPr>
      </w:pPr>
      <w:r w:rsidRPr="00943C0C">
        <w:rPr>
          <w:noProof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16D1051F" wp14:editId="73D02FD5">
                <wp:simplePos x="0" y="0"/>
                <wp:positionH relativeFrom="margin">
                  <wp:align>left</wp:align>
                </wp:positionH>
                <wp:positionV relativeFrom="paragraph">
                  <wp:posOffset>339279</wp:posOffset>
                </wp:positionV>
                <wp:extent cx="5257800" cy="4884420"/>
                <wp:effectExtent l="0" t="0" r="19050" b="11430"/>
                <wp:wrapSquare wrapText="bothSides"/>
                <wp:docPr id="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4884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4119B9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'react';</w:t>
                            </w:r>
                          </w:p>
                          <w:p w14:paraId="0A84844F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View, Text,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react-native';</w:t>
                            </w:r>
                          </w:p>
                          <w:p w14:paraId="18D483B9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2BCE0C73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tData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[</w:t>
                            </w:r>
                          </w:p>
                          <w:p w14:paraId="1AC0731E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title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Total Workouts', value: '12' },</w:t>
                            </w:r>
                          </w:p>
                          <w:p w14:paraId="640D097B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title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Calories Burned', value: '3,200 kcal' },</w:t>
                            </w:r>
                          </w:p>
                          <w:p w14:paraId="6331ADBD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title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Exercise Time', value: '5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rs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30 mins' },</w:t>
                            </w:r>
                          </w:p>
                          <w:p w14:paraId="03E327BF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];</w:t>
                            </w:r>
                          </w:p>
                          <w:p w14:paraId="3C787612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74566667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ashboardScreen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 {</w:t>
                            </w:r>
                          </w:p>
                          <w:p w14:paraId="31A383C4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6902C3E7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View style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container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2A225C9F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Text style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itle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Dashboard&lt;/Text&gt;</w:t>
                            </w:r>
                          </w:p>
                          <w:p w14:paraId="0348023A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{</w:t>
                            </w:r>
                            <w:proofErr w:type="spellStart"/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tData.map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stat, index) =&gt; (</w:t>
                            </w:r>
                          </w:p>
                          <w:p w14:paraId="7C8A22F7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View key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ndex} style={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statCard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5A6C4AE7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&lt;Text style={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statTitle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{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t.title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lt;/Text&gt;</w:t>
                            </w:r>
                          </w:p>
                          <w:p w14:paraId="0782635A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&lt;Text style={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statValue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{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t.value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lt;/Text&gt;</w:t>
                            </w:r>
                          </w:p>
                          <w:p w14:paraId="302A2899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/View&gt;</w:t>
                            </w:r>
                          </w:p>
                          <w:p w14:paraId="5C643233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))}</w:t>
                            </w:r>
                          </w:p>
                          <w:p w14:paraId="0AE6A659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View&gt;</w:t>
                            </w:r>
                          </w:p>
                          <w:p w14:paraId="4D885350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01F0F9A2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14A57FF7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2C2ADE7B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styles =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03A5E490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tainer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flex: 1,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justifyContent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E8F4FF', padding: 16 },</w:t>
                            </w:r>
                          </w:p>
                          <w:p w14:paraId="0E3E0D8E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itle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4,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bold',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20, color: '#333' },</w:t>
                            </w:r>
                          </w:p>
                          <w:p w14:paraId="7D9ABEA0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tCard</w:t>
                            </w:r>
                            <w:proofErr w:type="spellEnd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{</w:t>
                            </w:r>
                          </w:p>
                          <w:p w14:paraId="348FE940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width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90%',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f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', padding: 16,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rderRadius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8,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6,</w:t>
                            </w:r>
                          </w:p>
                          <w:p w14:paraId="0FF41019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hadowColor</w:t>
                            </w:r>
                            <w:proofErr w:type="spellEnd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#000',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hadowOpacity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0.1,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hadowOffset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width: 0, height: 2 },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hadowRadius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4, elevation: 3,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center',</w:t>
                            </w:r>
                          </w:p>
                          <w:p w14:paraId="211A4C60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},</w:t>
                            </w:r>
                          </w:p>
                          <w:p w14:paraId="08F0C8AF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tTitle</w:t>
                            </w:r>
                            <w:proofErr w:type="spellEnd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8,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bold', color: '#555',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8 },</w:t>
                            </w:r>
                          </w:p>
                          <w:p w14:paraId="184F91D5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tValue</w:t>
                            </w:r>
                            <w:proofErr w:type="spellEnd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0,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bold', color: '#FF0000' },</w:t>
                            </w:r>
                          </w:p>
                          <w:p w14:paraId="003B9CF6" w14:textId="3F9A4AF5" w:rsidR="00643AC3" w:rsidRPr="009173F5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D1051F" id="_x0000_s1053" type="#_x0000_t202" style="position:absolute;left:0;text-align:left;margin-left:0;margin-top:26.7pt;width:414pt;height:384.6pt;z-index:2517104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">
                <v:textbox>
                  <w:txbxContent>
                    <w:p w14:paraId="064119B9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'react';</w:t>
                      </w:r>
                    </w:p>
                    <w:p w14:paraId="0A84844F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View, Text,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react-native';</w:t>
                      </w:r>
                    </w:p>
                    <w:p w14:paraId="18D483B9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2BCE0C73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tData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[</w:t>
                      </w:r>
                    </w:p>
                    <w:p w14:paraId="1AC0731E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title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Total Workouts', value: '12' },</w:t>
                      </w:r>
                    </w:p>
                    <w:p w14:paraId="640D097B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title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Calories Burned', value: '3,200 kcal' },</w:t>
                      </w:r>
                    </w:p>
                    <w:p w14:paraId="6331ADBD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title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Exercise Time', value: '5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rs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30 mins' },</w:t>
                      </w:r>
                    </w:p>
                    <w:p w14:paraId="03E327BF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];</w:t>
                      </w:r>
                    </w:p>
                    <w:p w14:paraId="3C787612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74566667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ashboardScreen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 {</w:t>
                      </w:r>
                    </w:p>
                    <w:p w14:paraId="31A383C4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6902C3E7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View style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container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2A225C9F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Text style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itle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Dashboard&lt;/Text&gt;</w:t>
                      </w:r>
                    </w:p>
                    <w:p w14:paraId="0348023A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{</w:t>
                      </w:r>
                      <w:proofErr w:type="spellStart"/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tData.map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stat, index) =&gt; (</w:t>
                      </w:r>
                    </w:p>
                    <w:p w14:paraId="7C8A22F7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View key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ndex} style={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statCard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5A6C4AE7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&lt;Text style={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statTitle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{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t.title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lt;/Text&gt;</w:t>
                      </w:r>
                    </w:p>
                    <w:p w14:paraId="0782635A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&lt;Text style={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statValue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{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t.value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lt;/Text&gt;</w:t>
                      </w:r>
                    </w:p>
                    <w:p w14:paraId="302A2899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/View&gt;</w:t>
                      </w:r>
                    </w:p>
                    <w:p w14:paraId="5C643233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))}</w:t>
                      </w:r>
                    </w:p>
                    <w:p w14:paraId="0AE6A659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View&gt;</w:t>
                      </w:r>
                    </w:p>
                    <w:p w14:paraId="4D885350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01F0F9A2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14A57FF7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2C2ADE7B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styles =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</w:t>
                      </w:r>
                    </w:p>
                    <w:p w14:paraId="03A5E490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tainer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flex: 1,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justifyContent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E8F4FF', padding: 16 },</w:t>
                      </w:r>
                    </w:p>
                    <w:p w14:paraId="0E3E0D8E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itle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4,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bold',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20, color: '#333' },</w:t>
                      </w:r>
                    </w:p>
                    <w:p w14:paraId="7D9ABEA0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tCard</w:t>
                      </w:r>
                      <w:proofErr w:type="spellEnd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{</w:t>
                      </w:r>
                    </w:p>
                    <w:p w14:paraId="348FE940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width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90%',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f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', padding: 16,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rderRadius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8,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6,</w:t>
                      </w:r>
                    </w:p>
                    <w:p w14:paraId="0FF41019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hadowColor</w:t>
                      </w:r>
                      <w:proofErr w:type="spellEnd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#000',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hadowOpacity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0.1,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hadowOffset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width: 0, height: 2 },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hadowRadius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4, elevation: 3,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center',</w:t>
                      </w:r>
                    </w:p>
                    <w:p w14:paraId="211A4C60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},</w:t>
                      </w:r>
                    </w:p>
                    <w:p w14:paraId="08F0C8AF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tTitle</w:t>
                      </w:r>
                      <w:proofErr w:type="spellEnd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8,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bold', color: '#555',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8 },</w:t>
                      </w:r>
                    </w:p>
                    <w:p w14:paraId="184F91D5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tValue</w:t>
                      </w:r>
                      <w:proofErr w:type="spellEnd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0,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bold', color: '#FF0000' },</w:t>
                      </w:r>
                    </w:p>
                    <w:p w14:paraId="003B9CF6" w14:textId="3F9A4AF5" w:rsidR="00643AC3" w:rsidRPr="009173F5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7A0F14">
        <w:rPr>
          <w:rFonts w:ascii="TH SarabunPSK" w:hAnsi="TH SarabunPSK" w:cs="TH SarabunPSK"/>
          <w:sz w:val="32"/>
          <w:szCs w:val="32"/>
          <w:cs/>
        </w:rPr>
        <w:t>ไฟล์:</w:t>
      </w:r>
      <w:r w:rsidRPr="007A0F14">
        <w:rPr>
          <w:rFonts w:ascii="TH SarabunPSK" w:hAnsi="TH SarabunPSK" w:cs="TH SarabunPSK"/>
          <w:sz w:val="32"/>
          <w:szCs w:val="32"/>
        </w:rPr>
        <w:t xml:space="preserve"> </w:t>
      </w:r>
      <w:r w:rsidRPr="007A0F14">
        <w:rPr>
          <w:rStyle w:val="HTMLCode"/>
          <w:rFonts w:ascii="TH SarabunPSK" w:eastAsiaTheme="minorHAnsi" w:hAnsi="TH SarabunPSK" w:cs="TH SarabunPSK"/>
          <w:sz w:val="32"/>
          <w:szCs w:val="32"/>
        </w:rPr>
        <w:t>/</w:t>
      </w:r>
      <w:proofErr w:type="spellStart"/>
      <w:r w:rsidRPr="007A0F14">
        <w:rPr>
          <w:rStyle w:val="HTMLCode"/>
          <w:rFonts w:ascii="TH SarabunPSK" w:eastAsiaTheme="minorHAnsi" w:hAnsi="TH SarabunPSK" w:cs="TH SarabunPSK"/>
          <w:sz w:val="32"/>
          <w:szCs w:val="32"/>
        </w:rPr>
        <w:t>src</w:t>
      </w:r>
      <w:proofErr w:type="spellEnd"/>
      <w:r w:rsidRPr="007A0F14">
        <w:rPr>
          <w:rStyle w:val="HTMLCode"/>
          <w:rFonts w:ascii="TH SarabunPSK" w:eastAsiaTheme="minorHAnsi" w:hAnsi="TH SarabunPSK" w:cs="TH SarabunPSK"/>
          <w:sz w:val="32"/>
          <w:szCs w:val="32"/>
        </w:rPr>
        <w:t>/features/dashboard/DashboardScreen.js</w:t>
      </w:r>
    </w:p>
    <w:p w14:paraId="242D583F" w14:textId="640BE3BB" w:rsidR="007A0F14" w:rsidRDefault="007A0F14" w:rsidP="007A0F14">
      <w:pPr>
        <w:spacing w:after="0"/>
        <w:rPr>
          <w:rStyle w:val="HTMLCode"/>
          <w:rFonts w:ascii="TH SarabunPSK" w:eastAsiaTheme="minorHAnsi" w:hAnsi="TH SarabunPSK" w:cs="TH SarabunPSK"/>
          <w:sz w:val="32"/>
          <w:szCs w:val="32"/>
        </w:rPr>
      </w:pPr>
    </w:p>
    <w:p w14:paraId="5C924344" w14:textId="2AE2B4F9" w:rsidR="007A0F14" w:rsidRDefault="007A0F14" w:rsidP="007A0F14">
      <w:pPr>
        <w:spacing w:after="0"/>
        <w:rPr>
          <w:rStyle w:val="HTMLCode"/>
          <w:rFonts w:ascii="TH SarabunPSK" w:eastAsiaTheme="minorHAnsi" w:hAnsi="TH SarabunPSK" w:cs="TH SarabunPSK"/>
          <w:sz w:val="32"/>
          <w:szCs w:val="32"/>
        </w:rPr>
      </w:pPr>
    </w:p>
    <w:p w14:paraId="14C80301" w14:textId="77777777" w:rsidR="007A0F14" w:rsidRDefault="007A0F14" w:rsidP="007A0F14">
      <w:pPr>
        <w:spacing w:after="0"/>
        <w:rPr>
          <w:rStyle w:val="HTMLCode"/>
          <w:rFonts w:ascii="TH SarabunPSK" w:eastAsiaTheme="minorHAnsi" w:hAnsi="TH SarabunPSK" w:cs="TH SarabunPSK"/>
          <w:sz w:val="32"/>
          <w:szCs w:val="32"/>
        </w:rPr>
      </w:pPr>
    </w:p>
    <w:p w14:paraId="31D35C85" w14:textId="77777777" w:rsidR="007A0F14" w:rsidRDefault="007A0F14" w:rsidP="007A0F14">
      <w:pPr>
        <w:spacing w:after="0"/>
        <w:rPr>
          <w:rStyle w:val="HTMLCode"/>
          <w:rFonts w:ascii="TH SarabunPSK" w:eastAsiaTheme="minorHAnsi" w:hAnsi="TH SarabunPSK" w:cs="TH SarabunPSK"/>
          <w:sz w:val="32"/>
          <w:szCs w:val="32"/>
        </w:rPr>
      </w:pPr>
    </w:p>
    <w:p w14:paraId="14912B2B" w14:textId="77777777" w:rsidR="007A0F14" w:rsidRDefault="007A0F14" w:rsidP="007A0F14">
      <w:pPr>
        <w:spacing w:after="0"/>
        <w:rPr>
          <w:rStyle w:val="HTMLCode"/>
          <w:rFonts w:ascii="TH SarabunPSK" w:eastAsiaTheme="minorHAnsi" w:hAnsi="TH SarabunPSK" w:cs="TH SarabunPSK"/>
          <w:sz w:val="32"/>
          <w:szCs w:val="32"/>
        </w:rPr>
      </w:pPr>
    </w:p>
    <w:p w14:paraId="2031C3B9" w14:textId="77777777" w:rsidR="007A0F14" w:rsidRPr="007A0F14" w:rsidRDefault="007A0F14" w:rsidP="007A0F14">
      <w:pPr>
        <w:spacing w:after="0"/>
        <w:rPr>
          <w:rStyle w:val="HTMLCode"/>
          <w:rFonts w:ascii="TH SarabunPSK" w:eastAsiaTheme="minorHAnsi" w:hAnsi="TH SarabunPSK" w:cs="TH SarabunPSK"/>
          <w:sz w:val="32"/>
          <w:szCs w:val="32"/>
        </w:rPr>
      </w:pPr>
    </w:p>
    <w:p w14:paraId="05CD8EE3" w14:textId="41778838" w:rsidR="007A0F14" w:rsidRDefault="007A0F14" w:rsidP="007A0F14">
      <w:pPr>
        <w:pStyle w:val="ListParagraph"/>
        <w:numPr>
          <w:ilvl w:val="0"/>
          <w:numId w:val="39"/>
        </w:numPr>
        <w:spacing w:after="0"/>
        <w:rPr>
          <w:rStyle w:val="HTMLCode"/>
          <w:rFonts w:ascii="TH SarabunPSK" w:eastAsiaTheme="minorHAnsi" w:hAnsi="TH SarabunPSK" w:cs="TH SarabunPSK"/>
          <w:sz w:val="32"/>
          <w:szCs w:val="32"/>
        </w:rPr>
      </w:pPr>
      <w:r w:rsidRPr="00943C0C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076B5344" wp14:editId="503E8491">
                <wp:simplePos x="0" y="0"/>
                <wp:positionH relativeFrom="margin">
                  <wp:align>left</wp:align>
                </wp:positionH>
                <wp:positionV relativeFrom="paragraph">
                  <wp:posOffset>333254</wp:posOffset>
                </wp:positionV>
                <wp:extent cx="5257800" cy="5873115"/>
                <wp:effectExtent l="0" t="0" r="19050" b="13335"/>
                <wp:wrapSquare wrapText="bothSides"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5873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087AD5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'react';</w:t>
                            </w:r>
                          </w:p>
                          <w:p w14:paraId="155D01A4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View, Text,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latList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react-native';</w:t>
                            </w:r>
                          </w:p>
                          <w:p w14:paraId="2C14B643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31A0FF55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workoutData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[</w:t>
                            </w:r>
                          </w:p>
                          <w:p w14:paraId="0870354D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id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1', name: 'Push-ups', description: 'Do 3 sets of 15 reps' },</w:t>
                            </w:r>
                          </w:p>
                          <w:p w14:paraId="53B98125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id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2', name: 'Squats', description: 'Do 3 sets of 20 reps' },</w:t>
                            </w:r>
                          </w:p>
                          <w:p w14:paraId="0E9C4ECC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id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3', name: 'Plank', description: 'Hold for 60 seconds' },</w:t>
                            </w:r>
                          </w:p>
                          <w:p w14:paraId="1D87A03C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id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4', name: 'Running', description: 'Run for 30 minutes' },</w:t>
                            </w:r>
                          </w:p>
                          <w:p w14:paraId="771AD325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];</w:t>
                            </w:r>
                          </w:p>
                          <w:p w14:paraId="5B2318DE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6C7DE22D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WorkoutsScreen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 {</w:t>
                            </w:r>
                          </w:p>
                          <w:p w14:paraId="345AB6E9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nderWorkoutItem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({ item }) =&gt; (</w:t>
                            </w:r>
                          </w:p>
                          <w:p w14:paraId="1727C51D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View style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workoutItem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6BC1B369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Text style={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workoutName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{item.name}&lt;/Text&gt;</w:t>
                            </w:r>
                          </w:p>
                          <w:p w14:paraId="010CC719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Text style={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workoutDescription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{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tem.description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lt;/Text&gt;</w:t>
                            </w:r>
                          </w:p>
                          <w:p w14:paraId="623EB89C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View&gt;</w:t>
                            </w:r>
                          </w:p>
                          <w:p w14:paraId="1B3D3129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1593B3D6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5E66C639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27CF5C5D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View style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container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59172597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Text style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itle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Workouts&lt;/Text&gt;</w:t>
                            </w:r>
                          </w:p>
                          <w:p w14:paraId="6809E878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latList</w:t>
                            </w:r>
                            <w:proofErr w:type="spellEnd"/>
                          </w:p>
                          <w:p w14:paraId="5F2842E5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ata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workoutData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269B3C56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keyExtractor</w:t>
                            </w:r>
                            <w:proofErr w:type="spellEnd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(item) =&gt; item.id}</w:t>
                            </w:r>
                          </w:p>
                          <w:p w14:paraId="2C666D5C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nderItem</w:t>
                            </w:r>
                            <w:proofErr w:type="spellEnd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nderWorkoutItem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707E2C26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/&gt;</w:t>
                            </w:r>
                          </w:p>
                          <w:p w14:paraId="3370A3D1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View&gt;</w:t>
                            </w:r>
                          </w:p>
                          <w:p w14:paraId="03496611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31DD4530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10B3FFF6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646F295A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styles =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17924940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tainer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flex: 1, padding: 16,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E8F4FF' },</w:t>
                            </w:r>
                          </w:p>
                          <w:p w14:paraId="6210D0C6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itle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4,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bold',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20, color: '#333' },</w:t>
                            </w:r>
                          </w:p>
                          <w:p w14:paraId="3A26226F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workoutItem</w:t>
                            </w:r>
                            <w:proofErr w:type="spellEnd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{</w:t>
                            </w:r>
                          </w:p>
                          <w:p w14:paraId="6403C261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f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', padding: 16,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rderRadius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8,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2,</w:t>
                            </w:r>
                          </w:p>
                          <w:p w14:paraId="7F44FD11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hadowColor</w:t>
                            </w:r>
                            <w:proofErr w:type="spellEnd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#000',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hadowOpacity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0.1,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hadowOffset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width: 0, height: 2 },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hadowRadius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4, elevation: 3,</w:t>
                            </w:r>
                          </w:p>
                          <w:p w14:paraId="14AD82B8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},</w:t>
                            </w:r>
                          </w:p>
                          <w:p w14:paraId="5F7C84F7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workoutName</w:t>
                            </w:r>
                            <w:proofErr w:type="spellEnd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8,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bold', color: '#555' },</w:t>
                            </w:r>
                          </w:p>
                          <w:p w14:paraId="4705D371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workoutDescription</w:t>
                            </w:r>
                            <w:proofErr w:type="spellEnd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6, color: '#777' },</w:t>
                            </w:r>
                          </w:p>
                          <w:p w14:paraId="59B4C63B" w14:textId="458D7C7A" w:rsidR="00643AC3" w:rsidRPr="009173F5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6B5344" id="_x0000_s1054" type="#_x0000_t202" style="position:absolute;left:0;text-align:left;margin-left:0;margin-top:26.25pt;width:414pt;height:462.45pt;z-index:2517125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">
                <v:textbox>
                  <w:txbxContent>
                    <w:p w14:paraId="39087AD5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'react';</w:t>
                      </w:r>
                    </w:p>
                    <w:p w14:paraId="155D01A4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View, Text,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latList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react-native';</w:t>
                      </w:r>
                    </w:p>
                    <w:p w14:paraId="2C14B643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31A0FF55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workoutData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[</w:t>
                      </w:r>
                    </w:p>
                    <w:p w14:paraId="0870354D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id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1', name: 'Push-ups', description: 'Do 3 sets of 15 reps' },</w:t>
                      </w:r>
                    </w:p>
                    <w:p w14:paraId="53B98125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id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2', name: 'Squats', description: 'Do 3 sets of 20 reps' },</w:t>
                      </w:r>
                    </w:p>
                    <w:p w14:paraId="0E9C4ECC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id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3', name: 'Plank', description: 'Hold for 60 seconds' },</w:t>
                      </w:r>
                    </w:p>
                    <w:p w14:paraId="1D87A03C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id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4', name: 'Running', description: 'Run for 30 minutes' },</w:t>
                      </w:r>
                    </w:p>
                    <w:p w14:paraId="771AD325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];</w:t>
                      </w:r>
                    </w:p>
                    <w:p w14:paraId="5B2318DE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6C7DE22D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WorkoutsScreen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 {</w:t>
                      </w:r>
                    </w:p>
                    <w:p w14:paraId="345AB6E9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nderWorkoutItem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({ item }) =&gt; (</w:t>
                      </w:r>
                    </w:p>
                    <w:p w14:paraId="1727C51D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View style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workoutItem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6BC1B369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Text style={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workoutName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{item.name}&lt;/Text&gt;</w:t>
                      </w:r>
                    </w:p>
                    <w:p w14:paraId="010CC719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Text style={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workoutDescription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{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tem.description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lt;/Text&gt;</w:t>
                      </w:r>
                    </w:p>
                    <w:p w14:paraId="623EB89C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View&gt;</w:t>
                      </w:r>
                    </w:p>
                    <w:p w14:paraId="1B3D3129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1593B3D6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5E66C639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27CF5C5D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View style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container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59172597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Text style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itle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Workouts&lt;/Text&gt;</w:t>
                      </w:r>
                    </w:p>
                    <w:p w14:paraId="6809E878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latList</w:t>
                      </w:r>
                      <w:proofErr w:type="spellEnd"/>
                    </w:p>
                    <w:p w14:paraId="5F2842E5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ata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workoutData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269B3C56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keyExtractor</w:t>
                      </w:r>
                      <w:proofErr w:type="spellEnd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(item) =&gt; item.id}</w:t>
                      </w:r>
                    </w:p>
                    <w:p w14:paraId="2C666D5C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nderItem</w:t>
                      </w:r>
                      <w:proofErr w:type="spellEnd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nderWorkoutItem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707E2C26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/&gt;</w:t>
                      </w:r>
                    </w:p>
                    <w:p w14:paraId="3370A3D1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View&gt;</w:t>
                      </w:r>
                    </w:p>
                    <w:p w14:paraId="03496611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31DD4530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10B3FFF6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646F295A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styles =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</w:t>
                      </w:r>
                    </w:p>
                    <w:p w14:paraId="17924940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tainer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flex: 1, padding: 16,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E8F4FF' },</w:t>
                      </w:r>
                    </w:p>
                    <w:p w14:paraId="6210D0C6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itle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4,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bold',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20, color: '#333' },</w:t>
                      </w:r>
                    </w:p>
                    <w:p w14:paraId="3A26226F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workoutItem</w:t>
                      </w:r>
                      <w:proofErr w:type="spellEnd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{</w:t>
                      </w:r>
                    </w:p>
                    <w:p w14:paraId="6403C261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f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', padding: 16,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rderRadius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8,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2,</w:t>
                      </w:r>
                    </w:p>
                    <w:p w14:paraId="7F44FD11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hadowColor</w:t>
                      </w:r>
                      <w:proofErr w:type="spellEnd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#000',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hadowOpacity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0.1,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hadowOffset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width: 0, height: 2 },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hadowRadius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4, elevation: 3,</w:t>
                      </w:r>
                    </w:p>
                    <w:p w14:paraId="14AD82B8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},</w:t>
                      </w:r>
                    </w:p>
                    <w:p w14:paraId="5F7C84F7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workoutName</w:t>
                      </w:r>
                      <w:proofErr w:type="spellEnd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8,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bold', color: '#555' },</w:t>
                      </w:r>
                    </w:p>
                    <w:p w14:paraId="4705D371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workoutDescription</w:t>
                      </w:r>
                      <w:proofErr w:type="spellEnd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6, color: '#777' },</w:t>
                      </w:r>
                    </w:p>
                    <w:p w14:paraId="59B4C63B" w14:textId="458D7C7A" w:rsidR="00643AC3" w:rsidRPr="009173F5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7A0F14">
        <w:rPr>
          <w:rFonts w:ascii="TH SarabunPSK" w:hAnsi="TH SarabunPSK" w:cs="TH SarabunPSK"/>
          <w:sz w:val="32"/>
          <w:szCs w:val="32"/>
          <w:cs/>
        </w:rPr>
        <w:t>ไฟล์:</w:t>
      </w:r>
      <w:r w:rsidRPr="007A0F14">
        <w:rPr>
          <w:rFonts w:ascii="TH SarabunPSK" w:hAnsi="TH SarabunPSK" w:cs="TH SarabunPSK"/>
          <w:sz w:val="32"/>
          <w:szCs w:val="32"/>
        </w:rPr>
        <w:t xml:space="preserve"> </w:t>
      </w:r>
      <w:r w:rsidRPr="007A0F14">
        <w:rPr>
          <w:rStyle w:val="HTMLCode"/>
          <w:rFonts w:ascii="TH SarabunPSK" w:eastAsiaTheme="minorHAnsi" w:hAnsi="TH SarabunPSK" w:cs="TH SarabunPSK"/>
          <w:sz w:val="32"/>
          <w:szCs w:val="32"/>
        </w:rPr>
        <w:t>/</w:t>
      </w:r>
      <w:proofErr w:type="spellStart"/>
      <w:r w:rsidRPr="007A0F14">
        <w:rPr>
          <w:rStyle w:val="HTMLCode"/>
          <w:rFonts w:ascii="TH SarabunPSK" w:eastAsiaTheme="minorHAnsi" w:hAnsi="TH SarabunPSK" w:cs="TH SarabunPSK"/>
          <w:sz w:val="32"/>
          <w:szCs w:val="32"/>
        </w:rPr>
        <w:t>src</w:t>
      </w:r>
      <w:proofErr w:type="spellEnd"/>
      <w:r w:rsidRPr="007A0F14">
        <w:rPr>
          <w:rStyle w:val="HTMLCode"/>
          <w:rFonts w:ascii="TH SarabunPSK" w:eastAsiaTheme="minorHAnsi" w:hAnsi="TH SarabunPSK" w:cs="TH SarabunPSK"/>
          <w:sz w:val="32"/>
          <w:szCs w:val="32"/>
        </w:rPr>
        <w:t>/features/workouts/WorkoutsScreen.js</w:t>
      </w:r>
    </w:p>
    <w:p w14:paraId="302E6567" w14:textId="73B352AC" w:rsidR="007A0F14" w:rsidRDefault="007A0F14" w:rsidP="007A0F14">
      <w:pPr>
        <w:spacing w:after="0"/>
        <w:rPr>
          <w:rStyle w:val="HTMLCode"/>
          <w:rFonts w:ascii="TH SarabunPSK" w:eastAsiaTheme="minorHAnsi" w:hAnsi="TH SarabunPSK" w:cs="TH SarabunPSK"/>
          <w:sz w:val="32"/>
          <w:szCs w:val="32"/>
        </w:rPr>
      </w:pPr>
    </w:p>
    <w:p w14:paraId="7EF4E80C" w14:textId="4FE0837D" w:rsidR="007A0F14" w:rsidRDefault="007A0F14" w:rsidP="007A0F14">
      <w:pPr>
        <w:spacing w:after="0"/>
        <w:rPr>
          <w:rStyle w:val="HTMLCode"/>
          <w:rFonts w:ascii="TH SarabunPSK" w:eastAsiaTheme="minorHAnsi" w:hAnsi="TH SarabunPSK" w:cs="TH SarabunPSK"/>
          <w:sz w:val="32"/>
          <w:szCs w:val="32"/>
        </w:rPr>
      </w:pPr>
    </w:p>
    <w:p w14:paraId="14770714" w14:textId="2FF48834" w:rsidR="007A0F14" w:rsidRDefault="007A0F14" w:rsidP="007A0F14">
      <w:pPr>
        <w:spacing w:after="0"/>
        <w:rPr>
          <w:rStyle w:val="HTMLCode"/>
          <w:rFonts w:ascii="TH SarabunPSK" w:eastAsiaTheme="minorHAnsi" w:hAnsi="TH SarabunPSK" w:cs="TH SarabunPSK"/>
          <w:sz w:val="32"/>
          <w:szCs w:val="32"/>
        </w:rPr>
      </w:pPr>
    </w:p>
    <w:p w14:paraId="35574157" w14:textId="33905B06" w:rsidR="007A0F14" w:rsidRDefault="007A0F14" w:rsidP="007A0F14">
      <w:pPr>
        <w:spacing w:after="0"/>
        <w:rPr>
          <w:rStyle w:val="HTMLCode"/>
          <w:rFonts w:ascii="TH SarabunPSK" w:eastAsiaTheme="minorHAnsi" w:hAnsi="TH SarabunPSK" w:cs="TH SarabunPSK"/>
          <w:sz w:val="32"/>
          <w:szCs w:val="32"/>
        </w:rPr>
      </w:pPr>
    </w:p>
    <w:p w14:paraId="6F726D7C" w14:textId="76C26EA3" w:rsidR="007A0F14" w:rsidRDefault="007A0F14" w:rsidP="007A0F14">
      <w:pPr>
        <w:spacing w:after="0"/>
        <w:rPr>
          <w:rStyle w:val="HTMLCode"/>
          <w:rFonts w:ascii="TH SarabunPSK" w:eastAsiaTheme="minorHAnsi" w:hAnsi="TH SarabunPSK" w:cs="TH SarabunPSK"/>
          <w:sz w:val="32"/>
          <w:szCs w:val="32"/>
        </w:rPr>
      </w:pPr>
    </w:p>
    <w:p w14:paraId="13DF27CF" w14:textId="6279D252" w:rsidR="007A0F14" w:rsidRDefault="007A0F14" w:rsidP="007A0F14">
      <w:pPr>
        <w:spacing w:after="0"/>
        <w:rPr>
          <w:rStyle w:val="HTMLCode"/>
          <w:rFonts w:ascii="TH SarabunPSK" w:eastAsiaTheme="minorHAnsi" w:hAnsi="TH SarabunPSK" w:cs="TH SarabunPSK"/>
          <w:sz w:val="32"/>
          <w:szCs w:val="32"/>
        </w:rPr>
      </w:pPr>
    </w:p>
    <w:p w14:paraId="65E8AE7F" w14:textId="77777777" w:rsidR="007A0F14" w:rsidRDefault="007A0F14" w:rsidP="007A0F14">
      <w:pPr>
        <w:spacing w:after="0"/>
        <w:rPr>
          <w:rStyle w:val="HTMLCode"/>
          <w:rFonts w:ascii="TH SarabunPSK" w:eastAsiaTheme="minorHAnsi" w:hAnsi="TH SarabunPSK" w:cs="TH SarabunPSK"/>
          <w:sz w:val="32"/>
          <w:szCs w:val="32"/>
        </w:rPr>
      </w:pPr>
    </w:p>
    <w:p w14:paraId="7306EA1E" w14:textId="7F8D2061" w:rsidR="007A0F14" w:rsidRDefault="007A0F14" w:rsidP="007A0F14">
      <w:pPr>
        <w:spacing w:after="0"/>
        <w:rPr>
          <w:rStyle w:val="HTMLCode"/>
          <w:rFonts w:ascii="TH SarabunPSK" w:eastAsiaTheme="minorHAnsi" w:hAnsi="TH SarabunPSK" w:cs="TH SarabunPSK"/>
          <w:sz w:val="32"/>
          <w:szCs w:val="32"/>
        </w:rPr>
      </w:pPr>
    </w:p>
    <w:p w14:paraId="20AE63D4" w14:textId="33282C5B" w:rsidR="007A0F14" w:rsidRPr="007A0F14" w:rsidRDefault="007A0F14" w:rsidP="007A0F14">
      <w:pPr>
        <w:spacing w:after="0"/>
        <w:rPr>
          <w:rStyle w:val="HTMLCode"/>
          <w:rFonts w:ascii="TH SarabunPSK" w:eastAsiaTheme="minorHAnsi" w:hAnsi="TH SarabunPSK" w:cs="TH SarabunPSK"/>
          <w:sz w:val="32"/>
          <w:szCs w:val="32"/>
        </w:rPr>
      </w:pPr>
    </w:p>
    <w:p w14:paraId="44F81E2F" w14:textId="4DB08679" w:rsidR="007A0F14" w:rsidRDefault="007A0F14" w:rsidP="007A0F14">
      <w:pPr>
        <w:pStyle w:val="ListParagraph"/>
        <w:numPr>
          <w:ilvl w:val="0"/>
          <w:numId w:val="39"/>
        </w:numPr>
        <w:spacing w:after="0"/>
        <w:rPr>
          <w:rStyle w:val="HTMLCode"/>
          <w:rFonts w:ascii="TH SarabunPSK" w:eastAsiaTheme="minorHAnsi" w:hAnsi="TH SarabunPSK" w:cs="TH SarabunPSK"/>
          <w:sz w:val="32"/>
          <w:szCs w:val="32"/>
        </w:rPr>
      </w:pPr>
      <w:r w:rsidRPr="007A0F14">
        <w:rPr>
          <w:rFonts w:ascii="TH SarabunPSK" w:hAnsi="TH SarabunPSK" w:cs="TH SarabunPSK"/>
          <w:sz w:val="32"/>
          <w:szCs w:val="32"/>
          <w:cs/>
        </w:rPr>
        <w:lastRenderedPageBreak/>
        <w:t>ไฟล์:</w:t>
      </w:r>
      <w:r w:rsidRPr="007A0F14">
        <w:rPr>
          <w:rFonts w:ascii="TH SarabunPSK" w:hAnsi="TH SarabunPSK" w:cs="TH SarabunPSK"/>
          <w:sz w:val="32"/>
          <w:szCs w:val="32"/>
        </w:rPr>
        <w:t xml:space="preserve"> </w:t>
      </w:r>
      <w:r w:rsidRPr="007A0F14">
        <w:rPr>
          <w:rStyle w:val="HTMLCode"/>
          <w:rFonts w:ascii="TH SarabunPSK" w:eastAsiaTheme="minorHAnsi" w:hAnsi="TH SarabunPSK" w:cs="TH SarabunPSK"/>
          <w:sz w:val="32"/>
          <w:szCs w:val="32"/>
        </w:rPr>
        <w:t>/</w:t>
      </w:r>
      <w:proofErr w:type="spellStart"/>
      <w:r w:rsidRPr="007A0F14">
        <w:rPr>
          <w:rStyle w:val="HTMLCode"/>
          <w:rFonts w:ascii="TH SarabunPSK" w:eastAsiaTheme="minorHAnsi" w:hAnsi="TH SarabunPSK" w:cs="TH SarabunPSK"/>
          <w:sz w:val="32"/>
          <w:szCs w:val="32"/>
        </w:rPr>
        <w:t>src</w:t>
      </w:r>
      <w:proofErr w:type="spellEnd"/>
      <w:r w:rsidRPr="007A0F14">
        <w:rPr>
          <w:rStyle w:val="HTMLCode"/>
          <w:rFonts w:ascii="TH SarabunPSK" w:eastAsiaTheme="minorHAnsi" w:hAnsi="TH SarabunPSK" w:cs="TH SarabunPSK"/>
          <w:sz w:val="32"/>
          <w:szCs w:val="32"/>
        </w:rPr>
        <w:t>/features/profile/ProfileScreen.js</w:t>
      </w:r>
    </w:p>
    <w:p w14:paraId="4E7A2384" w14:textId="02085009" w:rsidR="007A0F14" w:rsidRDefault="007A0F14" w:rsidP="007A0F14">
      <w:pPr>
        <w:spacing w:after="0"/>
        <w:rPr>
          <w:rStyle w:val="HTMLCode"/>
          <w:rFonts w:ascii="TH SarabunPSK" w:eastAsiaTheme="minorHAnsi" w:hAnsi="TH SarabunPSK" w:cs="TH SarabunPSK"/>
          <w:sz w:val="32"/>
          <w:szCs w:val="32"/>
        </w:rPr>
      </w:pPr>
      <w:r w:rsidRPr="00943C0C">
        <w:rPr>
          <w:noProof/>
        </w:rPr>
        <mc:AlternateContent>
          <mc:Choice Requires="wps">
            <w:drawing>
              <wp:anchor distT="45720" distB="45720" distL="114300" distR="114300" simplePos="0" relativeHeight="251714560" behindDoc="0" locked="0" layoutInCell="1" allowOverlap="1" wp14:anchorId="071A4786" wp14:editId="727FC797">
                <wp:simplePos x="0" y="0"/>
                <wp:positionH relativeFrom="margin">
                  <wp:align>left</wp:align>
                </wp:positionH>
                <wp:positionV relativeFrom="paragraph">
                  <wp:posOffset>276225</wp:posOffset>
                </wp:positionV>
                <wp:extent cx="5257800" cy="2578100"/>
                <wp:effectExtent l="0" t="0" r="19050" b="12700"/>
                <wp:wrapSquare wrapText="bothSides"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2578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6F63C2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'react';</w:t>
                            </w:r>
                          </w:p>
                          <w:p w14:paraId="4852E44A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View, Text,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react-native';</w:t>
                            </w:r>
                          </w:p>
                          <w:p w14:paraId="2F0CCA6B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18BE350E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ofileScreen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 {</w:t>
                            </w:r>
                          </w:p>
                          <w:p w14:paraId="540606D1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06406AA1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View style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container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704748C6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Text style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itle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User Profile&lt;/Text&gt;</w:t>
                            </w:r>
                          </w:p>
                          <w:p w14:paraId="79BFCD29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Text style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subtitle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}&gt;Name: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Woraphon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dom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lt;/Text&gt;</w:t>
                            </w:r>
                          </w:p>
                          <w:p w14:paraId="4E2E9A33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View&gt;</w:t>
                            </w:r>
                          </w:p>
                          <w:p w14:paraId="6CDE7D8D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2E83810F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05FAF997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0845C0DE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styles =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7704C229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tainer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flex: 1,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justifyContent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#E8F4FF" },</w:t>
                            </w:r>
                          </w:p>
                          <w:p w14:paraId="0C99A3F8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itle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4,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bold', color: "#333" },</w:t>
                            </w:r>
                          </w:p>
                          <w:p w14:paraId="7D342B58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ubtitle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8, color: "#555" },</w:t>
                            </w:r>
                          </w:p>
                          <w:p w14:paraId="2AD5B9BD" w14:textId="556FCF65" w:rsidR="00643AC3" w:rsidRPr="009173F5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1A4786" id="_x0000_s1055" type="#_x0000_t202" style="position:absolute;margin-left:0;margin-top:21.75pt;width:414pt;height:203pt;z-index:2517145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">
                <v:textbox>
                  <w:txbxContent>
                    <w:p w14:paraId="2C6F63C2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'react';</w:t>
                      </w:r>
                    </w:p>
                    <w:p w14:paraId="4852E44A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View, Text,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react-native';</w:t>
                      </w:r>
                    </w:p>
                    <w:p w14:paraId="2F0CCA6B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18BE350E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ofileScreen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 {</w:t>
                      </w:r>
                    </w:p>
                    <w:p w14:paraId="540606D1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06406AA1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View style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container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704748C6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Text style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itle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User Profile&lt;/Text&gt;</w:t>
                      </w:r>
                    </w:p>
                    <w:p w14:paraId="79BFCD29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Text style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subtitle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}&gt;Name: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Woraphon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dom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lt;/Text&gt;</w:t>
                      </w:r>
                    </w:p>
                    <w:p w14:paraId="4E2E9A33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View&gt;</w:t>
                      </w:r>
                    </w:p>
                    <w:p w14:paraId="6CDE7D8D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2E83810F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05FAF997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0845C0DE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styles =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</w:t>
                      </w:r>
                    </w:p>
                    <w:p w14:paraId="7704C229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tainer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flex: 1,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justifyContent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#E8F4FF" },</w:t>
                      </w:r>
                    </w:p>
                    <w:p w14:paraId="0C99A3F8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itle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4,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bold', color: "#333" },</w:t>
                      </w:r>
                    </w:p>
                    <w:p w14:paraId="7D342B58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ubtitle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8, color: "#555" },</w:t>
                      </w:r>
                    </w:p>
                    <w:p w14:paraId="2AD5B9BD" w14:textId="556FCF65" w:rsidR="00643AC3" w:rsidRPr="009173F5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6CE953B" w14:textId="4AB77798" w:rsidR="007A0F14" w:rsidRPr="007A0F14" w:rsidRDefault="007A0F14" w:rsidP="007A0F14">
      <w:pPr>
        <w:rPr>
          <w:rStyle w:val="HTMLCode"/>
          <w:rFonts w:ascii="TH SarabunPSK" w:eastAsiaTheme="minorHAnsi" w:hAnsi="TH SarabunPSK" w:cs="TH SarabunPSK"/>
          <w:sz w:val="32"/>
          <w:szCs w:val="32"/>
        </w:rPr>
      </w:pPr>
      <w:r>
        <w:rPr>
          <w:rStyle w:val="HTMLCode"/>
          <w:rFonts w:ascii="TH SarabunPSK" w:eastAsiaTheme="minorHAnsi" w:hAnsi="TH SarabunPSK" w:cs="TH SarabunPSK"/>
          <w:sz w:val="32"/>
          <w:szCs w:val="32"/>
          <w:cs/>
        </w:rPr>
        <w:br w:type="page"/>
      </w:r>
    </w:p>
    <w:p w14:paraId="0823A707" w14:textId="63D5F58C" w:rsidR="007A0F14" w:rsidRDefault="007A0F14" w:rsidP="007A0F14">
      <w:pPr>
        <w:pStyle w:val="ListParagraph"/>
        <w:numPr>
          <w:ilvl w:val="0"/>
          <w:numId w:val="39"/>
        </w:numPr>
        <w:spacing w:after="0"/>
        <w:rPr>
          <w:rStyle w:val="HTMLCode"/>
          <w:rFonts w:ascii="TH SarabunPSK" w:eastAsiaTheme="minorHAnsi" w:hAnsi="TH SarabunPSK" w:cs="TH SarabunPSK"/>
          <w:sz w:val="32"/>
          <w:szCs w:val="32"/>
        </w:rPr>
      </w:pPr>
      <w:r w:rsidRPr="00943C0C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0097090B" wp14:editId="3EFC20C8">
                <wp:simplePos x="0" y="0"/>
                <wp:positionH relativeFrom="margin">
                  <wp:align>left</wp:align>
                </wp:positionH>
                <wp:positionV relativeFrom="paragraph">
                  <wp:posOffset>415582</wp:posOffset>
                </wp:positionV>
                <wp:extent cx="5257800" cy="5148580"/>
                <wp:effectExtent l="0" t="0" r="19050" b="13970"/>
                <wp:wrapSquare wrapText="bothSides"/>
                <wp:docPr id="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514864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161F9E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'react';</w:t>
                            </w:r>
                          </w:p>
                          <w:p w14:paraId="2DC7AFF1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reateBottomTabNavigator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@react-navigation/bottom-tabs';</w:t>
                            </w:r>
                          </w:p>
                          <w:p w14:paraId="60B5739C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onicons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@expo/vector-icons';</w:t>
                            </w:r>
                          </w:p>
                          <w:p w14:paraId="2C211751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ashboardScreen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../features/dashboard/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ashboardScreen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0C884AA2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WorkoutsScreen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../features/workouts/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WorkoutsScreen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63A3D1E9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ofileScreen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../features/profile/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ofileScreen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1EB8C62B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31971007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Tab =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reateBottomTabNavigator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14:paraId="0B4E9D0F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61EC0AFC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getIconName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(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uteName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, focused) =&gt; {</w:t>
                            </w:r>
                          </w:p>
                          <w:p w14:paraId="376E4AC7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icons = {</w:t>
                            </w:r>
                          </w:p>
                          <w:p w14:paraId="1D3776FB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Dashboard: 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cused ?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'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r-chart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 : 'bar-chart-outline',</w:t>
                            </w:r>
                          </w:p>
                          <w:p w14:paraId="73DC47FB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Workouts: 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cused ?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'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itness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 : 'fitness-outline',</w:t>
                            </w:r>
                          </w:p>
                          <w:p w14:paraId="64C26F5A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Profile: 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cused ?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'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erson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 : 'person-outline',</w:t>
                            </w:r>
                          </w:p>
                          <w:p w14:paraId="1236C39D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};</w:t>
                            </w:r>
                          </w:p>
                          <w:p w14:paraId="59FB116F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icons[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uteName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];</w:t>
                            </w:r>
                          </w:p>
                          <w:p w14:paraId="0FD8C065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095999D8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4D6F9AF5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Navigator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 {</w:t>
                            </w:r>
                          </w:p>
                          <w:p w14:paraId="4D987847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6D4B1C60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.Navigator</w:t>
                            </w:r>
                            <w:proofErr w:type="spellEnd"/>
                          </w:p>
                          <w:p w14:paraId="758C6DE2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proofErr w:type="spellStart"/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creenOptions</w:t>
                            </w:r>
                            <w:proofErr w:type="spellEnd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({ route }) =&gt; ({</w:t>
                            </w:r>
                          </w:p>
                          <w:p w14:paraId="27605D3B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BarIcon</w:t>
                            </w:r>
                            <w:proofErr w:type="spellEnd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({ focused, color, size }) =&gt; (</w:t>
                            </w:r>
                          </w:p>
                          <w:p w14:paraId="36E56A17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&lt;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onicons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name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getIconName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route.name, focused)} size={size} color={color} /&gt;</w:t>
                            </w:r>
                          </w:p>
                          <w:p w14:paraId="1A23BD0A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),</w:t>
                            </w:r>
                          </w:p>
                          <w:p w14:paraId="29E99425" w14:textId="31325BEB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BarActiveTintColor</w:t>
                            </w:r>
                            <w:proofErr w:type="spellEnd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f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,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 xml:space="preserve">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BarInactiveTintColor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f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,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 xml:space="preserve">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BarStyle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ff0000' },</w:t>
                            </w:r>
                          </w:p>
                          <w:p w14:paraId="1D8B51A7" w14:textId="1815C2C0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Style</w:t>
                            </w:r>
                            <w:proofErr w:type="spellEnd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ff0000' },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 xml:space="preserve">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TintColor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f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,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 xml:space="preserve">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TitleAlign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center',</w:t>
                            </w:r>
                          </w:p>
                          <w:p w14:paraId="04C831F0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})}</w:t>
                            </w:r>
                          </w:p>
                          <w:p w14:paraId="0F30757E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gt;</w:t>
                            </w:r>
                          </w:p>
                          <w:p w14:paraId="51182A2E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.Screen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name="Dashboard" component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ashboardScreen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27170486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.Screen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name="Workouts" component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WorkoutsScreen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39154C0A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.Screen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name="Profile" component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ofileScreen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011300CA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.Navigator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5112011A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57512E68" w14:textId="3AC1135F" w:rsidR="00643AC3" w:rsidRPr="009173F5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97090B" id="_x0000_s1056" type="#_x0000_t202" style="position:absolute;left:0;text-align:left;margin-left:0;margin-top:32.7pt;width:414pt;height:405.4pt;z-index:2517166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">
                <v:textbox>
                  <w:txbxContent>
                    <w:p w14:paraId="2A161F9E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'react';</w:t>
                      </w:r>
                    </w:p>
                    <w:p w14:paraId="2DC7AFF1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reateBottomTabNavigator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@react-navigation/bottom-tabs';</w:t>
                      </w:r>
                    </w:p>
                    <w:p w14:paraId="60B5739C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onicons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@expo/vector-icons';</w:t>
                      </w:r>
                    </w:p>
                    <w:p w14:paraId="2C211751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ashboardScreen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../features/dashboard/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ashboardScreen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0C884AA2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WorkoutsScreen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../features/workouts/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WorkoutsScreen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63A3D1E9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ofileScreen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../features/profile/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ofileScreen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1EB8C62B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31971007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Tab =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reateBottomTabNavigator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;</w:t>
                      </w:r>
                    </w:p>
                    <w:p w14:paraId="0B4E9D0F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61EC0AFC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getIconName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(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uteName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, focused) =&gt; {</w:t>
                      </w:r>
                    </w:p>
                    <w:p w14:paraId="376E4AC7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icons = {</w:t>
                      </w:r>
                    </w:p>
                    <w:p w14:paraId="1D3776FB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Dashboard: 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cused ?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'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r-chart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 : 'bar-chart-outline',</w:t>
                      </w:r>
                    </w:p>
                    <w:p w14:paraId="73DC47FB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Workouts: 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cused ?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'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itness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 : 'fitness-outline',</w:t>
                      </w:r>
                    </w:p>
                    <w:p w14:paraId="64C26F5A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Profile: 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cused ?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'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erson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 : 'person-outline',</w:t>
                      </w:r>
                    </w:p>
                    <w:p w14:paraId="1236C39D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};</w:t>
                      </w:r>
                    </w:p>
                    <w:p w14:paraId="59FB116F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icons[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uteName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];</w:t>
                      </w:r>
                    </w:p>
                    <w:p w14:paraId="0FD8C065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095999D8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4D6F9AF5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Navigator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 {</w:t>
                      </w:r>
                    </w:p>
                    <w:p w14:paraId="4D987847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6D4B1C60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.Navigator</w:t>
                      </w:r>
                      <w:proofErr w:type="spellEnd"/>
                    </w:p>
                    <w:p w14:paraId="758C6DE2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creenOptions</w:t>
                      </w:r>
                      <w:proofErr w:type="spellEnd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({ route }) =&gt; ({</w:t>
                      </w:r>
                    </w:p>
                    <w:p w14:paraId="27605D3B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BarIcon</w:t>
                      </w:r>
                      <w:proofErr w:type="spellEnd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({ focused, color, size }) =&gt; (</w:t>
                      </w:r>
                    </w:p>
                    <w:p w14:paraId="36E56A17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&lt;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onicons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name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getIconName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route.name, focused)} size={size} color={color} /&gt;</w:t>
                      </w:r>
                    </w:p>
                    <w:p w14:paraId="1A23BD0A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),</w:t>
                      </w:r>
                    </w:p>
                    <w:p w14:paraId="29E99425" w14:textId="31325BEB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BarActiveTintColor</w:t>
                      </w:r>
                      <w:proofErr w:type="spellEnd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f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,</w:t>
                      </w:r>
                      <w:r>
                        <w:rPr>
                          <w:rFonts w:ascii="TH SarabunPSK" w:hAnsi="TH SarabunPSK" w:cs="TH SarabunPSK" w:hint="cs"/>
                          <w:sz w:val="20"/>
                          <w:szCs w:val="20"/>
                          <w:cs/>
                        </w:rPr>
                        <w:t xml:space="preserve">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BarInactiveTintColor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f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,</w:t>
                      </w:r>
                      <w:r>
                        <w:rPr>
                          <w:rFonts w:ascii="TH SarabunPSK" w:hAnsi="TH SarabunPSK" w:cs="TH SarabunPSK" w:hint="cs"/>
                          <w:sz w:val="20"/>
                          <w:szCs w:val="20"/>
                          <w:cs/>
                        </w:rPr>
                        <w:t xml:space="preserve">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BarStyle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ff0000' },</w:t>
                      </w:r>
                    </w:p>
                    <w:p w14:paraId="1D8B51A7" w14:textId="1815C2C0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Style</w:t>
                      </w:r>
                      <w:proofErr w:type="spellEnd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ff0000' },</w:t>
                      </w:r>
                      <w:r>
                        <w:rPr>
                          <w:rFonts w:ascii="TH SarabunPSK" w:hAnsi="TH SarabunPSK" w:cs="TH SarabunPSK" w:hint="cs"/>
                          <w:sz w:val="20"/>
                          <w:szCs w:val="20"/>
                          <w:cs/>
                        </w:rPr>
                        <w:t xml:space="preserve">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TintColor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f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,</w:t>
                      </w:r>
                      <w:r>
                        <w:rPr>
                          <w:rFonts w:ascii="TH SarabunPSK" w:hAnsi="TH SarabunPSK" w:cs="TH SarabunPSK" w:hint="cs"/>
                          <w:sz w:val="20"/>
                          <w:szCs w:val="20"/>
                          <w:cs/>
                        </w:rPr>
                        <w:t xml:space="preserve">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TitleAlign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center',</w:t>
                      </w:r>
                    </w:p>
                    <w:p w14:paraId="04C831F0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})}</w:t>
                      </w:r>
                    </w:p>
                    <w:p w14:paraId="0F30757E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gt;</w:t>
                      </w:r>
                    </w:p>
                    <w:p w14:paraId="51182A2E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.Screen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name="Dashboard" component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ashboardScreen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</w:t>
                      </w:r>
                    </w:p>
                    <w:p w14:paraId="27170486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.Screen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name="Workouts" component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WorkoutsScreen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</w:t>
                      </w:r>
                    </w:p>
                    <w:p w14:paraId="39154C0A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.Screen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name="Profile" component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ofileScreen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</w:t>
                      </w:r>
                    </w:p>
                    <w:p w14:paraId="011300CA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.Navigator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5112011A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57512E68" w14:textId="3AC1135F" w:rsidR="00643AC3" w:rsidRPr="009173F5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7A0F14">
        <w:rPr>
          <w:rFonts w:ascii="TH SarabunPSK" w:hAnsi="TH SarabunPSK" w:cs="TH SarabunPSK"/>
          <w:sz w:val="32"/>
          <w:szCs w:val="32"/>
          <w:cs/>
        </w:rPr>
        <w:t>ไฟล์:</w:t>
      </w:r>
      <w:r w:rsidRPr="007A0F14">
        <w:rPr>
          <w:rFonts w:ascii="TH SarabunPSK" w:hAnsi="TH SarabunPSK" w:cs="TH SarabunPSK"/>
          <w:sz w:val="32"/>
          <w:szCs w:val="32"/>
        </w:rPr>
        <w:t xml:space="preserve"> </w:t>
      </w:r>
      <w:r w:rsidRPr="007A0F14">
        <w:rPr>
          <w:rStyle w:val="HTMLCode"/>
          <w:rFonts w:ascii="TH SarabunPSK" w:eastAsiaTheme="minorHAnsi" w:hAnsi="TH SarabunPSK" w:cs="TH SarabunPSK"/>
          <w:sz w:val="32"/>
          <w:szCs w:val="32"/>
        </w:rPr>
        <w:t>/</w:t>
      </w:r>
      <w:proofErr w:type="spellStart"/>
      <w:r w:rsidRPr="007A0F14">
        <w:rPr>
          <w:rStyle w:val="HTMLCode"/>
          <w:rFonts w:ascii="TH SarabunPSK" w:eastAsiaTheme="minorHAnsi" w:hAnsi="TH SarabunPSK" w:cs="TH SarabunPSK"/>
          <w:sz w:val="32"/>
          <w:szCs w:val="32"/>
        </w:rPr>
        <w:t>src</w:t>
      </w:r>
      <w:proofErr w:type="spellEnd"/>
      <w:r w:rsidRPr="007A0F14">
        <w:rPr>
          <w:rStyle w:val="HTMLCode"/>
          <w:rFonts w:ascii="TH SarabunPSK" w:eastAsiaTheme="minorHAnsi" w:hAnsi="TH SarabunPSK" w:cs="TH SarabunPSK"/>
          <w:sz w:val="32"/>
          <w:szCs w:val="32"/>
        </w:rPr>
        <w:t>/navigators/TabNavigator.js</w:t>
      </w:r>
    </w:p>
    <w:p w14:paraId="01560396" w14:textId="3A36CFFD" w:rsidR="007A0F14" w:rsidRDefault="007A0F14" w:rsidP="007A0F14">
      <w:pPr>
        <w:spacing w:after="0"/>
        <w:rPr>
          <w:rStyle w:val="HTMLCode"/>
          <w:rFonts w:ascii="TH SarabunPSK" w:eastAsiaTheme="minorHAnsi" w:hAnsi="TH SarabunPSK" w:cs="TH SarabunPSK"/>
          <w:sz w:val="32"/>
          <w:szCs w:val="32"/>
        </w:rPr>
      </w:pPr>
    </w:p>
    <w:p w14:paraId="05C56469" w14:textId="69826707" w:rsidR="007A0F14" w:rsidRPr="007A0F14" w:rsidRDefault="007A0F14" w:rsidP="007A0F14">
      <w:pPr>
        <w:rPr>
          <w:rStyle w:val="HTMLCode"/>
          <w:rFonts w:ascii="TH SarabunPSK" w:eastAsiaTheme="minorHAnsi" w:hAnsi="TH SarabunPSK" w:cs="TH SarabunPSK"/>
          <w:sz w:val="32"/>
          <w:szCs w:val="32"/>
        </w:rPr>
      </w:pPr>
      <w:r>
        <w:rPr>
          <w:rStyle w:val="HTMLCode"/>
          <w:rFonts w:ascii="TH SarabunPSK" w:eastAsiaTheme="minorHAnsi" w:hAnsi="TH SarabunPSK" w:cs="TH SarabunPSK"/>
          <w:sz w:val="32"/>
          <w:szCs w:val="32"/>
          <w:cs/>
        </w:rPr>
        <w:br w:type="page"/>
      </w:r>
    </w:p>
    <w:p w14:paraId="5A3B7746" w14:textId="5826DD60" w:rsidR="007A0F14" w:rsidRDefault="007A0F14" w:rsidP="007A0F14">
      <w:pPr>
        <w:pStyle w:val="ListParagraph"/>
        <w:numPr>
          <w:ilvl w:val="0"/>
          <w:numId w:val="39"/>
        </w:numPr>
        <w:spacing w:after="0"/>
        <w:rPr>
          <w:rStyle w:val="HTMLCode"/>
          <w:rFonts w:ascii="TH SarabunPSK" w:eastAsiaTheme="minorHAnsi" w:hAnsi="TH SarabunPSK" w:cs="TH SarabunPSK"/>
          <w:sz w:val="32"/>
          <w:szCs w:val="32"/>
        </w:rPr>
      </w:pPr>
      <w:r w:rsidRPr="007A0F14">
        <w:rPr>
          <w:rFonts w:ascii="TH SarabunPSK" w:hAnsi="TH SarabunPSK" w:cs="TH SarabunPSK"/>
          <w:sz w:val="32"/>
          <w:szCs w:val="32"/>
          <w:cs/>
        </w:rPr>
        <w:lastRenderedPageBreak/>
        <w:t>ไฟล์:</w:t>
      </w:r>
      <w:r w:rsidRPr="007A0F14">
        <w:rPr>
          <w:rFonts w:ascii="TH SarabunPSK" w:hAnsi="TH SarabunPSK" w:cs="TH SarabunPSK"/>
          <w:sz w:val="32"/>
          <w:szCs w:val="32"/>
        </w:rPr>
        <w:t xml:space="preserve"> </w:t>
      </w:r>
      <w:r w:rsidRPr="007A0F14">
        <w:rPr>
          <w:rStyle w:val="HTMLCode"/>
          <w:rFonts w:ascii="TH SarabunPSK" w:eastAsiaTheme="minorHAnsi" w:hAnsi="TH SarabunPSK" w:cs="TH SarabunPSK"/>
          <w:sz w:val="32"/>
          <w:szCs w:val="32"/>
        </w:rPr>
        <w:t>/</w:t>
      </w:r>
      <w:proofErr w:type="spellStart"/>
      <w:r w:rsidRPr="007A0F14">
        <w:rPr>
          <w:rStyle w:val="HTMLCode"/>
          <w:rFonts w:ascii="TH SarabunPSK" w:eastAsiaTheme="minorHAnsi" w:hAnsi="TH SarabunPSK" w:cs="TH SarabunPSK"/>
          <w:sz w:val="32"/>
          <w:szCs w:val="32"/>
        </w:rPr>
        <w:t>src</w:t>
      </w:r>
      <w:proofErr w:type="spellEnd"/>
      <w:r w:rsidRPr="007A0F14">
        <w:rPr>
          <w:rStyle w:val="HTMLCode"/>
          <w:rFonts w:ascii="TH SarabunPSK" w:eastAsiaTheme="minorHAnsi" w:hAnsi="TH SarabunPSK" w:cs="TH SarabunPSK"/>
          <w:sz w:val="32"/>
          <w:szCs w:val="32"/>
        </w:rPr>
        <w:t>/navigators/RootNavigator.js</w:t>
      </w:r>
    </w:p>
    <w:p w14:paraId="314D7EAA" w14:textId="4F4D8602" w:rsidR="007A0F14" w:rsidRDefault="007A0F14" w:rsidP="007A0F14">
      <w:pPr>
        <w:spacing w:after="0"/>
        <w:rPr>
          <w:rStyle w:val="HTMLCode"/>
          <w:rFonts w:ascii="TH SarabunPSK" w:eastAsiaTheme="minorHAnsi" w:hAnsi="TH SarabunPSK" w:cs="TH SarabunPSK"/>
          <w:sz w:val="32"/>
          <w:szCs w:val="32"/>
        </w:rPr>
      </w:pPr>
      <w:r w:rsidRPr="00943C0C">
        <w:rPr>
          <w:noProof/>
        </w:rPr>
        <mc:AlternateContent>
          <mc:Choice Requires="wps">
            <w:drawing>
              <wp:anchor distT="45720" distB="45720" distL="114300" distR="114300" simplePos="0" relativeHeight="251718656" behindDoc="0" locked="0" layoutInCell="1" allowOverlap="1" wp14:anchorId="6C1AEC9D" wp14:editId="4E5A31F8">
                <wp:simplePos x="0" y="0"/>
                <wp:positionH relativeFrom="margin">
                  <wp:align>left</wp:align>
                </wp:positionH>
                <wp:positionV relativeFrom="paragraph">
                  <wp:posOffset>276225</wp:posOffset>
                </wp:positionV>
                <wp:extent cx="5257800" cy="1754505"/>
                <wp:effectExtent l="0" t="0" r="19050" b="17145"/>
                <wp:wrapSquare wrapText="bothSides"/>
                <wp:docPr id="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1754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18B0BC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'react';</w:t>
                            </w:r>
                          </w:p>
                          <w:p w14:paraId="1240D6E5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vigationContainer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@react-navigation/native';</w:t>
                            </w:r>
                          </w:p>
                          <w:p w14:paraId="5C80C450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Navigator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./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Navigator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52F828F2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1547BDBC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otNavigator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 {</w:t>
                            </w:r>
                          </w:p>
                          <w:p w14:paraId="7C468566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38788B6C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vigationContainer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03898155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Navigator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/&gt;</w:t>
                            </w:r>
                          </w:p>
                          <w:p w14:paraId="4D335E37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vigationContainer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46B230A2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046820EB" w14:textId="3D0089B9" w:rsidR="00643AC3" w:rsidRPr="009173F5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1AEC9D" id="_x0000_s1057" type="#_x0000_t202" style="position:absolute;margin-left:0;margin-top:21.75pt;width:414pt;height:138.15pt;z-index:25171865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">
                <v:textbox>
                  <w:txbxContent>
                    <w:p w14:paraId="1418B0BC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'react';</w:t>
                      </w:r>
                    </w:p>
                    <w:p w14:paraId="1240D6E5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vigationContainer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@react-navigation/native';</w:t>
                      </w:r>
                    </w:p>
                    <w:p w14:paraId="5C80C450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Navigator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./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Navigator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52F828F2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1547BDBC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otNavigator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 {</w:t>
                      </w:r>
                    </w:p>
                    <w:p w14:paraId="7C468566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38788B6C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vigationContainer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03898155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Navigator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/&gt;</w:t>
                      </w:r>
                    </w:p>
                    <w:p w14:paraId="4D335E37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vigationContainer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46B230A2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046820EB" w14:textId="3D0089B9" w:rsidR="00643AC3" w:rsidRPr="009173F5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52AE985" w14:textId="384B764C" w:rsidR="007A0F14" w:rsidRPr="007A0F14" w:rsidRDefault="007A0F14" w:rsidP="007A0F14">
      <w:pPr>
        <w:spacing w:after="0"/>
        <w:rPr>
          <w:rStyle w:val="HTMLCode"/>
          <w:rFonts w:ascii="TH SarabunPSK" w:eastAsiaTheme="minorHAnsi" w:hAnsi="TH SarabunPSK" w:cs="TH SarabunPSK"/>
          <w:sz w:val="32"/>
          <w:szCs w:val="32"/>
        </w:rPr>
      </w:pPr>
    </w:p>
    <w:p w14:paraId="660794FF" w14:textId="05D52A7A" w:rsidR="007A0F14" w:rsidRDefault="007A0F14" w:rsidP="007A0F14">
      <w:pPr>
        <w:pStyle w:val="ListParagraph"/>
        <w:numPr>
          <w:ilvl w:val="0"/>
          <w:numId w:val="39"/>
        </w:numPr>
        <w:spacing w:after="0"/>
        <w:rPr>
          <w:rStyle w:val="HTMLCode"/>
          <w:rFonts w:ascii="TH SarabunPSK" w:eastAsiaTheme="minorHAnsi" w:hAnsi="TH SarabunPSK" w:cs="TH SarabunPSK"/>
          <w:sz w:val="32"/>
          <w:szCs w:val="32"/>
        </w:rPr>
      </w:pPr>
      <w:r w:rsidRPr="007A0F14">
        <w:rPr>
          <w:rFonts w:ascii="TH SarabunPSK" w:hAnsi="TH SarabunPSK" w:cs="TH SarabunPSK"/>
          <w:sz w:val="32"/>
          <w:szCs w:val="32"/>
          <w:cs/>
        </w:rPr>
        <w:t>ไฟล์:</w:t>
      </w:r>
      <w:r w:rsidRPr="007A0F14">
        <w:rPr>
          <w:rFonts w:ascii="TH SarabunPSK" w:hAnsi="TH SarabunPSK" w:cs="TH SarabunPSK"/>
          <w:sz w:val="32"/>
          <w:szCs w:val="32"/>
        </w:rPr>
        <w:t xml:space="preserve"> </w:t>
      </w:r>
      <w:r w:rsidRPr="007A0F14">
        <w:rPr>
          <w:rStyle w:val="HTMLCode"/>
          <w:rFonts w:ascii="TH SarabunPSK" w:eastAsiaTheme="minorHAnsi" w:hAnsi="TH SarabunPSK" w:cs="TH SarabunPSK"/>
          <w:sz w:val="32"/>
          <w:szCs w:val="32"/>
        </w:rPr>
        <w:t>App.js</w:t>
      </w:r>
    </w:p>
    <w:p w14:paraId="653EDC00" w14:textId="14F3710C" w:rsidR="007A0F14" w:rsidRDefault="007A0F14" w:rsidP="007A0F14">
      <w:p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noProof/>
        </w:rPr>
        <mc:AlternateContent>
          <mc:Choice Requires="wps">
            <w:drawing>
              <wp:anchor distT="45720" distB="45720" distL="114300" distR="114300" simplePos="0" relativeHeight="251720704" behindDoc="0" locked="0" layoutInCell="1" allowOverlap="1" wp14:anchorId="5A449573" wp14:editId="1428E6A7">
                <wp:simplePos x="0" y="0"/>
                <wp:positionH relativeFrom="margin">
                  <wp:align>left</wp:align>
                </wp:positionH>
                <wp:positionV relativeFrom="paragraph">
                  <wp:posOffset>277495</wp:posOffset>
                </wp:positionV>
                <wp:extent cx="5257800" cy="971550"/>
                <wp:effectExtent l="0" t="0" r="19050" b="19050"/>
                <wp:wrapSquare wrapText="bothSides"/>
                <wp:docPr id="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971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1A399D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'react';</w:t>
                            </w:r>
                          </w:p>
                          <w:p w14:paraId="01212E91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otNavigator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./navigators/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otNavigator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71042978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47B7D4A9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App() {</w:t>
                            </w:r>
                          </w:p>
                          <w:p w14:paraId="72662458" w14:textId="77777777" w:rsidR="00643AC3" w:rsidRPr="007A0F14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&lt;</w:t>
                            </w:r>
                            <w:proofErr w:type="spellStart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otNavigator</w:t>
                            </w:r>
                            <w:proofErr w:type="spellEnd"/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/&gt;;</w:t>
                            </w:r>
                          </w:p>
                          <w:p w14:paraId="224EAF07" w14:textId="538D32B6" w:rsidR="00643AC3" w:rsidRPr="009173F5" w:rsidRDefault="00643AC3" w:rsidP="007A0F1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A0F1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49573" id="_x0000_s1058" type="#_x0000_t202" style="position:absolute;margin-left:0;margin-top:21.85pt;width:414pt;height:76.5pt;z-index:2517207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">
                <v:textbox>
                  <w:txbxContent>
                    <w:p w14:paraId="581A399D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'react';</w:t>
                      </w:r>
                    </w:p>
                    <w:p w14:paraId="01212E91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otNavigator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./navigators/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otNavigator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71042978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47B7D4A9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App() {</w:t>
                      </w:r>
                    </w:p>
                    <w:p w14:paraId="72662458" w14:textId="77777777" w:rsidR="00643AC3" w:rsidRPr="007A0F14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&lt;</w:t>
                      </w:r>
                      <w:proofErr w:type="spellStart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otNavigator</w:t>
                      </w:r>
                      <w:proofErr w:type="spellEnd"/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/&gt;;</w:t>
                      </w:r>
                    </w:p>
                    <w:p w14:paraId="224EAF07" w14:textId="538D32B6" w:rsidR="00643AC3" w:rsidRPr="009173F5" w:rsidRDefault="00643AC3" w:rsidP="007A0F1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A0F1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A4D8701" w14:textId="77777777" w:rsidR="007A0F14" w:rsidRPr="007A0F14" w:rsidRDefault="007A0F14" w:rsidP="007A0F14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62A87208" w14:textId="77777777" w:rsidR="004E38DC" w:rsidRPr="00943C0C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t>คำอธิบายโปรแกรม</w:t>
      </w:r>
    </w:p>
    <w:p w14:paraId="6A6F5CA6" w14:textId="0EF16F57" w:rsidR="00B366A4" w:rsidRPr="00B366A4" w:rsidRDefault="00B366A4" w:rsidP="00B366A4">
      <w:pPr>
        <w:spacing w:after="0"/>
        <w:rPr>
          <w:rFonts w:ascii="TH SarabunPSK" w:hAnsi="TH SarabunPSK" w:cs="TH SarabunPSK"/>
          <w:sz w:val="32"/>
          <w:szCs w:val="32"/>
        </w:rPr>
      </w:pPr>
      <w:r w:rsidRPr="00B366A4">
        <w:rPr>
          <w:rFonts w:ascii="TH SarabunPSK" w:hAnsi="TH SarabunPSK" w:cs="TH SarabunPSK"/>
          <w:sz w:val="32"/>
          <w:szCs w:val="32"/>
        </w:rPr>
        <w:t xml:space="preserve">Fitness Tracker App </w:t>
      </w:r>
      <w:r w:rsidRPr="00B366A4">
        <w:rPr>
          <w:rFonts w:ascii="TH SarabunPSK" w:hAnsi="TH SarabunPSK" w:cs="TH SarabunPSK"/>
          <w:sz w:val="32"/>
          <w:szCs w:val="32"/>
          <w:cs/>
        </w:rPr>
        <w:t>คือแอปพลิเคชันที่ช่วยให้ผู้ใช้สามารถติดตามและบันทึกข้อมูลการออกกำลังกายได้ โดยแอปมี 3</w:t>
      </w:r>
      <w:r w:rsidRPr="00B366A4">
        <w:rPr>
          <w:rFonts w:ascii="TH SarabunPSK" w:hAnsi="TH SarabunPSK" w:cs="TH SarabunPSK"/>
          <w:sz w:val="32"/>
          <w:szCs w:val="32"/>
        </w:rPr>
        <w:t xml:space="preserve"> Tab </w:t>
      </w:r>
      <w:r w:rsidRPr="00B366A4">
        <w:rPr>
          <w:rFonts w:ascii="TH SarabunPSK" w:hAnsi="TH SarabunPSK" w:cs="TH SarabunPSK"/>
          <w:sz w:val="32"/>
          <w:szCs w:val="32"/>
          <w:cs/>
        </w:rPr>
        <w:t>หลัก:</w:t>
      </w:r>
    </w:p>
    <w:p w14:paraId="4D4236C7" w14:textId="77777777" w:rsidR="00B366A4" w:rsidRPr="00B366A4" w:rsidRDefault="00B366A4" w:rsidP="00B366A4">
      <w:pPr>
        <w:spacing w:after="0"/>
        <w:ind w:firstLine="360"/>
        <w:rPr>
          <w:rFonts w:ascii="TH SarabunPSK" w:hAnsi="TH SarabunPSK" w:cs="TH SarabunPSK"/>
          <w:sz w:val="32"/>
          <w:szCs w:val="32"/>
        </w:rPr>
      </w:pPr>
      <w:r w:rsidRPr="00B366A4">
        <w:rPr>
          <w:rFonts w:ascii="TH SarabunPSK" w:hAnsi="TH SarabunPSK" w:cs="TH SarabunPSK"/>
          <w:sz w:val="32"/>
          <w:szCs w:val="32"/>
        </w:rPr>
        <w:t xml:space="preserve">Dashboard: </w:t>
      </w:r>
      <w:r w:rsidRPr="00B366A4">
        <w:rPr>
          <w:rFonts w:ascii="TH SarabunPSK" w:hAnsi="TH SarabunPSK" w:cs="TH SarabunPSK"/>
          <w:sz w:val="32"/>
          <w:szCs w:val="32"/>
          <w:cs/>
        </w:rPr>
        <w:t>แสดงข้อมูลภาพรวม เช่น จำนวนการออกกำลังกายทั้งหมด</w:t>
      </w:r>
      <w:r w:rsidRPr="00B366A4">
        <w:rPr>
          <w:rFonts w:ascii="TH SarabunPSK" w:hAnsi="TH SarabunPSK" w:cs="TH SarabunPSK"/>
          <w:sz w:val="32"/>
          <w:szCs w:val="32"/>
        </w:rPr>
        <w:t xml:space="preserve">, </w:t>
      </w:r>
      <w:r w:rsidRPr="00B366A4">
        <w:rPr>
          <w:rFonts w:ascii="TH SarabunPSK" w:hAnsi="TH SarabunPSK" w:cs="TH SarabunPSK"/>
          <w:sz w:val="32"/>
          <w:szCs w:val="32"/>
          <w:cs/>
        </w:rPr>
        <w:t>แคลอรี่ที่เผาผลาญ</w:t>
      </w:r>
      <w:r w:rsidRPr="00B366A4">
        <w:rPr>
          <w:rFonts w:ascii="TH SarabunPSK" w:hAnsi="TH SarabunPSK" w:cs="TH SarabunPSK"/>
          <w:sz w:val="32"/>
          <w:szCs w:val="32"/>
        </w:rPr>
        <w:t xml:space="preserve">, </w:t>
      </w:r>
      <w:r w:rsidRPr="00B366A4">
        <w:rPr>
          <w:rFonts w:ascii="TH SarabunPSK" w:hAnsi="TH SarabunPSK" w:cs="TH SarabunPSK"/>
          <w:sz w:val="32"/>
          <w:szCs w:val="32"/>
          <w:cs/>
        </w:rPr>
        <w:t>และเวลาออกกำลังกาย</w:t>
      </w:r>
    </w:p>
    <w:p w14:paraId="003C4E68" w14:textId="77777777" w:rsidR="00B366A4" w:rsidRPr="00B366A4" w:rsidRDefault="00B366A4" w:rsidP="00B366A4">
      <w:pPr>
        <w:spacing w:after="0"/>
        <w:ind w:firstLine="360"/>
        <w:rPr>
          <w:rFonts w:ascii="TH SarabunPSK" w:hAnsi="TH SarabunPSK" w:cs="TH SarabunPSK"/>
          <w:sz w:val="32"/>
          <w:szCs w:val="32"/>
        </w:rPr>
      </w:pPr>
      <w:r w:rsidRPr="00B366A4">
        <w:rPr>
          <w:rFonts w:ascii="TH SarabunPSK" w:hAnsi="TH SarabunPSK" w:cs="TH SarabunPSK"/>
          <w:sz w:val="32"/>
          <w:szCs w:val="32"/>
        </w:rPr>
        <w:t xml:space="preserve">Workouts: </w:t>
      </w:r>
      <w:r w:rsidRPr="00B366A4">
        <w:rPr>
          <w:rFonts w:ascii="TH SarabunPSK" w:hAnsi="TH SarabunPSK" w:cs="TH SarabunPSK"/>
          <w:sz w:val="32"/>
          <w:szCs w:val="32"/>
          <w:cs/>
        </w:rPr>
        <w:t>แสดงรายการการออกกำลังกายที่ผู้ใช้สามารถเลือกทำ</w:t>
      </w:r>
    </w:p>
    <w:p w14:paraId="732B7FCF" w14:textId="2498A4A7" w:rsidR="004E38DC" w:rsidRDefault="00B366A4" w:rsidP="00B366A4">
      <w:pPr>
        <w:spacing w:after="0"/>
        <w:ind w:firstLine="360"/>
        <w:rPr>
          <w:rFonts w:ascii="TH SarabunPSK" w:hAnsi="TH SarabunPSK" w:cs="TH SarabunPSK"/>
          <w:sz w:val="32"/>
          <w:szCs w:val="32"/>
        </w:rPr>
      </w:pPr>
      <w:r w:rsidRPr="00B366A4">
        <w:rPr>
          <w:rFonts w:ascii="TH SarabunPSK" w:hAnsi="TH SarabunPSK" w:cs="TH SarabunPSK"/>
          <w:sz w:val="32"/>
          <w:szCs w:val="32"/>
        </w:rPr>
        <w:t xml:space="preserve">Profile: </w:t>
      </w:r>
      <w:r w:rsidRPr="00B366A4">
        <w:rPr>
          <w:rFonts w:ascii="TH SarabunPSK" w:hAnsi="TH SarabunPSK" w:cs="TH SarabunPSK"/>
          <w:sz w:val="32"/>
          <w:szCs w:val="32"/>
          <w:cs/>
        </w:rPr>
        <w:t>แสดงข้อมูลผู้ใช้</w:t>
      </w:r>
    </w:p>
    <w:p w14:paraId="5F492835" w14:textId="77777777" w:rsidR="00B366A4" w:rsidRDefault="00B366A4" w:rsidP="00B366A4">
      <w:pPr>
        <w:spacing w:after="0"/>
        <w:ind w:firstLine="360"/>
        <w:rPr>
          <w:rFonts w:ascii="TH SarabunPSK" w:hAnsi="TH SarabunPSK" w:cs="TH SarabunPSK"/>
          <w:sz w:val="32"/>
          <w:szCs w:val="32"/>
        </w:rPr>
      </w:pPr>
    </w:p>
    <w:p w14:paraId="14985DA9" w14:textId="77777777" w:rsidR="00B366A4" w:rsidRDefault="00B366A4" w:rsidP="00B366A4">
      <w:pPr>
        <w:spacing w:after="0"/>
        <w:ind w:firstLine="360"/>
        <w:rPr>
          <w:rFonts w:ascii="TH SarabunPSK" w:hAnsi="TH SarabunPSK" w:cs="TH SarabunPSK"/>
          <w:sz w:val="32"/>
          <w:szCs w:val="32"/>
        </w:rPr>
      </w:pPr>
    </w:p>
    <w:p w14:paraId="344DDF28" w14:textId="77777777" w:rsidR="00B366A4" w:rsidRDefault="00B366A4" w:rsidP="00B366A4">
      <w:pPr>
        <w:spacing w:after="0"/>
        <w:ind w:firstLine="360"/>
        <w:rPr>
          <w:rFonts w:ascii="TH SarabunPSK" w:hAnsi="TH SarabunPSK" w:cs="TH SarabunPSK"/>
          <w:sz w:val="32"/>
          <w:szCs w:val="32"/>
        </w:rPr>
      </w:pPr>
    </w:p>
    <w:p w14:paraId="2A76D54D" w14:textId="77777777" w:rsidR="00B366A4" w:rsidRDefault="00B366A4" w:rsidP="00B366A4">
      <w:pPr>
        <w:spacing w:after="0"/>
        <w:ind w:firstLine="360"/>
        <w:rPr>
          <w:rFonts w:ascii="TH SarabunPSK" w:hAnsi="TH SarabunPSK" w:cs="TH SarabunPSK"/>
          <w:sz w:val="32"/>
          <w:szCs w:val="32"/>
        </w:rPr>
      </w:pPr>
    </w:p>
    <w:p w14:paraId="2BE1C7A9" w14:textId="77777777" w:rsidR="00B366A4" w:rsidRDefault="00B366A4" w:rsidP="00B366A4">
      <w:pPr>
        <w:spacing w:after="0"/>
        <w:ind w:firstLine="360"/>
        <w:rPr>
          <w:rFonts w:ascii="TH SarabunPSK" w:hAnsi="TH SarabunPSK" w:cs="TH SarabunPSK"/>
          <w:sz w:val="32"/>
          <w:szCs w:val="32"/>
        </w:rPr>
      </w:pPr>
    </w:p>
    <w:p w14:paraId="0FB56C53" w14:textId="77777777" w:rsidR="00B366A4" w:rsidRDefault="00B366A4" w:rsidP="00B366A4">
      <w:pPr>
        <w:spacing w:after="0"/>
        <w:ind w:firstLine="360"/>
        <w:rPr>
          <w:rFonts w:ascii="TH SarabunPSK" w:hAnsi="TH SarabunPSK" w:cs="TH SarabunPSK"/>
          <w:sz w:val="32"/>
          <w:szCs w:val="32"/>
        </w:rPr>
      </w:pPr>
    </w:p>
    <w:p w14:paraId="3E095C08" w14:textId="77777777" w:rsidR="00B366A4" w:rsidRDefault="00B366A4" w:rsidP="00B366A4">
      <w:pPr>
        <w:spacing w:after="0"/>
        <w:ind w:firstLine="360"/>
        <w:rPr>
          <w:rFonts w:ascii="TH SarabunPSK" w:hAnsi="TH SarabunPSK" w:cs="TH SarabunPSK"/>
          <w:sz w:val="32"/>
          <w:szCs w:val="32"/>
        </w:rPr>
      </w:pPr>
    </w:p>
    <w:p w14:paraId="081C7B5F" w14:textId="77777777" w:rsidR="00B366A4" w:rsidRDefault="00B366A4" w:rsidP="00B366A4">
      <w:pPr>
        <w:spacing w:after="0"/>
        <w:ind w:firstLine="360"/>
        <w:rPr>
          <w:rFonts w:ascii="TH SarabunPSK" w:hAnsi="TH SarabunPSK" w:cs="TH SarabunPSK"/>
          <w:sz w:val="32"/>
          <w:szCs w:val="32"/>
        </w:rPr>
      </w:pPr>
    </w:p>
    <w:p w14:paraId="47B5A488" w14:textId="77777777" w:rsidR="00B366A4" w:rsidRDefault="00B366A4" w:rsidP="00B366A4">
      <w:pPr>
        <w:spacing w:after="0"/>
        <w:ind w:firstLine="360"/>
        <w:rPr>
          <w:rFonts w:ascii="TH SarabunPSK" w:hAnsi="TH SarabunPSK" w:cs="TH SarabunPSK"/>
          <w:sz w:val="32"/>
          <w:szCs w:val="32"/>
        </w:rPr>
      </w:pPr>
    </w:p>
    <w:p w14:paraId="29ECC66E" w14:textId="77777777" w:rsidR="00B366A4" w:rsidRPr="00943C0C" w:rsidRDefault="00B366A4" w:rsidP="00B366A4">
      <w:pPr>
        <w:spacing w:after="0"/>
        <w:ind w:firstLine="360"/>
        <w:rPr>
          <w:rFonts w:ascii="TH SarabunPSK" w:hAnsi="TH SarabunPSK" w:cs="TH SarabunPSK"/>
          <w:sz w:val="32"/>
          <w:szCs w:val="32"/>
        </w:rPr>
      </w:pPr>
    </w:p>
    <w:p w14:paraId="66D31F68" w14:textId="77777777" w:rsidR="004E38DC" w:rsidRPr="00943C0C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lastRenderedPageBreak/>
        <w:t>ผลลัพธ์ของโปรแกรม</w:t>
      </w:r>
    </w:p>
    <w:p w14:paraId="2EB27F5C" w14:textId="4CE47293" w:rsidR="004E38DC" w:rsidRPr="00943C0C" w:rsidRDefault="007A0F14" w:rsidP="00B366A4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 w:rsidRPr="007A0F14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3D7DDC94" wp14:editId="6FBCBE24">
            <wp:extent cx="1470957" cy="3056238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485979" cy="308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366A4">
        <w:rPr>
          <w:rFonts w:ascii="TH SarabunPSK" w:hAnsi="TH SarabunPSK" w:cs="TH SarabunPSK" w:hint="cs"/>
          <w:sz w:val="32"/>
          <w:szCs w:val="32"/>
          <w:cs/>
        </w:rPr>
        <w:t xml:space="preserve">      </w:t>
      </w:r>
      <w:r w:rsidR="00114201" w:rsidRPr="00114201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72DB3E8F" wp14:editId="2AA52B42">
            <wp:extent cx="1449859" cy="307339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466538" cy="310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14201">
        <w:rPr>
          <w:rFonts w:ascii="TH SarabunPSK" w:hAnsi="TH SarabunPSK" w:cs="TH SarabunPSK"/>
          <w:sz w:val="32"/>
          <w:szCs w:val="32"/>
        </w:rPr>
        <w:t xml:space="preserve">    </w:t>
      </w:r>
      <w:r w:rsidR="00114201" w:rsidRPr="00114201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730C45EB" wp14:editId="40CE4B9F">
            <wp:extent cx="1449860" cy="306804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460653" cy="3090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24870" w14:textId="7141F5D0" w:rsidR="004E38DC" w:rsidRPr="00943C0C" w:rsidRDefault="006174E7" w:rsidP="00704815">
      <w:pPr>
        <w:spacing w:after="0"/>
        <w:rPr>
          <w:rFonts w:ascii="TH SarabunPSK" w:hAnsi="TH SarabunPSK" w:cs="TH SarabunPSK"/>
          <w:sz w:val="32"/>
          <w:szCs w:val="32"/>
        </w:rPr>
      </w:pPr>
      <w:r w:rsidRPr="006174E7">
        <w:rPr>
          <w:noProof/>
        </w:rPr>
        <w:t xml:space="preserve"> </w:t>
      </w:r>
    </w:p>
    <w:p w14:paraId="41F10728" w14:textId="77777777" w:rsidR="003F48C7" w:rsidRPr="00943C0C" w:rsidRDefault="003F48C7">
      <w:pPr>
        <w:rPr>
          <w:rFonts w:ascii="TH SarabunPSK" w:hAnsi="TH SarabunPSK" w:cs="TH SarabunPSK"/>
          <w:sz w:val="32"/>
          <w:szCs w:val="32"/>
          <w:cs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br w:type="page"/>
      </w:r>
    </w:p>
    <w:p w14:paraId="3D531AD2" w14:textId="77777777" w:rsidR="00F918B5" w:rsidRPr="00943C0C" w:rsidRDefault="00F918B5" w:rsidP="00F918B5">
      <w:p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lastRenderedPageBreak/>
        <w:t xml:space="preserve">โจทย์ที่ 3: </w:t>
      </w:r>
      <w:r w:rsidRPr="00943C0C">
        <w:rPr>
          <w:rFonts w:ascii="TH SarabunPSK" w:hAnsi="TH SarabunPSK" w:cs="TH SarabunPSK"/>
          <w:sz w:val="32"/>
          <w:szCs w:val="32"/>
        </w:rPr>
        <w:t>Drawer Navigation</w:t>
      </w:r>
    </w:p>
    <w:p w14:paraId="3838B897" w14:textId="77777777" w:rsidR="00F918B5" w:rsidRPr="00943C0C" w:rsidRDefault="00F918B5" w:rsidP="00F918B5">
      <w:p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t xml:space="preserve">ชื่อแอปพลิเคชัน: </w:t>
      </w:r>
      <w:r w:rsidRPr="00943C0C">
        <w:rPr>
          <w:rFonts w:ascii="TH SarabunPSK" w:hAnsi="TH SarabunPSK" w:cs="TH SarabunPSK"/>
          <w:sz w:val="32"/>
          <w:szCs w:val="32"/>
        </w:rPr>
        <w:t>Travel App</w:t>
      </w:r>
    </w:p>
    <w:p w14:paraId="730E4B93" w14:textId="77777777" w:rsidR="00F918B5" w:rsidRPr="00943C0C" w:rsidRDefault="00F918B5" w:rsidP="00F918B5">
      <w:p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t>การทำงานของแอปพลิเคชัน:</w:t>
      </w:r>
    </w:p>
    <w:p w14:paraId="48EDFF4B" w14:textId="067634A0" w:rsidR="005761D3" w:rsidRPr="00943C0C" w:rsidRDefault="00F918B5" w:rsidP="00F918B5">
      <w:p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t xml:space="preserve">แอปนี้มีเมนู </w:t>
      </w:r>
      <w:r w:rsidRPr="00943C0C">
        <w:rPr>
          <w:rFonts w:ascii="TH SarabunPSK" w:hAnsi="TH SarabunPSK" w:cs="TH SarabunPSK"/>
          <w:sz w:val="32"/>
          <w:szCs w:val="32"/>
        </w:rPr>
        <w:t xml:space="preserve">Drawer </w:t>
      </w:r>
      <w:r w:rsidRPr="00943C0C">
        <w:rPr>
          <w:rFonts w:ascii="TH SarabunPSK" w:hAnsi="TH SarabunPSK" w:cs="TH SarabunPSK"/>
          <w:sz w:val="32"/>
          <w:szCs w:val="32"/>
          <w:cs/>
        </w:rPr>
        <w:t>เพื่อเข้าถึงหน้าหลัก (</w:t>
      </w:r>
      <w:r w:rsidRPr="00943C0C">
        <w:rPr>
          <w:rFonts w:ascii="TH SarabunPSK" w:hAnsi="TH SarabunPSK" w:cs="TH SarabunPSK"/>
          <w:sz w:val="32"/>
          <w:szCs w:val="32"/>
        </w:rPr>
        <w:t xml:space="preserve">Home), </w:t>
      </w:r>
      <w:r w:rsidRPr="00943C0C">
        <w:rPr>
          <w:rFonts w:ascii="TH SarabunPSK" w:hAnsi="TH SarabunPSK" w:cs="TH SarabunPSK"/>
          <w:sz w:val="32"/>
          <w:szCs w:val="32"/>
          <w:cs/>
        </w:rPr>
        <w:t>การจองโรงแรม (</w:t>
      </w:r>
      <w:r w:rsidRPr="00943C0C">
        <w:rPr>
          <w:rFonts w:ascii="TH SarabunPSK" w:hAnsi="TH SarabunPSK" w:cs="TH SarabunPSK"/>
          <w:sz w:val="32"/>
          <w:szCs w:val="32"/>
        </w:rPr>
        <w:t xml:space="preserve">Hotels), </w:t>
      </w:r>
      <w:r w:rsidRPr="00943C0C">
        <w:rPr>
          <w:rFonts w:ascii="TH SarabunPSK" w:hAnsi="TH SarabunPSK" w:cs="TH SarabunPSK"/>
          <w:sz w:val="32"/>
          <w:szCs w:val="32"/>
          <w:cs/>
        </w:rPr>
        <w:t>และการจองเที่ยวบิน (</w:t>
      </w:r>
      <w:r w:rsidRPr="00943C0C">
        <w:rPr>
          <w:rFonts w:ascii="TH SarabunPSK" w:hAnsi="TH SarabunPSK" w:cs="TH SarabunPSK"/>
          <w:sz w:val="32"/>
          <w:szCs w:val="32"/>
        </w:rPr>
        <w:t>Flights)</w:t>
      </w:r>
      <w:r w:rsidR="005761D3" w:rsidRPr="00943C0C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39D98518" w14:textId="4110A494" w:rsidR="00DB33BF" w:rsidRPr="00943C0C" w:rsidRDefault="00DB33BF" w:rsidP="00704815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2DE1E1C1" w14:textId="77777777" w:rsidR="004E38DC" w:rsidRPr="00943C0C" w:rsidRDefault="004E38DC" w:rsidP="00BA4E98">
      <w:pPr>
        <w:pStyle w:val="ListParagraph"/>
        <w:numPr>
          <w:ilvl w:val="0"/>
          <w:numId w:val="12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t>โปรแกรม</w:t>
      </w:r>
    </w:p>
    <w:p w14:paraId="44FF2FC9" w14:textId="0ED016C2" w:rsidR="00A04583" w:rsidRDefault="00A04583" w:rsidP="00A04583">
      <w:pPr>
        <w:pStyle w:val="ListParagraph"/>
        <w:numPr>
          <w:ilvl w:val="0"/>
          <w:numId w:val="41"/>
        </w:numPr>
        <w:spacing w:after="0"/>
        <w:rPr>
          <w:rFonts w:ascii="TH SarabunPSK" w:hAnsi="TH SarabunPSK" w:cs="TH SarabunPSK"/>
          <w:sz w:val="32"/>
          <w:szCs w:val="32"/>
        </w:rPr>
      </w:pPr>
      <w:r w:rsidRPr="00A04583">
        <w:rPr>
          <w:rFonts w:ascii="TH SarabunPSK" w:hAnsi="TH SarabunPSK" w:cs="TH SarabunPSK"/>
          <w:sz w:val="32"/>
          <w:szCs w:val="32"/>
          <w:cs/>
        </w:rPr>
        <w:t>ไฟล์ /</w:t>
      </w:r>
      <w:proofErr w:type="spellStart"/>
      <w:r w:rsidRPr="00A04583">
        <w:rPr>
          <w:rFonts w:ascii="TH SarabunPSK" w:hAnsi="TH SarabunPSK" w:cs="TH SarabunPSK"/>
          <w:sz w:val="32"/>
          <w:szCs w:val="32"/>
        </w:rPr>
        <w:t>src</w:t>
      </w:r>
      <w:proofErr w:type="spellEnd"/>
      <w:r w:rsidRPr="00A04583">
        <w:rPr>
          <w:rFonts w:ascii="TH SarabunPSK" w:hAnsi="TH SarabunPSK" w:cs="TH SarabunPSK"/>
          <w:sz w:val="32"/>
          <w:szCs w:val="32"/>
        </w:rPr>
        <w:t>/components/CustomDrawerContent.js</w:t>
      </w:r>
    </w:p>
    <w:p w14:paraId="577CDD81" w14:textId="1CD31A2A" w:rsidR="00A04583" w:rsidRDefault="00A04583" w:rsidP="00A04583">
      <w:p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noProof/>
        </w:rPr>
        <mc:AlternateContent>
          <mc:Choice Requires="wps">
            <w:drawing>
              <wp:anchor distT="45720" distB="45720" distL="114300" distR="114300" simplePos="0" relativeHeight="251722752" behindDoc="0" locked="0" layoutInCell="1" allowOverlap="1" wp14:anchorId="699F8077" wp14:editId="723309A9">
                <wp:simplePos x="0" y="0"/>
                <wp:positionH relativeFrom="margin">
                  <wp:align>left</wp:align>
                </wp:positionH>
                <wp:positionV relativeFrom="paragraph">
                  <wp:posOffset>275590</wp:posOffset>
                </wp:positionV>
                <wp:extent cx="5257800" cy="5436870"/>
                <wp:effectExtent l="0" t="0" r="19050" b="11430"/>
                <wp:wrapSquare wrapText="bothSides"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5436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678000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"react";</w:t>
                            </w:r>
                          </w:p>
                          <w:p w14:paraId="2BA668C1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View, Text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ouchableOpacity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, Image } from "react-native";</w:t>
                            </w:r>
                          </w:p>
                          <w:p w14:paraId="2A0D7C0C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ContentScrollView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ItemList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"@react-navigation/drawer";</w:t>
                            </w:r>
                          </w:p>
                          <w:p w14:paraId="625C9A38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15954996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ustomDrawerContent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props) {</w:t>
                            </w:r>
                          </w:p>
                          <w:p w14:paraId="1B34C0E8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51D94DB6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ContentScrollView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...props}&gt;</w:t>
                            </w:r>
                          </w:p>
                          <w:p w14:paraId="18871942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View style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header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11E0C029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Image source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quire('../assets/profilePic.jpg')} style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profileImage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7638ADCC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Text style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userName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Woraphon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dom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lt;/Text&gt;</w:t>
                            </w:r>
                          </w:p>
                          <w:p w14:paraId="77706131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Text style={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userEmail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s65122250018@ssru.ac.th&lt;/Text&gt;</w:t>
                            </w:r>
                          </w:p>
                          <w:p w14:paraId="2D4D9F32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/View&gt;</w:t>
                            </w:r>
                          </w:p>
                          <w:p w14:paraId="15E10786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View style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drawerContent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74EA68A8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ItemList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...props} /&gt;</w:t>
                            </w:r>
                          </w:p>
                          <w:p w14:paraId="5FBDF216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/View&gt;</w:t>
                            </w:r>
                          </w:p>
                          <w:p w14:paraId="14FD15FA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ouchableOpacity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style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logoutButton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}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Press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={() =&gt;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andleLogout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props)}&gt;</w:t>
                            </w:r>
                          </w:p>
                          <w:p w14:paraId="4C40E572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Text style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logoutText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Logout&lt;/Text&gt;</w:t>
                            </w:r>
                          </w:p>
                          <w:p w14:paraId="70AF2725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/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ouchableOpacity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0A7DA364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ContentScrollView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10F1EB01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2BD13744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1442047F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43B338FB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unction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andleLogout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props) {</w:t>
                            </w:r>
                          </w:p>
                          <w:p w14:paraId="4D9DBB8A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ert(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"Logged out successfully!");</w:t>
                            </w:r>
                          </w:p>
                          <w:p w14:paraId="37308C7A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ops.navigation.reset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index: 0, routes: [{ name: "Login" }] });</w:t>
                            </w:r>
                          </w:p>
                          <w:p w14:paraId="5C89FB03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346F8200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34DB00A9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styles =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50B511E2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"#ff0000", padding: 16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center" },</w:t>
                            </w:r>
                          </w:p>
                          <w:p w14:paraId="4D7BF7AC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ofileImage</w:t>
                            </w:r>
                            <w:proofErr w:type="spellEnd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width: 80, height: 80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rderRadius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40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0 },</w:t>
                            </w:r>
                          </w:p>
                          <w:p w14:paraId="27D962E5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rName</w:t>
                            </w:r>
                            <w:proofErr w:type="spellEnd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{ color: "#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f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"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8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bold" },</w:t>
                            </w:r>
                          </w:p>
                          <w:p w14:paraId="59B3A3C3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rEmail</w:t>
                            </w:r>
                            <w:proofErr w:type="spellEnd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{ color: "#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f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"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4 },</w:t>
                            </w:r>
                          </w:p>
                          <w:p w14:paraId="5B9E4EFF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Content</w:t>
                            </w:r>
                            <w:proofErr w:type="spellEnd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Top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20 },</w:t>
                            </w:r>
                          </w:p>
                          <w:p w14:paraId="634980B3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logoutButton</w:t>
                            </w:r>
                            <w:proofErr w:type="spellEnd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Top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0, padding: 16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"#ff0000"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"center"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rderRadius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5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Horizontal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0 },</w:t>
                            </w:r>
                          </w:p>
                          <w:p w14:paraId="15DB3ABB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logoutText</w:t>
                            </w:r>
                            <w:proofErr w:type="spellEnd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{ color: "#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f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"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6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bold" },</w:t>
                            </w:r>
                          </w:p>
                          <w:p w14:paraId="16EAC516" w14:textId="1668DA66" w:rsidR="00643AC3" w:rsidRPr="009173F5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9F8077" id="_x0000_s1059" type="#_x0000_t202" style="position:absolute;margin-left:0;margin-top:21.7pt;width:414pt;height:428.1pt;z-index:25172275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">
                <v:textbox>
                  <w:txbxContent>
                    <w:p w14:paraId="66678000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"react";</w:t>
                      </w:r>
                    </w:p>
                    <w:p w14:paraId="2BA668C1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View, Text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ouchableOpacity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, Image } from "react-native";</w:t>
                      </w:r>
                    </w:p>
                    <w:p w14:paraId="2A0D7C0C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ContentScrollView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ItemList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"@react-navigation/drawer";</w:t>
                      </w:r>
                    </w:p>
                    <w:p w14:paraId="625C9A38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15954996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ustomDrawerContent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props) {</w:t>
                      </w:r>
                    </w:p>
                    <w:p w14:paraId="1B34C0E8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51D94DB6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ContentScrollView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...props}&gt;</w:t>
                      </w:r>
                    </w:p>
                    <w:p w14:paraId="18871942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View style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header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11E0C029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Image source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quire('../assets/profilePic.jpg')} style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profileImage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</w:t>
                      </w:r>
                    </w:p>
                    <w:p w14:paraId="7638ADCC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Text style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userName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Woraphon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dom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lt;/Text&gt;</w:t>
                      </w:r>
                    </w:p>
                    <w:p w14:paraId="77706131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Text style={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userEmail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s65122250018@ssru.ac.th&lt;/Text&gt;</w:t>
                      </w:r>
                    </w:p>
                    <w:p w14:paraId="2D4D9F32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/View&gt;</w:t>
                      </w:r>
                    </w:p>
                    <w:p w14:paraId="15E10786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View style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drawerContent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74EA68A8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ItemList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...props} /&gt;</w:t>
                      </w:r>
                    </w:p>
                    <w:p w14:paraId="5FBDF216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/View&gt;</w:t>
                      </w:r>
                    </w:p>
                    <w:p w14:paraId="14FD15FA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ouchableOpacity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style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logoutButton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}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Press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={() =&gt;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andleLogout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props)}&gt;</w:t>
                      </w:r>
                    </w:p>
                    <w:p w14:paraId="4C40E572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Text style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logoutText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Logout&lt;/Text&gt;</w:t>
                      </w:r>
                    </w:p>
                    <w:p w14:paraId="70AF2725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/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ouchableOpacity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0A7DA364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ContentScrollView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10F1EB01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2BD13744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1442047F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43B338FB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unction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andleLogout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props) {</w:t>
                      </w:r>
                    </w:p>
                    <w:p w14:paraId="4D9DBB8A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ert(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"Logged out successfully!");</w:t>
                      </w:r>
                    </w:p>
                    <w:p w14:paraId="37308C7A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ops.navigation.reset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index: 0, routes: [{ name: "Login" }] });</w:t>
                      </w:r>
                    </w:p>
                    <w:p w14:paraId="5C89FB03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346F8200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34DB00A9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styles =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</w:t>
                      </w:r>
                    </w:p>
                    <w:p w14:paraId="50B511E2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"#ff0000", padding: 16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center" },</w:t>
                      </w:r>
                    </w:p>
                    <w:p w14:paraId="4D7BF7AC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ofileImage</w:t>
                      </w:r>
                      <w:proofErr w:type="spellEnd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width: 80, height: 80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rderRadius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40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0 },</w:t>
                      </w:r>
                    </w:p>
                    <w:p w14:paraId="27D962E5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rName</w:t>
                      </w:r>
                      <w:proofErr w:type="spellEnd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{ color: "#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f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"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8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bold" },</w:t>
                      </w:r>
                    </w:p>
                    <w:p w14:paraId="59B3A3C3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rEmail</w:t>
                      </w:r>
                      <w:proofErr w:type="spellEnd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{ color: "#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f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"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4 },</w:t>
                      </w:r>
                    </w:p>
                    <w:p w14:paraId="5B9E4EFF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Content</w:t>
                      </w:r>
                      <w:proofErr w:type="spellEnd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Top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20 },</w:t>
                      </w:r>
                    </w:p>
                    <w:p w14:paraId="634980B3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logoutButton</w:t>
                      </w:r>
                      <w:proofErr w:type="spellEnd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Top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0, padding: 16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"#ff0000"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"center"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rderRadius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5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Horizontal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0 },</w:t>
                      </w:r>
                    </w:p>
                    <w:p w14:paraId="15DB3ABB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logoutText</w:t>
                      </w:r>
                      <w:proofErr w:type="spellEnd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{ color: "#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f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"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6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bold" },</w:t>
                      </w:r>
                    </w:p>
                    <w:p w14:paraId="16EAC516" w14:textId="1668DA66" w:rsidR="00643AC3" w:rsidRPr="009173F5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89A535F" w14:textId="77777777" w:rsidR="00A04583" w:rsidRDefault="00A04583" w:rsidP="00A04583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2B0690BB" w14:textId="77777777" w:rsidR="00A04583" w:rsidRDefault="00A04583" w:rsidP="00A04583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35EB24FC" w14:textId="77777777" w:rsidR="00A04583" w:rsidRDefault="00A04583" w:rsidP="00A04583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448DCF80" w14:textId="09EC2920" w:rsidR="00A04583" w:rsidRDefault="00A04583" w:rsidP="00A04583">
      <w:pPr>
        <w:pStyle w:val="ListParagraph"/>
        <w:numPr>
          <w:ilvl w:val="0"/>
          <w:numId w:val="41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lastRenderedPageBreak/>
        <w:t>ไฟล์ /</w:t>
      </w:r>
      <w:proofErr w:type="spellStart"/>
      <w:r w:rsidRPr="00943C0C">
        <w:rPr>
          <w:rFonts w:ascii="TH SarabunPSK" w:hAnsi="TH SarabunPSK" w:cs="TH SarabunPSK"/>
          <w:sz w:val="32"/>
          <w:szCs w:val="32"/>
        </w:rPr>
        <w:t>src</w:t>
      </w:r>
      <w:proofErr w:type="spellEnd"/>
      <w:r w:rsidRPr="00943C0C">
        <w:rPr>
          <w:rFonts w:ascii="TH SarabunPSK" w:hAnsi="TH SarabunPSK" w:cs="TH SarabunPSK"/>
          <w:sz w:val="32"/>
          <w:szCs w:val="32"/>
        </w:rPr>
        <w:t>/</w:t>
      </w:r>
      <w:r w:rsidRPr="00A04583">
        <w:rPr>
          <w:rFonts w:ascii="TH SarabunPSK" w:hAnsi="TH SarabunPSK" w:cs="TH SarabunPSK"/>
          <w:sz w:val="32"/>
          <w:szCs w:val="32"/>
        </w:rPr>
        <w:t>navigators</w:t>
      </w:r>
      <w:r w:rsidRPr="00943C0C">
        <w:rPr>
          <w:rFonts w:ascii="TH SarabunPSK" w:hAnsi="TH SarabunPSK" w:cs="TH SarabunPSK"/>
          <w:sz w:val="32"/>
          <w:szCs w:val="32"/>
        </w:rPr>
        <w:t>/</w:t>
      </w:r>
      <w:r w:rsidRPr="00A04583">
        <w:rPr>
          <w:rFonts w:ascii="TH SarabunPSK" w:hAnsi="TH SarabunPSK" w:cs="TH SarabunPSK"/>
          <w:sz w:val="32"/>
          <w:szCs w:val="32"/>
        </w:rPr>
        <w:t>DrawerNavigator</w:t>
      </w:r>
      <w:r w:rsidRPr="00943C0C">
        <w:rPr>
          <w:rFonts w:ascii="TH SarabunPSK" w:hAnsi="TH SarabunPSK" w:cs="TH SarabunPSK"/>
          <w:sz w:val="32"/>
          <w:szCs w:val="32"/>
        </w:rPr>
        <w:t>.js</w:t>
      </w:r>
    </w:p>
    <w:p w14:paraId="49839190" w14:textId="543E4CD7" w:rsidR="00A04583" w:rsidRPr="00A04583" w:rsidRDefault="00A04583" w:rsidP="00A04583">
      <w:pPr>
        <w:ind w:left="360"/>
        <w:rPr>
          <w:rFonts w:ascii="TH SarabunPSK" w:hAnsi="TH SarabunPSK" w:cs="TH SarabunPSK"/>
          <w:sz w:val="32"/>
          <w:szCs w:val="32"/>
          <w:cs/>
        </w:rPr>
      </w:pPr>
      <w:r w:rsidRPr="00943C0C">
        <w:rPr>
          <w:noProof/>
        </w:rPr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7516B057" wp14:editId="086F28E5">
                <wp:simplePos x="0" y="0"/>
                <wp:positionH relativeFrom="margin">
                  <wp:align>left</wp:align>
                </wp:positionH>
                <wp:positionV relativeFrom="paragraph">
                  <wp:posOffset>375285</wp:posOffset>
                </wp:positionV>
                <wp:extent cx="5257800" cy="3599815"/>
                <wp:effectExtent l="0" t="0" r="19050" b="19685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3599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3C075E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"react";</w:t>
                            </w:r>
                          </w:p>
                          <w:p w14:paraId="3DF38D45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reateDrawerNavigator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"@react-navigation/drawer";</w:t>
                            </w:r>
                          </w:p>
                          <w:p w14:paraId="437F6E1A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ustomDrawerContent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"../components/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ustomDrawerContent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";</w:t>
                            </w:r>
                          </w:p>
                          <w:p w14:paraId="0AAFB3B7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omeScreen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"../features/Jong/home";</w:t>
                            </w:r>
                          </w:p>
                          <w:p w14:paraId="118E25E9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Hotels from "../features/Jong/hotels";</w:t>
                            </w:r>
                          </w:p>
                          <w:p w14:paraId="1551187D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lights from "../features/Jong/flights";</w:t>
                            </w:r>
                          </w:p>
                          <w:p w14:paraId="632539C4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2626038C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rawer =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reateDrawerNavigator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14:paraId="1B62E88E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3C804922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Navigator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 {</w:t>
                            </w:r>
                          </w:p>
                          <w:p w14:paraId="20826403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45438594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.Navigator</w:t>
                            </w:r>
                            <w:proofErr w:type="spellEnd"/>
                          </w:p>
                          <w:p w14:paraId="4A686B56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proofErr w:type="spellStart"/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Content</w:t>
                            </w:r>
                            <w:proofErr w:type="spellEnd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(props) =&gt; &lt;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ustomDrawerContent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...props} /&gt;}</w:t>
                            </w:r>
                          </w:p>
                          <w:p w14:paraId="22EAA3A7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proofErr w:type="spellStart"/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creenOptions</w:t>
                            </w:r>
                            <w:proofErr w:type="spellEnd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{</w:t>
                            </w:r>
                          </w:p>
                          <w:p w14:paraId="1E94F63E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Style</w:t>
                            </w:r>
                            <w:proofErr w:type="spellEnd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ff0000' },</w:t>
                            </w:r>
                          </w:p>
                          <w:p w14:paraId="53B76151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TintColor</w:t>
                            </w:r>
                            <w:proofErr w:type="spellEnd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ffff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3D1D547D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}}</w:t>
                            </w:r>
                          </w:p>
                          <w:p w14:paraId="293F271D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gt;</w:t>
                            </w:r>
                          </w:p>
                          <w:p w14:paraId="76CC45FE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.Screen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name="Home" component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ome} /&gt;</w:t>
                            </w:r>
                          </w:p>
                          <w:p w14:paraId="15A625E6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.Screen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name="Hotels" component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otels} /&gt;</w:t>
                            </w:r>
                          </w:p>
                          <w:p w14:paraId="2208AF84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.Screen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name="Flights" component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lights} /&gt;</w:t>
                            </w:r>
                          </w:p>
                          <w:p w14:paraId="42420EF4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.Navigator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7B4482B9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0DC1C51E" w14:textId="0E57FC7B" w:rsidR="00643AC3" w:rsidRPr="009173F5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16B057" id="_x0000_s1060" type="#_x0000_t202" style="position:absolute;left:0;text-align:left;margin-left:0;margin-top:29.55pt;width:414pt;height:283.45pt;z-index:25172480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">
                <v:textbox>
                  <w:txbxContent>
                    <w:p w14:paraId="743C075E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"react";</w:t>
                      </w:r>
                    </w:p>
                    <w:p w14:paraId="3DF38D45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reateDrawerNavigator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"@react-navigation/drawer";</w:t>
                      </w:r>
                    </w:p>
                    <w:p w14:paraId="437F6E1A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ustomDrawerContent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"../components/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ustomDrawerContent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";</w:t>
                      </w:r>
                    </w:p>
                    <w:p w14:paraId="0AAFB3B7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omeScreen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"../features/Jong/home";</w:t>
                      </w:r>
                    </w:p>
                    <w:p w14:paraId="118E25E9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Hotels from "../features/Jong/hotels";</w:t>
                      </w:r>
                    </w:p>
                    <w:p w14:paraId="1551187D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lights from "../features/Jong/flights";</w:t>
                      </w:r>
                    </w:p>
                    <w:p w14:paraId="632539C4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2626038C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rawer =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reateDrawerNavigator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;</w:t>
                      </w:r>
                    </w:p>
                    <w:p w14:paraId="1B62E88E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3C804922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Navigator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 {</w:t>
                      </w:r>
                    </w:p>
                    <w:p w14:paraId="20826403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45438594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.Navigator</w:t>
                      </w:r>
                      <w:proofErr w:type="spellEnd"/>
                    </w:p>
                    <w:p w14:paraId="4A686B56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Content</w:t>
                      </w:r>
                      <w:proofErr w:type="spellEnd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(props) =&gt; &lt;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ustomDrawerContent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...props} /&gt;}</w:t>
                      </w:r>
                    </w:p>
                    <w:p w14:paraId="22EAA3A7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creenOptions</w:t>
                      </w:r>
                      <w:proofErr w:type="spellEnd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{</w:t>
                      </w:r>
                    </w:p>
                    <w:p w14:paraId="1E94F63E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Style</w:t>
                      </w:r>
                      <w:proofErr w:type="spellEnd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ff0000' },</w:t>
                      </w:r>
                    </w:p>
                    <w:p w14:paraId="53B76151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TintColor</w:t>
                      </w:r>
                      <w:proofErr w:type="spellEnd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ffff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,</w:t>
                      </w:r>
                    </w:p>
                    <w:p w14:paraId="3D1D547D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}}</w:t>
                      </w:r>
                    </w:p>
                    <w:p w14:paraId="293F271D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gt;</w:t>
                      </w:r>
                    </w:p>
                    <w:p w14:paraId="76CC45FE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.Screen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name="Home" component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ome} /&gt;</w:t>
                      </w:r>
                    </w:p>
                    <w:p w14:paraId="15A625E6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.Screen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name="Hotels" component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otels} /&gt;</w:t>
                      </w:r>
                    </w:p>
                    <w:p w14:paraId="2208AF84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.Screen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name="Flights" component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lights} /&gt;</w:t>
                      </w:r>
                    </w:p>
                    <w:p w14:paraId="42420EF4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.Navigator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7B4482B9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0DC1C51E" w14:textId="0E57FC7B" w:rsidR="00643AC3" w:rsidRPr="009173F5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E0FA6EC" w14:textId="3F3AA3F9" w:rsidR="00A04583" w:rsidRDefault="00A0458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47B15B27" w14:textId="77777777" w:rsidR="00A04583" w:rsidRPr="00A04583" w:rsidRDefault="00A04583" w:rsidP="00A04583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32DD0A73" w14:textId="48596B9E" w:rsidR="00A04583" w:rsidRDefault="00A04583" w:rsidP="00A04583">
      <w:pPr>
        <w:pStyle w:val="ListParagraph"/>
        <w:numPr>
          <w:ilvl w:val="0"/>
          <w:numId w:val="41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t>ไฟล์ /</w:t>
      </w:r>
      <w:proofErr w:type="spellStart"/>
      <w:r w:rsidRPr="00943C0C">
        <w:rPr>
          <w:rFonts w:ascii="TH SarabunPSK" w:hAnsi="TH SarabunPSK" w:cs="TH SarabunPSK"/>
          <w:sz w:val="32"/>
          <w:szCs w:val="32"/>
        </w:rPr>
        <w:t>src</w:t>
      </w:r>
      <w:proofErr w:type="spellEnd"/>
      <w:r w:rsidRPr="00943C0C">
        <w:rPr>
          <w:rFonts w:ascii="TH SarabunPSK" w:hAnsi="TH SarabunPSK" w:cs="TH SarabunPSK"/>
          <w:sz w:val="32"/>
          <w:szCs w:val="32"/>
        </w:rPr>
        <w:t>/</w:t>
      </w:r>
      <w:r w:rsidRPr="00A04583">
        <w:rPr>
          <w:rFonts w:ascii="TH SarabunPSK" w:hAnsi="TH SarabunPSK" w:cs="TH SarabunPSK"/>
          <w:sz w:val="32"/>
          <w:szCs w:val="32"/>
        </w:rPr>
        <w:t>features</w:t>
      </w:r>
      <w:r w:rsidRPr="00943C0C">
        <w:rPr>
          <w:rFonts w:ascii="TH SarabunPSK" w:hAnsi="TH SarabunPSK" w:cs="TH SarabunPSK"/>
          <w:sz w:val="32"/>
          <w:szCs w:val="32"/>
        </w:rPr>
        <w:t>/</w:t>
      </w:r>
      <w:r>
        <w:rPr>
          <w:rFonts w:ascii="TH SarabunPSK" w:hAnsi="TH SarabunPSK" w:cs="TH SarabunPSK"/>
          <w:sz w:val="32"/>
          <w:szCs w:val="32"/>
        </w:rPr>
        <w:t>Jong/home</w:t>
      </w:r>
      <w:r w:rsidRPr="00943C0C">
        <w:rPr>
          <w:rFonts w:ascii="TH SarabunPSK" w:hAnsi="TH SarabunPSK" w:cs="TH SarabunPSK"/>
          <w:sz w:val="32"/>
          <w:szCs w:val="32"/>
        </w:rPr>
        <w:t>.js</w:t>
      </w:r>
    </w:p>
    <w:p w14:paraId="378B332C" w14:textId="757CCC0A" w:rsidR="00A04583" w:rsidRDefault="00A04583" w:rsidP="00A04583">
      <w:p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noProof/>
        </w:rPr>
        <mc:AlternateContent>
          <mc:Choice Requires="wps">
            <w:drawing>
              <wp:anchor distT="45720" distB="45720" distL="114300" distR="114300" simplePos="0" relativeHeight="251726848" behindDoc="0" locked="0" layoutInCell="1" allowOverlap="1" wp14:anchorId="4FAC8EA6" wp14:editId="4F55BFDE">
                <wp:simplePos x="0" y="0"/>
                <wp:positionH relativeFrom="margin">
                  <wp:align>left</wp:align>
                </wp:positionH>
                <wp:positionV relativeFrom="paragraph">
                  <wp:posOffset>278130</wp:posOffset>
                </wp:positionV>
                <wp:extent cx="5257800" cy="2619375"/>
                <wp:effectExtent l="0" t="0" r="19050" b="28575"/>
                <wp:wrapSquare wrapText="bothSides"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2619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E2E9F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'react';</w:t>
                            </w:r>
                          </w:p>
                          <w:p w14:paraId="3EFF35AC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View, Text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react-native';</w:t>
                            </w:r>
                          </w:p>
                          <w:p w14:paraId="5FBACBE4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1C2CE3D0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Home() {</w:t>
                            </w:r>
                          </w:p>
                          <w:p w14:paraId="012C7151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2103E03B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View style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container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2CBE0CEE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Text style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itle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Welcome to the Travel App!&lt;/Text&gt;</w:t>
                            </w:r>
                          </w:p>
                          <w:p w14:paraId="1202CF1B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Text style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subtitle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แอพนี้ให้คุณจองโรงแรมและเที่ยวบินได้อย่างง่ายดายและสะดวก</w:t>
                            </w: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lt;/Text&gt;</w:t>
                            </w:r>
                          </w:p>
                          <w:p w14:paraId="10D00954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View&gt;</w:t>
                            </w:r>
                          </w:p>
                          <w:p w14:paraId="1802946D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3604DE92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73DB5560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40672D39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styles =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513ECC88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tainer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flex: 1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justifyContent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#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cabf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", padding: 16 },</w:t>
                            </w:r>
                          </w:p>
                          <w:p w14:paraId="71395BAA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itle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4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bold', color: "#FF0000"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0 },</w:t>
                            </w:r>
                          </w:p>
                          <w:p w14:paraId="407E75EE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ubtitle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8, color: "#333"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extAlign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Top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0 },</w:t>
                            </w:r>
                          </w:p>
                          <w:p w14:paraId="729FBF5A" w14:textId="4E7EF7F6" w:rsidR="00643AC3" w:rsidRPr="009173F5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AC8EA6" id="_x0000_s1061" type="#_x0000_t202" style="position:absolute;margin-left:0;margin-top:21.9pt;width:414pt;height:206.25pt;z-index:25172684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">
                <v:textbox>
                  <w:txbxContent>
                    <w:p w14:paraId="156E2E9F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'react';</w:t>
                      </w:r>
                    </w:p>
                    <w:p w14:paraId="3EFF35AC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View, Text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react-native';</w:t>
                      </w:r>
                    </w:p>
                    <w:p w14:paraId="5FBACBE4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1C2CE3D0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Home() {</w:t>
                      </w:r>
                    </w:p>
                    <w:p w14:paraId="012C7151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2103E03B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View style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container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2CBE0CEE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Text style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itle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Welcome to the Travel App!&lt;/Text&gt;</w:t>
                      </w:r>
                    </w:p>
                    <w:p w14:paraId="1202CF1B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Text style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subtitle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แอพนี้ให้คุณจองโรงแรมและเที่ยวบินได้อย่างง่ายดายและสะดวก</w:t>
                      </w: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lt;/Text&gt;</w:t>
                      </w:r>
                    </w:p>
                    <w:p w14:paraId="10D00954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View&gt;</w:t>
                      </w:r>
                    </w:p>
                    <w:p w14:paraId="1802946D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3604DE92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73DB5560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40672D39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styles =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</w:t>
                      </w:r>
                    </w:p>
                    <w:p w14:paraId="513ECC88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tainer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flex: 1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justifyContent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#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cabf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", padding: 16 },</w:t>
                      </w:r>
                    </w:p>
                    <w:p w14:paraId="71395BAA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itle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4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bold', color: "#FF0000"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0 },</w:t>
                      </w:r>
                    </w:p>
                    <w:p w14:paraId="407E75EE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ubtitle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8, color: "#333"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extAlign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Top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0 },</w:t>
                      </w:r>
                    </w:p>
                    <w:p w14:paraId="729FBF5A" w14:textId="4E7EF7F6" w:rsidR="00643AC3" w:rsidRPr="009173F5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0F1D58D" w14:textId="2DFB580C" w:rsidR="00A04583" w:rsidRPr="00A04583" w:rsidRDefault="00A04583" w:rsidP="00A04583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154F4A3C" w14:textId="1E6D98C5" w:rsidR="00A04583" w:rsidRDefault="00A04583" w:rsidP="00A04583">
      <w:pPr>
        <w:pStyle w:val="ListParagraph"/>
        <w:numPr>
          <w:ilvl w:val="0"/>
          <w:numId w:val="41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noProof/>
        </w:rPr>
        <mc:AlternateContent>
          <mc:Choice Requires="wps">
            <w:drawing>
              <wp:anchor distT="45720" distB="45720" distL="114300" distR="114300" simplePos="0" relativeHeight="251728896" behindDoc="0" locked="0" layoutInCell="1" allowOverlap="1" wp14:anchorId="1EB0ECC1" wp14:editId="5252A818">
                <wp:simplePos x="0" y="0"/>
                <wp:positionH relativeFrom="margin">
                  <wp:align>left</wp:align>
                </wp:positionH>
                <wp:positionV relativeFrom="paragraph">
                  <wp:posOffset>502920</wp:posOffset>
                </wp:positionV>
                <wp:extent cx="5257800" cy="3921125"/>
                <wp:effectExtent l="0" t="0" r="19050" b="22225"/>
                <wp:wrapSquare wrapText="bothSides"/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392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78B278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'react';</w:t>
                            </w:r>
                          </w:p>
                          <w:p w14:paraId="4C638ABF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View, Text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ouchableOpacity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react-native';</w:t>
                            </w:r>
                          </w:p>
                          <w:p w14:paraId="21CEA378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0F620385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Hotels() {</w:t>
                            </w:r>
                          </w:p>
                          <w:p w14:paraId="3E2DBF63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hotels = ["Paradise Inn", "Sunset Resort", "Ocean View"];</w:t>
                            </w:r>
                          </w:p>
                          <w:p w14:paraId="7C140A09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27D1E9A4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View style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container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3AFD017C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{</w:t>
                            </w:r>
                            <w:proofErr w:type="spellStart"/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otels.map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hotel, index) =&gt; (</w:t>
                            </w:r>
                          </w:p>
                          <w:p w14:paraId="172EC1C6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View key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ndex}&gt;</w:t>
                            </w:r>
                          </w:p>
                          <w:p w14:paraId="77CC8698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&lt;Text style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itle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Hotel: {hotel}&lt;/Text&gt;</w:t>
                            </w:r>
                          </w:p>
                          <w:p w14:paraId="7C5461DD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&lt;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ouchableOpacity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style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button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4C3B43CF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buttonText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จอง</w:t>
                            </w: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lt;/Text&gt;</w:t>
                            </w:r>
                          </w:p>
                          <w:p w14:paraId="18A54507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&lt;/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ouchableOpacity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1755D571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/View&gt;</w:t>
                            </w:r>
                          </w:p>
                          <w:p w14:paraId="52EA16DB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))}</w:t>
                            </w:r>
                          </w:p>
                          <w:p w14:paraId="797BC258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View&gt;</w:t>
                            </w:r>
                          </w:p>
                          <w:p w14:paraId="1BDBB4AA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56AE99A0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03486DFD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0CB034BE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styles =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5EE4087C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tainer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flex: 1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justifyContent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"center"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"center"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#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cabf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", padding: 16 },</w:t>
                            </w:r>
                          </w:p>
                          <w:p w14:paraId="6D265500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itle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2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"bold", color: "#FF0000"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Vertical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0 },</w:t>
                            </w:r>
                          </w:p>
                          <w:p w14:paraId="7297DB5B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utton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"#FF5733"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addingVertical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0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addingHorizontal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0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rderRadius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8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0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center" },</w:t>
                            </w:r>
                          </w:p>
                          <w:p w14:paraId="46C723BA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uttonText</w:t>
                            </w:r>
                            <w:proofErr w:type="spellEnd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6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bold", color: "#FFFFFF" },</w:t>
                            </w:r>
                          </w:p>
                          <w:p w14:paraId="28F38D62" w14:textId="60B25F2D" w:rsidR="00643AC3" w:rsidRPr="009173F5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B0ECC1" id="_x0000_s1062" type="#_x0000_t202" style="position:absolute;left:0;text-align:left;margin-left:0;margin-top:39.6pt;width:414pt;height:308.75pt;z-index:2517288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">
                <v:textbox>
                  <w:txbxContent>
                    <w:p w14:paraId="5778B278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'react';</w:t>
                      </w:r>
                    </w:p>
                    <w:p w14:paraId="4C638ABF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View, Text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ouchableOpacity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react-native';</w:t>
                      </w:r>
                    </w:p>
                    <w:p w14:paraId="21CEA378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0F620385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Hotels() {</w:t>
                      </w:r>
                    </w:p>
                    <w:p w14:paraId="3E2DBF63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hotels = ["Paradise Inn", "Sunset Resort", "Ocean View"];</w:t>
                      </w:r>
                    </w:p>
                    <w:p w14:paraId="7C140A09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27D1E9A4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View style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container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3AFD017C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{</w:t>
                      </w:r>
                      <w:proofErr w:type="spellStart"/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otels.map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hotel, index) =&gt; (</w:t>
                      </w:r>
                    </w:p>
                    <w:p w14:paraId="172EC1C6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View key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ndex}&gt;</w:t>
                      </w:r>
                    </w:p>
                    <w:p w14:paraId="77CC8698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&lt;Text style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itle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Hotel: {hotel}&lt;/Text&gt;</w:t>
                      </w:r>
                    </w:p>
                    <w:p w14:paraId="7C5461DD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&lt;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ouchableOpacity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style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button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4C3B43CF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buttonText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จอง</w:t>
                      </w: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lt;/Text&gt;</w:t>
                      </w:r>
                    </w:p>
                    <w:p w14:paraId="18A54507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&lt;/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ouchableOpacity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1755D571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/View&gt;</w:t>
                      </w:r>
                    </w:p>
                    <w:p w14:paraId="52EA16DB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))}</w:t>
                      </w:r>
                    </w:p>
                    <w:p w14:paraId="797BC258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View&gt;</w:t>
                      </w:r>
                    </w:p>
                    <w:p w14:paraId="1BDBB4AA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56AE99A0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03486DFD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0CB034BE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styles =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</w:t>
                      </w:r>
                    </w:p>
                    <w:p w14:paraId="5EE4087C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tainer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flex: 1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justifyContent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"center"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"center"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#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cabf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", padding: 16 },</w:t>
                      </w:r>
                    </w:p>
                    <w:p w14:paraId="6D265500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itle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2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"bold", color: "#FF0000"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Vertical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0 },</w:t>
                      </w:r>
                    </w:p>
                    <w:p w14:paraId="7297DB5B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utton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"#FF5733"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addingVertical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0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addingHorizontal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0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rderRadius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8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0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center" },</w:t>
                      </w:r>
                    </w:p>
                    <w:p w14:paraId="46C723BA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uttonText</w:t>
                      </w:r>
                      <w:proofErr w:type="spellEnd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6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bold", color: "#FFFFFF" },</w:t>
                      </w:r>
                    </w:p>
                    <w:p w14:paraId="28F38D62" w14:textId="60B25F2D" w:rsidR="00643AC3" w:rsidRPr="009173F5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943C0C">
        <w:rPr>
          <w:rFonts w:ascii="TH SarabunPSK" w:hAnsi="TH SarabunPSK" w:cs="TH SarabunPSK"/>
          <w:sz w:val="32"/>
          <w:szCs w:val="32"/>
          <w:cs/>
        </w:rPr>
        <w:t>ไฟล์ /</w:t>
      </w:r>
      <w:proofErr w:type="spellStart"/>
      <w:r w:rsidRPr="00943C0C">
        <w:rPr>
          <w:rFonts w:ascii="TH SarabunPSK" w:hAnsi="TH SarabunPSK" w:cs="TH SarabunPSK"/>
          <w:sz w:val="32"/>
          <w:szCs w:val="32"/>
        </w:rPr>
        <w:t>src</w:t>
      </w:r>
      <w:proofErr w:type="spellEnd"/>
      <w:r w:rsidRPr="00943C0C">
        <w:rPr>
          <w:rFonts w:ascii="TH SarabunPSK" w:hAnsi="TH SarabunPSK" w:cs="TH SarabunPSK"/>
          <w:sz w:val="32"/>
          <w:szCs w:val="32"/>
        </w:rPr>
        <w:t>/</w:t>
      </w:r>
      <w:r w:rsidRPr="00A04583">
        <w:rPr>
          <w:rFonts w:ascii="TH SarabunPSK" w:hAnsi="TH SarabunPSK" w:cs="TH SarabunPSK"/>
          <w:sz w:val="32"/>
          <w:szCs w:val="32"/>
        </w:rPr>
        <w:t>features</w:t>
      </w:r>
      <w:r w:rsidRPr="00943C0C">
        <w:rPr>
          <w:rFonts w:ascii="TH SarabunPSK" w:hAnsi="TH SarabunPSK" w:cs="TH SarabunPSK"/>
          <w:sz w:val="32"/>
          <w:szCs w:val="32"/>
        </w:rPr>
        <w:t>/</w:t>
      </w:r>
      <w:r>
        <w:rPr>
          <w:rFonts w:ascii="TH SarabunPSK" w:hAnsi="TH SarabunPSK" w:cs="TH SarabunPSK"/>
          <w:sz w:val="32"/>
          <w:szCs w:val="32"/>
        </w:rPr>
        <w:t>Jong/</w:t>
      </w:r>
      <w:r w:rsidRPr="00A04583">
        <w:rPr>
          <w:rFonts w:ascii="TH SarabunPSK" w:hAnsi="TH SarabunPSK" w:cs="TH SarabunPSK"/>
          <w:sz w:val="32"/>
          <w:szCs w:val="32"/>
        </w:rPr>
        <w:t>hotels</w:t>
      </w:r>
      <w:r w:rsidRPr="00943C0C">
        <w:rPr>
          <w:rFonts w:ascii="TH SarabunPSK" w:hAnsi="TH SarabunPSK" w:cs="TH SarabunPSK"/>
          <w:sz w:val="32"/>
          <w:szCs w:val="32"/>
        </w:rPr>
        <w:t>.js</w:t>
      </w:r>
    </w:p>
    <w:p w14:paraId="06549DA9" w14:textId="77777777" w:rsidR="00A04583" w:rsidRDefault="00A04583" w:rsidP="00A04583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1DDFA4E2" w14:textId="38A0A7DD" w:rsidR="00A04583" w:rsidRDefault="00A04583" w:rsidP="00A04583">
      <w:pPr>
        <w:pStyle w:val="ListParagraph"/>
        <w:numPr>
          <w:ilvl w:val="0"/>
          <w:numId w:val="41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lastRenderedPageBreak/>
        <w:t>ไฟล์ /</w:t>
      </w:r>
      <w:proofErr w:type="spellStart"/>
      <w:r w:rsidRPr="00943C0C">
        <w:rPr>
          <w:rFonts w:ascii="TH SarabunPSK" w:hAnsi="TH SarabunPSK" w:cs="TH SarabunPSK"/>
          <w:sz w:val="32"/>
          <w:szCs w:val="32"/>
        </w:rPr>
        <w:t>src</w:t>
      </w:r>
      <w:proofErr w:type="spellEnd"/>
      <w:r w:rsidRPr="00943C0C">
        <w:rPr>
          <w:rFonts w:ascii="TH SarabunPSK" w:hAnsi="TH SarabunPSK" w:cs="TH SarabunPSK"/>
          <w:sz w:val="32"/>
          <w:szCs w:val="32"/>
        </w:rPr>
        <w:t>/</w:t>
      </w:r>
      <w:r w:rsidRPr="00A04583">
        <w:rPr>
          <w:rFonts w:ascii="TH SarabunPSK" w:hAnsi="TH SarabunPSK" w:cs="TH SarabunPSK"/>
          <w:sz w:val="32"/>
          <w:szCs w:val="32"/>
        </w:rPr>
        <w:t>features</w:t>
      </w:r>
      <w:r w:rsidRPr="00943C0C">
        <w:rPr>
          <w:rFonts w:ascii="TH SarabunPSK" w:hAnsi="TH SarabunPSK" w:cs="TH SarabunPSK"/>
          <w:sz w:val="32"/>
          <w:szCs w:val="32"/>
        </w:rPr>
        <w:t>/</w:t>
      </w:r>
      <w:r>
        <w:rPr>
          <w:rFonts w:ascii="TH SarabunPSK" w:hAnsi="TH SarabunPSK" w:cs="TH SarabunPSK"/>
          <w:sz w:val="32"/>
          <w:szCs w:val="32"/>
        </w:rPr>
        <w:t>Jong/</w:t>
      </w:r>
      <w:r w:rsidRPr="00A04583">
        <w:rPr>
          <w:rFonts w:ascii="TH SarabunPSK" w:hAnsi="TH SarabunPSK" w:cs="TH SarabunPSK"/>
          <w:sz w:val="32"/>
          <w:szCs w:val="32"/>
        </w:rPr>
        <w:t>flights</w:t>
      </w:r>
      <w:r w:rsidRPr="00943C0C">
        <w:rPr>
          <w:rFonts w:ascii="TH SarabunPSK" w:hAnsi="TH SarabunPSK" w:cs="TH SarabunPSK"/>
          <w:sz w:val="32"/>
          <w:szCs w:val="32"/>
        </w:rPr>
        <w:t>.js</w:t>
      </w:r>
    </w:p>
    <w:p w14:paraId="5C7A7E65" w14:textId="222724BA" w:rsidR="00A04583" w:rsidRDefault="00A04583" w:rsidP="00A04583">
      <w:p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noProof/>
        </w:rPr>
        <mc:AlternateContent>
          <mc:Choice Requires="wps">
            <w:drawing>
              <wp:anchor distT="45720" distB="45720" distL="114300" distR="114300" simplePos="0" relativeHeight="251730944" behindDoc="0" locked="0" layoutInCell="1" allowOverlap="1" wp14:anchorId="52B8C577" wp14:editId="7A08E2D6">
                <wp:simplePos x="0" y="0"/>
                <wp:positionH relativeFrom="margin">
                  <wp:align>left</wp:align>
                </wp:positionH>
                <wp:positionV relativeFrom="paragraph">
                  <wp:posOffset>276225</wp:posOffset>
                </wp:positionV>
                <wp:extent cx="5257800" cy="4011295"/>
                <wp:effectExtent l="0" t="0" r="19050" b="27305"/>
                <wp:wrapSquare wrapText="bothSides"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4011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B05A97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"react";</w:t>
                            </w:r>
                          </w:p>
                          <w:p w14:paraId="45904CEA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View, Text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ouchableOpacity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"react-native";</w:t>
                            </w:r>
                          </w:p>
                          <w:p w14:paraId="4BE382BA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721AEB9D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stinations = ["Bangkok", "Tokyo", "Paris"];</w:t>
                            </w:r>
                          </w:p>
                          <w:p w14:paraId="0DCDE245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2E6E2AD6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Flights() {</w:t>
                            </w:r>
                          </w:p>
                          <w:p w14:paraId="536E2F4E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45199BD4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View style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container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027BDB5A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{</w:t>
                            </w:r>
                            <w:proofErr w:type="spellStart"/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estinations.map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destination, index) =&gt; (</w:t>
                            </w:r>
                          </w:p>
                          <w:p w14:paraId="649ABC2C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View key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ndex} style={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item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1F31D1D5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&lt;Text style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itle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{destination}&lt;/Text&gt;</w:t>
                            </w:r>
                          </w:p>
                          <w:p w14:paraId="554BADCC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&lt;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ouchableOpacity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style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button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535747A5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buttonText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จอง</w:t>
                            </w: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lt;/Text&gt;</w:t>
                            </w:r>
                          </w:p>
                          <w:p w14:paraId="56646B4B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&lt;/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ouchableOpacity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6574FABB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/View&gt;</w:t>
                            </w:r>
                          </w:p>
                          <w:p w14:paraId="53C3B3A5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))}</w:t>
                            </w:r>
                          </w:p>
                          <w:p w14:paraId="15CFA75F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View&gt;</w:t>
                            </w:r>
                          </w:p>
                          <w:p w14:paraId="5A54A69A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7C883988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11142393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4CA579F8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styles =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03450872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tainer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flex: 1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justifyContent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"center"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"center"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#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cabf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", padding: 16 },</w:t>
                            </w:r>
                          </w:p>
                          <w:p w14:paraId="0A61BFBB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tem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"center"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20 },</w:t>
                            </w:r>
                          </w:p>
                          <w:p w14:paraId="630512E5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itle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2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"bold", color: "#FF0000"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Vertical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0 },</w:t>
                            </w:r>
                          </w:p>
                          <w:p w14:paraId="54B2C13C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utton</w:t>
                            </w:r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"#FF5733"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addingVertical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0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addingHorizontal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0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rderRadius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8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center" },</w:t>
                            </w:r>
                          </w:p>
                          <w:p w14:paraId="68ABF47C" w14:textId="77777777" w:rsidR="00643AC3" w:rsidRPr="00A04583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uttonText</w:t>
                            </w:r>
                            <w:proofErr w:type="spellEnd"/>
                            <w:proofErr w:type="gram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6, </w:t>
                            </w:r>
                            <w:proofErr w:type="spellStart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bold", color: "#FFFFFF" },</w:t>
                            </w:r>
                          </w:p>
                          <w:p w14:paraId="4438D1AB" w14:textId="27CF2326" w:rsidR="00643AC3" w:rsidRPr="009173F5" w:rsidRDefault="00643AC3" w:rsidP="00A04583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04583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B8C577" id="_x0000_s1063" type="#_x0000_t202" style="position:absolute;margin-left:0;margin-top:21.75pt;width:414pt;height:315.85pt;z-index:251730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">
                <v:textbox>
                  <w:txbxContent>
                    <w:p w14:paraId="61B05A97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"react";</w:t>
                      </w:r>
                    </w:p>
                    <w:p w14:paraId="45904CEA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View, Text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ouchableOpacity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"react-native";</w:t>
                      </w:r>
                    </w:p>
                    <w:p w14:paraId="4BE382BA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721AEB9D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stinations = ["Bangkok", "Tokyo", "Paris"];</w:t>
                      </w:r>
                    </w:p>
                    <w:p w14:paraId="0DCDE245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2E6E2AD6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Flights() {</w:t>
                      </w:r>
                    </w:p>
                    <w:p w14:paraId="536E2F4E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45199BD4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View style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container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027BDB5A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{</w:t>
                      </w:r>
                      <w:proofErr w:type="spellStart"/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estinations.map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destination, index) =&gt; (</w:t>
                      </w:r>
                    </w:p>
                    <w:p w14:paraId="649ABC2C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View key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ndex} style={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item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1F31D1D5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&lt;Text style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itle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{destination}&lt;/Text&gt;</w:t>
                      </w:r>
                    </w:p>
                    <w:p w14:paraId="554BADCC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&lt;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ouchableOpacity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style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button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535747A5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buttonText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จอง</w:t>
                      </w: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lt;/Text&gt;</w:t>
                      </w:r>
                    </w:p>
                    <w:p w14:paraId="56646B4B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&lt;/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ouchableOpacity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6574FABB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/View&gt;</w:t>
                      </w:r>
                    </w:p>
                    <w:p w14:paraId="53C3B3A5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))}</w:t>
                      </w:r>
                    </w:p>
                    <w:p w14:paraId="15CFA75F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View&gt;</w:t>
                      </w:r>
                    </w:p>
                    <w:p w14:paraId="5A54A69A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7C883988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11142393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4CA579F8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styles =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</w:t>
                      </w:r>
                    </w:p>
                    <w:p w14:paraId="03450872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tainer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flex: 1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justifyContent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"center"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"center"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#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cabf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", padding: 16 },</w:t>
                      </w:r>
                    </w:p>
                    <w:p w14:paraId="0A61BFBB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tem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"center"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20 },</w:t>
                      </w:r>
                    </w:p>
                    <w:p w14:paraId="630512E5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itle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2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"bold", color: "#FF0000"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Vertical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0 },</w:t>
                      </w:r>
                    </w:p>
                    <w:p w14:paraId="54B2C13C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utton</w:t>
                      </w:r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"#FF5733"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addingVertical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0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addingHorizontal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0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rderRadius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8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center" },</w:t>
                      </w:r>
                    </w:p>
                    <w:p w14:paraId="68ABF47C" w14:textId="77777777" w:rsidR="00643AC3" w:rsidRPr="00A04583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uttonText</w:t>
                      </w:r>
                      <w:proofErr w:type="spellEnd"/>
                      <w:proofErr w:type="gram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6, </w:t>
                      </w:r>
                      <w:proofErr w:type="spellStart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bold", color: "#FFFFFF" },</w:t>
                      </w:r>
                    </w:p>
                    <w:p w14:paraId="4438D1AB" w14:textId="27CF2326" w:rsidR="00643AC3" w:rsidRPr="009173F5" w:rsidRDefault="00643AC3" w:rsidP="00A04583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A04583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948C7EB" w14:textId="182A4D7D" w:rsidR="00A04583" w:rsidRDefault="009D76B6" w:rsidP="009D76B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1AE2553C" w14:textId="45E572EF" w:rsidR="00A04583" w:rsidRDefault="00A04583" w:rsidP="00A04583">
      <w:pPr>
        <w:pStyle w:val="ListParagraph"/>
        <w:numPr>
          <w:ilvl w:val="0"/>
          <w:numId w:val="41"/>
        </w:num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 xml:space="preserve">ไฟล์ </w:t>
      </w:r>
      <w:r w:rsidRPr="00943C0C">
        <w:rPr>
          <w:rFonts w:ascii="TH SarabunPSK" w:hAnsi="TH SarabunPSK" w:cs="TH SarabunPSK"/>
          <w:sz w:val="32"/>
          <w:szCs w:val="32"/>
          <w:cs/>
        </w:rPr>
        <w:t>/</w:t>
      </w:r>
      <w:proofErr w:type="spellStart"/>
      <w:r w:rsidRPr="00943C0C">
        <w:rPr>
          <w:rFonts w:ascii="TH SarabunPSK" w:hAnsi="TH SarabunPSK" w:cs="TH SarabunPSK"/>
          <w:sz w:val="32"/>
          <w:szCs w:val="32"/>
        </w:rPr>
        <w:t>src</w:t>
      </w:r>
      <w:proofErr w:type="spellEnd"/>
      <w:r w:rsidRPr="00943C0C">
        <w:rPr>
          <w:rFonts w:ascii="TH SarabunPSK" w:hAnsi="TH SarabunPSK" w:cs="TH SarabunPSK"/>
          <w:sz w:val="32"/>
          <w:szCs w:val="32"/>
        </w:rPr>
        <w:t>/navigators/RootNavigator.js</w:t>
      </w:r>
    </w:p>
    <w:p w14:paraId="2779A8D0" w14:textId="5B069B8D" w:rsidR="009D76B6" w:rsidRDefault="009D76B6" w:rsidP="009D76B6">
      <w:p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noProof/>
        </w:rPr>
        <mc:AlternateContent>
          <mc:Choice Requires="wps">
            <w:drawing>
              <wp:anchor distT="45720" distB="45720" distL="114300" distR="114300" simplePos="0" relativeHeight="251732992" behindDoc="0" locked="0" layoutInCell="1" allowOverlap="1" wp14:anchorId="278A5D52" wp14:editId="4726A605">
                <wp:simplePos x="0" y="0"/>
                <wp:positionH relativeFrom="margin">
                  <wp:align>left</wp:align>
                </wp:positionH>
                <wp:positionV relativeFrom="paragraph">
                  <wp:posOffset>276225</wp:posOffset>
                </wp:positionV>
                <wp:extent cx="5257800" cy="1663700"/>
                <wp:effectExtent l="0" t="0" r="19050" b="12700"/>
                <wp:wrapSquare wrapText="bothSides"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1663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AF9C4B" w14:textId="77777777" w:rsidR="00643AC3" w:rsidRPr="009D76B6" w:rsidRDefault="00643AC3" w:rsidP="009D76B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'react';</w:t>
                            </w:r>
                          </w:p>
                          <w:p w14:paraId="5D0BB7B2" w14:textId="77777777" w:rsidR="00643AC3" w:rsidRPr="009D76B6" w:rsidRDefault="00643AC3" w:rsidP="009D76B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</w:t>
                            </w:r>
                            <w:proofErr w:type="spellStart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vigationContainer</w:t>
                            </w:r>
                            <w:proofErr w:type="spellEnd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@react-navigation/native';</w:t>
                            </w:r>
                          </w:p>
                          <w:p w14:paraId="25930853" w14:textId="77777777" w:rsidR="00643AC3" w:rsidRPr="009D76B6" w:rsidRDefault="00643AC3" w:rsidP="009D76B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Navigator</w:t>
                            </w:r>
                            <w:proofErr w:type="spellEnd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./</w:t>
                            </w:r>
                            <w:proofErr w:type="spellStart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Navigator</w:t>
                            </w:r>
                            <w:proofErr w:type="spellEnd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14B317C5" w14:textId="77777777" w:rsidR="00643AC3" w:rsidRPr="009D76B6" w:rsidRDefault="00643AC3" w:rsidP="009D76B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otNavigator</w:t>
                            </w:r>
                            <w:proofErr w:type="spellEnd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 {</w:t>
                            </w:r>
                          </w:p>
                          <w:p w14:paraId="35A39C36" w14:textId="77777777" w:rsidR="00643AC3" w:rsidRPr="009D76B6" w:rsidRDefault="00643AC3" w:rsidP="009D76B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60AC8D92" w14:textId="77777777" w:rsidR="00643AC3" w:rsidRPr="009D76B6" w:rsidRDefault="00643AC3" w:rsidP="009D76B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</w:t>
                            </w:r>
                            <w:proofErr w:type="spellStart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vigationContainer</w:t>
                            </w:r>
                            <w:proofErr w:type="spellEnd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56BFFE97" w14:textId="77777777" w:rsidR="00643AC3" w:rsidRPr="009D76B6" w:rsidRDefault="00643AC3" w:rsidP="009D76B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Navigator</w:t>
                            </w:r>
                            <w:proofErr w:type="spellEnd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/&gt;</w:t>
                            </w:r>
                          </w:p>
                          <w:p w14:paraId="1E96DDEB" w14:textId="77777777" w:rsidR="00643AC3" w:rsidRPr="009D76B6" w:rsidRDefault="00643AC3" w:rsidP="009D76B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</w:t>
                            </w:r>
                            <w:proofErr w:type="spellStart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vigationContainer</w:t>
                            </w:r>
                            <w:proofErr w:type="spellEnd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1CCC4BE7" w14:textId="77777777" w:rsidR="00643AC3" w:rsidRPr="009D76B6" w:rsidRDefault="00643AC3" w:rsidP="009D76B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5F2CF6D8" w14:textId="648893FD" w:rsidR="00643AC3" w:rsidRPr="009173F5" w:rsidRDefault="00643AC3" w:rsidP="009D76B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8A5D52" id="_x0000_s1064" type="#_x0000_t202" style="position:absolute;margin-left:0;margin-top:21.75pt;width:414pt;height:131pt;z-index:2517329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">
                <v:textbox>
                  <w:txbxContent>
                    <w:p w14:paraId="25AF9C4B" w14:textId="77777777" w:rsidR="00643AC3" w:rsidRPr="009D76B6" w:rsidRDefault="00643AC3" w:rsidP="009D76B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'react';</w:t>
                      </w:r>
                    </w:p>
                    <w:p w14:paraId="5D0BB7B2" w14:textId="77777777" w:rsidR="00643AC3" w:rsidRPr="009D76B6" w:rsidRDefault="00643AC3" w:rsidP="009D76B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</w:t>
                      </w:r>
                      <w:proofErr w:type="spellStart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vigationContainer</w:t>
                      </w:r>
                      <w:proofErr w:type="spellEnd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@react-navigation/native';</w:t>
                      </w:r>
                    </w:p>
                    <w:p w14:paraId="25930853" w14:textId="77777777" w:rsidR="00643AC3" w:rsidRPr="009D76B6" w:rsidRDefault="00643AC3" w:rsidP="009D76B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Navigator</w:t>
                      </w:r>
                      <w:proofErr w:type="spellEnd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./</w:t>
                      </w:r>
                      <w:proofErr w:type="spellStart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Navigator</w:t>
                      </w:r>
                      <w:proofErr w:type="spellEnd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14B317C5" w14:textId="77777777" w:rsidR="00643AC3" w:rsidRPr="009D76B6" w:rsidRDefault="00643AC3" w:rsidP="009D76B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otNavigator</w:t>
                      </w:r>
                      <w:proofErr w:type="spellEnd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 {</w:t>
                      </w:r>
                    </w:p>
                    <w:p w14:paraId="35A39C36" w14:textId="77777777" w:rsidR="00643AC3" w:rsidRPr="009D76B6" w:rsidRDefault="00643AC3" w:rsidP="009D76B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60AC8D92" w14:textId="77777777" w:rsidR="00643AC3" w:rsidRPr="009D76B6" w:rsidRDefault="00643AC3" w:rsidP="009D76B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</w:t>
                      </w:r>
                      <w:proofErr w:type="spellStart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vigationContainer</w:t>
                      </w:r>
                      <w:proofErr w:type="spellEnd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56BFFE97" w14:textId="77777777" w:rsidR="00643AC3" w:rsidRPr="009D76B6" w:rsidRDefault="00643AC3" w:rsidP="009D76B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Navigator</w:t>
                      </w:r>
                      <w:proofErr w:type="spellEnd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/&gt;</w:t>
                      </w:r>
                    </w:p>
                    <w:p w14:paraId="1E96DDEB" w14:textId="77777777" w:rsidR="00643AC3" w:rsidRPr="009D76B6" w:rsidRDefault="00643AC3" w:rsidP="009D76B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</w:t>
                      </w:r>
                      <w:proofErr w:type="spellStart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vigationContainer</w:t>
                      </w:r>
                      <w:proofErr w:type="spellEnd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1CCC4BE7" w14:textId="77777777" w:rsidR="00643AC3" w:rsidRPr="009D76B6" w:rsidRDefault="00643AC3" w:rsidP="009D76B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5F2CF6D8" w14:textId="648893FD" w:rsidR="00643AC3" w:rsidRPr="009173F5" w:rsidRDefault="00643AC3" w:rsidP="009D76B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B2E5463" w14:textId="77777777" w:rsidR="009D76B6" w:rsidRPr="009D76B6" w:rsidRDefault="009D76B6" w:rsidP="009D76B6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4D9E86B3" w14:textId="69CEC650" w:rsidR="004E38DC" w:rsidRPr="009D76B6" w:rsidRDefault="009D76B6" w:rsidP="004E38DC">
      <w:pPr>
        <w:pStyle w:val="ListParagraph"/>
        <w:numPr>
          <w:ilvl w:val="0"/>
          <w:numId w:val="41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noProof/>
        </w:rPr>
        <mc:AlternateContent>
          <mc:Choice Requires="wps">
            <w:drawing>
              <wp:anchor distT="45720" distB="45720" distL="114300" distR="114300" simplePos="0" relativeHeight="251735040" behindDoc="0" locked="0" layoutInCell="1" allowOverlap="1" wp14:anchorId="323A58E2" wp14:editId="339E11C9">
                <wp:simplePos x="0" y="0"/>
                <wp:positionH relativeFrom="margin">
                  <wp:align>left</wp:align>
                </wp:positionH>
                <wp:positionV relativeFrom="paragraph">
                  <wp:posOffset>503555</wp:posOffset>
                </wp:positionV>
                <wp:extent cx="5257800" cy="831850"/>
                <wp:effectExtent l="0" t="0" r="19050" b="25400"/>
                <wp:wrapSquare wrapText="bothSides"/>
                <wp:docPr id="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831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7C5617" w14:textId="77777777" w:rsidR="00643AC3" w:rsidRPr="009D76B6" w:rsidRDefault="00643AC3" w:rsidP="009D76B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'react';</w:t>
                            </w:r>
                          </w:p>
                          <w:p w14:paraId="7EFF71EA" w14:textId="77777777" w:rsidR="00643AC3" w:rsidRPr="009D76B6" w:rsidRDefault="00643AC3" w:rsidP="009D76B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otNavigator</w:t>
                            </w:r>
                            <w:proofErr w:type="spellEnd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./navigators/</w:t>
                            </w:r>
                            <w:proofErr w:type="spellStart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otNavigator</w:t>
                            </w:r>
                            <w:proofErr w:type="spellEnd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28C21BBD" w14:textId="77777777" w:rsidR="00643AC3" w:rsidRPr="009D76B6" w:rsidRDefault="00643AC3" w:rsidP="009D76B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App() {</w:t>
                            </w:r>
                          </w:p>
                          <w:p w14:paraId="39AEF3B5" w14:textId="77777777" w:rsidR="00643AC3" w:rsidRPr="009D76B6" w:rsidRDefault="00643AC3" w:rsidP="009D76B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&lt;</w:t>
                            </w:r>
                            <w:proofErr w:type="spellStart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otNavigator</w:t>
                            </w:r>
                            <w:proofErr w:type="spellEnd"/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/&gt;;</w:t>
                            </w:r>
                          </w:p>
                          <w:p w14:paraId="698815CB" w14:textId="07C83CA0" w:rsidR="00643AC3" w:rsidRPr="009173F5" w:rsidRDefault="00643AC3" w:rsidP="009D76B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D76B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3A58E2" id="_x0000_s1065" type="#_x0000_t202" style="position:absolute;left:0;text-align:left;margin-left:0;margin-top:39.65pt;width:414pt;height:65.5pt;z-index:25173504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">
                <v:textbox>
                  <w:txbxContent>
                    <w:p w14:paraId="2A7C5617" w14:textId="77777777" w:rsidR="00643AC3" w:rsidRPr="009D76B6" w:rsidRDefault="00643AC3" w:rsidP="009D76B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'react';</w:t>
                      </w:r>
                    </w:p>
                    <w:p w14:paraId="7EFF71EA" w14:textId="77777777" w:rsidR="00643AC3" w:rsidRPr="009D76B6" w:rsidRDefault="00643AC3" w:rsidP="009D76B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otNavigator</w:t>
                      </w:r>
                      <w:proofErr w:type="spellEnd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./navigators/</w:t>
                      </w:r>
                      <w:proofErr w:type="spellStart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otNavigator</w:t>
                      </w:r>
                      <w:proofErr w:type="spellEnd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28C21BBD" w14:textId="77777777" w:rsidR="00643AC3" w:rsidRPr="009D76B6" w:rsidRDefault="00643AC3" w:rsidP="009D76B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App() {</w:t>
                      </w:r>
                    </w:p>
                    <w:p w14:paraId="39AEF3B5" w14:textId="77777777" w:rsidR="00643AC3" w:rsidRPr="009D76B6" w:rsidRDefault="00643AC3" w:rsidP="009D76B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&lt;</w:t>
                      </w:r>
                      <w:proofErr w:type="spellStart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otNavigator</w:t>
                      </w:r>
                      <w:proofErr w:type="spellEnd"/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/&gt;;</w:t>
                      </w:r>
                    </w:p>
                    <w:p w14:paraId="698815CB" w14:textId="07C83CA0" w:rsidR="00643AC3" w:rsidRPr="009173F5" w:rsidRDefault="00643AC3" w:rsidP="009D76B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D76B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H SarabunPSK" w:hAnsi="TH SarabunPSK" w:cs="TH SarabunPSK" w:hint="cs"/>
          <w:sz w:val="32"/>
          <w:szCs w:val="32"/>
          <w:cs/>
        </w:rPr>
        <w:t xml:space="preserve">ไฟล์ </w:t>
      </w:r>
      <w:r>
        <w:rPr>
          <w:rFonts w:ascii="TH SarabunPSK" w:hAnsi="TH SarabunPSK" w:cs="TH SarabunPSK"/>
          <w:sz w:val="32"/>
          <w:szCs w:val="32"/>
        </w:rPr>
        <w:t>App.js</w:t>
      </w:r>
    </w:p>
    <w:p w14:paraId="0079BDCA" w14:textId="77777777" w:rsidR="00A04583" w:rsidRPr="00943C0C" w:rsidRDefault="00A04583" w:rsidP="004E38DC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55A255D8" w14:textId="77777777" w:rsidR="004E38DC" w:rsidRPr="00943C0C" w:rsidRDefault="004E38DC" w:rsidP="00BA4E98">
      <w:pPr>
        <w:pStyle w:val="ListParagraph"/>
        <w:numPr>
          <w:ilvl w:val="0"/>
          <w:numId w:val="12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t>คำอธิบายโปรแกรม</w:t>
      </w:r>
    </w:p>
    <w:p w14:paraId="5EB894EF" w14:textId="77777777" w:rsidR="009D76B6" w:rsidRPr="009D76B6" w:rsidRDefault="009D76B6" w:rsidP="009D76B6">
      <w:pPr>
        <w:spacing w:after="0"/>
        <w:rPr>
          <w:rFonts w:ascii="TH SarabunPSK" w:hAnsi="TH SarabunPSK" w:cs="TH SarabunPSK"/>
          <w:sz w:val="32"/>
          <w:szCs w:val="32"/>
        </w:rPr>
      </w:pPr>
      <w:r w:rsidRPr="009D76B6">
        <w:rPr>
          <w:rFonts w:ascii="TH SarabunPSK" w:hAnsi="TH SarabunPSK" w:cs="TH SarabunPSK"/>
          <w:sz w:val="32"/>
          <w:szCs w:val="32"/>
          <w:cs/>
        </w:rPr>
        <w:t xml:space="preserve">แอปนี้มีการใช้ </w:t>
      </w:r>
      <w:r w:rsidRPr="009D76B6">
        <w:rPr>
          <w:rFonts w:ascii="TH SarabunPSK" w:hAnsi="TH SarabunPSK" w:cs="TH SarabunPSK"/>
          <w:sz w:val="32"/>
          <w:szCs w:val="32"/>
        </w:rPr>
        <w:t xml:space="preserve">Drawer Navigation </w:t>
      </w:r>
      <w:r w:rsidRPr="009D76B6">
        <w:rPr>
          <w:rFonts w:ascii="TH SarabunPSK" w:hAnsi="TH SarabunPSK" w:cs="TH SarabunPSK"/>
          <w:sz w:val="32"/>
          <w:szCs w:val="32"/>
          <w:cs/>
        </w:rPr>
        <w:t xml:space="preserve">สำหรับนำทางไปยังหน้าต่างๆ เช่น </w:t>
      </w:r>
      <w:r w:rsidRPr="009D76B6">
        <w:rPr>
          <w:rFonts w:ascii="TH SarabunPSK" w:hAnsi="TH SarabunPSK" w:cs="TH SarabunPSK"/>
          <w:sz w:val="32"/>
          <w:szCs w:val="32"/>
        </w:rPr>
        <w:t xml:space="preserve">Home, Hotels, </w:t>
      </w:r>
      <w:r w:rsidRPr="009D76B6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9D76B6">
        <w:rPr>
          <w:rFonts w:ascii="TH SarabunPSK" w:hAnsi="TH SarabunPSK" w:cs="TH SarabunPSK"/>
          <w:sz w:val="32"/>
          <w:szCs w:val="32"/>
        </w:rPr>
        <w:t>Flights</w:t>
      </w:r>
    </w:p>
    <w:p w14:paraId="6A367DF2" w14:textId="77777777" w:rsidR="009D76B6" w:rsidRPr="009D76B6" w:rsidRDefault="009D76B6" w:rsidP="009D76B6">
      <w:pPr>
        <w:spacing w:after="0"/>
        <w:rPr>
          <w:rFonts w:ascii="TH SarabunPSK" w:hAnsi="TH SarabunPSK" w:cs="TH SarabunPSK"/>
          <w:sz w:val="32"/>
          <w:szCs w:val="32"/>
        </w:rPr>
      </w:pPr>
      <w:r w:rsidRPr="009D76B6">
        <w:rPr>
          <w:rFonts w:ascii="TH SarabunPSK" w:hAnsi="TH SarabunPSK" w:cs="TH SarabunPSK"/>
          <w:sz w:val="32"/>
          <w:szCs w:val="32"/>
          <w:cs/>
        </w:rPr>
        <w:t>ทุกหน้าจอ (</w:t>
      </w:r>
      <w:r w:rsidRPr="009D76B6">
        <w:rPr>
          <w:rFonts w:ascii="TH SarabunPSK" w:hAnsi="TH SarabunPSK" w:cs="TH SarabunPSK"/>
          <w:sz w:val="32"/>
          <w:szCs w:val="32"/>
        </w:rPr>
        <w:t xml:space="preserve">Home, Hotels, Flights) </w:t>
      </w:r>
      <w:r w:rsidRPr="009D76B6">
        <w:rPr>
          <w:rFonts w:ascii="TH SarabunPSK" w:hAnsi="TH SarabunPSK" w:cs="TH SarabunPSK"/>
          <w:sz w:val="32"/>
          <w:szCs w:val="32"/>
          <w:cs/>
        </w:rPr>
        <w:t>จะแสดงข้อมูลที่เกี่ยวข้อง เช่น การแนะนำแอป</w:t>
      </w:r>
      <w:r w:rsidRPr="009D76B6">
        <w:rPr>
          <w:rFonts w:ascii="TH SarabunPSK" w:hAnsi="TH SarabunPSK" w:cs="TH SarabunPSK"/>
          <w:sz w:val="32"/>
          <w:szCs w:val="32"/>
        </w:rPr>
        <w:t xml:space="preserve">, </w:t>
      </w:r>
      <w:r w:rsidRPr="009D76B6">
        <w:rPr>
          <w:rFonts w:ascii="TH SarabunPSK" w:hAnsi="TH SarabunPSK" w:cs="TH SarabunPSK"/>
          <w:sz w:val="32"/>
          <w:szCs w:val="32"/>
          <w:cs/>
        </w:rPr>
        <w:t>รายการโรงแรม</w:t>
      </w:r>
      <w:r w:rsidRPr="009D76B6">
        <w:rPr>
          <w:rFonts w:ascii="TH SarabunPSK" w:hAnsi="TH SarabunPSK" w:cs="TH SarabunPSK"/>
          <w:sz w:val="32"/>
          <w:szCs w:val="32"/>
        </w:rPr>
        <w:t xml:space="preserve">, </w:t>
      </w:r>
      <w:r w:rsidRPr="009D76B6">
        <w:rPr>
          <w:rFonts w:ascii="TH SarabunPSK" w:hAnsi="TH SarabunPSK" w:cs="TH SarabunPSK"/>
          <w:sz w:val="32"/>
          <w:szCs w:val="32"/>
          <w:cs/>
        </w:rPr>
        <w:t>หรือปลายทางที่สามารถจองได้</w:t>
      </w:r>
      <w:bookmarkStart w:id="0" w:name="_GoBack"/>
      <w:bookmarkEnd w:id="0"/>
    </w:p>
    <w:p w14:paraId="4FC430FC" w14:textId="478AA70C" w:rsidR="004E38DC" w:rsidRDefault="009D76B6" w:rsidP="009D76B6">
      <w:pPr>
        <w:spacing w:after="0"/>
        <w:rPr>
          <w:rFonts w:ascii="TH SarabunPSK" w:hAnsi="TH SarabunPSK" w:cs="TH SarabunPSK"/>
          <w:sz w:val="32"/>
          <w:szCs w:val="32"/>
          <w:cs/>
        </w:rPr>
      </w:pPr>
      <w:r w:rsidRPr="009D76B6">
        <w:rPr>
          <w:rFonts w:ascii="TH SarabunPSK" w:hAnsi="TH SarabunPSK" w:cs="TH SarabunPSK"/>
          <w:sz w:val="32"/>
          <w:szCs w:val="32"/>
          <w:cs/>
        </w:rPr>
        <w:t xml:space="preserve">มีปุ่ม </w:t>
      </w:r>
      <w:r w:rsidRPr="009D76B6">
        <w:rPr>
          <w:rFonts w:ascii="TH SarabunPSK" w:hAnsi="TH SarabunPSK" w:cs="TH SarabunPSK"/>
          <w:sz w:val="32"/>
          <w:szCs w:val="32"/>
        </w:rPr>
        <w:t xml:space="preserve">Logout </w:t>
      </w:r>
      <w:r w:rsidRPr="009D76B6">
        <w:rPr>
          <w:rFonts w:ascii="TH SarabunPSK" w:hAnsi="TH SarabunPSK" w:cs="TH SarabunPSK"/>
          <w:sz w:val="32"/>
          <w:szCs w:val="32"/>
          <w:cs/>
        </w:rPr>
        <w:t xml:space="preserve">ใน </w:t>
      </w:r>
      <w:r w:rsidRPr="009D76B6">
        <w:rPr>
          <w:rFonts w:ascii="TH SarabunPSK" w:hAnsi="TH SarabunPSK" w:cs="TH SarabunPSK"/>
          <w:sz w:val="32"/>
          <w:szCs w:val="32"/>
        </w:rPr>
        <w:t xml:space="preserve">Drawer </w:t>
      </w:r>
      <w:r w:rsidRPr="009D76B6">
        <w:rPr>
          <w:rFonts w:ascii="TH SarabunPSK" w:hAnsi="TH SarabunPSK" w:cs="TH SarabunPSK"/>
          <w:sz w:val="32"/>
          <w:szCs w:val="32"/>
          <w:cs/>
        </w:rPr>
        <w:t>สำหรับออกจากระบบ</w:t>
      </w:r>
    </w:p>
    <w:p w14:paraId="316811A5" w14:textId="77777777" w:rsidR="00A04583" w:rsidRDefault="00A04583" w:rsidP="004E38DC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2D37540C" w14:textId="77777777" w:rsidR="009D76B6" w:rsidRDefault="009D76B6" w:rsidP="004E38DC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3EA01E49" w14:textId="77777777" w:rsidR="009D76B6" w:rsidRDefault="009D76B6" w:rsidP="004E38DC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1FB6ACC4" w14:textId="77777777" w:rsidR="009D76B6" w:rsidRDefault="009D76B6" w:rsidP="004E38DC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3E0E914D" w14:textId="77777777" w:rsidR="009D76B6" w:rsidRDefault="009D76B6" w:rsidP="004E38DC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4FE9165B" w14:textId="77777777" w:rsidR="009D76B6" w:rsidRDefault="009D76B6" w:rsidP="004E38DC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3C0B83AA" w14:textId="77777777" w:rsidR="009D76B6" w:rsidRDefault="009D76B6" w:rsidP="004E38DC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20C6EC19" w14:textId="77777777" w:rsidR="009D76B6" w:rsidRDefault="009D76B6" w:rsidP="004E38DC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0A5C3EAC" w14:textId="77777777" w:rsidR="009D76B6" w:rsidRDefault="009D76B6" w:rsidP="004E38DC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0FDCF9D2" w14:textId="77777777" w:rsidR="009D76B6" w:rsidRDefault="009D76B6" w:rsidP="004E38DC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2B689CA5" w14:textId="77777777" w:rsidR="009D76B6" w:rsidRDefault="009D76B6" w:rsidP="004E38DC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674E37FC" w14:textId="77777777" w:rsidR="009D76B6" w:rsidRPr="00943C0C" w:rsidRDefault="009D76B6" w:rsidP="004E38DC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34981481" w14:textId="77777777" w:rsidR="004E38DC" w:rsidRPr="00943C0C" w:rsidRDefault="004E38DC" w:rsidP="00BA4E98">
      <w:pPr>
        <w:pStyle w:val="ListParagraph"/>
        <w:numPr>
          <w:ilvl w:val="0"/>
          <w:numId w:val="12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lastRenderedPageBreak/>
        <w:t>ผลลัพธ์ของโปรแกรม</w:t>
      </w:r>
    </w:p>
    <w:p w14:paraId="14766A90" w14:textId="2C473939" w:rsidR="00075FC8" w:rsidRDefault="00A04583" w:rsidP="00114201">
      <w:pPr>
        <w:spacing w:after="0"/>
        <w:jc w:val="center"/>
        <w:rPr>
          <w:rFonts w:ascii="TH SarabunPSK" w:hAnsi="TH SarabunPSK" w:cs="TH SarabunPSK"/>
          <w:sz w:val="28"/>
          <w:szCs w:val="32"/>
        </w:rPr>
      </w:pPr>
      <w:r w:rsidRPr="00A04583">
        <w:rPr>
          <w:rFonts w:ascii="TH SarabunPSK" w:hAnsi="TH SarabunPSK" w:cs="TH SarabunPSK"/>
          <w:noProof/>
          <w:sz w:val="28"/>
          <w:szCs w:val="32"/>
          <w:cs/>
        </w:rPr>
        <w:drawing>
          <wp:inline distT="0" distB="0" distL="0" distR="0" wp14:anchorId="21635A6F" wp14:editId="7B912B16">
            <wp:extent cx="1719167" cy="3731740"/>
            <wp:effectExtent l="0" t="0" r="0" b="254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726998" cy="374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14201">
        <w:rPr>
          <w:rFonts w:ascii="TH SarabunPSK" w:hAnsi="TH SarabunPSK" w:cs="TH SarabunPSK" w:hint="cs"/>
          <w:sz w:val="28"/>
          <w:szCs w:val="32"/>
          <w:cs/>
        </w:rPr>
        <w:t xml:space="preserve">   </w:t>
      </w:r>
      <w:r w:rsidRPr="00A04583">
        <w:rPr>
          <w:rFonts w:ascii="TH SarabunPSK" w:hAnsi="TH SarabunPSK" w:cs="TH SarabunPSK"/>
          <w:noProof/>
          <w:sz w:val="28"/>
          <w:szCs w:val="32"/>
          <w:cs/>
        </w:rPr>
        <w:drawing>
          <wp:inline distT="0" distB="0" distL="0" distR="0" wp14:anchorId="30DD668F" wp14:editId="38B43D10">
            <wp:extent cx="1737017" cy="3722178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746893" cy="374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68539" w14:textId="77777777" w:rsidR="00114201" w:rsidRDefault="00114201" w:rsidP="00114201">
      <w:pPr>
        <w:spacing w:after="0"/>
        <w:jc w:val="center"/>
        <w:rPr>
          <w:rFonts w:ascii="TH SarabunPSK" w:hAnsi="TH SarabunPSK" w:cs="TH SarabunPSK"/>
          <w:sz w:val="28"/>
          <w:szCs w:val="32"/>
        </w:rPr>
      </w:pPr>
    </w:p>
    <w:p w14:paraId="2AA35BAB" w14:textId="436B04DE" w:rsidR="00A04583" w:rsidRDefault="00A04583" w:rsidP="00114201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 w:rsidRPr="00A04583">
        <w:rPr>
          <w:noProof/>
        </w:rPr>
        <w:drawing>
          <wp:inline distT="0" distB="0" distL="0" distR="0" wp14:anchorId="22C744EC" wp14:editId="51ABE009">
            <wp:extent cx="1719006" cy="372222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730222" cy="3746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14201"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Pr="00A04583">
        <w:rPr>
          <w:noProof/>
        </w:rPr>
        <w:drawing>
          <wp:inline distT="0" distB="0" distL="0" distR="0" wp14:anchorId="47CEE2CF" wp14:editId="66DFF31E">
            <wp:extent cx="1713209" cy="3730373"/>
            <wp:effectExtent l="0" t="0" r="1905" b="3810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724639" cy="3755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BE0CF" w14:textId="6ADC463B" w:rsidR="00A04583" w:rsidRPr="00943C0C" w:rsidRDefault="00873008" w:rsidP="0087300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7C901D01" w14:textId="77777777" w:rsidR="00586A46" w:rsidRPr="00943C0C" w:rsidRDefault="00586A46" w:rsidP="00586A46">
      <w:pPr>
        <w:spacing w:after="0"/>
        <w:rPr>
          <w:rFonts w:ascii="TH SarabunPSK" w:hAnsi="TH SarabunPSK" w:cs="TH SarabunPSK"/>
          <w:sz w:val="28"/>
          <w:szCs w:val="32"/>
        </w:rPr>
      </w:pPr>
      <w:r w:rsidRPr="00943C0C">
        <w:rPr>
          <w:rFonts w:ascii="TH SarabunPSK" w:hAnsi="TH SarabunPSK" w:cs="TH SarabunPSK"/>
          <w:sz w:val="28"/>
          <w:szCs w:val="32"/>
          <w:cs/>
        </w:rPr>
        <w:lastRenderedPageBreak/>
        <w:t xml:space="preserve">โจทย์ที่ 4: </w:t>
      </w:r>
      <w:r w:rsidRPr="00943C0C">
        <w:rPr>
          <w:rFonts w:ascii="TH SarabunPSK" w:hAnsi="TH SarabunPSK" w:cs="TH SarabunPSK"/>
          <w:sz w:val="28"/>
          <w:szCs w:val="32"/>
        </w:rPr>
        <w:t>Hybrid Navigation</w:t>
      </w:r>
    </w:p>
    <w:p w14:paraId="3FB5B6E9" w14:textId="77777777" w:rsidR="00586A46" w:rsidRPr="00943C0C" w:rsidRDefault="00586A46" w:rsidP="00586A46">
      <w:pPr>
        <w:spacing w:after="0"/>
        <w:rPr>
          <w:rFonts w:ascii="TH SarabunPSK" w:hAnsi="TH SarabunPSK" w:cs="TH SarabunPSK"/>
          <w:sz w:val="28"/>
          <w:szCs w:val="32"/>
        </w:rPr>
      </w:pPr>
      <w:r w:rsidRPr="00943C0C">
        <w:rPr>
          <w:rFonts w:ascii="TH SarabunPSK" w:hAnsi="TH SarabunPSK" w:cs="TH SarabunPSK"/>
          <w:sz w:val="28"/>
          <w:szCs w:val="32"/>
          <w:cs/>
        </w:rPr>
        <w:t xml:space="preserve">ชื่อแอปพลิเคชัน: </w:t>
      </w:r>
      <w:r w:rsidRPr="00943C0C">
        <w:rPr>
          <w:rFonts w:ascii="TH SarabunPSK" w:hAnsi="TH SarabunPSK" w:cs="TH SarabunPSK"/>
          <w:sz w:val="28"/>
          <w:szCs w:val="32"/>
        </w:rPr>
        <w:t>E-Commerce App</w:t>
      </w:r>
    </w:p>
    <w:p w14:paraId="3936D2C0" w14:textId="77777777" w:rsidR="00586A46" w:rsidRPr="00943C0C" w:rsidRDefault="00586A46" w:rsidP="00586A46">
      <w:pPr>
        <w:spacing w:after="0"/>
        <w:rPr>
          <w:rFonts w:ascii="TH SarabunPSK" w:hAnsi="TH SarabunPSK" w:cs="TH SarabunPSK"/>
          <w:sz w:val="28"/>
          <w:szCs w:val="32"/>
        </w:rPr>
      </w:pPr>
      <w:r w:rsidRPr="00943C0C">
        <w:rPr>
          <w:rFonts w:ascii="TH SarabunPSK" w:hAnsi="TH SarabunPSK" w:cs="TH SarabunPSK"/>
          <w:sz w:val="28"/>
          <w:szCs w:val="32"/>
          <w:cs/>
        </w:rPr>
        <w:t>การทำงานของแอปพลิเคชัน:</w:t>
      </w:r>
    </w:p>
    <w:p w14:paraId="4D680A87" w14:textId="073FDBE2" w:rsidR="00075FC8" w:rsidRPr="00943C0C" w:rsidRDefault="00586A46" w:rsidP="00586A46">
      <w:pPr>
        <w:spacing w:after="0"/>
        <w:rPr>
          <w:rFonts w:ascii="TH SarabunPSK" w:hAnsi="TH SarabunPSK" w:cs="TH SarabunPSK"/>
          <w:sz w:val="28"/>
          <w:szCs w:val="32"/>
        </w:rPr>
      </w:pPr>
      <w:r w:rsidRPr="00943C0C">
        <w:rPr>
          <w:rFonts w:ascii="TH SarabunPSK" w:hAnsi="TH SarabunPSK" w:cs="TH SarabunPSK"/>
          <w:sz w:val="28"/>
          <w:szCs w:val="32"/>
          <w:cs/>
        </w:rPr>
        <w:t xml:space="preserve">ใช้ </w:t>
      </w:r>
      <w:r w:rsidRPr="00943C0C">
        <w:rPr>
          <w:rFonts w:ascii="TH SarabunPSK" w:hAnsi="TH SarabunPSK" w:cs="TH SarabunPSK"/>
          <w:sz w:val="28"/>
          <w:szCs w:val="32"/>
        </w:rPr>
        <w:t xml:space="preserve">Drawer Navigation </w:t>
      </w:r>
      <w:r w:rsidRPr="00943C0C">
        <w:rPr>
          <w:rFonts w:ascii="TH SarabunPSK" w:hAnsi="TH SarabunPSK" w:cs="TH SarabunPSK"/>
          <w:sz w:val="28"/>
          <w:szCs w:val="32"/>
          <w:cs/>
        </w:rPr>
        <w:t xml:space="preserve">เป็นโครงสร้างหลัก โดยในเมนู </w:t>
      </w:r>
      <w:r w:rsidRPr="00943C0C">
        <w:rPr>
          <w:rFonts w:ascii="TH SarabunPSK" w:hAnsi="TH SarabunPSK" w:cs="TH SarabunPSK"/>
          <w:sz w:val="28"/>
          <w:szCs w:val="32"/>
        </w:rPr>
        <w:t xml:space="preserve">Home </w:t>
      </w:r>
      <w:r w:rsidRPr="00943C0C">
        <w:rPr>
          <w:rFonts w:ascii="TH SarabunPSK" w:hAnsi="TH SarabunPSK" w:cs="TH SarabunPSK"/>
          <w:sz w:val="28"/>
          <w:szCs w:val="32"/>
          <w:cs/>
        </w:rPr>
        <w:t xml:space="preserve">จะใช้ </w:t>
      </w:r>
      <w:r w:rsidRPr="00943C0C">
        <w:rPr>
          <w:rFonts w:ascii="TH SarabunPSK" w:hAnsi="TH SarabunPSK" w:cs="TH SarabunPSK"/>
          <w:sz w:val="28"/>
          <w:szCs w:val="32"/>
        </w:rPr>
        <w:t xml:space="preserve">Tab Navigation </w:t>
      </w:r>
      <w:r w:rsidRPr="00943C0C">
        <w:rPr>
          <w:rFonts w:ascii="TH SarabunPSK" w:hAnsi="TH SarabunPSK" w:cs="TH SarabunPSK"/>
          <w:sz w:val="28"/>
          <w:szCs w:val="32"/>
          <w:cs/>
        </w:rPr>
        <w:t xml:space="preserve">และแต่ละ </w:t>
      </w:r>
      <w:r w:rsidRPr="00943C0C">
        <w:rPr>
          <w:rFonts w:ascii="TH SarabunPSK" w:hAnsi="TH SarabunPSK" w:cs="TH SarabunPSK"/>
          <w:sz w:val="28"/>
          <w:szCs w:val="32"/>
        </w:rPr>
        <w:t xml:space="preserve">Tab </w:t>
      </w:r>
      <w:r w:rsidRPr="00943C0C">
        <w:rPr>
          <w:rFonts w:ascii="TH SarabunPSK" w:hAnsi="TH SarabunPSK" w:cs="TH SarabunPSK"/>
          <w:sz w:val="28"/>
          <w:szCs w:val="32"/>
          <w:cs/>
        </w:rPr>
        <w:t xml:space="preserve">ใช้ </w:t>
      </w:r>
      <w:r w:rsidRPr="00943C0C">
        <w:rPr>
          <w:rFonts w:ascii="TH SarabunPSK" w:hAnsi="TH SarabunPSK" w:cs="TH SarabunPSK"/>
          <w:sz w:val="28"/>
          <w:szCs w:val="32"/>
        </w:rPr>
        <w:t>Stack Navigation</w:t>
      </w:r>
    </w:p>
    <w:p w14:paraId="6A04DCEC" w14:textId="77777777" w:rsidR="00586A46" w:rsidRPr="00943C0C" w:rsidRDefault="00586A46" w:rsidP="00586A46">
      <w:pPr>
        <w:spacing w:after="0"/>
        <w:rPr>
          <w:rFonts w:ascii="TH SarabunPSK" w:hAnsi="TH SarabunPSK" w:cs="TH SarabunPSK"/>
          <w:sz w:val="28"/>
          <w:szCs w:val="32"/>
        </w:rPr>
      </w:pPr>
    </w:p>
    <w:p w14:paraId="0245893D" w14:textId="0AE93C4B" w:rsidR="0054276F" w:rsidRDefault="00586A46" w:rsidP="00586A46">
      <w:pPr>
        <w:pStyle w:val="ListParagraph"/>
        <w:numPr>
          <w:ilvl w:val="0"/>
          <w:numId w:val="12"/>
        </w:numPr>
        <w:spacing w:after="0"/>
        <w:rPr>
          <w:rFonts w:ascii="TH SarabunPSK" w:hAnsi="TH SarabunPSK" w:cs="TH SarabunPSK"/>
          <w:sz w:val="32"/>
          <w:szCs w:val="32"/>
          <w:cs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t>โปรแกรม</w:t>
      </w:r>
    </w:p>
    <w:p w14:paraId="77622318" w14:textId="5F3DA5BD" w:rsidR="00586A46" w:rsidRPr="0054276F" w:rsidRDefault="0054276F" w:rsidP="0054276F">
      <w:pPr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7CC8D9EE" w14:textId="344AC430" w:rsidR="00643AC3" w:rsidRPr="00643AC3" w:rsidRDefault="0054276F" w:rsidP="00643AC3">
      <w:p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37088" behindDoc="0" locked="0" layoutInCell="1" allowOverlap="1" wp14:anchorId="60BD4819" wp14:editId="68C044C7">
                <wp:simplePos x="0" y="0"/>
                <wp:positionH relativeFrom="margin">
                  <wp:align>left</wp:align>
                </wp:positionH>
                <wp:positionV relativeFrom="paragraph">
                  <wp:posOffset>300355</wp:posOffset>
                </wp:positionV>
                <wp:extent cx="5257800" cy="7792720"/>
                <wp:effectExtent l="0" t="0" r="19050" b="17780"/>
                <wp:wrapSquare wrapText="bothSides"/>
                <wp:docPr id="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7792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C05ED6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'react';</w:t>
                            </w:r>
                          </w:p>
                          <w:p w14:paraId="6A030810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View, Text, Button, Image,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crollView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react-native';</w:t>
                            </w:r>
                          </w:p>
                          <w:p w14:paraId="1159433A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2874D3C0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games = [</w:t>
                            </w:r>
                          </w:p>
                          <w:p w14:paraId="24EC31C3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143DC47C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d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001',</w:t>
                            </w:r>
                          </w:p>
                          <w:p w14:paraId="20A776D5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me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Path of Exile 2',</w:t>
                            </w:r>
                          </w:p>
                          <w:p w14:paraId="53867C2E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age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require('../../assets/game1.jpg'),</w:t>
                            </w:r>
                          </w:p>
                          <w:p w14:paraId="6956D064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ice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798.00',</w:t>
                            </w:r>
                          </w:p>
                          <w:p w14:paraId="42858ACF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escription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Path of Exile 2</w:t>
                            </w: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 เป็นเกมแอคชั่น </w:t>
                            </w: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RPG </w:t>
                            </w: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ที่เกี่ยวกับการสร้างตัวละครที่ทรงพลังและรับไอเทมระดับมหากาพย์ การค้นหาสมดุลที่เหมาะสมสำหรับการสร้างตัวละคร ไอเท็ม และเศรษฐกิจเป็นสิ่งสำคัญสำหรับประเภทนี้ และจะสำเร็จไม่ได้หากไม่ได้แสดงเกมในสถานะปัจจุบันให้ชุมชนเห็น เรากำลังเปิดตัว </w:t>
                            </w: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ath of Exile 2</w:t>
                            </w: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 ในรูปแบบการเล่นระหว่างการพัฒนาเพื่อให้แน่ใจว่าเกมจะมอบประสบการณ์ที่ดีที่สุดเท่าที่จะเป็นไปได้เมื่อวางจำหน่าย</w:t>
                            </w: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182AF20E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latform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Stream',</w:t>
                            </w:r>
                          </w:p>
                          <w:p w14:paraId="4294C82C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60D00597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2773683E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d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002',</w:t>
                            </w:r>
                          </w:p>
                          <w:p w14:paraId="1172EC11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me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Red Dead Redemption 2',</w:t>
                            </w:r>
                          </w:p>
                          <w:p w14:paraId="00D6FDFA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age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require('../../assets/game2.jpg'),</w:t>
                            </w:r>
                          </w:p>
                          <w:p w14:paraId="52DA2354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ice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474.75',</w:t>
                            </w:r>
                          </w:p>
                          <w:p w14:paraId="158A409C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escription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</w:t>
                            </w: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อาเธอร์ มอร์แกนและแก๊งแวน เดอร์ ลินเด้เป็นพวกนอกกฎหมายที่กำลังหลบหนี เมื่อเจ้าหน้าที่รัฐบาลกลางและนักล่าเงินรางวัลที่เก่งที่สุดในประเทศต่างรวมตัวกัน แก๊งค์จึงต้องปล้น ขโมย และต่อสู้ฝ่าดินแดนอันขรุขระของอเมริกาเพื่อความอยู่รอด ในขณะที่ความแตกแยกภายในที่ทวีความรุนแรงขึ้นอาจส่งผลให้กลุ่มแตกแยก อาเธอร์ต้องเลือกระหว่างอุดมคติและความภักดีต่อแก๊งที่เลี้ยงดูเขามา</w:t>
                            </w: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73DD5F9C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latform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Stream',</w:t>
                            </w:r>
                          </w:p>
                          <w:p w14:paraId="0EA9D3B1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242AF60F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1F2E5F3D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d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003',</w:t>
                            </w:r>
                          </w:p>
                          <w:p w14:paraId="51086D11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me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EA SPORTS FC™ 25',</w:t>
                            </w:r>
                          </w:p>
                          <w:p w14:paraId="4B4D1112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age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require('../../assets/game3.jpg'),</w:t>
                            </w:r>
                          </w:p>
                          <w:p w14:paraId="6694CEF5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ice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799.60',</w:t>
                            </w:r>
                          </w:p>
                          <w:p w14:paraId="75D46AA9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escription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EA SPORTS FC™ 25</w:t>
                            </w: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 มอบหนทางมากมายให้คุณคว้าชัยชนะให้กับสโมสร ร่วมทีมกับเพื่อน ๆ ในโหมดที่คุณชื่นชอบด้วย </w:t>
                            </w: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5v5 Rush </w:t>
                            </w: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ใหม่ และจัดการสโมสรของคุณไปสู่ชัยชนะในขณะที่ </w:t>
                            </w: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FC IQ </w:t>
                            </w: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ให้การควบคุมทางยุทธวิธีมากกว่าที่เคยเป็นมา</w:t>
                            </w: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710CD78B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latform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Stream',</w:t>
                            </w:r>
                          </w:p>
                          <w:p w14:paraId="14B5DCF8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1FEAD81C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0F715EA0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d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004',</w:t>
                            </w:r>
                          </w:p>
                          <w:p w14:paraId="0B47D94D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me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DOKAPON ~Sword of Fury~',</w:t>
                            </w:r>
                          </w:p>
                          <w:p w14:paraId="5E6802C9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age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require('../../assets/game4.jpg'),</w:t>
                            </w:r>
                          </w:p>
                          <w:p w14:paraId="573FD27A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ice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660.00',</w:t>
                            </w:r>
                          </w:p>
                          <w:p w14:paraId="467A7D05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escription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</w:t>
                            </w: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ใครก็ตามที่ร่ำรวยที่สุดในท้ายที่สุด (หมายถึงผู้ถือทรัพย์สินมากที่สุด) จะถือเป็นผู้ชนะ! คุณบรรลุเป้าหมายนั้นได้อย่างไร</w:t>
                            </w: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? </w:t>
                            </w: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โดยการต่อสู้กับสัตว์ประหลาด การปล้น การปล้นสะดม และการทรยศต่อเพื่อนสนิทของคุณ นั่นเป็นวิธีที่! กฎทั้งหมดมีไว้เพื่อทำลายในเกมกระดานนี้!</w:t>
                            </w: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641AF577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latform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Stream',</w:t>
                            </w:r>
                          </w:p>
                          <w:p w14:paraId="7947CF76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52EEDE06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30C86545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d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005',</w:t>
                            </w:r>
                          </w:p>
                          <w:p w14:paraId="12E1E0C9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me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Cyberpunk 2077',</w:t>
                            </w:r>
                          </w:p>
                          <w:p w14:paraId="7E7934E4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age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require('../../assets/game5.jpg'),</w:t>
                            </w:r>
                          </w:p>
                          <w:p w14:paraId="0AEEFFAC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ice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809.55',</w:t>
                            </w:r>
                          </w:p>
                          <w:p w14:paraId="0DD3323E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escription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Cyberpunk 2077</w:t>
                            </w: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 เป็นเกม </w:t>
                            </w: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RPG </w:t>
                            </w: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แนวแอ็คชั่นผจญภัยในโลกเปิดที่มีเรื่องราวเกิดขึ้นในอนาคตอันมืดมนของ </w:t>
                            </w: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Night City </w:t>
                            </w: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ซึ่งเป็นมหานครที่อันตรายซึ่งหมกมุ่นอยู่กับพลัง ความเย้ายวนใจ และการดัดแปลงร่างกายอย่างไม่หยุดยั้ง</w:t>
                            </w: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7A3B364F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latform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Stream',</w:t>
                            </w:r>
                          </w:p>
                          <w:p w14:paraId="4C9F60F8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1957F611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];</w:t>
                            </w:r>
                          </w:p>
                          <w:p w14:paraId="5E87BA33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17FF1012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omeScreen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 navigation }) {</w:t>
                            </w:r>
                          </w:p>
                          <w:p w14:paraId="2F183857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4F36251E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crollView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tentContainerStyle</w:t>
                            </w:r>
                            <w:proofErr w:type="spellEnd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scrollContainer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6B3ABC9F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Text style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itle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A Game Worth Buying&lt;/Text&gt;</w:t>
                            </w:r>
                          </w:p>
                          <w:p w14:paraId="47631FF7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{</w:t>
                            </w:r>
                            <w:proofErr w:type="spellStart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games.map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 id, name, image, price, description, platform }) =&gt; (</w:t>
                            </w:r>
                          </w:p>
                          <w:p w14:paraId="40CE187A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&lt;View key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d} style={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card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3D8DE0AE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Image source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age} style={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image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06F13D52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gameName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{name}&lt;/Text&gt;</w:t>
                            </w:r>
                          </w:p>
                          <w:p w14:paraId="6FCA188D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Button</w:t>
                            </w:r>
                          </w:p>
                          <w:p w14:paraId="371CC80B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itle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"Details of Game"</w:t>
                            </w:r>
                          </w:p>
                          <w:p w14:paraId="66331A59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</w:t>
                            </w:r>
                            <w:proofErr w:type="spellStart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Press</w:t>
                            </w:r>
                            <w:proofErr w:type="spellEnd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() =&gt;</w:t>
                            </w:r>
                          </w:p>
                          <w:p w14:paraId="5186A5B1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vigation.navigate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Details of Game', { name, image, price, description, platform })</w:t>
                            </w:r>
                          </w:p>
                          <w:p w14:paraId="358F5D94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}</w:t>
                            </w:r>
                          </w:p>
                          <w:p w14:paraId="5805CE48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lor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"#ff0000"</w:t>
                            </w:r>
                          </w:p>
                          <w:p w14:paraId="71C77FFD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/&gt;</w:t>
                            </w:r>
                          </w:p>
                          <w:p w14:paraId="0D85F2F7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&lt;/View&gt;</w:t>
                            </w:r>
                          </w:p>
                          <w:p w14:paraId="66C6B07D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))}</w:t>
                            </w:r>
                          </w:p>
                          <w:p w14:paraId="6F6DA58A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/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crollView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5C74A22E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);</w:t>
                            </w:r>
                          </w:p>
                          <w:p w14:paraId="017EB314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}</w:t>
                            </w:r>
                          </w:p>
                          <w:p w14:paraId="74A8BD1C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086BD9E1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styles =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2C9251C0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crollContainer</w:t>
                            </w:r>
                            <w:proofErr w:type="spellEnd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lexGrow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,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cabf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, padding: 16 },</w:t>
                            </w:r>
                          </w:p>
                          <w:p w14:paraId="0456F165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itle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4,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bold',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Vertical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0 },</w:t>
                            </w:r>
                          </w:p>
                          <w:p w14:paraId="16775D7A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ard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0,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center', width: '100%' },</w:t>
                            </w:r>
                          </w:p>
                          <w:p w14:paraId="7C49C41E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age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width: 200, height: 200,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0,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rderRadius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0 },</w:t>
                            </w:r>
                          </w:p>
                          <w:p w14:paraId="34F5B8F2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gameName</w:t>
                            </w:r>
                            <w:proofErr w:type="spellEnd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8,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bold',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0 },</w:t>
                            </w:r>
                          </w:p>
                          <w:p w14:paraId="5845FA02" w14:textId="51C4F41B" w:rsidR="0054276F" w:rsidRPr="009173F5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}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BD4819" id="_x0000_s1066" type="#_x0000_t202" style="position:absolute;margin-left:0;margin-top:23.65pt;width:414pt;height:613.6pt;z-index:25173708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">
                <v:textbox>
                  <w:txbxContent>
                    <w:p w14:paraId="37C05ED6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'react';</w:t>
                      </w:r>
                    </w:p>
                    <w:p w14:paraId="6A030810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View, Text, Button, Image,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crollView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react-native';</w:t>
                      </w:r>
                    </w:p>
                    <w:p w14:paraId="1159433A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2874D3C0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games = [</w:t>
                      </w:r>
                    </w:p>
                    <w:p w14:paraId="24EC31C3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143DC47C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d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001',</w:t>
                      </w:r>
                    </w:p>
                    <w:p w14:paraId="20A776D5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me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Path of Exile 2',</w:t>
                      </w:r>
                    </w:p>
                    <w:p w14:paraId="53867C2E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age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require('../../assets/game1.jpg'),</w:t>
                      </w:r>
                    </w:p>
                    <w:p w14:paraId="6956D064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ice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798.00',</w:t>
                      </w:r>
                    </w:p>
                    <w:p w14:paraId="42858ACF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escription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Path of Exile 2</w:t>
                      </w: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 เป็นเกมแอคชั่น </w:t>
                      </w: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RPG </w:t>
                      </w: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ที่เกี่ยวกับการสร้างตัวละครที่ทรงพลังและรับไอเทมระดับมหากาพย์ การค้นหาสมดุลที่เหมาะสมสำหรับการสร้างตัวละคร ไอเท็ม และเศรษฐกิจเป็นสิ่งสำคัญสำหรับประเภทนี้ และจะสำเร็จไม่ได้หากไม่ได้แสดงเกมในสถานะปัจจุบันให้ชุมชนเห็น เรากำลังเปิดตัว </w:t>
                      </w: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ath of Exile 2</w:t>
                      </w: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 ในรูปแบบการเล่นระหว่างการพัฒนาเพื่อให้แน่ใจว่าเกมจะมอบประสบการณ์ที่ดีที่สุดเท่าที่จะเป็นไปได้เมื่อวางจำหน่าย</w:t>
                      </w: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,</w:t>
                      </w:r>
                    </w:p>
                    <w:p w14:paraId="182AF20E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latform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Stream',</w:t>
                      </w:r>
                    </w:p>
                    <w:p w14:paraId="4294C82C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60D00597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2773683E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d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002',</w:t>
                      </w:r>
                    </w:p>
                    <w:p w14:paraId="1172EC11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me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Red Dead Redemption 2',</w:t>
                      </w:r>
                    </w:p>
                    <w:p w14:paraId="00D6FDFA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age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require('../../assets/game2.jpg'),</w:t>
                      </w:r>
                    </w:p>
                    <w:p w14:paraId="52DA2354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ice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474.75',</w:t>
                      </w:r>
                    </w:p>
                    <w:p w14:paraId="158A409C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escription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</w:t>
                      </w: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อาเธอร์ มอร์แกนและแก๊งแวน เดอร์ ลินเด้เป็นพวกนอกกฎหมายที่กำลังหลบหนี เมื่อเจ้าหน้าที่รัฐบาลกลางและนักล่าเงินรางวัลที่เก่งที่สุดในประเทศต่างรวมตัวกัน แก๊งค์จึงต้องปล้น ขโมย และต่อสู้ฝ่าดินแดนอันขรุขระของอเมริกาเพื่อความอยู่รอด ในขณะที่ความแตกแยกภายในที่ทวีความรุนแรงขึ้นอาจส่งผลให้กลุ่มแตกแยก อาเธอร์ต้องเลือกระหว่างอุดมคติและความภักดีต่อแก๊งที่เลี้ยงดูเขามา</w:t>
                      </w: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,</w:t>
                      </w:r>
                    </w:p>
                    <w:p w14:paraId="73DD5F9C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latform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Stream',</w:t>
                      </w:r>
                    </w:p>
                    <w:p w14:paraId="0EA9D3B1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242AF60F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1F2E5F3D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d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003',</w:t>
                      </w:r>
                    </w:p>
                    <w:p w14:paraId="51086D11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me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EA SPORTS FC™ 25',</w:t>
                      </w:r>
                    </w:p>
                    <w:p w14:paraId="4B4D1112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age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require('../../assets/game3.jpg'),</w:t>
                      </w:r>
                    </w:p>
                    <w:p w14:paraId="6694CEF5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ice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799.60',</w:t>
                      </w:r>
                    </w:p>
                    <w:p w14:paraId="75D46AA9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escription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EA SPORTS FC™ 25</w:t>
                      </w: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 มอบหนทางมากมายให้คุณคว้าชัยชนะให้กับสโมสร ร่วมทีมกับเพื่อน ๆ ในโหมดที่คุณชื่นชอบด้วย </w:t>
                      </w: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5v5 Rush </w:t>
                      </w: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ใหม่ และจัดการสโมสรของคุณไปสู่ชัยชนะในขณะที่ </w:t>
                      </w: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FC IQ </w:t>
                      </w: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ให้การควบคุมทางยุทธวิธีมากกว่าที่เคยเป็นมา</w:t>
                      </w: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,</w:t>
                      </w:r>
                    </w:p>
                    <w:p w14:paraId="710CD78B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latform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Stream',</w:t>
                      </w:r>
                    </w:p>
                    <w:p w14:paraId="14B5DCF8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1FEAD81C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0F715EA0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d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004',</w:t>
                      </w:r>
                    </w:p>
                    <w:p w14:paraId="0B47D94D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me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DOKAPON ~Sword of Fury~',</w:t>
                      </w:r>
                    </w:p>
                    <w:p w14:paraId="5E6802C9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age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require('../../assets/game4.jpg'),</w:t>
                      </w:r>
                    </w:p>
                    <w:p w14:paraId="573FD27A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ice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660.00',</w:t>
                      </w:r>
                    </w:p>
                    <w:p w14:paraId="467A7D05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escription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</w:t>
                      </w: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ใครก็ตามที่ร่ำรวยที่สุดในท้ายที่สุด (หมายถึงผู้ถือทรัพย์สินมากที่สุด) จะถือเป็นผู้ชนะ! คุณบรรลุเป้าหมายนั้นได้อย่างไร</w:t>
                      </w: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? </w:t>
                      </w: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โดยการต่อสู้กับสัตว์ประหลาด การปล้น การปล้นสะดม และการทรยศต่อเพื่อนสนิทของคุณ นั่นเป็นวิธีที่! กฎทั้งหมดมีไว้เพื่อทำลายในเกมกระดานนี้!</w:t>
                      </w: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,</w:t>
                      </w:r>
                    </w:p>
                    <w:p w14:paraId="641AF577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latform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Stream',</w:t>
                      </w:r>
                    </w:p>
                    <w:p w14:paraId="7947CF76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52EEDE06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30C86545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d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005',</w:t>
                      </w:r>
                    </w:p>
                    <w:p w14:paraId="12E1E0C9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me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Cyberpunk 2077',</w:t>
                      </w:r>
                    </w:p>
                    <w:p w14:paraId="7E7934E4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age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require('../../assets/game5.jpg'),</w:t>
                      </w:r>
                    </w:p>
                    <w:p w14:paraId="0AEEFFAC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ice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809.55',</w:t>
                      </w:r>
                    </w:p>
                    <w:p w14:paraId="0DD3323E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escription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Cyberpunk 2077</w:t>
                      </w: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 เป็นเกม </w:t>
                      </w: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RPG </w:t>
                      </w: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แนวแอ็คชั่นผจญภัยในโลกเปิดที่มีเรื่องราวเกิดขึ้นในอนาคตอันมืดมนของ </w:t>
                      </w: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Night City </w:t>
                      </w: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ซึ่งเป็นมหานครที่อันตรายซึ่งหมกมุ่นอยู่กับพลัง ความเย้ายวนใจ และการดัดแปลงร่างกายอย่างไม่หยุดยั้ง</w:t>
                      </w: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,</w:t>
                      </w:r>
                    </w:p>
                    <w:p w14:paraId="7A3B364F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latform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Stream',</w:t>
                      </w:r>
                    </w:p>
                    <w:p w14:paraId="4C9F60F8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1957F611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];</w:t>
                      </w:r>
                    </w:p>
                    <w:p w14:paraId="5E87BA33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17FF1012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omeScreen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 navigation }) {</w:t>
                      </w:r>
                    </w:p>
                    <w:p w14:paraId="2F183857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4F36251E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crollView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tentContainerStyle</w:t>
                      </w:r>
                      <w:proofErr w:type="spellEnd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scrollContainer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6B3ABC9F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Text style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itle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A Game Worth Buying&lt;/Text&gt;</w:t>
                      </w:r>
                    </w:p>
                    <w:p w14:paraId="47631FF7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{</w:t>
                      </w:r>
                      <w:proofErr w:type="spellStart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games.map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 id, name, image, price, description, platform }) =&gt; (</w:t>
                      </w:r>
                    </w:p>
                    <w:p w14:paraId="40CE187A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&lt;View key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d} style={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card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3D8DE0AE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Image source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age} style={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image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</w:t>
                      </w:r>
                    </w:p>
                    <w:p w14:paraId="06F13D52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gameName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{name}&lt;/Text&gt;</w:t>
                      </w:r>
                    </w:p>
                    <w:p w14:paraId="6FCA188D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Button</w:t>
                      </w:r>
                    </w:p>
                    <w:p w14:paraId="371CC80B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itle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"Details of Game"</w:t>
                      </w:r>
                    </w:p>
                    <w:p w14:paraId="66331A59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</w:t>
                      </w:r>
                      <w:proofErr w:type="spellStart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Press</w:t>
                      </w:r>
                      <w:proofErr w:type="spellEnd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() =&gt;</w:t>
                      </w:r>
                    </w:p>
                    <w:p w14:paraId="5186A5B1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vigation.navigate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Details of Game', { name, image, price, description, platform })</w:t>
                      </w:r>
                    </w:p>
                    <w:p w14:paraId="358F5D94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}</w:t>
                      </w:r>
                    </w:p>
                    <w:p w14:paraId="5805CE48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lor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"#ff0000"</w:t>
                      </w:r>
                    </w:p>
                    <w:p w14:paraId="71C77FFD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/&gt;</w:t>
                      </w:r>
                    </w:p>
                    <w:p w14:paraId="0D85F2F7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&lt;/View&gt;</w:t>
                      </w:r>
                    </w:p>
                    <w:p w14:paraId="66C6B07D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))}</w:t>
                      </w:r>
                    </w:p>
                    <w:p w14:paraId="6F6DA58A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/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crollView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5C74A22E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);</w:t>
                      </w:r>
                    </w:p>
                    <w:p w14:paraId="017EB314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}</w:t>
                      </w:r>
                    </w:p>
                    <w:p w14:paraId="74A8BD1C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086BD9E1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styles =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</w:t>
                      </w:r>
                    </w:p>
                    <w:p w14:paraId="2C9251C0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crollContainer</w:t>
                      </w:r>
                      <w:proofErr w:type="spellEnd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lexGrow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,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cabf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, padding: 16 },</w:t>
                      </w:r>
                    </w:p>
                    <w:p w14:paraId="0456F165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itle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4,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bold',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Vertical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0 },</w:t>
                      </w:r>
                    </w:p>
                    <w:p w14:paraId="16775D7A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ard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0,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center', width: '100%' },</w:t>
                      </w:r>
                    </w:p>
                    <w:p w14:paraId="7C49C41E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age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width: 200, height: 200,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0,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rderRadius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0 },</w:t>
                      </w:r>
                    </w:p>
                    <w:p w14:paraId="34F5B8F2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gameName</w:t>
                      </w:r>
                      <w:proofErr w:type="spellEnd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8,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bold',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0 },</w:t>
                      </w:r>
                    </w:p>
                    <w:p w14:paraId="5845FA02" w14:textId="51C4F41B" w:rsidR="0054276F" w:rsidRPr="009173F5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}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43AC3" w:rsidRPr="00643AC3">
        <w:rPr>
          <w:rFonts w:ascii="TH SarabunPSK" w:hAnsi="TH SarabunPSK" w:cs="TH SarabunPSK"/>
          <w:sz w:val="32"/>
          <w:szCs w:val="32"/>
        </w:rPr>
        <w:t>1.</w:t>
      </w:r>
      <w:r w:rsidR="00643AC3" w:rsidRPr="00643AC3">
        <w:rPr>
          <w:rFonts w:ascii="TH SarabunPSK" w:hAnsi="TH SarabunPSK" w:cs="TH SarabunPSK"/>
          <w:sz w:val="32"/>
          <w:szCs w:val="32"/>
        </w:rPr>
        <w:tab/>
      </w:r>
      <w:r w:rsidR="00643AC3" w:rsidRPr="00643AC3">
        <w:rPr>
          <w:rFonts w:ascii="TH SarabunPSK" w:hAnsi="TH SarabunPSK" w:cs="TH SarabunPSK"/>
          <w:sz w:val="32"/>
          <w:szCs w:val="32"/>
          <w:cs/>
        </w:rPr>
        <w:t>ไฟล์: /</w:t>
      </w:r>
      <w:proofErr w:type="spellStart"/>
      <w:r w:rsidR="00643AC3" w:rsidRPr="00643AC3">
        <w:rPr>
          <w:rFonts w:ascii="TH SarabunPSK" w:hAnsi="TH SarabunPSK" w:cs="TH SarabunPSK"/>
          <w:sz w:val="32"/>
          <w:szCs w:val="32"/>
        </w:rPr>
        <w:t>src</w:t>
      </w:r>
      <w:proofErr w:type="spellEnd"/>
      <w:r w:rsidR="00643AC3" w:rsidRPr="00643AC3">
        <w:rPr>
          <w:rFonts w:ascii="TH SarabunPSK" w:hAnsi="TH SarabunPSK" w:cs="TH SarabunPSK"/>
          <w:sz w:val="32"/>
          <w:szCs w:val="32"/>
        </w:rPr>
        <w:t xml:space="preserve"> /features/home/HomeScreen.js</w:t>
      </w:r>
    </w:p>
    <w:p w14:paraId="153854B3" w14:textId="068EEDF0" w:rsidR="0054276F" w:rsidRDefault="0054276F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405D67B0" w14:textId="3BE9C24A" w:rsidR="00643AC3" w:rsidRPr="00643AC3" w:rsidRDefault="0054276F" w:rsidP="0054276F">
      <w:pPr>
        <w:rPr>
          <w:rFonts w:ascii="TH SarabunPSK" w:hAnsi="TH SarabunPSK" w:cs="TH SarabunPSK" w:hint="cs"/>
          <w:sz w:val="32"/>
          <w:szCs w:val="32"/>
        </w:rPr>
      </w:pPr>
      <w:r w:rsidRPr="00943C0C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39136" behindDoc="0" locked="0" layoutInCell="1" allowOverlap="1" wp14:anchorId="00987EB2" wp14:editId="344E5398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257800" cy="4349115"/>
                <wp:effectExtent l="0" t="0" r="19050" b="13335"/>
                <wp:wrapSquare wrapText="bothSides"/>
                <wp:docPr id="1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4349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ACECD8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omeScreen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 navigation }) {</w:t>
                            </w:r>
                          </w:p>
                          <w:p w14:paraId="5406E04D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26D7CEE7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crollView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tentContainerStyle</w:t>
                            </w:r>
                            <w:proofErr w:type="spellEnd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scrollContainer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40294118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Text style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itle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A Game Worth Buying&lt;/Text&gt;</w:t>
                            </w:r>
                          </w:p>
                          <w:p w14:paraId="09B31302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{</w:t>
                            </w:r>
                            <w:proofErr w:type="spellStart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games.map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 id, name, image, price, description, platform }) =&gt; (</w:t>
                            </w:r>
                          </w:p>
                          <w:p w14:paraId="35ECECAC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&lt;View key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d} style={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card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5D405E1F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Image source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age} style={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image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0967AAB9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gameName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{name}&lt;/Text&gt;</w:t>
                            </w:r>
                          </w:p>
                          <w:p w14:paraId="690D3E6A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Button</w:t>
                            </w:r>
                          </w:p>
                          <w:p w14:paraId="3C206617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itle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"Details of Game"</w:t>
                            </w:r>
                          </w:p>
                          <w:p w14:paraId="41F94451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</w:t>
                            </w:r>
                            <w:proofErr w:type="spellStart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Press</w:t>
                            </w:r>
                            <w:proofErr w:type="spellEnd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() =&gt;</w:t>
                            </w:r>
                          </w:p>
                          <w:p w14:paraId="12BEA79A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vigation.navigate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Details of Game', { name, image, price, description, platform })</w:t>
                            </w:r>
                          </w:p>
                          <w:p w14:paraId="3730800F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}</w:t>
                            </w:r>
                          </w:p>
                          <w:p w14:paraId="5AAD935E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lor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"#ff0000"</w:t>
                            </w:r>
                          </w:p>
                          <w:p w14:paraId="4FFB67C5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/&gt;</w:t>
                            </w:r>
                          </w:p>
                          <w:p w14:paraId="7AC8DC9C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&lt;/View&gt;</w:t>
                            </w:r>
                          </w:p>
                          <w:p w14:paraId="06C44A08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))}</w:t>
                            </w:r>
                          </w:p>
                          <w:p w14:paraId="3358C40A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/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crollView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6F6570C6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);</w:t>
                            </w:r>
                          </w:p>
                          <w:p w14:paraId="21A43E2A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}</w:t>
                            </w:r>
                          </w:p>
                          <w:p w14:paraId="34F189D4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3141692D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styles =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356CB10D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crollContainer</w:t>
                            </w:r>
                            <w:proofErr w:type="spellEnd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lexGrow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,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cabf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, padding: 16 },</w:t>
                            </w:r>
                          </w:p>
                          <w:p w14:paraId="25D10110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itle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4,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bold',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Vertical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0 },</w:t>
                            </w:r>
                          </w:p>
                          <w:p w14:paraId="5E228546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ard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0,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center', width: '100%' },</w:t>
                            </w:r>
                          </w:p>
                          <w:p w14:paraId="6D5FACB0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age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width: 200, height: 200,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0,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rderRadius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0 },</w:t>
                            </w:r>
                          </w:p>
                          <w:p w14:paraId="0A70C91D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gameName</w:t>
                            </w:r>
                            <w:proofErr w:type="spellEnd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8,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bold',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0 },</w:t>
                            </w:r>
                          </w:p>
                          <w:p w14:paraId="23E003AD" w14:textId="77777777" w:rsidR="0054276F" w:rsidRPr="009173F5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}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987EB2" id="_x0000_s1067" type="#_x0000_t202" style="position:absolute;margin-left:362.8pt;margin-top:0;width:414pt;height:342.45pt;z-index:2517391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">
                <v:textbox>
                  <w:txbxContent>
                    <w:p w14:paraId="1BACECD8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omeScreen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 navigation }) {</w:t>
                      </w:r>
                    </w:p>
                    <w:p w14:paraId="5406E04D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26D7CEE7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crollView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tentContainerStyle</w:t>
                      </w:r>
                      <w:proofErr w:type="spellEnd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scrollContainer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40294118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Text style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itle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A Game Worth Buying&lt;/Text&gt;</w:t>
                      </w:r>
                    </w:p>
                    <w:p w14:paraId="09B31302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{</w:t>
                      </w:r>
                      <w:proofErr w:type="spellStart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games.map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 id, name, image, price, description, platform }) =&gt; (</w:t>
                      </w:r>
                    </w:p>
                    <w:p w14:paraId="35ECECAC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&lt;View key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d} style={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card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5D405E1F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Image source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age} style={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image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</w:t>
                      </w:r>
                    </w:p>
                    <w:p w14:paraId="0967AAB9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gameName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{name}&lt;/Text&gt;</w:t>
                      </w:r>
                    </w:p>
                    <w:p w14:paraId="690D3E6A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Button</w:t>
                      </w:r>
                    </w:p>
                    <w:p w14:paraId="3C206617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itle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"Details of Game"</w:t>
                      </w:r>
                    </w:p>
                    <w:p w14:paraId="41F94451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</w:t>
                      </w:r>
                      <w:proofErr w:type="spellStart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Press</w:t>
                      </w:r>
                      <w:proofErr w:type="spellEnd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() =&gt;</w:t>
                      </w:r>
                    </w:p>
                    <w:p w14:paraId="12BEA79A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vigation.navigate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Details of Game', { name, image, price, description, platform })</w:t>
                      </w:r>
                    </w:p>
                    <w:p w14:paraId="3730800F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}</w:t>
                      </w:r>
                    </w:p>
                    <w:p w14:paraId="5AAD935E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lor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"#ff0000"</w:t>
                      </w:r>
                    </w:p>
                    <w:p w14:paraId="4FFB67C5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/&gt;</w:t>
                      </w:r>
                    </w:p>
                    <w:p w14:paraId="7AC8DC9C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&lt;/View&gt;</w:t>
                      </w:r>
                    </w:p>
                    <w:p w14:paraId="06C44A08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))}</w:t>
                      </w:r>
                    </w:p>
                    <w:p w14:paraId="3358C40A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/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crollView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6F6570C6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);</w:t>
                      </w:r>
                    </w:p>
                    <w:p w14:paraId="21A43E2A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}</w:t>
                      </w:r>
                    </w:p>
                    <w:p w14:paraId="34F189D4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3141692D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styles =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</w:t>
                      </w:r>
                    </w:p>
                    <w:p w14:paraId="356CB10D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crollContainer</w:t>
                      </w:r>
                      <w:proofErr w:type="spellEnd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lexGrow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,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cabf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, padding: 16 },</w:t>
                      </w:r>
                    </w:p>
                    <w:p w14:paraId="25D10110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itle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4,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bold',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Vertical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0 },</w:t>
                      </w:r>
                    </w:p>
                    <w:p w14:paraId="5E228546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ard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0,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center', width: '100%' },</w:t>
                      </w:r>
                    </w:p>
                    <w:p w14:paraId="6D5FACB0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age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width: 200, height: 200,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0,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rderRadius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0 },</w:t>
                      </w:r>
                    </w:p>
                    <w:p w14:paraId="0A70C91D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gameName</w:t>
                      </w:r>
                      <w:proofErr w:type="spellEnd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8,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bold',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0 },</w:t>
                      </w:r>
                    </w:p>
                    <w:p w14:paraId="23E003AD" w14:textId="77777777" w:rsidR="0054276F" w:rsidRPr="009173F5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}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5A5F97E3" w14:textId="7E8DEEF0" w:rsidR="00643AC3" w:rsidRPr="00643AC3" w:rsidRDefault="0054276F" w:rsidP="00643AC3">
      <w:p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41184" behindDoc="0" locked="0" layoutInCell="1" allowOverlap="1" wp14:anchorId="0B185DA7" wp14:editId="77343867">
                <wp:simplePos x="0" y="0"/>
                <wp:positionH relativeFrom="margin">
                  <wp:align>left</wp:align>
                </wp:positionH>
                <wp:positionV relativeFrom="paragraph">
                  <wp:posOffset>501015</wp:posOffset>
                </wp:positionV>
                <wp:extent cx="5257800" cy="3470275"/>
                <wp:effectExtent l="0" t="0" r="19050" b="15875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3470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5992BE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'react';</w:t>
                            </w:r>
                          </w:p>
                          <w:p w14:paraId="635F4C14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View, Text, Image,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react-native';</w:t>
                            </w:r>
                          </w:p>
                          <w:p w14:paraId="59F678ED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5F89F7E2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etailsScreen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({ route: {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arams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{ name, image, price, description, platform } } }) {</w:t>
                            </w:r>
                          </w:p>
                          <w:p w14:paraId="4AF7867F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14EF9779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View style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container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4692AE8F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Image source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age} style={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image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043F873C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itle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{name}&lt;/Text&gt;</w:t>
                            </w:r>
                          </w:p>
                          <w:p w14:paraId="1433AFC3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description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{description}&lt;/Text&gt;</w:t>
                            </w:r>
                          </w:p>
                          <w:p w14:paraId="1DEA90B4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price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}&gt;Price: </w:t>
                            </w: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฿</w:t>
                            </w: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price}&lt;/Text&gt;</w:t>
                            </w:r>
                          </w:p>
                          <w:p w14:paraId="4ABDFA18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platform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Platform: {platform}&lt;/Text&gt;</w:t>
                            </w:r>
                          </w:p>
                          <w:p w14:paraId="7530471A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/View&gt;</w:t>
                            </w:r>
                          </w:p>
                          <w:p w14:paraId="5824AF39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);</w:t>
                            </w:r>
                          </w:p>
                          <w:p w14:paraId="12630470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7BADF149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5B0E6AFD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styles =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532B5449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tainer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flex: 1,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cabf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, padding: 20 },</w:t>
                            </w:r>
                          </w:p>
                          <w:p w14:paraId="404D4F55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age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width: 200, height: 200,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rderRadius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0,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20 },</w:t>
                            </w:r>
                          </w:p>
                          <w:p w14:paraId="70E94F69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itle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4,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bold',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0,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extAlign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center' },</w:t>
                            </w:r>
                          </w:p>
                          <w:p w14:paraId="41985FB0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ice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8,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bold', color: '#333',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0 },</w:t>
                            </w:r>
                          </w:p>
                          <w:p w14:paraId="0D9BB630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escription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6, color: '#666',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0,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extAlign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center' },</w:t>
                            </w:r>
                          </w:p>
                          <w:p w14:paraId="29A8FB59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latform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6,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bold', color: '#333' },</w:t>
                            </w:r>
                          </w:p>
                          <w:p w14:paraId="245F497F" w14:textId="52BF49BE" w:rsidR="0054276F" w:rsidRPr="009173F5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185DA7" id="_x0000_s1068" type="#_x0000_t202" style="position:absolute;margin-left:0;margin-top:39.45pt;width:414pt;height:273.25pt;z-index:2517411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">
                <v:textbox>
                  <w:txbxContent>
                    <w:p w14:paraId="0C5992BE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'react';</w:t>
                      </w:r>
                    </w:p>
                    <w:p w14:paraId="635F4C14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View, Text, Image,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react-native';</w:t>
                      </w:r>
                    </w:p>
                    <w:p w14:paraId="59F678ED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5F89F7E2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etailsScreen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({ route: {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arams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{ name, image, price, description, platform } } }) {</w:t>
                      </w:r>
                    </w:p>
                    <w:p w14:paraId="4AF7867F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14EF9779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View style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container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4692AE8F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Image source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age} style={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image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</w:t>
                      </w:r>
                    </w:p>
                    <w:p w14:paraId="043F873C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itle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{name}&lt;/Text&gt;</w:t>
                      </w:r>
                    </w:p>
                    <w:p w14:paraId="1433AFC3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description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{description}&lt;/Text&gt;</w:t>
                      </w:r>
                    </w:p>
                    <w:p w14:paraId="1DEA90B4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price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}&gt;Price: </w:t>
                      </w: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฿</w:t>
                      </w: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price}&lt;/Text&gt;</w:t>
                      </w:r>
                    </w:p>
                    <w:p w14:paraId="4ABDFA18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platform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Platform: {platform}&lt;/Text&gt;</w:t>
                      </w:r>
                    </w:p>
                    <w:p w14:paraId="7530471A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/View&gt;</w:t>
                      </w:r>
                    </w:p>
                    <w:p w14:paraId="5824AF39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);</w:t>
                      </w:r>
                    </w:p>
                    <w:p w14:paraId="12630470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7BADF149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5B0E6AFD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styles =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</w:t>
                      </w:r>
                    </w:p>
                    <w:p w14:paraId="532B5449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tainer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flex: 1,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cabf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, padding: 20 },</w:t>
                      </w:r>
                    </w:p>
                    <w:p w14:paraId="404D4F55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age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width: 200, height: 200,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rderRadius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0,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20 },</w:t>
                      </w:r>
                    </w:p>
                    <w:p w14:paraId="70E94F69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itle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4,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bold',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0,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extAlign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center' },</w:t>
                      </w:r>
                    </w:p>
                    <w:p w14:paraId="41985FB0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ice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8,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bold', color: '#333',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0 },</w:t>
                      </w:r>
                    </w:p>
                    <w:p w14:paraId="0D9BB630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escription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6, color: '#666',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0,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extAlign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center' },</w:t>
                      </w:r>
                    </w:p>
                    <w:p w14:paraId="29A8FB59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latform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6,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bold', color: '#333' },</w:t>
                      </w:r>
                    </w:p>
                    <w:p w14:paraId="245F497F" w14:textId="52BF49BE" w:rsidR="0054276F" w:rsidRPr="009173F5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43AC3" w:rsidRPr="00643AC3">
        <w:rPr>
          <w:rFonts w:ascii="TH SarabunPSK" w:hAnsi="TH SarabunPSK" w:cs="TH SarabunPSK"/>
          <w:sz w:val="32"/>
          <w:szCs w:val="32"/>
        </w:rPr>
        <w:t>2.</w:t>
      </w:r>
      <w:r w:rsidR="00643AC3" w:rsidRPr="00643AC3">
        <w:rPr>
          <w:rFonts w:ascii="TH SarabunPSK" w:hAnsi="TH SarabunPSK" w:cs="TH SarabunPSK"/>
          <w:sz w:val="32"/>
          <w:szCs w:val="32"/>
        </w:rPr>
        <w:tab/>
      </w:r>
      <w:r w:rsidR="00643AC3" w:rsidRPr="00643AC3">
        <w:rPr>
          <w:rFonts w:ascii="TH SarabunPSK" w:hAnsi="TH SarabunPSK" w:cs="TH SarabunPSK"/>
          <w:sz w:val="32"/>
          <w:szCs w:val="32"/>
          <w:cs/>
        </w:rPr>
        <w:t>ไฟล์: /</w:t>
      </w:r>
      <w:proofErr w:type="spellStart"/>
      <w:r w:rsidR="00643AC3" w:rsidRPr="00643AC3">
        <w:rPr>
          <w:rFonts w:ascii="TH SarabunPSK" w:hAnsi="TH SarabunPSK" w:cs="TH SarabunPSK"/>
          <w:sz w:val="32"/>
          <w:szCs w:val="32"/>
        </w:rPr>
        <w:t>src</w:t>
      </w:r>
      <w:proofErr w:type="spellEnd"/>
      <w:r w:rsidR="00643AC3" w:rsidRPr="00643AC3">
        <w:rPr>
          <w:rFonts w:ascii="TH SarabunPSK" w:hAnsi="TH SarabunPSK" w:cs="TH SarabunPSK"/>
          <w:sz w:val="32"/>
          <w:szCs w:val="32"/>
        </w:rPr>
        <w:t>/features/home/DetailsScreen.js</w:t>
      </w:r>
    </w:p>
    <w:p w14:paraId="2052CE36" w14:textId="7DD2AE37" w:rsidR="00643AC3" w:rsidRPr="00643AC3" w:rsidRDefault="00643AC3" w:rsidP="00643AC3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23BDB2EE" w14:textId="3168F114" w:rsidR="00643AC3" w:rsidRPr="00643AC3" w:rsidRDefault="00643AC3" w:rsidP="00643AC3">
      <w:pPr>
        <w:spacing w:after="0"/>
        <w:rPr>
          <w:rFonts w:ascii="TH SarabunPSK" w:hAnsi="TH SarabunPSK" w:cs="TH SarabunPSK"/>
          <w:sz w:val="32"/>
          <w:szCs w:val="32"/>
        </w:rPr>
      </w:pPr>
      <w:r w:rsidRPr="00643AC3">
        <w:rPr>
          <w:rFonts w:ascii="TH SarabunPSK" w:hAnsi="TH SarabunPSK" w:cs="TH SarabunPSK"/>
          <w:sz w:val="32"/>
          <w:szCs w:val="32"/>
        </w:rPr>
        <w:t> </w:t>
      </w:r>
    </w:p>
    <w:p w14:paraId="3F86089D" w14:textId="21F5612A" w:rsidR="00643AC3" w:rsidRPr="00643AC3" w:rsidRDefault="0054276F" w:rsidP="00643AC3">
      <w:p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noProof/>
        </w:rPr>
        <mc:AlternateContent>
          <mc:Choice Requires="wps">
            <w:drawing>
              <wp:anchor distT="45720" distB="45720" distL="114300" distR="114300" simplePos="0" relativeHeight="251743232" behindDoc="0" locked="0" layoutInCell="1" allowOverlap="1" wp14:anchorId="2D7C1ED8" wp14:editId="0A615490">
                <wp:simplePos x="0" y="0"/>
                <wp:positionH relativeFrom="margin">
                  <wp:align>left</wp:align>
                </wp:positionH>
                <wp:positionV relativeFrom="paragraph">
                  <wp:posOffset>415925</wp:posOffset>
                </wp:positionV>
                <wp:extent cx="5257800" cy="2434590"/>
                <wp:effectExtent l="0" t="0" r="19050" b="22860"/>
                <wp:wrapSquare wrapText="bothSides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2434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F8FEBC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'react';</w:t>
                            </w:r>
                          </w:p>
                          <w:p w14:paraId="5F51149D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reateStackNavigator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@react-navigation/stack';</w:t>
                            </w:r>
                          </w:p>
                          <w:p w14:paraId="4490AC38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omeScreen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./features/home/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omeScreen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7D2BAA5F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etailsScreen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./features/home/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etailsScreen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0F33EA0A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Stack =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reateStackNavigator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14:paraId="55A627EC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ckNavigator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 {</w:t>
                            </w:r>
                          </w:p>
                          <w:p w14:paraId="62565B9A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&lt;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ck.Navigator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creenOptions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{</w:t>
                            </w:r>
                          </w:p>
                          <w:p w14:paraId="26051F1A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Style</w:t>
                            </w:r>
                            <w:proofErr w:type="spellEnd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#ff0000" },</w:t>
                            </w:r>
                          </w:p>
                          <w:p w14:paraId="2D870176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TintColor</w:t>
                            </w:r>
                            <w:proofErr w:type="spellEnd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#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f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",</w:t>
                            </w:r>
                          </w:p>
                          <w:p w14:paraId="2F4FDD9E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TitleStyle</w:t>
                            </w:r>
                            <w:proofErr w:type="spellEnd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bold" },</w:t>
                            </w:r>
                          </w:p>
                          <w:p w14:paraId="25F5B065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}}&gt;</w:t>
                            </w:r>
                          </w:p>
                          <w:p w14:paraId="5D7CDCCB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ck.Screen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name="Game" component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omeScreen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1A2F4A3D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ck.Screen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name="Details of Game" component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etailsScreen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233FCE9E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&lt;/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ck.Navigator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61E64FAC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0858CFEC" w14:textId="5B8B763D" w:rsidR="0054276F" w:rsidRPr="009173F5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7C1ED8" id="_x0000_s1069" type="#_x0000_t202" style="position:absolute;margin-left:0;margin-top:32.75pt;width:414pt;height:191.7pt;z-index:2517432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">
                <v:textbox>
                  <w:txbxContent>
                    <w:p w14:paraId="04F8FEBC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'react';</w:t>
                      </w:r>
                    </w:p>
                    <w:p w14:paraId="5F51149D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reateStackNavigator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@react-navigation/stack';</w:t>
                      </w:r>
                    </w:p>
                    <w:p w14:paraId="4490AC38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omeScreen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./features/home/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omeScreen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7D2BAA5F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etailsScreen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./features/home/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etailsScreen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0F33EA0A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Stack =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reateStackNavigator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;</w:t>
                      </w:r>
                    </w:p>
                    <w:p w14:paraId="55A627EC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ckNavigator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 {</w:t>
                      </w:r>
                    </w:p>
                    <w:p w14:paraId="62565B9A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&lt;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ck.Navigator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creenOptions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{</w:t>
                      </w:r>
                    </w:p>
                    <w:p w14:paraId="26051F1A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Style</w:t>
                      </w:r>
                      <w:proofErr w:type="spellEnd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#ff0000" },</w:t>
                      </w:r>
                    </w:p>
                    <w:p w14:paraId="2D870176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TintColor</w:t>
                      </w:r>
                      <w:proofErr w:type="spellEnd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#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f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",</w:t>
                      </w:r>
                    </w:p>
                    <w:p w14:paraId="2F4FDD9E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TitleStyle</w:t>
                      </w:r>
                      <w:proofErr w:type="spellEnd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bold" },</w:t>
                      </w:r>
                    </w:p>
                    <w:p w14:paraId="25F5B065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}}&gt;</w:t>
                      </w:r>
                    </w:p>
                    <w:p w14:paraId="5D7CDCCB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ck.Screen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name="Game" component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omeScreen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</w:t>
                      </w:r>
                    </w:p>
                    <w:p w14:paraId="1A2F4A3D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ck.Screen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name="Details of Game" component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etailsScreen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</w:t>
                      </w:r>
                    </w:p>
                    <w:p w14:paraId="233FCE9E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&lt;/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ck.Navigator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61E64FAC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0858CFEC" w14:textId="5B8B763D" w:rsidR="0054276F" w:rsidRPr="009173F5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43AC3" w:rsidRPr="00643AC3">
        <w:rPr>
          <w:rFonts w:ascii="TH SarabunPSK" w:hAnsi="TH SarabunPSK" w:cs="TH SarabunPSK"/>
          <w:sz w:val="32"/>
          <w:szCs w:val="32"/>
        </w:rPr>
        <w:t>3.</w:t>
      </w:r>
      <w:r w:rsidR="00643AC3" w:rsidRPr="00643AC3">
        <w:rPr>
          <w:rFonts w:ascii="TH SarabunPSK" w:hAnsi="TH SarabunPSK" w:cs="TH SarabunPSK"/>
          <w:sz w:val="32"/>
          <w:szCs w:val="32"/>
        </w:rPr>
        <w:tab/>
        <w:t>StackNavigator.js</w:t>
      </w:r>
    </w:p>
    <w:p w14:paraId="3A674F1C" w14:textId="1D3D1D57" w:rsidR="0054276F" w:rsidRDefault="0054276F" w:rsidP="0054276F">
      <w:pPr>
        <w:rPr>
          <w:rFonts w:ascii="TH SarabunPSK" w:hAnsi="TH SarabunPSK" w:cs="TH SarabunPSK"/>
          <w:sz w:val="32"/>
          <w:szCs w:val="32"/>
        </w:rPr>
      </w:pPr>
    </w:p>
    <w:p w14:paraId="7CB97C19" w14:textId="72DAD360" w:rsidR="0054276F" w:rsidRPr="00643AC3" w:rsidRDefault="0054276F" w:rsidP="0054276F">
      <w:pPr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04E3E971" w14:textId="16A6606C" w:rsidR="0054276F" w:rsidRPr="00643AC3" w:rsidRDefault="0054276F" w:rsidP="00643AC3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943C0C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45280" behindDoc="0" locked="0" layoutInCell="1" allowOverlap="1" wp14:anchorId="03A89F66" wp14:editId="7C65C9C4">
                <wp:simplePos x="0" y="0"/>
                <wp:positionH relativeFrom="margin">
                  <wp:align>left</wp:align>
                </wp:positionH>
                <wp:positionV relativeFrom="paragraph">
                  <wp:posOffset>501015</wp:posOffset>
                </wp:positionV>
                <wp:extent cx="5257800" cy="4780915"/>
                <wp:effectExtent l="0" t="0" r="19050" b="19685"/>
                <wp:wrapSquare wrapText="bothSides"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4780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F81DBA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'react';</w:t>
                            </w:r>
                          </w:p>
                          <w:p w14:paraId="619959A3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reateBottomTabNavigator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@react-navigation/bottom-tabs';</w:t>
                            </w:r>
                          </w:p>
                          <w:p w14:paraId="53109FCD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onicons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react-native-vector-icons/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onicons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3FCF504B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ckNavigator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./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ckNavigator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0F481867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ofileScreen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./features/profile/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ofileScreen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5BDCE203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43D76894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Tab =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reateBottomTabNavigator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14:paraId="39D3C74A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0C912D57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Navigator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 {</w:t>
                            </w:r>
                          </w:p>
                          <w:p w14:paraId="388512B6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642B9B1E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.Navigator</w:t>
                            </w:r>
                            <w:proofErr w:type="spellEnd"/>
                          </w:p>
                          <w:p w14:paraId="77EAC747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proofErr w:type="spellStart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creenOptions</w:t>
                            </w:r>
                            <w:proofErr w:type="spellEnd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({ route }) =&gt; ({</w:t>
                            </w:r>
                          </w:p>
                          <w:p w14:paraId="04EBF8E4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BarIcon</w:t>
                            </w:r>
                            <w:proofErr w:type="spellEnd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({ focused, color, size }) =&gt; {</w:t>
                            </w:r>
                          </w:p>
                          <w:p w14:paraId="6BB7ED4F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</w:t>
                            </w:r>
                            <w:proofErr w:type="spellStart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icons = {</w:t>
                            </w:r>
                          </w:p>
                          <w:p w14:paraId="0A17EF88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Home: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cused ?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'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ome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 : 'home-outline',</w:t>
                            </w:r>
                          </w:p>
                          <w:p w14:paraId="534CE363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Profile: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cused ?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'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erson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 : 'person-outline',</w:t>
                            </w:r>
                          </w:p>
                          <w:p w14:paraId="47BC2288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};</w:t>
                            </w:r>
                          </w:p>
                          <w:p w14:paraId="1785A5E2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&lt;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onicons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name={icons[route.name]} size={size} color={color} /&gt;;</w:t>
                            </w:r>
                          </w:p>
                          <w:p w14:paraId="7D3986D8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},</w:t>
                            </w:r>
                          </w:p>
                          <w:p w14:paraId="22F71211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BarActiveTintColor</w:t>
                            </w:r>
                            <w:proofErr w:type="spellEnd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ffff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7B7CEAEB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BarInactiveTintColor</w:t>
                            </w:r>
                            <w:proofErr w:type="spellEnd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ffff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024D23EC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BarStyle</w:t>
                            </w:r>
                            <w:proofErr w:type="spellEnd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ff0000' },</w:t>
                            </w:r>
                          </w:p>
                          <w:p w14:paraId="6467D399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Style</w:t>
                            </w:r>
                            <w:proofErr w:type="spellEnd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ff0000' },</w:t>
                            </w:r>
                          </w:p>
                          <w:p w14:paraId="7E2D7DA1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TintColor</w:t>
                            </w:r>
                            <w:proofErr w:type="spellEnd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ffff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323993A8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TitleAlign</w:t>
                            </w:r>
                            <w:proofErr w:type="spellEnd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center',</w:t>
                            </w:r>
                          </w:p>
                          <w:p w14:paraId="65E26BC5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})}</w:t>
                            </w:r>
                          </w:p>
                          <w:p w14:paraId="3A4D594E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gt;</w:t>
                            </w:r>
                          </w:p>
                          <w:p w14:paraId="4467DF06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.Screen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name="Home" component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ckNavigator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5FE3D347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.Screen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name="Profile" component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ofileScreen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422D2C6D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.Navigator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5A0E1F12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576D6F98" w14:textId="6ACAEEB2" w:rsidR="0054276F" w:rsidRPr="009173F5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A89F66" id="_x0000_s1070" type="#_x0000_t202" style="position:absolute;margin-left:0;margin-top:39.45pt;width:414pt;height:376.45pt;z-index:25174528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">
                <v:textbox>
                  <w:txbxContent>
                    <w:p w14:paraId="78F81DBA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'react';</w:t>
                      </w:r>
                    </w:p>
                    <w:p w14:paraId="619959A3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reateBottomTabNavigator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@react-navigation/bottom-tabs';</w:t>
                      </w:r>
                    </w:p>
                    <w:p w14:paraId="53109FCD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onicons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react-native-vector-icons/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onicons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3FCF504B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ckNavigator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./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ckNavigator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0F481867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ofileScreen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./features/profile/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ofileScreen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5BDCE203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43D76894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Tab =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reateBottomTabNavigator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;</w:t>
                      </w:r>
                    </w:p>
                    <w:p w14:paraId="39D3C74A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0C912D57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Navigator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 {</w:t>
                      </w:r>
                    </w:p>
                    <w:p w14:paraId="388512B6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642B9B1E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.Navigator</w:t>
                      </w:r>
                      <w:proofErr w:type="spellEnd"/>
                    </w:p>
                    <w:p w14:paraId="77EAC747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creenOptions</w:t>
                      </w:r>
                      <w:proofErr w:type="spellEnd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({ route }) =&gt; ({</w:t>
                      </w:r>
                    </w:p>
                    <w:p w14:paraId="04EBF8E4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BarIcon</w:t>
                      </w:r>
                      <w:proofErr w:type="spellEnd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({ focused, color, size }) =&gt; {</w:t>
                      </w:r>
                    </w:p>
                    <w:p w14:paraId="6BB7ED4F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</w:t>
                      </w:r>
                      <w:proofErr w:type="spellStart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icons = {</w:t>
                      </w:r>
                    </w:p>
                    <w:p w14:paraId="0A17EF88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Home: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cused ?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'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ome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 : 'home-outline',</w:t>
                      </w:r>
                    </w:p>
                    <w:p w14:paraId="534CE363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Profile: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cused ?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'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erson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 : 'person-outline',</w:t>
                      </w:r>
                    </w:p>
                    <w:p w14:paraId="47BC2288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};</w:t>
                      </w:r>
                    </w:p>
                    <w:p w14:paraId="1785A5E2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&lt;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onicons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name={icons[route.name]} size={size} color={color} /&gt;;</w:t>
                      </w:r>
                    </w:p>
                    <w:p w14:paraId="7D3986D8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},</w:t>
                      </w:r>
                    </w:p>
                    <w:p w14:paraId="22F71211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BarActiveTintColor</w:t>
                      </w:r>
                      <w:proofErr w:type="spellEnd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ffff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,</w:t>
                      </w:r>
                    </w:p>
                    <w:p w14:paraId="7B7CEAEB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BarInactiveTintColor</w:t>
                      </w:r>
                      <w:proofErr w:type="spellEnd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ffff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,</w:t>
                      </w:r>
                    </w:p>
                    <w:p w14:paraId="024D23EC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BarStyle</w:t>
                      </w:r>
                      <w:proofErr w:type="spellEnd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ff0000' },</w:t>
                      </w:r>
                    </w:p>
                    <w:p w14:paraId="6467D399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Style</w:t>
                      </w:r>
                      <w:proofErr w:type="spellEnd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ff0000' },</w:t>
                      </w:r>
                    </w:p>
                    <w:p w14:paraId="7E2D7DA1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TintColor</w:t>
                      </w:r>
                      <w:proofErr w:type="spellEnd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ffff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,</w:t>
                      </w:r>
                    </w:p>
                    <w:p w14:paraId="323993A8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TitleAlign</w:t>
                      </w:r>
                      <w:proofErr w:type="spellEnd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center',</w:t>
                      </w:r>
                    </w:p>
                    <w:p w14:paraId="65E26BC5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})}</w:t>
                      </w:r>
                    </w:p>
                    <w:p w14:paraId="3A4D594E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gt;</w:t>
                      </w:r>
                    </w:p>
                    <w:p w14:paraId="4467DF06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.Screen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name="Home" component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ckNavigator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</w:t>
                      </w:r>
                    </w:p>
                    <w:p w14:paraId="5FE3D347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.Screen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name="Profile" component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ofileScreen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</w:t>
                      </w:r>
                    </w:p>
                    <w:p w14:paraId="422D2C6D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.Navigator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5A0E1F12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576D6F98" w14:textId="6ACAEEB2" w:rsidR="0054276F" w:rsidRPr="009173F5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43AC3" w:rsidRPr="00643AC3">
        <w:rPr>
          <w:rFonts w:ascii="TH SarabunPSK" w:hAnsi="TH SarabunPSK" w:cs="TH SarabunPSK"/>
          <w:sz w:val="32"/>
          <w:szCs w:val="32"/>
        </w:rPr>
        <w:t>4.</w:t>
      </w:r>
      <w:r w:rsidR="00643AC3" w:rsidRPr="00643AC3">
        <w:rPr>
          <w:rFonts w:ascii="TH SarabunPSK" w:hAnsi="TH SarabunPSK" w:cs="TH SarabunPSK"/>
          <w:sz w:val="32"/>
          <w:szCs w:val="32"/>
        </w:rPr>
        <w:tab/>
        <w:t>TabNavigator.js</w:t>
      </w:r>
    </w:p>
    <w:p w14:paraId="0769DD99" w14:textId="6E76BF41" w:rsidR="0054276F" w:rsidRPr="00643AC3" w:rsidRDefault="0054276F" w:rsidP="00643AC3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943C0C">
        <w:rPr>
          <w:noProof/>
        </w:rPr>
        <mc:AlternateContent>
          <mc:Choice Requires="wps">
            <w:drawing>
              <wp:anchor distT="45720" distB="45720" distL="114300" distR="114300" simplePos="0" relativeHeight="251747328" behindDoc="0" locked="0" layoutInCell="1" allowOverlap="1" wp14:anchorId="695C5BC9" wp14:editId="7715990F">
                <wp:simplePos x="0" y="0"/>
                <wp:positionH relativeFrom="margin">
                  <wp:align>left</wp:align>
                </wp:positionH>
                <wp:positionV relativeFrom="paragraph">
                  <wp:posOffset>5471160</wp:posOffset>
                </wp:positionV>
                <wp:extent cx="5257800" cy="2588895"/>
                <wp:effectExtent l="0" t="0" r="19050" b="20955"/>
                <wp:wrapSquare wrapText="bothSides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25888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066573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'react';</w:t>
                            </w:r>
                          </w:p>
                          <w:p w14:paraId="276E9CE2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reateDrawerNavigator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@react-navigation/drawer';</w:t>
                            </w:r>
                          </w:p>
                          <w:p w14:paraId="5985551B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Navigator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./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Navigator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6B1ED6D4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tingsScreen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./features/setting/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tingsScreen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1924840B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rawer =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reateDrawerNavigator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14:paraId="28EA6BBF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Navigator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 {</w:t>
                            </w:r>
                          </w:p>
                          <w:p w14:paraId="44343862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2263D1B5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.Navigator</w:t>
                            </w:r>
                            <w:proofErr w:type="spellEnd"/>
                          </w:p>
                          <w:p w14:paraId="6A70D8E1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proofErr w:type="spellStart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creenOptions</w:t>
                            </w:r>
                            <w:proofErr w:type="spellEnd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{</w:t>
                            </w:r>
                          </w:p>
                          <w:p w14:paraId="063D1E90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Style</w:t>
                            </w:r>
                            <w:proofErr w:type="spellEnd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{ 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ff0000' },</w:t>
                            </w:r>
                          </w:p>
                          <w:p w14:paraId="71CA2039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aderTintColor</w:t>
                            </w:r>
                            <w:proofErr w:type="spellEnd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ffff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72432776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}}</w:t>
                            </w:r>
                          </w:p>
                          <w:p w14:paraId="154DC458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gt;</w:t>
                            </w:r>
                          </w:p>
                          <w:p w14:paraId="63721BCA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.Screen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name="Game selling App" component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abNavigator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2BA0FA96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.Screen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name="Settings of App" component</w:t>
                            </w:r>
                            <w:proofErr w:type="gram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tingsScreen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&lt;/</w:t>
                            </w:r>
                            <w:proofErr w:type="spellStart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.Navigator</w:t>
                            </w:r>
                            <w:proofErr w:type="spellEnd"/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59BA1D0A" w14:textId="77777777" w:rsidR="0054276F" w:rsidRPr="0054276F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1BFB2B31" w14:textId="53F8EC96" w:rsidR="0054276F" w:rsidRPr="009173F5" w:rsidRDefault="0054276F" w:rsidP="0054276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4276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5C5BC9" id="_x0000_s1071" type="#_x0000_t202" style="position:absolute;margin-left:0;margin-top:430.8pt;width:414pt;height:203.85pt;z-index:25174732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">
                <v:textbox>
                  <w:txbxContent>
                    <w:p w14:paraId="03066573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'react';</w:t>
                      </w:r>
                    </w:p>
                    <w:p w14:paraId="276E9CE2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reateDrawerNavigator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@react-navigation/drawer';</w:t>
                      </w:r>
                    </w:p>
                    <w:p w14:paraId="5985551B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Navigator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./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Navigator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6B1ED6D4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tingsScreen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./features/setting/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tingsScreen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1924840B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</w:t>
                      </w:r>
                      <w:proofErr w:type="spellEnd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rawer =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reateDrawerNavigator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;</w:t>
                      </w:r>
                    </w:p>
                    <w:p w14:paraId="28EA6BBF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Navigator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 {</w:t>
                      </w:r>
                    </w:p>
                    <w:p w14:paraId="44343862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2263D1B5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.Navigator</w:t>
                      </w:r>
                      <w:proofErr w:type="spellEnd"/>
                    </w:p>
                    <w:p w14:paraId="6A70D8E1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creenOptions</w:t>
                      </w:r>
                      <w:proofErr w:type="spellEnd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{</w:t>
                      </w:r>
                    </w:p>
                    <w:p w14:paraId="063D1E90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Style</w:t>
                      </w:r>
                      <w:proofErr w:type="spellEnd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{ 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ff0000' },</w:t>
                      </w:r>
                    </w:p>
                    <w:p w14:paraId="71CA2039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aderTintColor</w:t>
                      </w:r>
                      <w:proofErr w:type="spellEnd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ffff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,</w:t>
                      </w:r>
                    </w:p>
                    <w:p w14:paraId="72432776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}}</w:t>
                      </w:r>
                    </w:p>
                    <w:p w14:paraId="154DC458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gt;</w:t>
                      </w:r>
                    </w:p>
                    <w:p w14:paraId="63721BCA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.Screen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name="Game selling App" component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abNavigator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</w:t>
                      </w:r>
                    </w:p>
                    <w:p w14:paraId="2BA0FA96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.Screen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name="Settings of App" component</w:t>
                      </w:r>
                      <w:proofErr w:type="gram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tingsScreen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&lt;/</w:t>
                      </w:r>
                      <w:proofErr w:type="spellStart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.Navigator</w:t>
                      </w:r>
                      <w:proofErr w:type="spellEnd"/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59BA1D0A" w14:textId="77777777" w:rsidR="0054276F" w:rsidRPr="0054276F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1BFB2B31" w14:textId="53F8EC96" w:rsidR="0054276F" w:rsidRPr="009173F5" w:rsidRDefault="0054276F" w:rsidP="0054276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4276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43AC3" w:rsidRPr="00643AC3">
        <w:rPr>
          <w:rFonts w:ascii="TH SarabunPSK" w:hAnsi="TH SarabunPSK" w:cs="TH SarabunPSK"/>
          <w:sz w:val="32"/>
          <w:szCs w:val="32"/>
        </w:rPr>
        <w:t>5.</w:t>
      </w:r>
      <w:r w:rsidR="00643AC3" w:rsidRPr="00643AC3">
        <w:rPr>
          <w:rFonts w:ascii="TH SarabunPSK" w:hAnsi="TH SarabunPSK" w:cs="TH SarabunPSK"/>
          <w:sz w:val="32"/>
          <w:szCs w:val="32"/>
        </w:rPr>
        <w:tab/>
        <w:t>DrawerNavigator.js</w:t>
      </w:r>
    </w:p>
    <w:p w14:paraId="7AFDE859" w14:textId="77777777" w:rsidR="00643AC3" w:rsidRPr="00643AC3" w:rsidRDefault="00643AC3" w:rsidP="00643AC3">
      <w:pPr>
        <w:spacing w:after="0"/>
        <w:rPr>
          <w:rFonts w:ascii="TH SarabunPSK" w:hAnsi="TH SarabunPSK" w:cs="TH SarabunPSK"/>
          <w:sz w:val="32"/>
          <w:szCs w:val="32"/>
        </w:rPr>
      </w:pPr>
      <w:r w:rsidRPr="00643AC3">
        <w:rPr>
          <w:rFonts w:ascii="TH SarabunPSK" w:hAnsi="TH SarabunPSK" w:cs="TH SarabunPSK"/>
          <w:sz w:val="32"/>
          <w:szCs w:val="32"/>
        </w:rPr>
        <w:lastRenderedPageBreak/>
        <w:t>6.</w:t>
      </w:r>
      <w:r w:rsidRPr="00643AC3">
        <w:rPr>
          <w:rFonts w:ascii="TH SarabunPSK" w:hAnsi="TH SarabunPSK" w:cs="TH SarabunPSK"/>
          <w:sz w:val="32"/>
          <w:szCs w:val="32"/>
        </w:rPr>
        <w:tab/>
        <w:t>RootNavigator.js</w:t>
      </w:r>
    </w:p>
    <w:p w14:paraId="79C79012" w14:textId="53019921" w:rsidR="00643AC3" w:rsidRPr="00643AC3" w:rsidRDefault="00D741A1" w:rsidP="00643AC3">
      <w:p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noProof/>
        </w:rPr>
        <mc:AlternateContent>
          <mc:Choice Requires="wps">
            <w:drawing>
              <wp:anchor distT="45720" distB="45720" distL="114300" distR="114300" simplePos="0" relativeHeight="251749376" behindDoc="0" locked="0" layoutInCell="1" allowOverlap="1" wp14:anchorId="7F5C561C" wp14:editId="29682456">
                <wp:simplePos x="0" y="0"/>
                <wp:positionH relativeFrom="margin">
                  <wp:align>left</wp:align>
                </wp:positionH>
                <wp:positionV relativeFrom="paragraph">
                  <wp:posOffset>276860</wp:posOffset>
                </wp:positionV>
                <wp:extent cx="5257800" cy="1541780"/>
                <wp:effectExtent l="0" t="0" r="19050" b="20320"/>
                <wp:wrapSquare wrapText="bothSides"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1541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25A471" w14:textId="77777777" w:rsidR="00D741A1" w:rsidRPr="00D741A1" w:rsidRDefault="00D741A1" w:rsidP="00D741A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'react';</w:t>
                            </w:r>
                          </w:p>
                          <w:p w14:paraId="23226343" w14:textId="77777777" w:rsidR="00D741A1" w:rsidRPr="00D741A1" w:rsidRDefault="00D741A1" w:rsidP="00D741A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 </w:t>
                            </w:r>
                            <w:proofErr w:type="spellStart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vigationContainer</w:t>
                            </w:r>
                            <w:proofErr w:type="spellEnd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@react-navigation/native';</w:t>
                            </w:r>
                          </w:p>
                          <w:p w14:paraId="7946BD81" w14:textId="77777777" w:rsidR="00D741A1" w:rsidRPr="00D741A1" w:rsidRDefault="00D741A1" w:rsidP="00D741A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Navigator</w:t>
                            </w:r>
                            <w:proofErr w:type="spellEnd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./</w:t>
                            </w:r>
                            <w:proofErr w:type="spellStart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Navigator</w:t>
                            </w:r>
                            <w:proofErr w:type="spellEnd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29E0F899" w14:textId="77777777" w:rsidR="00D741A1" w:rsidRPr="00D741A1" w:rsidRDefault="00D741A1" w:rsidP="00D741A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</w:t>
                            </w:r>
                            <w:proofErr w:type="spellStart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otNavigator</w:t>
                            </w:r>
                            <w:proofErr w:type="spellEnd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 {</w:t>
                            </w:r>
                          </w:p>
                          <w:p w14:paraId="36ADCD70" w14:textId="77777777" w:rsidR="00D741A1" w:rsidRPr="00D741A1" w:rsidRDefault="00D741A1" w:rsidP="00D741A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44AF22F2" w14:textId="77777777" w:rsidR="00D741A1" w:rsidRPr="00D741A1" w:rsidRDefault="00D741A1" w:rsidP="00D741A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</w:t>
                            </w:r>
                            <w:proofErr w:type="spellStart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vigationContainer</w:t>
                            </w:r>
                            <w:proofErr w:type="spellEnd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0DDC6EEA" w14:textId="77777777" w:rsidR="00D741A1" w:rsidRPr="00D741A1" w:rsidRDefault="00D741A1" w:rsidP="00D741A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rawerNavigator</w:t>
                            </w:r>
                            <w:proofErr w:type="spellEnd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/&gt;</w:t>
                            </w:r>
                          </w:p>
                          <w:p w14:paraId="5C97C80B" w14:textId="77777777" w:rsidR="00D741A1" w:rsidRPr="00D741A1" w:rsidRDefault="00D741A1" w:rsidP="00D741A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</w:t>
                            </w:r>
                            <w:proofErr w:type="spellStart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vigationContainer</w:t>
                            </w:r>
                            <w:proofErr w:type="spellEnd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45E24150" w14:textId="77777777" w:rsidR="00D741A1" w:rsidRPr="00D741A1" w:rsidRDefault="00D741A1" w:rsidP="00D741A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48D5F415" w14:textId="13F06272" w:rsidR="00D741A1" w:rsidRPr="009173F5" w:rsidRDefault="00D741A1" w:rsidP="00D741A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5C561C" id="_x0000_s1072" type="#_x0000_t202" style="position:absolute;margin-left:0;margin-top:21.8pt;width:414pt;height:121.4pt;z-index:2517493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">
                <v:textbox>
                  <w:txbxContent>
                    <w:p w14:paraId="3425A471" w14:textId="77777777" w:rsidR="00D741A1" w:rsidRPr="00D741A1" w:rsidRDefault="00D741A1" w:rsidP="00D741A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'react';</w:t>
                      </w:r>
                    </w:p>
                    <w:p w14:paraId="23226343" w14:textId="77777777" w:rsidR="00D741A1" w:rsidRPr="00D741A1" w:rsidRDefault="00D741A1" w:rsidP="00D741A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 </w:t>
                      </w:r>
                      <w:proofErr w:type="spellStart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vigationContainer</w:t>
                      </w:r>
                      <w:proofErr w:type="spellEnd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@react-navigation/native';</w:t>
                      </w:r>
                    </w:p>
                    <w:p w14:paraId="7946BD81" w14:textId="77777777" w:rsidR="00D741A1" w:rsidRPr="00D741A1" w:rsidRDefault="00D741A1" w:rsidP="00D741A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Navigator</w:t>
                      </w:r>
                      <w:proofErr w:type="spellEnd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./</w:t>
                      </w:r>
                      <w:proofErr w:type="spellStart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Navigator</w:t>
                      </w:r>
                      <w:proofErr w:type="spellEnd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29E0F899" w14:textId="77777777" w:rsidR="00D741A1" w:rsidRPr="00D741A1" w:rsidRDefault="00D741A1" w:rsidP="00D741A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</w:t>
                      </w:r>
                      <w:proofErr w:type="spellStart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otNavigator</w:t>
                      </w:r>
                      <w:proofErr w:type="spellEnd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 {</w:t>
                      </w:r>
                    </w:p>
                    <w:p w14:paraId="36ADCD70" w14:textId="77777777" w:rsidR="00D741A1" w:rsidRPr="00D741A1" w:rsidRDefault="00D741A1" w:rsidP="00D741A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44AF22F2" w14:textId="77777777" w:rsidR="00D741A1" w:rsidRPr="00D741A1" w:rsidRDefault="00D741A1" w:rsidP="00D741A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</w:t>
                      </w:r>
                      <w:proofErr w:type="spellStart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vigationContainer</w:t>
                      </w:r>
                      <w:proofErr w:type="spellEnd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0DDC6EEA" w14:textId="77777777" w:rsidR="00D741A1" w:rsidRPr="00D741A1" w:rsidRDefault="00D741A1" w:rsidP="00D741A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rawerNavigator</w:t>
                      </w:r>
                      <w:proofErr w:type="spellEnd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/&gt;</w:t>
                      </w:r>
                    </w:p>
                    <w:p w14:paraId="5C97C80B" w14:textId="77777777" w:rsidR="00D741A1" w:rsidRPr="00D741A1" w:rsidRDefault="00D741A1" w:rsidP="00D741A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</w:t>
                      </w:r>
                      <w:proofErr w:type="spellStart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vigationContainer</w:t>
                      </w:r>
                      <w:proofErr w:type="spellEnd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</w:t>
                      </w:r>
                    </w:p>
                    <w:p w14:paraId="45E24150" w14:textId="77777777" w:rsidR="00D741A1" w:rsidRPr="00D741A1" w:rsidRDefault="00D741A1" w:rsidP="00D741A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48D5F415" w14:textId="13F06272" w:rsidR="00D741A1" w:rsidRPr="009173F5" w:rsidRDefault="00D741A1" w:rsidP="00D741A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7EEF88C" w14:textId="77777777" w:rsidR="00643AC3" w:rsidRPr="00643AC3" w:rsidRDefault="00643AC3" w:rsidP="00643AC3">
      <w:pPr>
        <w:spacing w:after="0"/>
        <w:rPr>
          <w:rFonts w:ascii="TH SarabunPSK" w:hAnsi="TH SarabunPSK" w:cs="TH SarabunPSK"/>
          <w:sz w:val="32"/>
          <w:szCs w:val="32"/>
        </w:rPr>
      </w:pPr>
      <w:r w:rsidRPr="00643AC3">
        <w:rPr>
          <w:rFonts w:ascii="TH SarabunPSK" w:hAnsi="TH SarabunPSK" w:cs="TH SarabunPSK"/>
          <w:sz w:val="32"/>
          <w:szCs w:val="32"/>
        </w:rPr>
        <w:t>7.</w:t>
      </w:r>
      <w:r w:rsidRPr="00643AC3">
        <w:rPr>
          <w:rFonts w:ascii="TH SarabunPSK" w:hAnsi="TH SarabunPSK" w:cs="TH SarabunPSK"/>
          <w:sz w:val="32"/>
          <w:szCs w:val="32"/>
        </w:rPr>
        <w:tab/>
        <w:t>App.js</w:t>
      </w:r>
    </w:p>
    <w:p w14:paraId="25C2165C" w14:textId="767A9667" w:rsidR="00643AC3" w:rsidRPr="00643AC3" w:rsidRDefault="00D741A1" w:rsidP="00643AC3">
      <w:p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noProof/>
        </w:rPr>
        <mc:AlternateContent>
          <mc:Choice Requires="wps">
            <w:drawing>
              <wp:anchor distT="45720" distB="45720" distL="114300" distR="114300" simplePos="0" relativeHeight="251751424" behindDoc="0" locked="0" layoutInCell="1" allowOverlap="1" wp14:anchorId="57E8F530" wp14:editId="71A0B982">
                <wp:simplePos x="0" y="0"/>
                <wp:positionH relativeFrom="margin">
                  <wp:align>left</wp:align>
                </wp:positionH>
                <wp:positionV relativeFrom="paragraph">
                  <wp:posOffset>277495</wp:posOffset>
                </wp:positionV>
                <wp:extent cx="5257800" cy="902970"/>
                <wp:effectExtent l="0" t="0" r="19050" b="11430"/>
                <wp:wrapSquare wrapText="bothSides"/>
                <wp:docPr id="2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902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B01D05" w14:textId="77777777" w:rsidR="00D741A1" w:rsidRPr="00D741A1" w:rsidRDefault="00D741A1" w:rsidP="00D741A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React from 'react';</w:t>
                            </w:r>
                          </w:p>
                          <w:p w14:paraId="7A56171D" w14:textId="77777777" w:rsidR="00D741A1" w:rsidRPr="00D741A1" w:rsidRDefault="00D741A1" w:rsidP="00D741A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otNavigator</w:t>
                            </w:r>
                            <w:proofErr w:type="spellEnd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rom './</w:t>
                            </w:r>
                            <w:proofErr w:type="spellStart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otNavigator</w:t>
                            </w:r>
                            <w:proofErr w:type="spellEnd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53C1AC9E" w14:textId="77777777" w:rsidR="00D741A1" w:rsidRPr="00D741A1" w:rsidRDefault="00D741A1" w:rsidP="00D741A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default function App() {</w:t>
                            </w:r>
                          </w:p>
                          <w:p w14:paraId="4808179E" w14:textId="77777777" w:rsidR="00D741A1" w:rsidRPr="00D741A1" w:rsidRDefault="00D741A1" w:rsidP="00D741A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&lt;</w:t>
                            </w:r>
                            <w:proofErr w:type="spellStart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ootNavigator</w:t>
                            </w:r>
                            <w:proofErr w:type="spellEnd"/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/&gt;;</w:t>
                            </w:r>
                          </w:p>
                          <w:p w14:paraId="6F776695" w14:textId="797EE9A7" w:rsidR="00D741A1" w:rsidRPr="009173F5" w:rsidRDefault="00D741A1" w:rsidP="00D741A1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741A1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E8F530" id="_x0000_s1073" type="#_x0000_t202" style="position:absolute;margin-left:0;margin-top:21.85pt;width:414pt;height:71.1pt;z-index:25175142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">
                <v:textbox>
                  <w:txbxContent>
                    <w:p w14:paraId="37B01D05" w14:textId="77777777" w:rsidR="00D741A1" w:rsidRPr="00D741A1" w:rsidRDefault="00D741A1" w:rsidP="00D741A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React from 'react';</w:t>
                      </w:r>
                    </w:p>
                    <w:p w14:paraId="7A56171D" w14:textId="77777777" w:rsidR="00D741A1" w:rsidRPr="00D741A1" w:rsidRDefault="00D741A1" w:rsidP="00D741A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</w:t>
                      </w:r>
                      <w:proofErr w:type="gramEnd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otNavigator</w:t>
                      </w:r>
                      <w:proofErr w:type="spellEnd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rom './</w:t>
                      </w:r>
                      <w:proofErr w:type="spellStart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otNavigator</w:t>
                      </w:r>
                      <w:proofErr w:type="spellEnd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</w:p>
                    <w:p w14:paraId="53C1AC9E" w14:textId="77777777" w:rsidR="00D741A1" w:rsidRPr="00D741A1" w:rsidRDefault="00D741A1" w:rsidP="00D741A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proofErr w:type="gramStart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</w:t>
                      </w:r>
                      <w:proofErr w:type="gramEnd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default function App() {</w:t>
                      </w:r>
                    </w:p>
                    <w:p w14:paraId="4808179E" w14:textId="77777777" w:rsidR="00D741A1" w:rsidRPr="00D741A1" w:rsidRDefault="00D741A1" w:rsidP="00D741A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</w:t>
                      </w:r>
                      <w:proofErr w:type="gramEnd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&lt;</w:t>
                      </w:r>
                      <w:proofErr w:type="spellStart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ootNavigator</w:t>
                      </w:r>
                      <w:proofErr w:type="spellEnd"/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/&gt;;</w:t>
                      </w:r>
                    </w:p>
                    <w:p w14:paraId="6F776695" w14:textId="797EE9A7" w:rsidR="00D741A1" w:rsidRPr="009173F5" w:rsidRDefault="00D741A1" w:rsidP="00D741A1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741A1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0AEA51A" w14:textId="21E098DF" w:rsidR="00586A46" w:rsidRDefault="00643AC3" w:rsidP="00643AC3">
      <w:pPr>
        <w:spacing w:after="0"/>
        <w:rPr>
          <w:rFonts w:ascii="TH SarabunPSK" w:hAnsi="TH SarabunPSK" w:cs="TH SarabunPSK"/>
          <w:sz w:val="32"/>
          <w:szCs w:val="32"/>
        </w:rPr>
      </w:pPr>
      <w:r w:rsidRPr="00643AC3">
        <w:rPr>
          <w:rFonts w:ascii="TH SarabunPSK" w:hAnsi="TH SarabunPSK" w:cs="TH SarabunPSK"/>
          <w:sz w:val="32"/>
          <w:szCs w:val="32"/>
        </w:rPr>
        <w:t> </w:t>
      </w:r>
    </w:p>
    <w:p w14:paraId="38E29D0D" w14:textId="68AFD7A8" w:rsidR="00A04583" w:rsidRPr="00943C0C" w:rsidRDefault="00D741A1" w:rsidP="00D741A1">
      <w:pPr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0700BC47" w14:textId="77777777" w:rsidR="00586A46" w:rsidRPr="00943C0C" w:rsidRDefault="00586A46" w:rsidP="00586A46">
      <w:pPr>
        <w:pStyle w:val="ListParagraph"/>
        <w:numPr>
          <w:ilvl w:val="0"/>
          <w:numId w:val="12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lastRenderedPageBreak/>
        <w:t>คำอธิบายโปรแกรม</w:t>
      </w:r>
    </w:p>
    <w:p w14:paraId="088B79F6" w14:textId="77777777" w:rsidR="00D741A1" w:rsidRPr="00D741A1" w:rsidRDefault="00D741A1" w:rsidP="00D741A1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D741A1">
        <w:rPr>
          <w:rFonts w:ascii="TH SarabunPSK" w:hAnsi="TH SarabunPSK" w:cs="TH SarabunPSK"/>
          <w:b/>
          <w:bCs/>
          <w:sz w:val="32"/>
          <w:szCs w:val="32"/>
          <w:cs/>
        </w:rPr>
        <w:t xml:space="preserve">1. </w:t>
      </w:r>
      <w:r w:rsidRPr="00D741A1">
        <w:rPr>
          <w:rFonts w:ascii="TH SarabunPSK" w:hAnsi="TH SarabunPSK" w:cs="TH SarabunPSK"/>
          <w:b/>
          <w:bCs/>
          <w:sz w:val="32"/>
          <w:szCs w:val="32"/>
        </w:rPr>
        <w:t>HomeScreen.js</w:t>
      </w:r>
    </w:p>
    <w:p w14:paraId="69D29354" w14:textId="77777777" w:rsidR="00D741A1" w:rsidRPr="00D741A1" w:rsidRDefault="00D741A1" w:rsidP="00D741A1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D741A1">
        <w:rPr>
          <w:rFonts w:ascii="TH SarabunPSK" w:hAnsi="TH SarabunPSK" w:cs="TH SarabunPSK"/>
          <w:b/>
          <w:bCs/>
          <w:sz w:val="32"/>
          <w:szCs w:val="32"/>
          <w:cs/>
        </w:rPr>
        <w:t>การทำงานหลัก</w:t>
      </w:r>
      <w:r w:rsidRPr="00D741A1">
        <w:rPr>
          <w:rFonts w:ascii="TH SarabunPSK" w:hAnsi="TH SarabunPSK" w:cs="TH SarabunPSK"/>
          <w:sz w:val="32"/>
          <w:szCs w:val="32"/>
          <w:cs/>
        </w:rPr>
        <w:t>: แสดงรายการเกมที่มีรายละเอียด เช่น ชื่อ</w:t>
      </w:r>
      <w:r w:rsidRPr="00D741A1">
        <w:rPr>
          <w:rFonts w:ascii="TH SarabunPSK" w:hAnsi="TH SarabunPSK" w:cs="TH SarabunPSK"/>
          <w:sz w:val="32"/>
          <w:szCs w:val="32"/>
        </w:rPr>
        <w:t xml:space="preserve">, </w:t>
      </w:r>
      <w:r w:rsidRPr="00D741A1">
        <w:rPr>
          <w:rFonts w:ascii="TH SarabunPSK" w:hAnsi="TH SarabunPSK" w:cs="TH SarabunPSK"/>
          <w:sz w:val="32"/>
          <w:szCs w:val="32"/>
          <w:cs/>
        </w:rPr>
        <w:t>ราคา</w:t>
      </w:r>
      <w:r w:rsidRPr="00D741A1">
        <w:rPr>
          <w:rFonts w:ascii="TH SarabunPSK" w:hAnsi="TH SarabunPSK" w:cs="TH SarabunPSK"/>
          <w:sz w:val="32"/>
          <w:szCs w:val="32"/>
        </w:rPr>
        <w:t xml:space="preserve">, </w:t>
      </w:r>
      <w:r w:rsidRPr="00D741A1">
        <w:rPr>
          <w:rFonts w:ascii="TH SarabunPSK" w:hAnsi="TH SarabunPSK" w:cs="TH SarabunPSK"/>
          <w:sz w:val="32"/>
          <w:szCs w:val="32"/>
          <w:cs/>
        </w:rPr>
        <w:t>คำอธิบาย</w:t>
      </w:r>
      <w:r w:rsidRPr="00D741A1">
        <w:rPr>
          <w:rFonts w:ascii="TH SarabunPSK" w:hAnsi="TH SarabunPSK" w:cs="TH SarabunPSK"/>
          <w:sz w:val="32"/>
          <w:szCs w:val="32"/>
        </w:rPr>
        <w:t xml:space="preserve">, </w:t>
      </w:r>
      <w:r w:rsidRPr="00D741A1">
        <w:rPr>
          <w:rFonts w:ascii="TH SarabunPSK" w:hAnsi="TH SarabunPSK" w:cs="TH SarabunPSK"/>
          <w:sz w:val="32"/>
          <w:szCs w:val="32"/>
          <w:cs/>
        </w:rPr>
        <w:t>และแพลตฟอร์ม</w:t>
      </w:r>
    </w:p>
    <w:p w14:paraId="4E6AE9DD" w14:textId="77777777" w:rsidR="00D741A1" w:rsidRPr="00D741A1" w:rsidRDefault="00D741A1" w:rsidP="00D741A1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D741A1">
        <w:rPr>
          <w:rFonts w:ascii="TH SarabunPSK" w:hAnsi="TH SarabunPSK" w:cs="TH SarabunPSK"/>
          <w:b/>
          <w:bCs/>
          <w:sz w:val="32"/>
          <w:szCs w:val="32"/>
          <w:cs/>
        </w:rPr>
        <w:t>การแสดงผล</w:t>
      </w:r>
      <w:r w:rsidRPr="00D741A1">
        <w:rPr>
          <w:rFonts w:ascii="TH SarabunPSK" w:hAnsi="TH SarabunPSK" w:cs="TH SarabunPSK"/>
          <w:sz w:val="32"/>
          <w:szCs w:val="32"/>
          <w:cs/>
        </w:rPr>
        <w:t xml:space="preserve">: ใช้ </w:t>
      </w:r>
      <w:proofErr w:type="spellStart"/>
      <w:r w:rsidRPr="00D741A1">
        <w:rPr>
          <w:rFonts w:ascii="TH SarabunPSK" w:hAnsi="TH SarabunPSK" w:cs="TH SarabunPSK"/>
          <w:sz w:val="32"/>
          <w:szCs w:val="32"/>
        </w:rPr>
        <w:t>ScrollView</w:t>
      </w:r>
      <w:proofErr w:type="spellEnd"/>
      <w:r w:rsidRPr="00D741A1">
        <w:rPr>
          <w:rFonts w:ascii="TH SarabunPSK" w:hAnsi="TH SarabunPSK" w:cs="TH SarabunPSK"/>
          <w:sz w:val="32"/>
          <w:szCs w:val="32"/>
        </w:rPr>
        <w:t xml:space="preserve"> </w:t>
      </w:r>
      <w:r w:rsidRPr="00D741A1">
        <w:rPr>
          <w:rFonts w:ascii="TH SarabunPSK" w:hAnsi="TH SarabunPSK" w:cs="TH SarabunPSK"/>
          <w:sz w:val="32"/>
          <w:szCs w:val="32"/>
          <w:cs/>
        </w:rPr>
        <w:t>เพื่อให้ผู้ใช้เลื่อนดูเกมต่างๆ ได้</w:t>
      </w:r>
    </w:p>
    <w:p w14:paraId="769A8FC9" w14:textId="77777777" w:rsidR="00D741A1" w:rsidRPr="00D741A1" w:rsidRDefault="00D741A1" w:rsidP="00D741A1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D741A1">
        <w:rPr>
          <w:rFonts w:ascii="TH SarabunPSK" w:hAnsi="TH SarabunPSK" w:cs="TH SarabunPSK"/>
          <w:b/>
          <w:bCs/>
          <w:sz w:val="32"/>
          <w:szCs w:val="32"/>
          <w:cs/>
        </w:rPr>
        <w:t>การนำทาง</w:t>
      </w:r>
      <w:r w:rsidRPr="00D741A1">
        <w:rPr>
          <w:rFonts w:ascii="TH SarabunPSK" w:hAnsi="TH SarabunPSK" w:cs="TH SarabunPSK"/>
          <w:sz w:val="32"/>
          <w:szCs w:val="32"/>
          <w:cs/>
        </w:rPr>
        <w:t>: เมื่อคลิกปุ่ม "</w:t>
      </w:r>
      <w:r w:rsidRPr="00D741A1">
        <w:rPr>
          <w:rFonts w:ascii="TH SarabunPSK" w:hAnsi="TH SarabunPSK" w:cs="TH SarabunPSK"/>
          <w:sz w:val="32"/>
          <w:szCs w:val="32"/>
        </w:rPr>
        <w:t xml:space="preserve">Details of Game" </w:t>
      </w:r>
      <w:r w:rsidRPr="00D741A1">
        <w:rPr>
          <w:rFonts w:ascii="TH SarabunPSK" w:hAnsi="TH SarabunPSK" w:cs="TH SarabunPSK"/>
          <w:sz w:val="32"/>
          <w:szCs w:val="32"/>
          <w:cs/>
        </w:rPr>
        <w:t>จะนำผู้ใช้ไปยังหน้ารายละเอียดเกม (</w:t>
      </w:r>
      <w:proofErr w:type="spellStart"/>
      <w:r w:rsidRPr="00D741A1">
        <w:rPr>
          <w:rFonts w:ascii="TH SarabunPSK" w:hAnsi="TH SarabunPSK" w:cs="TH SarabunPSK"/>
          <w:sz w:val="32"/>
          <w:szCs w:val="32"/>
        </w:rPr>
        <w:t>DetailsScreen</w:t>
      </w:r>
      <w:proofErr w:type="spellEnd"/>
      <w:r w:rsidRPr="00D741A1">
        <w:rPr>
          <w:rFonts w:ascii="TH SarabunPSK" w:hAnsi="TH SarabunPSK" w:cs="TH SarabunPSK"/>
          <w:sz w:val="32"/>
          <w:szCs w:val="32"/>
        </w:rPr>
        <w:t xml:space="preserve">) </w:t>
      </w:r>
      <w:r w:rsidRPr="00D741A1">
        <w:rPr>
          <w:rFonts w:ascii="TH SarabunPSK" w:hAnsi="TH SarabunPSK" w:cs="TH SarabunPSK"/>
          <w:sz w:val="32"/>
          <w:szCs w:val="32"/>
          <w:cs/>
        </w:rPr>
        <w:t xml:space="preserve">และส่งข้อมูลเกมผ่าน </w:t>
      </w:r>
      <w:proofErr w:type="spellStart"/>
      <w:r w:rsidRPr="00D741A1">
        <w:rPr>
          <w:rFonts w:ascii="TH SarabunPSK" w:hAnsi="TH SarabunPSK" w:cs="TH SarabunPSK"/>
          <w:sz w:val="32"/>
          <w:szCs w:val="32"/>
        </w:rPr>
        <w:t>navigation.navigate</w:t>
      </w:r>
      <w:proofErr w:type="spellEnd"/>
    </w:p>
    <w:p w14:paraId="228AFD52" w14:textId="77777777" w:rsidR="00D741A1" w:rsidRPr="00D741A1" w:rsidRDefault="00D741A1" w:rsidP="00D741A1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D741A1">
        <w:rPr>
          <w:rFonts w:ascii="TH SarabunPSK" w:hAnsi="TH SarabunPSK" w:cs="TH SarabunPSK"/>
          <w:b/>
          <w:bCs/>
          <w:sz w:val="32"/>
          <w:szCs w:val="32"/>
          <w:cs/>
        </w:rPr>
        <w:t xml:space="preserve">2. </w:t>
      </w:r>
      <w:r w:rsidRPr="00D741A1">
        <w:rPr>
          <w:rFonts w:ascii="TH SarabunPSK" w:hAnsi="TH SarabunPSK" w:cs="TH SarabunPSK"/>
          <w:b/>
          <w:bCs/>
          <w:sz w:val="32"/>
          <w:szCs w:val="32"/>
        </w:rPr>
        <w:t>DetailsScreen.js</w:t>
      </w:r>
    </w:p>
    <w:p w14:paraId="4924EA76" w14:textId="77777777" w:rsidR="00D741A1" w:rsidRPr="00D741A1" w:rsidRDefault="00D741A1" w:rsidP="00D741A1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D741A1">
        <w:rPr>
          <w:rFonts w:ascii="TH SarabunPSK" w:hAnsi="TH SarabunPSK" w:cs="TH SarabunPSK"/>
          <w:b/>
          <w:bCs/>
          <w:sz w:val="32"/>
          <w:szCs w:val="32"/>
          <w:cs/>
        </w:rPr>
        <w:t>การทำงานหลัก</w:t>
      </w:r>
      <w:r w:rsidRPr="00D741A1">
        <w:rPr>
          <w:rFonts w:ascii="TH SarabunPSK" w:hAnsi="TH SarabunPSK" w:cs="TH SarabunPSK"/>
          <w:sz w:val="32"/>
          <w:szCs w:val="32"/>
          <w:cs/>
        </w:rPr>
        <w:t xml:space="preserve">: แสดงข้อมูลรายละเอียดของเกมที่ถูกเลือกจากหน้า </w:t>
      </w:r>
      <w:proofErr w:type="spellStart"/>
      <w:r w:rsidRPr="00D741A1">
        <w:rPr>
          <w:rFonts w:ascii="TH SarabunPSK" w:hAnsi="TH SarabunPSK" w:cs="TH SarabunPSK"/>
          <w:sz w:val="32"/>
          <w:szCs w:val="32"/>
        </w:rPr>
        <w:t>HomeScreen</w:t>
      </w:r>
      <w:proofErr w:type="spellEnd"/>
    </w:p>
    <w:p w14:paraId="28438922" w14:textId="77777777" w:rsidR="00D741A1" w:rsidRPr="00D741A1" w:rsidRDefault="00D741A1" w:rsidP="00D741A1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D741A1">
        <w:rPr>
          <w:rFonts w:ascii="TH SarabunPSK" w:hAnsi="TH SarabunPSK" w:cs="TH SarabunPSK"/>
          <w:b/>
          <w:bCs/>
          <w:sz w:val="32"/>
          <w:szCs w:val="32"/>
          <w:cs/>
        </w:rPr>
        <w:t>การแสดงผล</w:t>
      </w:r>
      <w:r w:rsidRPr="00D741A1">
        <w:rPr>
          <w:rFonts w:ascii="TH SarabunPSK" w:hAnsi="TH SarabunPSK" w:cs="TH SarabunPSK"/>
          <w:sz w:val="32"/>
          <w:szCs w:val="32"/>
          <w:cs/>
        </w:rPr>
        <w:t>: แสดงรูปภาพ ชื่อเกม</w:t>
      </w:r>
      <w:r w:rsidRPr="00D741A1">
        <w:rPr>
          <w:rFonts w:ascii="TH SarabunPSK" w:hAnsi="TH SarabunPSK" w:cs="TH SarabunPSK"/>
          <w:sz w:val="32"/>
          <w:szCs w:val="32"/>
        </w:rPr>
        <w:t xml:space="preserve">, </w:t>
      </w:r>
      <w:r w:rsidRPr="00D741A1">
        <w:rPr>
          <w:rFonts w:ascii="TH SarabunPSK" w:hAnsi="TH SarabunPSK" w:cs="TH SarabunPSK"/>
          <w:sz w:val="32"/>
          <w:szCs w:val="32"/>
          <w:cs/>
        </w:rPr>
        <w:t>ราคา</w:t>
      </w:r>
      <w:r w:rsidRPr="00D741A1">
        <w:rPr>
          <w:rFonts w:ascii="TH SarabunPSK" w:hAnsi="TH SarabunPSK" w:cs="TH SarabunPSK"/>
          <w:sz w:val="32"/>
          <w:szCs w:val="32"/>
        </w:rPr>
        <w:t xml:space="preserve">, </w:t>
      </w:r>
      <w:r w:rsidRPr="00D741A1">
        <w:rPr>
          <w:rFonts w:ascii="TH SarabunPSK" w:hAnsi="TH SarabunPSK" w:cs="TH SarabunPSK"/>
          <w:sz w:val="32"/>
          <w:szCs w:val="32"/>
          <w:cs/>
        </w:rPr>
        <w:t>คำอธิบาย</w:t>
      </w:r>
      <w:r w:rsidRPr="00D741A1">
        <w:rPr>
          <w:rFonts w:ascii="TH SarabunPSK" w:hAnsi="TH SarabunPSK" w:cs="TH SarabunPSK"/>
          <w:sz w:val="32"/>
          <w:szCs w:val="32"/>
        </w:rPr>
        <w:t xml:space="preserve">, </w:t>
      </w:r>
      <w:r w:rsidRPr="00D741A1">
        <w:rPr>
          <w:rFonts w:ascii="TH SarabunPSK" w:hAnsi="TH SarabunPSK" w:cs="TH SarabunPSK"/>
          <w:sz w:val="32"/>
          <w:szCs w:val="32"/>
          <w:cs/>
        </w:rPr>
        <w:t>และแพลตฟอร์มที่รองรับ</w:t>
      </w:r>
    </w:p>
    <w:p w14:paraId="41F0B624" w14:textId="77777777" w:rsidR="00D741A1" w:rsidRPr="00D741A1" w:rsidRDefault="00D741A1" w:rsidP="00D741A1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D741A1">
        <w:rPr>
          <w:rFonts w:ascii="TH SarabunPSK" w:hAnsi="TH SarabunPSK" w:cs="TH SarabunPSK"/>
          <w:b/>
          <w:bCs/>
          <w:sz w:val="32"/>
          <w:szCs w:val="32"/>
          <w:cs/>
        </w:rPr>
        <w:t>การใช้งาน</w:t>
      </w:r>
      <w:r w:rsidRPr="00D741A1">
        <w:rPr>
          <w:rFonts w:ascii="TH SarabunPSK" w:hAnsi="TH SarabunPSK" w:cs="TH SarabunPSK"/>
          <w:sz w:val="32"/>
          <w:szCs w:val="32"/>
          <w:cs/>
        </w:rPr>
        <w:t xml:space="preserve">: รับข้อมูลผ่าน </w:t>
      </w:r>
      <w:proofErr w:type="spellStart"/>
      <w:r w:rsidRPr="00D741A1">
        <w:rPr>
          <w:rFonts w:ascii="TH SarabunPSK" w:hAnsi="TH SarabunPSK" w:cs="TH SarabunPSK"/>
          <w:sz w:val="32"/>
          <w:szCs w:val="32"/>
        </w:rPr>
        <w:t>route.params</w:t>
      </w:r>
      <w:proofErr w:type="spellEnd"/>
      <w:r w:rsidRPr="00D741A1">
        <w:rPr>
          <w:rFonts w:ascii="TH SarabunPSK" w:hAnsi="TH SarabunPSK" w:cs="TH SarabunPSK"/>
          <w:sz w:val="32"/>
          <w:szCs w:val="32"/>
        </w:rPr>
        <w:t xml:space="preserve"> </w:t>
      </w:r>
      <w:r w:rsidRPr="00D741A1">
        <w:rPr>
          <w:rFonts w:ascii="TH SarabunPSK" w:hAnsi="TH SarabunPSK" w:cs="TH SarabunPSK"/>
          <w:sz w:val="32"/>
          <w:szCs w:val="32"/>
          <w:cs/>
        </w:rPr>
        <w:t xml:space="preserve">จากการนำทางที่มาจากหน้า </w:t>
      </w:r>
      <w:proofErr w:type="spellStart"/>
      <w:r w:rsidRPr="00D741A1">
        <w:rPr>
          <w:rFonts w:ascii="TH SarabunPSK" w:hAnsi="TH SarabunPSK" w:cs="TH SarabunPSK"/>
          <w:sz w:val="32"/>
          <w:szCs w:val="32"/>
        </w:rPr>
        <w:t>HomeScreen</w:t>
      </w:r>
      <w:proofErr w:type="spellEnd"/>
    </w:p>
    <w:p w14:paraId="4A886648" w14:textId="77777777" w:rsidR="00D741A1" w:rsidRPr="00D741A1" w:rsidRDefault="00D741A1" w:rsidP="00D741A1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D741A1">
        <w:rPr>
          <w:rFonts w:ascii="TH SarabunPSK" w:hAnsi="TH SarabunPSK" w:cs="TH SarabunPSK"/>
          <w:b/>
          <w:bCs/>
          <w:sz w:val="32"/>
          <w:szCs w:val="32"/>
          <w:cs/>
        </w:rPr>
        <w:t xml:space="preserve">3. </w:t>
      </w:r>
      <w:r w:rsidRPr="00D741A1">
        <w:rPr>
          <w:rFonts w:ascii="TH SarabunPSK" w:hAnsi="TH SarabunPSK" w:cs="TH SarabunPSK"/>
          <w:b/>
          <w:bCs/>
          <w:sz w:val="32"/>
          <w:szCs w:val="32"/>
        </w:rPr>
        <w:t>StackNavigator.js</w:t>
      </w:r>
    </w:p>
    <w:p w14:paraId="6DC8C4E0" w14:textId="77777777" w:rsidR="00D741A1" w:rsidRPr="00D741A1" w:rsidRDefault="00D741A1" w:rsidP="00D741A1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D741A1">
        <w:rPr>
          <w:rFonts w:ascii="TH SarabunPSK" w:hAnsi="TH SarabunPSK" w:cs="TH SarabunPSK"/>
          <w:b/>
          <w:bCs/>
          <w:sz w:val="32"/>
          <w:szCs w:val="32"/>
          <w:cs/>
        </w:rPr>
        <w:t>การทำงานหลัก</w:t>
      </w:r>
      <w:r w:rsidRPr="00D741A1">
        <w:rPr>
          <w:rFonts w:ascii="TH SarabunPSK" w:hAnsi="TH SarabunPSK" w:cs="TH SarabunPSK"/>
          <w:sz w:val="32"/>
          <w:szCs w:val="32"/>
          <w:cs/>
        </w:rPr>
        <w:t xml:space="preserve">: กำหนดการนำทางแบบ </w:t>
      </w:r>
      <w:r w:rsidRPr="00D741A1">
        <w:rPr>
          <w:rFonts w:ascii="TH SarabunPSK" w:hAnsi="TH SarabunPSK" w:cs="TH SarabunPSK"/>
          <w:sz w:val="32"/>
          <w:szCs w:val="32"/>
        </w:rPr>
        <w:t>Stack (</w:t>
      </w:r>
      <w:r w:rsidRPr="00D741A1">
        <w:rPr>
          <w:rFonts w:ascii="TH SarabunPSK" w:hAnsi="TH SarabunPSK" w:cs="TH SarabunPSK"/>
          <w:sz w:val="32"/>
          <w:szCs w:val="32"/>
          <w:cs/>
        </w:rPr>
        <w:t xml:space="preserve">การนำทางแบบสแต็ค) โดยเชื่อมต่อหน้า </w:t>
      </w:r>
      <w:proofErr w:type="spellStart"/>
      <w:r w:rsidRPr="00D741A1">
        <w:rPr>
          <w:rFonts w:ascii="TH SarabunPSK" w:hAnsi="TH SarabunPSK" w:cs="TH SarabunPSK"/>
          <w:sz w:val="32"/>
          <w:szCs w:val="32"/>
        </w:rPr>
        <w:t>HomeScreen</w:t>
      </w:r>
      <w:proofErr w:type="spellEnd"/>
      <w:r w:rsidRPr="00D741A1">
        <w:rPr>
          <w:rFonts w:ascii="TH SarabunPSK" w:hAnsi="TH SarabunPSK" w:cs="TH SarabunPSK"/>
          <w:sz w:val="32"/>
          <w:szCs w:val="32"/>
        </w:rPr>
        <w:t xml:space="preserve"> </w:t>
      </w:r>
      <w:r w:rsidRPr="00D741A1">
        <w:rPr>
          <w:rFonts w:ascii="TH SarabunPSK" w:hAnsi="TH SarabunPSK" w:cs="TH SarabunPSK"/>
          <w:sz w:val="32"/>
          <w:szCs w:val="32"/>
          <w:cs/>
        </w:rPr>
        <w:t xml:space="preserve">และ </w:t>
      </w:r>
      <w:proofErr w:type="spellStart"/>
      <w:r w:rsidRPr="00D741A1">
        <w:rPr>
          <w:rFonts w:ascii="TH SarabunPSK" w:hAnsi="TH SarabunPSK" w:cs="TH SarabunPSK"/>
          <w:sz w:val="32"/>
          <w:szCs w:val="32"/>
        </w:rPr>
        <w:t>DetailsScreen</w:t>
      </w:r>
      <w:proofErr w:type="spellEnd"/>
    </w:p>
    <w:p w14:paraId="4A35B4B8" w14:textId="77777777" w:rsidR="00D741A1" w:rsidRPr="00D741A1" w:rsidRDefault="00D741A1" w:rsidP="00D741A1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D741A1">
        <w:rPr>
          <w:rFonts w:ascii="TH SarabunPSK" w:hAnsi="TH SarabunPSK" w:cs="TH SarabunPSK"/>
          <w:b/>
          <w:bCs/>
          <w:sz w:val="32"/>
          <w:szCs w:val="32"/>
          <w:cs/>
        </w:rPr>
        <w:t>การแสดงผล</w:t>
      </w:r>
      <w:r w:rsidRPr="00D741A1">
        <w:rPr>
          <w:rFonts w:ascii="TH SarabunPSK" w:hAnsi="TH SarabunPSK" w:cs="TH SarabunPSK"/>
          <w:sz w:val="32"/>
          <w:szCs w:val="32"/>
          <w:cs/>
        </w:rPr>
        <w:t xml:space="preserve">: ตั้งค่าการแสดงผลของ </w:t>
      </w:r>
      <w:r w:rsidRPr="00D741A1">
        <w:rPr>
          <w:rFonts w:ascii="TH SarabunPSK" w:hAnsi="TH SarabunPSK" w:cs="TH SarabunPSK"/>
          <w:sz w:val="32"/>
          <w:szCs w:val="32"/>
        </w:rPr>
        <w:t xml:space="preserve">header </w:t>
      </w:r>
      <w:r w:rsidRPr="00D741A1">
        <w:rPr>
          <w:rFonts w:ascii="TH SarabunPSK" w:hAnsi="TH SarabunPSK" w:cs="TH SarabunPSK"/>
          <w:sz w:val="32"/>
          <w:szCs w:val="32"/>
          <w:cs/>
        </w:rPr>
        <w:t xml:space="preserve">เช่น สีพื้นหลังและข้อความใน </w:t>
      </w:r>
      <w:r w:rsidRPr="00D741A1">
        <w:rPr>
          <w:rFonts w:ascii="TH SarabunPSK" w:hAnsi="TH SarabunPSK" w:cs="TH SarabunPSK"/>
          <w:sz w:val="32"/>
          <w:szCs w:val="32"/>
        </w:rPr>
        <w:t xml:space="preserve">header </w:t>
      </w:r>
      <w:r w:rsidRPr="00D741A1">
        <w:rPr>
          <w:rFonts w:ascii="TH SarabunPSK" w:hAnsi="TH SarabunPSK" w:cs="TH SarabunPSK"/>
          <w:sz w:val="32"/>
          <w:szCs w:val="32"/>
          <w:cs/>
        </w:rPr>
        <w:t>สำหรับแต่ละหน้าจอ</w:t>
      </w:r>
    </w:p>
    <w:p w14:paraId="0962CDB0" w14:textId="77777777" w:rsidR="00D741A1" w:rsidRPr="00D741A1" w:rsidRDefault="00D741A1" w:rsidP="00D741A1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D741A1">
        <w:rPr>
          <w:rFonts w:ascii="TH SarabunPSK" w:hAnsi="TH SarabunPSK" w:cs="TH SarabunPSK"/>
          <w:b/>
          <w:bCs/>
          <w:sz w:val="32"/>
          <w:szCs w:val="32"/>
          <w:cs/>
        </w:rPr>
        <w:t xml:space="preserve">4. </w:t>
      </w:r>
      <w:r w:rsidRPr="00D741A1">
        <w:rPr>
          <w:rFonts w:ascii="TH SarabunPSK" w:hAnsi="TH SarabunPSK" w:cs="TH SarabunPSK"/>
          <w:b/>
          <w:bCs/>
          <w:sz w:val="32"/>
          <w:szCs w:val="32"/>
        </w:rPr>
        <w:t>TabNavigator.js</w:t>
      </w:r>
    </w:p>
    <w:p w14:paraId="2E79A06C" w14:textId="77777777" w:rsidR="00D741A1" w:rsidRPr="00D741A1" w:rsidRDefault="00D741A1" w:rsidP="00D741A1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D741A1">
        <w:rPr>
          <w:rFonts w:ascii="TH SarabunPSK" w:hAnsi="TH SarabunPSK" w:cs="TH SarabunPSK"/>
          <w:b/>
          <w:bCs/>
          <w:sz w:val="32"/>
          <w:szCs w:val="32"/>
          <w:cs/>
        </w:rPr>
        <w:t>การทำงานหลัก</w:t>
      </w:r>
      <w:r w:rsidRPr="00D741A1">
        <w:rPr>
          <w:rFonts w:ascii="TH SarabunPSK" w:hAnsi="TH SarabunPSK" w:cs="TH SarabunPSK"/>
          <w:sz w:val="32"/>
          <w:szCs w:val="32"/>
          <w:cs/>
        </w:rPr>
        <w:t>: สร้างการนำทางแบบแท็บ (</w:t>
      </w:r>
      <w:r w:rsidRPr="00D741A1">
        <w:rPr>
          <w:rFonts w:ascii="TH SarabunPSK" w:hAnsi="TH SarabunPSK" w:cs="TH SarabunPSK"/>
          <w:sz w:val="32"/>
          <w:szCs w:val="32"/>
        </w:rPr>
        <w:t xml:space="preserve">Tab Navigation) </w:t>
      </w:r>
      <w:r w:rsidRPr="00D741A1">
        <w:rPr>
          <w:rFonts w:ascii="TH SarabunPSK" w:hAnsi="TH SarabunPSK" w:cs="TH SarabunPSK"/>
          <w:sz w:val="32"/>
          <w:szCs w:val="32"/>
          <w:cs/>
        </w:rPr>
        <w:t>ซึ่งประกอบด้วย 2 แท็บ:</w:t>
      </w:r>
    </w:p>
    <w:p w14:paraId="0B0C0DA7" w14:textId="77777777" w:rsidR="00D741A1" w:rsidRPr="00D741A1" w:rsidRDefault="00D741A1" w:rsidP="00D741A1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D741A1">
        <w:rPr>
          <w:rFonts w:ascii="TH SarabunPSK" w:hAnsi="TH SarabunPSK" w:cs="TH SarabunPSK"/>
          <w:b/>
          <w:bCs/>
          <w:sz w:val="32"/>
          <w:szCs w:val="32"/>
        </w:rPr>
        <w:t>Home</w:t>
      </w:r>
      <w:r w:rsidRPr="00D741A1">
        <w:rPr>
          <w:rFonts w:ascii="TH SarabunPSK" w:hAnsi="TH SarabunPSK" w:cs="TH SarabunPSK"/>
          <w:sz w:val="32"/>
          <w:szCs w:val="32"/>
        </w:rPr>
        <w:t xml:space="preserve">: </w:t>
      </w:r>
      <w:r w:rsidRPr="00D741A1">
        <w:rPr>
          <w:rFonts w:ascii="TH SarabunPSK" w:hAnsi="TH SarabunPSK" w:cs="TH SarabunPSK"/>
          <w:sz w:val="32"/>
          <w:szCs w:val="32"/>
          <w:cs/>
        </w:rPr>
        <w:t xml:space="preserve">เชื่อมโยงไปยัง </w:t>
      </w:r>
      <w:proofErr w:type="spellStart"/>
      <w:r w:rsidRPr="00D741A1">
        <w:rPr>
          <w:rFonts w:ascii="TH SarabunPSK" w:hAnsi="TH SarabunPSK" w:cs="TH SarabunPSK"/>
          <w:sz w:val="32"/>
          <w:szCs w:val="32"/>
        </w:rPr>
        <w:t>StackNavigator</w:t>
      </w:r>
      <w:proofErr w:type="spellEnd"/>
      <w:r w:rsidRPr="00D741A1">
        <w:rPr>
          <w:rFonts w:ascii="TH SarabunPSK" w:hAnsi="TH SarabunPSK" w:cs="TH SarabunPSK"/>
          <w:sz w:val="32"/>
          <w:szCs w:val="32"/>
        </w:rPr>
        <w:t xml:space="preserve"> </w:t>
      </w:r>
      <w:r w:rsidRPr="00D741A1">
        <w:rPr>
          <w:rFonts w:ascii="TH SarabunPSK" w:hAnsi="TH SarabunPSK" w:cs="TH SarabunPSK"/>
          <w:sz w:val="32"/>
          <w:szCs w:val="32"/>
          <w:cs/>
        </w:rPr>
        <w:t xml:space="preserve">ที่มีหน้า </w:t>
      </w:r>
      <w:proofErr w:type="spellStart"/>
      <w:r w:rsidRPr="00D741A1">
        <w:rPr>
          <w:rFonts w:ascii="TH SarabunPSK" w:hAnsi="TH SarabunPSK" w:cs="TH SarabunPSK"/>
          <w:sz w:val="32"/>
          <w:szCs w:val="32"/>
        </w:rPr>
        <w:t>HomeScreen</w:t>
      </w:r>
      <w:proofErr w:type="spellEnd"/>
      <w:r w:rsidRPr="00D741A1">
        <w:rPr>
          <w:rFonts w:ascii="TH SarabunPSK" w:hAnsi="TH SarabunPSK" w:cs="TH SarabunPSK"/>
          <w:sz w:val="32"/>
          <w:szCs w:val="32"/>
        </w:rPr>
        <w:t xml:space="preserve"> </w:t>
      </w:r>
      <w:r w:rsidRPr="00D741A1">
        <w:rPr>
          <w:rFonts w:ascii="TH SarabunPSK" w:hAnsi="TH SarabunPSK" w:cs="TH SarabunPSK"/>
          <w:sz w:val="32"/>
          <w:szCs w:val="32"/>
          <w:cs/>
        </w:rPr>
        <w:t xml:space="preserve">และ </w:t>
      </w:r>
      <w:proofErr w:type="spellStart"/>
      <w:r w:rsidRPr="00D741A1">
        <w:rPr>
          <w:rFonts w:ascii="TH SarabunPSK" w:hAnsi="TH SarabunPSK" w:cs="TH SarabunPSK"/>
          <w:sz w:val="32"/>
          <w:szCs w:val="32"/>
        </w:rPr>
        <w:t>DetailsScreen</w:t>
      </w:r>
      <w:proofErr w:type="spellEnd"/>
    </w:p>
    <w:p w14:paraId="68747EE8" w14:textId="77777777" w:rsidR="00D741A1" w:rsidRPr="00D741A1" w:rsidRDefault="00D741A1" w:rsidP="00D741A1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D741A1">
        <w:rPr>
          <w:rFonts w:ascii="TH SarabunPSK" w:hAnsi="TH SarabunPSK" w:cs="TH SarabunPSK"/>
          <w:b/>
          <w:bCs/>
          <w:sz w:val="32"/>
          <w:szCs w:val="32"/>
        </w:rPr>
        <w:t>Profile</w:t>
      </w:r>
      <w:r w:rsidRPr="00D741A1">
        <w:rPr>
          <w:rFonts w:ascii="TH SarabunPSK" w:hAnsi="TH SarabunPSK" w:cs="TH SarabunPSK"/>
          <w:sz w:val="32"/>
          <w:szCs w:val="32"/>
        </w:rPr>
        <w:t xml:space="preserve">: </w:t>
      </w:r>
      <w:r w:rsidRPr="00D741A1">
        <w:rPr>
          <w:rFonts w:ascii="TH SarabunPSK" w:hAnsi="TH SarabunPSK" w:cs="TH SarabunPSK"/>
          <w:sz w:val="32"/>
          <w:szCs w:val="32"/>
          <w:cs/>
        </w:rPr>
        <w:t xml:space="preserve">ไปยังหน้า </w:t>
      </w:r>
      <w:proofErr w:type="spellStart"/>
      <w:r w:rsidRPr="00D741A1">
        <w:rPr>
          <w:rFonts w:ascii="TH SarabunPSK" w:hAnsi="TH SarabunPSK" w:cs="TH SarabunPSK"/>
          <w:sz w:val="32"/>
          <w:szCs w:val="32"/>
        </w:rPr>
        <w:t>ProfileScreen</w:t>
      </w:r>
      <w:proofErr w:type="spellEnd"/>
    </w:p>
    <w:p w14:paraId="58356FCF" w14:textId="77777777" w:rsidR="00D741A1" w:rsidRPr="00D741A1" w:rsidRDefault="00D741A1" w:rsidP="00D741A1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D741A1">
        <w:rPr>
          <w:rFonts w:ascii="TH SarabunPSK" w:hAnsi="TH SarabunPSK" w:cs="TH SarabunPSK"/>
          <w:b/>
          <w:bCs/>
          <w:sz w:val="32"/>
          <w:szCs w:val="32"/>
          <w:cs/>
        </w:rPr>
        <w:t>การแสดงผล</w:t>
      </w:r>
      <w:r w:rsidRPr="00D741A1">
        <w:rPr>
          <w:rFonts w:ascii="TH SarabunPSK" w:hAnsi="TH SarabunPSK" w:cs="TH SarabunPSK"/>
          <w:sz w:val="32"/>
          <w:szCs w:val="32"/>
          <w:cs/>
        </w:rPr>
        <w:t xml:space="preserve">: ใช้ไอคอนจาก </w:t>
      </w:r>
      <w:proofErr w:type="spellStart"/>
      <w:r w:rsidRPr="00D741A1">
        <w:rPr>
          <w:rFonts w:ascii="TH SarabunPSK" w:hAnsi="TH SarabunPSK" w:cs="TH SarabunPSK"/>
          <w:sz w:val="32"/>
          <w:szCs w:val="32"/>
        </w:rPr>
        <w:t>Ionicons</w:t>
      </w:r>
      <w:proofErr w:type="spellEnd"/>
      <w:r w:rsidRPr="00D741A1">
        <w:rPr>
          <w:rFonts w:ascii="TH SarabunPSK" w:hAnsi="TH SarabunPSK" w:cs="TH SarabunPSK"/>
          <w:sz w:val="32"/>
          <w:szCs w:val="32"/>
        </w:rPr>
        <w:t xml:space="preserve"> </w:t>
      </w:r>
      <w:r w:rsidRPr="00D741A1">
        <w:rPr>
          <w:rFonts w:ascii="TH SarabunPSK" w:hAnsi="TH SarabunPSK" w:cs="TH SarabunPSK"/>
          <w:sz w:val="32"/>
          <w:szCs w:val="32"/>
          <w:cs/>
        </w:rPr>
        <w:t>ในการแสดงผลแท็บ</w:t>
      </w:r>
    </w:p>
    <w:p w14:paraId="150F36C3" w14:textId="77777777" w:rsidR="00D741A1" w:rsidRPr="00D741A1" w:rsidRDefault="00D741A1" w:rsidP="00D741A1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D741A1">
        <w:rPr>
          <w:rFonts w:ascii="TH SarabunPSK" w:hAnsi="TH SarabunPSK" w:cs="TH SarabunPSK"/>
          <w:b/>
          <w:bCs/>
          <w:sz w:val="32"/>
          <w:szCs w:val="32"/>
          <w:cs/>
        </w:rPr>
        <w:t xml:space="preserve">5. </w:t>
      </w:r>
      <w:r w:rsidRPr="00D741A1">
        <w:rPr>
          <w:rFonts w:ascii="TH SarabunPSK" w:hAnsi="TH SarabunPSK" w:cs="TH SarabunPSK"/>
          <w:b/>
          <w:bCs/>
          <w:sz w:val="32"/>
          <w:szCs w:val="32"/>
        </w:rPr>
        <w:t>DrawerNavigator.js</w:t>
      </w:r>
    </w:p>
    <w:p w14:paraId="03B49329" w14:textId="77777777" w:rsidR="00D741A1" w:rsidRPr="00D741A1" w:rsidRDefault="00D741A1" w:rsidP="00D741A1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D741A1">
        <w:rPr>
          <w:rFonts w:ascii="TH SarabunPSK" w:hAnsi="TH SarabunPSK" w:cs="TH SarabunPSK"/>
          <w:b/>
          <w:bCs/>
          <w:sz w:val="32"/>
          <w:szCs w:val="32"/>
          <w:cs/>
        </w:rPr>
        <w:t>การทำงานหลัก</w:t>
      </w:r>
      <w:r w:rsidRPr="00D741A1">
        <w:rPr>
          <w:rFonts w:ascii="TH SarabunPSK" w:hAnsi="TH SarabunPSK" w:cs="TH SarabunPSK"/>
          <w:sz w:val="32"/>
          <w:szCs w:val="32"/>
          <w:cs/>
        </w:rPr>
        <w:t>: สร้างการนำทางแบบแถบข้าง (</w:t>
      </w:r>
      <w:r w:rsidRPr="00D741A1">
        <w:rPr>
          <w:rFonts w:ascii="TH SarabunPSK" w:hAnsi="TH SarabunPSK" w:cs="TH SarabunPSK"/>
          <w:sz w:val="32"/>
          <w:szCs w:val="32"/>
        </w:rPr>
        <w:t xml:space="preserve">Drawer Navigation) </w:t>
      </w:r>
      <w:r w:rsidRPr="00D741A1">
        <w:rPr>
          <w:rFonts w:ascii="TH SarabunPSK" w:hAnsi="TH SarabunPSK" w:cs="TH SarabunPSK"/>
          <w:sz w:val="32"/>
          <w:szCs w:val="32"/>
          <w:cs/>
        </w:rPr>
        <w:t>โดยมี 2 ตัวเลือก:</w:t>
      </w:r>
    </w:p>
    <w:p w14:paraId="417E47D6" w14:textId="77777777" w:rsidR="00D741A1" w:rsidRPr="00D741A1" w:rsidRDefault="00D741A1" w:rsidP="00D741A1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D741A1">
        <w:rPr>
          <w:rFonts w:ascii="TH SarabunPSK" w:hAnsi="TH SarabunPSK" w:cs="TH SarabunPSK"/>
          <w:b/>
          <w:bCs/>
          <w:sz w:val="32"/>
          <w:szCs w:val="32"/>
        </w:rPr>
        <w:t>Game selling App</w:t>
      </w:r>
      <w:r w:rsidRPr="00D741A1">
        <w:rPr>
          <w:rFonts w:ascii="TH SarabunPSK" w:hAnsi="TH SarabunPSK" w:cs="TH SarabunPSK"/>
          <w:sz w:val="32"/>
          <w:szCs w:val="32"/>
        </w:rPr>
        <w:t xml:space="preserve">: </w:t>
      </w:r>
      <w:r w:rsidRPr="00D741A1">
        <w:rPr>
          <w:rFonts w:ascii="TH SarabunPSK" w:hAnsi="TH SarabunPSK" w:cs="TH SarabunPSK"/>
          <w:sz w:val="32"/>
          <w:szCs w:val="32"/>
          <w:cs/>
        </w:rPr>
        <w:t xml:space="preserve">เปิดหน้าหลักของ </w:t>
      </w:r>
      <w:proofErr w:type="spellStart"/>
      <w:r w:rsidRPr="00D741A1">
        <w:rPr>
          <w:rFonts w:ascii="TH SarabunPSK" w:hAnsi="TH SarabunPSK" w:cs="TH SarabunPSK"/>
          <w:sz w:val="32"/>
          <w:szCs w:val="32"/>
        </w:rPr>
        <w:t>TabNavigator</w:t>
      </w:r>
      <w:proofErr w:type="spellEnd"/>
      <w:r w:rsidRPr="00D741A1">
        <w:rPr>
          <w:rFonts w:ascii="TH SarabunPSK" w:hAnsi="TH SarabunPSK" w:cs="TH SarabunPSK"/>
          <w:sz w:val="32"/>
          <w:szCs w:val="32"/>
        </w:rPr>
        <w:t xml:space="preserve"> (Home </w:t>
      </w:r>
      <w:r w:rsidRPr="00D741A1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D741A1">
        <w:rPr>
          <w:rFonts w:ascii="TH SarabunPSK" w:hAnsi="TH SarabunPSK" w:cs="TH SarabunPSK"/>
          <w:sz w:val="32"/>
          <w:szCs w:val="32"/>
        </w:rPr>
        <w:t>Profile)</w:t>
      </w:r>
    </w:p>
    <w:p w14:paraId="2496C292" w14:textId="77777777" w:rsidR="00D741A1" w:rsidRPr="00D741A1" w:rsidRDefault="00D741A1" w:rsidP="00D741A1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D741A1">
        <w:rPr>
          <w:rFonts w:ascii="TH SarabunPSK" w:hAnsi="TH SarabunPSK" w:cs="TH SarabunPSK"/>
          <w:b/>
          <w:bCs/>
          <w:sz w:val="32"/>
          <w:szCs w:val="32"/>
        </w:rPr>
        <w:t>Settings of App</w:t>
      </w:r>
      <w:r w:rsidRPr="00D741A1">
        <w:rPr>
          <w:rFonts w:ascii="TH SarabunPSK" w:hAnsi="TH SarabunPSK" w:cs="TH SarabunPSK"/>
          <w:sz w:val="32"/>
          <w:szCs w:val="32"/>
        </w:rPr>
        <w:t xml:space="preserve">: </w:t>
      </w:r>
      <w:r w:rsidRPr="00D741A1">
        <w:rPr>
          <w:rFonts w:ascii="TH SarabunPSK" w:hAnsi="TH SarabunPSK" w:cs="TH SarabunPSK"/>
          <w:sz w:val="32"/>
          <w:szCs w:val="32"/>
          <w:cs/>
        </w:rPr>
        <w:t xml:space="preserve">ไปยังหน้า </w:t>
      </w:r>
      <w:proofErr w:type="spellStart"/>
      <w:r w:rsidRPr="00D741A1">
        <w:rPr>
          <w:rFonts w:ascii="TH SarabunPSK" w:hAnsi="TH SarabunPSK" w:cs="TH SarabunPSK"/>
          <w:sz w:val="32"/>
          <w:szCs w:val="32"/>
        </w:rPr>
        <w:t>SettingsScreen</w:t>
      </w:r>
      <w:proofErr w:type="spellEnd"/>
      <w:r w:rsidRPr="00D741A1">
        <w:rPr>
          <w:rFonts w:ascii="TH SarabunPSK" w:hAnsi="TH SarabunPSK" w:cs="TH SarabunPSK"/>
          <w:sz w:val="32"/>
          <w:szCs w:val="32"/>
        </w:rPr>
        <w:t xml:space="preserve"> </w:t>
      </w:r>
      <w:r w:rsidRPr="00D741A1">
        <w:rPr>
          <w:rFonts w:ascii="TH SarabunPSK" w:hAnsi="TH SarabunPSK" w:cs="TH SarabunPSK"/>
          <w:sz w:val="32"/>
          <w:szCs w:val="32"/>
          <w:cs/>
        </w:rPr>
        <w:t>สำหรับการตั้งค่าแอป</w:t>
      </w:r>
    </w:p>
    <w:p w14:paraId="46B32F1C" w14:textId="77777777" w:rsidR="00D741A1" w:rsidRPr="00D741A1" w:rsidRDefault="00D741A1" w:rsidP="00D741A1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D741A1">
        <w:rPr>
          <w:rFonts w:ascii="TH SarabunPSK" w:hAnsi="TH SarabunPSK" w:cs="TH SarabunPSK"/>
          <w:b/>
          <w:bCs/>
          <w:sz w:val="32"/>
          <w:szCs w:val="32"/>
          <w:cs/>
        </w:rPr>
        <w:t>การแสดงผล</w:t>
      </w:r>
      <w:r w:rsidRPr="00D741A1">
        <w:rPr>
          <w:rFonts w:ascii="TH SarabunPSK" w:hAnsi="TH SarabunPSK" w:cs="TH SarabunPSK"/>
          <w:sz w:val="32"/>
          <w:szCs w:val="32"/>
          <w:cs/>
        </w:rPr>
        <w:t xml:space="preserve">: กำหนดลักษณะการแสดงของ </w:t>
      </w:r>
      <w:r w:rsidRPr="00D741A1">
        <w:rPr>
          <w:rFonts w:ascii="TH SarabunPSK" w:hAnsi="TH SarabunPSK" w:cs="TH SarabunPSK"/>
          <w:sz w:val="32"/>
          <w:szCs w:val="32"/>
        </w:rPr>
        <w:t xml:space="preserve">header </w:t>
      </w:r>
      <w:r w:rsidRPr="00D741A1">
        <w:rPr>
          <w:rFonts w:ascii="TH SarabunPSK" w:hAnsi="TH SarabunPSK" w:cs="TH SarabunPSK"/>
          <w:sz w:val="32"/>
          <w:szCs w:val="32"/>
          <w:cs/>
        </w:rPr>
        <w:t>ให้เหมือนกันในทุกหน้าจอ</w:t>
      </w:r>
    </w:p>
    <w:p w14:paraId="6323175E" w14:textId="77777777" w:rsidR="00D741A1" w:rsidRPr="00D741A1" w:rsidRDefault="00D741A1" w:rsidP="00D741A1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D741A1">
        <w:rPr>
          <w:rFonts w:ascii="TH SarabunPSK" w:hAnsi="TH SarabunPSK" w:cs="TH SarabunPSK"/>
          <w:b/>
          <w:bCs/>
          <w:sz w:val="32"/>
          <w:szCs w:val="32"/>
          <w:cs/>
        </w:rPr>
        <w:t xml:space="preserve">6. </w:t>
      </w:r>
      <w:r w:rsidRPr="00D741A1">
        <w:rPr>
          <w:rFonts w:ascii="TH SarabunPSK" w:hAnsi="TH SarabunPSK" w:cs="TH SarabunPSK"/>
          <w:b/>
          <w:bCs/>
          <w:sz w:val="32"/>
          <w:szCs w:val="32"/>
        </w:rPr>
        <w:t>RootNavigator.js</w:t>
      </w:r>
    </w:p>
    <w:p w14:paraId="544454F4" w14:textId="77777777" w:rsidR="00D741A1" w:rsidRPr="00D741A1" w:rsidRDefault="00D741A1" w:rsidP="00D741A1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D741A1">
        <w:rPr>
          <w:rFonts w:ascii="TH SarabunPSK" w:hAnsi="TH SarabunPSK" w:cs="TH SarabunPSK"/>
          <w:b/>
          <w:bCs/>
          <w:sz w:val="32"/>
          <w:szCs w:val="32"/>
          <w:cs/>
        </w:rPr>
        <w:t>การทำงานหลัก</w:t>
      </w:r>
      <w:r w:rsidRPr="00D741A1">
        <w:rPr>
          <w:rFonts w:ascii="TH SarabunPSK" w:hAnsi="TH SarabunPSK" w:cs="TH SarabunPSK"/>
          <w:sz w:val="32"/>
          <w:szCs w:val="32"/>
          <w:cs/>
        </w:rPr>
        <w:t xml:space="preserve">: ห่อหุ้มการใช้งานทั้งหมดใน </w:t>
      </w:r>
      <w:proofErr w:type="spellStart"/>
      <w:r w:rsidRPr="00D741A1">
        <w:rPr>
          <w:rFonts w:ascii="TH SarabunPSK" w:hAnsi="TH SarabunPSK" w:cs="TH SarabunPSK"/>
          <w:sz w:val="32"/>
          <w:szCs w:val="32"/>
        </w:rPr>
        <w:t>NavigationContainer</w:t>
      </w:r>
      <w:proofErr w:type="spellEnd"/>
      <w:r w:rsidRPr="00D741A1">
        <w:rPr>
          <w:rFonts w:ascii="TH SarabunPSK" w:hAnsi="TH SarabunPSK" w:cs="TH SarabunPSK"/>
          <w:sz w:val="32"/>
          <w:szCs w:val="32"/>
        </w:rPr>
        <w:t xml:space="preserve"> </w:t>
      </w:r>
      <w:r w:rsidRPr="00D741A1">
        <w:rPr>
          <w:rFonts w:ascii="TH SarabunPSK" w:hAnsi="TH SarabunPSK" w:cs="TH SarabunPSK"/>
          <w:sz w:val="32"/>
          <w:szCs w:val="32"/>
          <w:cs/>
        </w:rPr>
        <w:t>เพื่อให้ระบบนำทางทำงานได้</w:t>
      </w:r>
    </w:p>
    <w:p w14:paraId="5C7BEC61" w14:textId="77777777" w:rsidR="00D741A1" w:rsidRPr="00D741A1" w:rsidRDefault="00D741A1" w:rsidP="00D741A1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D741A1">
        <w:rPr>
          <w:rFonts w:ascii="TH SarabunPSK" w:hAnsi="TH SarabunPSK" w:cs="TH SarabunPSK"/>
          <w:b/>
          <w:bCs/>
          <w:sz w:val="32"/>
          <w:szCs w:val="32"/>
          <w:cs/>
        </w:rPr>
        <w:t>การแสดงผล</w:t>
      </w:r>
      <w:r w:rsidRPr="00D741A1">
        <w:rPr>
          <w:rFonts w:ascii="TH SarabunPSK" w:hAnsi="TH SarabunPSK" w:cs="TH SarabunPSK"/>
          <w:sz w:val="32"/>
          <w:szCs w:val="32"/>
          <w:cs/>
        </w:rPr>
        <w:t xml:space="preserve">: เชื่อมโยงกับ </w:t>
      </w:r>
      <w:proofErr w:type="spellStart"/>
      <w:r w:rsidRPr="00D741A1">
        <w:rPr>
          <w:rFonts w:ascii="TH SarabunPSK" w:hAnsi="TH SarabunPSK" w:cs="TH SarabunPSK"/>
          <w:sz w:val="32"/>
          <w:szCs w:val="32"/>
        </w:rPr>
        <w:t>DrawerNavigator</w:t>
      </w:r>
      <w:proofErr w:type="spellEnd"/>
      <w:r w:rsidRPr="00D741A1">
        <w:rPr>
          <w:rFonts w:ascii="TH SarabunPSK" w:hAnsi="TH SarabunPSK" w:cs="TH SarabunPSK"/>
          <w:sz w:val="32"/>
          <w:szCs w:val="32"/>
        </w:rPr>
        <w:t xml:space="preserve"> </w:t>
      </w:r>
      <w:r w:rsidRPr="00D741A1">
        <w:rPr>
          <w:rFonts w:ascii="TH SarabunPSK" w:hAnsi="TH SarabunPSK" w:cs="TH SarabunPSK"/>
          <w:sz w:val="32"/>
          <w:szCs w:val="32"/>
          <w:cs/>
        </w:rPr>
        <w:t xml:space="preserve">ซึ่งมีหน้าหลักและการตั้งค่าผ่าน </w:t>
      </w:r>
      <w:r w:rsidRPr="00D741A1">
        <w:rPr>
          <w:rFonts w:ascii="TH SarabunPSK" w:hAnsi="TH SarabunPSK" w:cs="TH SarabunPSK"/>
          <w:sz w:val="32"/>
          <w:szCs w:val="32"/>
        </w:rPr>
        <w:t>Drawer</w:t>
      </w:r>
    </w:p>
    <w:p w14:paraId="192839FB" w14:textId="77777777" w:rsidR="00D741A1" w:rsidRPr="00D741A1" w:rsidRDefault="00D741A1" w:rsidP="00D741A1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D741A1">
        <w:rPr>
          <w:rFonts w:ascii="TH SarabunPSK" w:hAnsi="TH SarabunPSK" w:cs="TH SarabunPSK"/>
          <w:b/>
          <w:bCs/>
          <w:sz w:val="32"/>
          <w:szCs w:val="32"/>
          <w:cs/>
        </w:rPr>
        <w:t xml:space="preserve">7. </w:t>
      </w:r>
      <w:r w:rsidRPr="00D741A1">
        <w:rPr>
          <w:rFonts w:ascii="TH SarabunPSK" w:hAnsi="TH SarabunPSK" w:cs="TH SarabunPSK"/>
          <w:b/>
          <w:bCs/>
          <w:sz w:val="32"/>
          <w:szCs w:val="32"/>
        </w:rPr>
        <w:t>App.js</w:t>
      </w:r>
    </w:p>
    <w:p w14:paraId="37450583" w14:textId="77777777" w:rsidR="00D741A1" w:rsidRPr="00D741A1" w:rsidRDefault="00D741A1" w:rsidP="00D741A1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D741A1">
        <w:rPr>
          <w:rFonts w:ascii="TH SarabunPSK" w:hAnsi="TH SarabunPSK" w:cs="TH SarabunPSK"/>
          <w:b/>
          <w:bCs/>
          <w:sz w:val="32"/>
          <w:szCs w:val="32"/>
          <w:cs/>
        </w:rPr>
        <w:t>การทำงานหลัก</w:t>
      </w:r>
      <w:r w:rsidRPr="00D741A1">
        <w:rPr>
          <w:rFonts w:ascii="TH SarabunPSK" w:hAnsi="TH SarabunPSK" w:cs="TH SarabunPSK"/>
          <w:sz w:val="32"/>
          <w:szCs w:val="32"/>
          <w:cs/>
        </w:rPr>
        <w:t xml:space="preserve">: เรียกใช้ </w:t>
      </w:r>
      <w:proofErr w:type="spellStart"/>
      <w:r w:rsidRPr="00D741A1">
        <w:rPr>
          <w:rFonts w:ascii="TH SarabunPSK" w:hAnsi="TH SarabunPSK" w:cs="TH SarabunPSK"/>
          <w:sz w:val="32"/>
          <w:szCs w:val="32"/>
        </w:rPr>
        <w:t>RootNavigator</w:t>
      </w:r>
      <w:proofErr w:type="spellEnd"/>
      <w:r w:rsidRPr="00D741A1">
        <w:rPr>
          <w:rFonts w:ascii="TH SarabunPSK" w:hAnsi="TH SarabunPSK" w:cs="TH SarabunPSK"/>
          <w:sz w:val="32"/>
          <w:szCs w:val="32"/>
        </w:rPr>
        <w:t xml:space="preserve"> </w:t>
      </w:r>
      <w:r w:rsidRPr="00D741A1">
        <w:rPr>
          <w:rFonts w:ascii="TH SarabunPSK" w:hAnsi="TH SarabunPSK" w:cs="TH SarabunPSK"/>
          <w:sz w:val="32"/>
          <w:szCs w:val="32"/>
          <w:cs/>
        </w:rPr>
        <w:t>เพื่อเริ่มต้นแอป</w:t>
      </w:r>
    </w:p>
    <w:p w14:paraId="4243B481" w14:textId="6DF13653" w:rsidR="00586A46" w:rsidRDefault="00D741A1" w:rsidP="00D741A1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D741A1">
        <w:rPr>
          <w:rFonts w:ascii="TH SarabunPSK" w:hAnsi="TH SarabunPSK" w:cs="TH SarabunPSK"/>
          <w:b/>
          <w:bCs/>
          <w:sz w:val="32"/>
          <w:szCs w:val="32"/>
          <w:cs/>
        </w:rPr>
        <w:t>การแสดงผล</w:t>
      </w:r>
      <w:r w:rsidRPr="00D741A1">
        <w:rPr>
          <w:rFonts w:ascii="TH SarabunPSK" w:hAnsi="TH SarabunPSK" w:cs="TH SarabunPSK"/>
          <w:sz w:val="32"/>
          <w:szCs w:val="32"/>
          <w:cs/>
        </w:rPr>
        <w:t xml:space="preserve">: ใช้ </w:t>
      </w:r>
      <w:proofErr w:type="spellStart"/>
      <w:r w:rsidRPr="00D741A1">
        <w:rPr>
          <w:rFonts w:ascii="TH SarabunPSK" w:hAnsi="TH SarabunPSK" w:cs="TH SarabunPSK"/>
          <w:sz w:val="32"/>
          <w:szCs w:val="32"/>
        </w:rPr>
        <w:t>RootNavigator</w:t>
      </w:r>
      <w:proofErr w:type="spellEnd"/>
      <w:r w:rsidRPr="00D741A1">
        <w:rPr>
          <w:rFonts w:ascii="TH SarabunPSK" w:hAnsi="TH SarabunPSK" w:cs="TH SarabunPSK"/>
          <w:sz w:val="32"/>
          <w:szCs w:val="32"/>
        </w:rPr>
        <w:t xml:space="preserve"> </w:t>
      </w:r>
      <w:r w:rsidRPr="00D741A1">
        <w:rPr>
          <w:rFonts w:ascii="TH SarabunPSK" w:hAnsi="TH SarabunPSK" w:cs="TH SarabunPSK"/>
          <w:sz w:val="32"/>
          <w:szCs w:val="32"/>
          <w:cs/>
        </w:rPr>
        <w:t>เป็นส่วนหลักในการเชื่อมโยงไปยังทุกหน้าจอภายในแอป</w:t>
      </w:r>
    </w:p>
    <w:p w14:paraId="6B2929A2" w14:textId="252F2D08" w:rsidR="00A04583" w:rsidRPr="00943C0C" w:rsidRDefault="00A04583" w:rsidP="00A0458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3A7081FE" w14:textId="77777777" w:rsidR="00586A46" w:rsidRPr="00943C0C" w:rsidRDefault="00586A46" w:rsidP="00586A46">
      <w:pPr>
        <w:pStyle w:val="ListParagraph"/>
        <w:numPr>
          <w:ilvl w:val="0"/>
          <w:numId w:val="12"/>
        </w:numPr>
        <w:spacing w:after="0"/>
        <w:rPr>
          <w:rFonts w:ascii="TH SarabunPSK" w:hAnsi="TH SarabunPSK" w:cs="TH SarabunPSK"/>
          <w:sz w:val="32"/>
          <w:szCs w:val="32"/>
        </w:rPr>
      </w:pPr>
      <w:r w:rsidRPr="00943C0C">
        <w:rPr>
          <w:rFonts w:ascii="TH SarabunPSK" w:hAnsi="TH SarabunPSK" w:cs="TH SarabunPSK"/>
          <w:sz w:val="32"/>
          <w:szCs w:val="32"/>
          <w:cs/>
        </w:rPr>
        <w:lastRenderedPageBreak/>
        <w:t>ผลลัพธ์ของโปรแกรม</w:t>
      </w:r>
    </w:p>
    <w:p w14:paraId="0D796FDD" w14:textId="77777777" w:rsidR="004506B9" w:rsidRDefault="00D741A1" w:rsidP="004506B9">
      <w:pPr>
        <w:spacing w:after="0"/>
        <w:jc w:val="center"/>
        <w:rPr>
          <w:noProof/>
        </w:rPr>
      </w:pPr>
      <w:r w:rsidRPr="00D741A1">
        <w:rPr>
          <w:rFonts w:cs="Cordia New"/>
          <w:noProof/>
          <w:cs/>
        </w:rPr>
        <w:drawing>
          <wp:inline distT="0" distB="0" distL="0" distR="0" wp14:anchorId="6966F328" wp14:editId="1FB304EA">
            <wp:extent cx="1435093" cy="3043451"/>
            <wp:effectExtent l="0" t="0" r="0" b="5080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449372" cy="3073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06B9">
        <w:rPr>
          <w:rFonts w:hint="cs"/>
          <w:noProof/>
          <w:cs/>
        </w:rPr>
        <w:t xml:space="preserve">   </w:t>
      </w:r>
      <w:r w:rsidRPr="00D741A1">
        <w:rPr>
          <w:rFonts w:cs="Cordia New"/>
          <w:noProof/>
          <w:cs/>
        </w:rPr>
        <w:drawing>
          <wp:inline distT="0" distB="0" distL="0" distR="0" wp14:anchorId="3091A9BA" wp14:editId="0BABD843">
            <wp:extent cx="1409809" cy="3057099"/>
            <wp:effectExtent l="0" t="0" r="0" b="0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419786" cy="3078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06B9">
        <w:rPr>
          <w:rFonts w:hint="cs"/>
          <w:noProof/>
          <w:cs/>
        </w:rPr>
        <w:t xml:space="preserve">   </w:t>
      </w:r>
      <w:r w:rsidRPr="00D741A1">
        <w:rPr>
          <w:noProof/>
        </w:rPr>
        <w:drawing>
          <wp:inline distT="0" distB="0" distL="0" distR="0" wp14:anchorId="24D7EB54" wp14:editId="10CBEACD">
            <wp:extent cx="1412543" cy="3059881"/>
            <wp:effectExtent l="0" t="0" r="0" b="7620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426783" cy="3090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6039C" w14:textId="77777777" w:rsidR="004506B9" w:rsidRDefault="004506B9" w:rsidP="004506B9">
      <w:pPr>
        <w:spacing w:after="0"/>
        <w:jc w:val="center"/>
        <w:rPr>
          <w:rFonts w:hint="cs"/>
          <w:noProof/>
        </w:rPr>
      </w:pPr>
    </w:p>
    <w:p w14:paraId="71EF449E" w14:textId="06C5345A" w:rsidR="00D741A1" w:rsidRDefault="00D741A1" w:rsidP="004506B9">
      <w:pPr>
        <w:spacing w:after="0"/>
        <w:jc w:val="center"/>
        <w:rPr>
          <w:noProof/>
        </w:rPr>
      </w:pPr>
      <w:r w:rsidRPr="00D741A1">
        <w:rPr>
          <w:noProof/>
        </w:rPr>
        <w:drawing>
          <wp:inline distT="0" distB="0" distL="0" distR="0" wp14:anchorId="7D1580D2" wp14:editId="113CE7ED">
            <wp:extent cx="1428697" cy="3070747"/>
            <wp:effectExtent l="0" t="0" r="635" b="0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450345" cy="311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06B9">
        <w:rPr>
          <w:rFonts w:hint="cs"/>
          <w:noProof/>
          <w:cs/>
        </w:rPr>
        <w:t xml:space="preserve">   </w:t>
      </w:r>
      <w:r w:rsidRPr="00D741A1">
        <w:rPr>
          <w:noProof/>
        </w:rPr>
        <w:drawing>
          <wp:inline distT="0" distB="0" distL="0" distR="0" wp14:anchorId="717D8B0D" wp14:editId="685A5A59">
            <wp:extent cx="1439839" cy="3070133"/>
            <wp:effectExtent l="0" t="0" r="8255" b="0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476275" cy="3147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6308E" w14:textId="77777777" w:rsidR="00D741A1" w:rsidRDefault="00D741A1" w:rsidP="00D741A1">
      <w:pPr>
        <w:spacing w:after="0"/>
        <w:rPr>
          <w:rFonts w:hint="cs"/>
          <w:noProof/>
        </w:rPr>
      </w:pPr>
    </w:p>
    <w:p w14:paraId="31773F26" w14:textId="0328431C" w:rsidR="00A04583" w:rsidRDefault="00A04583" w:rsidP="00D741A1">
      <w:pPr>
        <w:spacing w:after="0"/>
        <w:rPr>
          <w:noProof/>
        </w:rPr>
      </w:pPr>
      <w:r>
        <w:rPr>
          <w:rFonts w:hint="cs"/>
          <w:noProof/>
          <w:cs/>
        </w:rPr>
        <w:t xml:space="preserve">   </w:t>
      </w:r>
    </w:p>
    <w:p w14:paraId="002C4E74" w14:textId="77777777" w:rsidR="00A04583" w:rsidRDefault="00A04583" w:rsidP="00A04583">
      <w:pPr>
        <w:spacing w:after="0"/>
        <w:jc w:val="center"/>
        <w:rPr>
          <w:noProof/>
        </w:rPr>
      </w:pPr>
    </w:p>
    <w:p w14:paraId="1DCDFBE7" w14:textId="1DEAC081" w:rsidR="00586A46" w:rsidRPr="00A04583" w:rsidRDefault="00A04583" w:rsidP="00A04583">
      <w:pPr>
        <w:spacing w:after="0"/>
        <w:jc w:val="center"/>
        <w:rPr>
          <w:noProof/>
        </w:rPr>
      </w:pPr>
      <w:r>
        <w:rPr>
          <w:rFonts w:hint="cs"/>
          <w:noProof/>
          <w:cs/>
        </w:rPr>
        <w:t xml:space="preserve">   </w:t>
      </w:r>
    </w:p>
    <w:sectPr w:rsidR="00586A46" w:rsidRPr="00A04583" w:rsidSect="00046281">
      <w:pgSz w:w="11906" w:h="16838" w:code="9"/>
      <w:pgMar w:top="2160" w:right="1440" w:bottom="1440" w:left="216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H Sarabun New">
    <w:altName w:val="TH SarabunPSK"/>
    <w:charset w:val="00"/>
    <w:family w:val="swiss"/>
    <w:pitch w:val="variable"/>
    <w:sig w:usb0="00000000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5233E"/>
    <w:multiLevelType w:val="hybridMultilevel"/>
    <w:tmpl w:val="8D00BA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D5770"/>
    <w:multiLevelType w:val="hybridMultilevel"/>
    <w:tmpl w:val="5B925282"/>
    <w:lvl w:ilvl="0" w:tplc="4718C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B67C53"/>
    <w:multiLevelType w:val="hybridMultilevel"/>
    <w:tmpl w:val="6DCCA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B17832"/>
    <w:multiLevelType w:val="hybridMultilevel"/>
    <w:tmpl w:val="E8DC041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F232B2"/>
    <w:multiLevelType w:val="hybridMultilevel"/>
    <w:tmpl w:val="47AE303E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894CF7"/>
    <w:multiLevelType w:val="hybridMultilevel"/>
    <w:tmpl w:val="E586F824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2502C3"/>
    <w:multiLevelType w:val="hybridMultilevel"/>
    <w:tmpl w:val="0F64B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9D1561"/>
    <w:multiLevelType w:val="multilevel"/>
    <w:tmpl w:val="9D94B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826033B"/>
    <w:multiLevelType w:val="hybridMultilevel"/>
    <w:tmpl w:val="26481DD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EA6BD0"/>
    <w:multiLevelType w:val="hybridMultilevel"/>
    <w:tmpl w:val="922E5848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FD127D"/>
    <w:multiLevelType w:val="hybridMultilevel"/>
    <w:tmpl w:val="F40AED2A"/>
    <w:lvl w:ilvl="0" w:tplc="3958490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D4B4939"/>
    <w:multiLevelType w:val="hybridMultilevel"/>
    <w:tmpl w:val="BE50AE12"/>
    <w:lvl w:ilvl="0" w:tplc="249E122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3A1150"/>
    <w:multiLevelType w:val="hybridMultilevel"/>
    <w:tmpl w:val="962A481E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46509E"/>
    <w:multiLevelType w:val="hybridMultilevel"/>
    <w:tmpl w:val="85C09B9C"/>
    <w:lvl w:ilvl="0" w:tplc="395849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2930F5"/>
    <w:multiLevelType w:val="hybridMultilevel"/>
    <w:tmpl w:val="E1447E30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DA1761"/>
    <w:multiLevelType w:val="hybridMultilevel"/>
    <w:tmpl w:val="44B2B59A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6106F2"/>
    <w:multiLevelType w:val="hybridMultilevel"/>
    <w:tmpl w:val="649C4202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2C0DA2"/>
    <w:multiLevelType w:val="hybridMultilevel"/>
    <w:tmpl w:val="5276D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6C17EA"/>
    <w:multiLevelType w:val="hybridMultilevel"/>
    <w:tmpl w:val="263AE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727A4F"/>
    <w:multiLevelType w:val="hybridMultilevel"/>
    <w:tmpl w:val="DF16DC7E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F769AD"/>
    <w:multiLevelType w:val="hybridMultilevel"/>
    <w:tmpl w:val="9C945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2F67A7"/>
    <w:multiLevelType w:val="hybridMultilevel"/>
    <w:tmpl w:val="D8CEDC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E6315F"/>
    <w:multiLevelType w:val="hybridMultilevel"/>
    <w:tmpl w:val="2AB84F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342413"/>
    <w:multiLevelType w:val="hybridMultilevel"/>
    <w:tmpl w:val="3D264956"/>
    <w:lvl w:ilvl="0" w:tplc="4718C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A22241"/>
    <w:multiLevelType w:val="hybridMultilevel"/>
    <w:tmpl w:val="7B2CA51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045760"/>
    <w:multiLevelType w:val="hybridMultilevel"/>
    <w:tmpl w:val="6F404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9E6775"/>
    <w:multiLevelType w:val="hybridMultilevel"/>
    <w:tmpl w:val="7F487D04"/>
    <w:lvl w:ilvl="0" w:tplc="9800D91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129257C"/>
    <w:multiLevelType w:val="hybridMultilevel"/>
    <w:tmpl w:val="2CEEF9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E972AE"/>
    <w:multiLevelType w:val="hybridMultilevel"/>
    <w:tmpl w:val="B9C65BFC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824BA0"/>
    <w:multiLevelType w:val="hybridMultilevel"/>
    <w:tmpl w:val="210623FC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F73367"/>
    <w:multiLevelType w:val="hybridMultilevel"/>
    <w:tmpl w:val="5418821C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C6F54"/>
    <w:multiLevelType w:val="hybridMultilevel"/>
    <w:tmpl w:val="5F383F5C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F01249"/>
    <w:multiLevelType w:val="hybridMultilevel"/>
    <w:tmpl w:val="0166E7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9B80980"/>
    <w:multiLevelType w:val="hybridMultilevel"/>
    <w:tmpl w:val="4F004CF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982BEC"/>
    <w:multiLevelType w:val="hybridMultilevel"/>
    <w:tmpl w:val="8B76953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073470"/>
    <w:multiLevelType w:val="hybridMultilevel"/>
    <w:tmpl w:val="E402B38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181D98"/>
    <w:multiLevelType w:val="hybridMultilevel"/>
    <w:tmpl w:val="28FA83B6"/>
    <w:lvl w:ilvl="0" w:tplc="4718C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TH Sarabun New" w:eastAsiaTheme="minorHAnsi" w:hAnsi="TH Sarabun New" w:cs="TH Sarabun New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D866D2"/>
    <w:multiLevelType w:val="hybridMultilevel"/>
    <w:tmpl w:val="A21800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A75E42"/>
    <w:multiLevelType w:val="hybridMultilevel"/>
    <w:tmpl w:val="9CD4EAA8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2E6EF5"/>
    <w:multiLevelType w:val="hybridMultilevel"/>
    <w:tmpl w:val="1D105A12"/>
    <w:lvl w:ilvl="0" w:tplc="4718C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0464F0"/>
    <w:multiLevelType w:val="hybridMultilevel"/>
    <w:tmpl w:val="2FC2804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7"/>
  </w:num>
  <w:num w:numId="4">
    <w:abstractNumId w:val="14"/>
  </w:num>
  <w:num w:numId="5">
    <w:abstractNumId w:val="24"/>
  </w:num>
  <w:num w:numId="6">
    <w:abstractNumId w:val="12"/>
  </w:num>
  <w:num w:numId="7">
    <w:abstractNumId w:val="34"/>
  </w:num>
  <w:num w:numId="8">
    <w:abstractNumId w:val="30"/>
  </w:num>
  <w:num w:numId="9">
    <w:abstractNumId w:val="3"/>
  </w:num>
  <w:num w:numId="10">
    <w:abstractNumId w:val="15"/>
  </w:num>
  <w:num w:numId="11">
    <w:abstractNumId w:val="28"/>
  </w:num>
  <w:num w:numId="12">
    <w:abstractNumId w:val="19"/>
  </w:num>
  <w:num w:numId="13">
    <w:abstractNumId w:val="33"/>
  </w:num>
  <w:num w:numId="14">
    <w:abstractNumId w:val="29"/>
  </w:num>
  <w:num w:numId="15">
    <w:abstractNumId w:val="31"/>
  </w:num>
  <w:num w:numId="16">
    <w:abstractNumId w:val="38"/>
  </w:num>
  <w:num w:numId="17">
    <w:abstractNumId w:val="8"/>
  </w:num>
  <w:num w:numId="18">
    <w:abstractNumId w:val="5"/>
  </w:num>
  <w:num w:numId="19">
    <w:abstractNumId w:val="16"/>
  </w:num>
  <w:num w:numId="20">
    <w:abstractNumId w:val="35"/>
  </w:num>
  <w:num w:numId="21">
    <w:abstractNumId w:val="40"/>
  </w:num>
  <w:num w:numId="22">
    <w:abstractNumId w:val="9"/>
  </w:num>
  <w:num w:numId="23">
    <w:abstractNumId w:val="4"/>
  </w:num>
  <w:num w:numId="24">
    <w:abstractNumId w:val="32"/>
  </w:num>
  <w:num w:numId="25">
    <w:abstractNumId w:val="13"/>
  </w:num>
  <w:num w:numId="26">
    <w:abstractNumId w:val="10"/>
  </w:num>
  <w:num w:numId="27">
    <w:abstractNumId w:val="36"/>
  </w:num>
  <w:num w:numId="28">
    <w:abstractNumId w:val="39"/>
  </w:num>
  <w:num w:numId="29">
    <w:abstractNumId w:val="1"/>
  </w:num>
  <w:num w:numId="30">
    <w:abstractNumId w:val="23"/>
  </w:num>
  <w:num w:numId="31">
    <w:abstractNumId w:val="7"/>
  </w:num>
  <w:num w:numId="32">
    <w:abstractNumId w:val="22"/>
  </w:num>
  <w:num w:numId="33">
    <w:abstractNumId w:val="27"/>
  </w:num>
  <w:num w:numId="34">
    <w:abstractNumId w:val="21"/>
  </w:num>
  <w:num w:numId="35">
    <w:abstractNumId w:val="20"/>
  </w:num>
  <w:num w:numId="36">
    <w:abstractNumId w:val="6"/>
  </w:num>
  <w:num w:numId="37">
    <w:abstractNumId w:val="18"/>
  </w:num>
  <w:num w:numId="38">
    <w:abstractNumId w:val="37"/>
  </w:num>
  <w:num w:numId="39">
    <w:abstractNumId w:val="11"/>
  </w:num>
  <w:num w:numId="40">
    <w:abstractNumId w:val="26"/>
  </w:num>
  <w:num w:numId="4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A2NDM3NjO2MDAytjRT0lEKTi0uzszPAykwqQUAyVjR6ywAAAA="/>
  </w:docVars>
  <w:rsids>
    <w:rsidRoot w:val="001800D4"/>
    <w:rsid w:val="0000504B"/>
    <w:rsid w:val="00016DCF"/>
    <w:rsid w:val="0002544C"/>
    <w:rsid w:val="00026FE5"/>
    <w:rsid w:val="00032A6D"/>
    <w:rsid w:val="000347E5"/>
    <w:rsid w:val="00036C52"/>
    <w:rsid w:val="00046281"/>
    <w:rsid w:val="0004703D"/>
    <w:rsid w:val="00075FC8"/>
    <w:rsid w:val="000928DC"/>
    <w:rsid w:val="000976FC"/>
    <w:rsid w:val="000D0178"/>
    <w:rsid w:val="000E0DA8"/>
    <w:rsid w:val="000E66B2"/>
    <w:rsid w:val="00104810"/>
    <w:rsid w:val="00114201"/>
    <w:rsid w:val="00121BF8"/>
    <w:rsid w:val="00130396"/>
    <w:rsid w:val="0015400F"/>
    <w:rsid w:val="00170A58"/>
    <w:rsid w:val="001800D4"/>
    <w:rsid w:val="001A389C"/>
    <w:rsid w:val="001B08ED"/>
    <w:rsid w:val="001D5B52"/>
    <w:rsid w:val="0020324B"/>
    <w:rsid w:val="002213EB"/>
    <w:rsid w:val="00243894"/>
    <w:rsid w:val="00244B94"/>
    <w:rsid w:val="002822E6"/>
    <w:rsid w:val="00283C05"/>
    <w:rsid w:val="002B0262"/>
    <w:rsid w:val="002B5D5B"/>
    <w:rsid w:val="002E0A1B"/>
    <w:rsid w:val="002E4573"/>
    <w:rsid w:val="002F2ECD"/>
    <w:rsid w:val="00324ABF"/>
    <w:rsid w:val="00333574"/>
    <w:rsid w:val="003414A2"/>
    <w:rsid w:val="0035728A"/>
    <w:rsid w:val="00360FA0"/>
    <w:rsid w:val="00370D90"/>
    <w:rsid w:val="0037552E"/>
    <w:rsid w:val="003957B9"/>
    <w:rsid w:val="003A6B3A"/>
    <w:rsid w:val="003C2286"/>
    <w:rsid w:val="003C2A9F"/>
    <w:rsid w:val="003C2E56"/>
    <w:rsid w:val="003E0979"/>
    <w:rsid w:val="003E1B43"/>
    <w:rsid w:val="003F48C7"/>
    <w:rsid w:val="00400892"/>
    <w:rsid w:val="00416EEC"/>
    <w:rsid w:val="004506B9"/>
    <w:rsid w:val="00455EFC"/>
    <w:rsid w:val="004629B4"/>
    <w:rsid w:val="00464FD9"/>
    <w:rsid w:val="00496926"/>
    <w:rsid w:val="004C4681"/>
    <w:rsid w:val="004E38DC"/>
    <w:rsid w:val="004F08E0"/>
    <w:rsid w:val="004F0B85"/>
    <w:rsid w:val="00503E6B"/>
    <w:rsid w:val="005051AF"/>
    <w:rsid w:val="0051205E"/>
    <w:rsid w:val="0054276F"/>
    <w:rsid w:val="00554602"/>
    <w:rsid w:val="005659B4"/>
    <w:rsid w:val="005761D3"/>
    <w:rsid w:val="00576BAA"/>
    <w:rsid w:val="00586A46"/>
    <w:rsid w:val="005A31A9"/>
    <w:rsid w:val="005C1F61"/>
    <w:rsid w:val="005C5DF4"/>
    <w:rsid w:val="005D1A5D"/>
    <w:rsid w:val="005D78E9"/>
    <w:rsid w:val="005E5AE7"/>
    <w:rsid w:val="0061145E"/>
    <w:rsid w:val="006174E7"/>
    <w:rsid w:val="00643AC3"/>
    <w:rsid w:val="006A0C5D"/>
    <w:rsid w:val="006B4F37"/>
    <w:rsid w:val="006D5D35"/>
    <w:rsid w:val="006E3D4B"/>
    <w:rsid w:val="007029D7"/>
    <w:rsid w:val="00703255"/>
    <w:rsid w:val="0070455A"/>
    <w:rsid w:val="00704815"/>
    <w:rsid w:val="007063E8"/>
    <w:rsid w:val="007144DB"/>
    <w:rsid w:val="00730F77"/>
    <w:rsid w:val="00731839"/>
    <w:rsid w:val="00744730"/>
    <w:rsid w:val="00750937"/>
    <w:rsid w:val="00752D6A"/>
    <w:rsid w:val="0078700B"/>
    <w:rsid w:val="007A0F14"/>
    <w:rsid w:val="007A12D9"/>
    <w:rsid w:val="007C0467"/>
    <w:rsid w:val="007C2559"/>
    <w:rsid w:val="007D24C2"/>
    <w:rsid w:val="007D4E6F"/>
    <w:rsid w:val="00805622"/>
    <w:rsid w:val="0081021E"/>
    <w:rsid w:val="008201EB"/>
    <w:rsid w:val="00826E4A"/>
    <w:rsid w:val="00854FBF"/>
    <w:rsid w:val="00855E80"/>
    <w:rsid w:val="00861F17"/>
    <w:rsid w:val="00863223"/>
    <w:rsid w:val="00866A78"/>
    <w:rsid w:val="00871973"/>
    <w:rsid w:val="00873008"/>
    <w:rsid w:val="00890C79"/>
    <w:rsid w:val="008A3A23"/>
    <w:rsid w:val="008A5ECA"/>
    <w:rsid w:val="008D1A7B"/>
    <w:rsid w:val="008E2294"/>
    <w:rsid w:val="008E7A4C"/>
    <w:rsid w:val="00916D04"/>
    <w:rsid w:val="009173F5"/>
    <w:rsid w:val="0092175A"/>
    <w:rsid w:val="009336F1"/>
    <w:rsid w:val="00935245"/>
    <w:rsid w:val="00943C0C"/>
    <w:rsid w:val="00963C9A"/>
    <w:rsid w:val="00964409"/>
    <w:rsid w:val="00967183"/>
    <w:rsid w:val="009946B0"/>
    <w:rsid w:val="009A1B95"/>
    <w:rsid w:val="009A65F6"/>
    <w:rsid w:val="009D76B6"/>
    <w:rsid w:val="00A04583"/>
    <w:rsid w:val="00A06621"/>
    <w:rsid w:val="00A1037E"/>
    <w:rsid w:val="00A2694D"/>
    <w:rsid w:val="00A319F0"/>
    <w:rsid w:val="00A66926"/>
    <w:rsid w:val="00A83421"/>
    <w:rsid w:val="00A853EC"/>
    <w:rsid w:val="00A87BFA"/>
    <w:rsid w:val="00A95AD6"/>
    <w:rsid w:val="00AA2DFF"/>
    <w:rsid w:val="00AB1BF8"/>
    <w:rsid w:val="00AC3B40"/>
    <w:rsid w:val="00AD043E"/>
    <w:rsid w:val="00AD05F0"/>
    <w:rsid w:val="00AE28D0"/>
    <w:rsid w:val="00B03CC9"/>
    <w:rsid w:val="00B366A4"/>
    <w:rsid w:val="00B4054C"/>
    <w:rsid w:val="00B4061D"/>
    <w:rsid w:val="00B512E1"/>
    <w:rsid w:val="00B718F7"/>
    <w:rsid w:val="00B72B48"/>
    <w:rsid w:val="00BA1F3C"/>
    <w:rsid w:val="00BA4E98"/>
    <w:rsid w:val="00BB3C36"/>
    <w:rsid w:val="00C05EE6"/>
    <w:rsid w:val="00C52DC2"/>
    <w:rsid w:val="00C53A92"/>
    <w:rsid w:val="00C63D14"/>
    <w:rsid w:val="00CA4BF4"/>
    <w:rsid w:val="00CC4C34"/>
    <w:rsid w:val="00CC4DEE"/>
    <w:rsid w:val="00CF64C5"/>
    <w:rsid w:val="00D143E1"/>
    <w:rsid w:val="00D25B86"/>
    <w:rsid w:val="00D3798A"/>
    <w:rsid w:val="00D5158E"/>
    <w:rsid w:val="00D52562"/>
    <w:rsid w:val="00D556D1"/>
    <w:rsid w:val="00D70819"/>
    <w:rsid w:val="00D741A1"/>
    <w:rsid w:val="00D75D50"/>
    <w:rsid w:val="00D7666B"/>
    <w:rsid w:val="00D81D8A"/>
    <w:rsid w:val="00D92763"/>
    <w:rsid w:val="00DA02DF"/>
    <w:rsid w:val="00DA705C"/>
    <w:rsid w:val="00DB28B1"/>
    <w:rsid w:val="00DB33BF"/>
    <w:rsid w:val="00DC0101"/>
    <w:rsid w:val="00DC553B"/>
    <w:rsid w:val="00E00D87"/>
    <w:rsid w:val="00E271AB"/>
    <w:rsid w:val="00E36ECE"/>
    <w:rsid w:val="00E37A87"/>
    <w:rsid w:val="00E50764"/>
    <w:rsid w:val="00E5431F"/>
    <w:rsid w:val="00E56336"/>
    <w:rsid w:val="00E83ADE"/>
    <w:rsid w:val="00ED0796"/>
    <w:rsid w:val="00ED2153"/>
    <w:rsid w:val="00EF6B13"/>
    <w:rsid w:val="00F04115"/>
    <w:rsid w:val="00F05698"/>
    <w:rsid w:val="00F13BD6"/>
    <w:rsid w:val="00F13E62"/>
    <w:rsid w:val="00F178A5"/>
    <w:rsid w:val="00F3507A"/>
    <w:rsid w:val="00F61AD6"/>
    <w:rsid w:val="00F63B6B"/>
    <w:rsid w:val="00F734EF"/>
    <w:rsid w:val="00F82CD1"/>
    <w:rsid w:val="00F918B5"/>
    <w:rsid w:val="00FD2C2A"/>
    <w:rsid w:val="00FE7ABF"/>
    <w:rsid w:val="00FF0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0FD6D"/>
  <w15:chartTrackingRefBased/>
  <w15:docId w15:val="{351F76E9-4F43-4CA5-A8EC-24815256F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4"/>
        <w:szCs w:val="30"/>
        <w:lang w:val="en-US" w:eastAsia="en-US" w:bidi="th-TH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00D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00D4"/>
    <w:pPr>
      <w:keepNext/>
      <w:keepLines/>
      <w:spacing w:before="120" w:after="4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800D4"/>
    <w:pPr>
      <w:keepNext/>
      <w:keepLines/>
      <w:spacing w:before="120" w:after="4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00D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00D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00D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00D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00D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00D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qFormat/>
    <w:rsid w:val="00032A6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spacing w:after="0"/>
    </w:pPr>
    <w:rPr>
      <w:rFonts w:ascii="Tahoma" w:eastAsia="Times New Roman" w:hAnsi="Tahoma" w:cs="Tahoma"/>
      <w:color w:val="000000"/>
      <w:kern w:val="0"/>
      <w:sz w:val="20"/>
      <w:szCs w:val="2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1800D4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00D4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00D4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00D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00D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00D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00D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00D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00D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800D4"/>
    <w:pPr>
      <w:spacing w:after="4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1800D4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00D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1800D4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1800D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800D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800D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800D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00D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00D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800D4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B1BF8"/>
    <w:rPr>
      <w:color w:val="467886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B1BF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5761D3"/>
    <w:rPr>
      <w:b/>
      <w:bCs/>
    </w:rPr>
  </w:style>
  <w:style w:type="table" w:styleId="TableGrid">
    <w:name w:val="Table Grid"/>
    <w:basedOn w:val="TableNormal"/>
    <w:uiPriority w:val="39"/>
    <w:rsid w:val="005761D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822E6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  <w14:ligatures w14:val="none"/>
    </w:rPr>
  </w:style>
  <w:style w:type="paragraph" w:styleId="NoSpacing">
    <w:name w:val="No Spacing"/>
    <w:uiPriority w:val="1"/>
    <w:qFormat/>
    <w:rsid w:val="00943C0C"/>
    <w:pPr>
      <w:spacing w:after="0"/>
    </w:pPr>
  </w:style>
  <w:style w:type="character" w:styleId="HTMLCode">
    <w:name w:val="HTML Code"/>
    <w:basedOn w:val="DefaultParagraphFont"/>
    <w:uiPriority w:val="99"/>
    <w:semiHidden/>
    <w:unhideWhenUsed/>
    <w:rsid w:val="007A0F1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69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82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11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0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2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5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8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1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46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78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5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6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96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5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66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7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1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8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1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1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5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3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7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4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4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0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84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8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20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1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6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3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2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0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0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9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6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34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28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36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9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2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21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0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7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1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4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7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6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3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49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97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02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5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8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5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3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4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13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82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6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89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96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86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4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9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21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34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22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7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5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8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4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8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6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6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5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3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6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8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0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83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3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4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3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6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43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0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0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5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9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6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7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8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4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2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87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90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8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7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3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6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6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6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95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3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33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69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20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5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6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0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8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48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4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67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6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7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1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0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5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0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8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31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92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70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8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0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1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1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2" Type="http://schemas.openxmlformats.org/officeDocument/2006/relationships/numbering" Target="numbering.xml"/><Relationship Id="rId16" Type="http://schemas.openxmlformats.org/officeDocument/2006/relationships/image" Target="media/image11.jpeg"/><Relationship Id="rId20" Type="http://schemas.openxmlformats.org/officeDocument/2006/relationships/image" Target="media/image15.jpe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theme" Target="theme/theme1.xml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fontTable" Target="fontTable.xml"/><Relationship Id="rId8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25A3B4-A536-49C6-9325-CF2B51DE78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4</Words>
  <Characters>509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sru</Company>
  <LinksUpToDate>false</LinksUpToDate>
  <CharactersWithSpaces>59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ien Janpla</dc:creator>
  <cp:keywords/>
  <dc:description/>
  <cp:lastModifiedBy>vagolf</cp:lastModifiedBy>
  <cp:revision>3</cp:revision>
  <cp:lastPrinted>2025-01-25T15:07:00Z</cp:lastPrinted>
  <dcterms:created xsi:type="dcterms:W3CDTF">2025-01-25T15:08:00Z</dcterms:created>
  <dcterms:modified xsi:type="dcterms:W3CDTF">2025-01-25T15:08:00Z</dcterms:modified>
</cp:coreProperties>
</file>